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2BA96" w14:textId="77777777" w:rsidR="004E3819" w:rsidRPr="004E3819" w:rsidRDefault="004E3819" w:rsidP="004E3819">
      <w:pPr>
        <w:spacing w:after="0" w:line="240" w:lineRule="auto"/>
        <w:jc w:val="center"/>
        <w:rPr>
          <w:rFonts w:ascii="Times New Roman" w:eastAsia="Times New Roman" w:hAnsi="Times New Roman" w:cs="Times New Roman"/>
          <w:sz w:val="24"/>
          <w:szCs w:val="24"/>
          <w:lang w:val="en-SG"/>
        </w:rPr>
      </w:pPr>
      <w:r w:rsidRPr="004E3819">
        <w:rPr>
          <w:rFonts w:ascii="Arial" w:eastAsia="Times New Roman" w:hAnsi="Arial" w:cs="Arial"/>
          <w:color w:val="000000"/>
          <w:sz w:val="52"/>
          <w:szCs w:val="52"/>
          <w:lang w:val="en-SG"/>
        </w:rPr>
        <w:t>DMBA ASSIGNMENT</w:t>
      </w:r>
    </w:p>
    <w:p w14:paraId="7B8CDF36" w14:textId="77777777" w:rsidR="004E3819" w:rsidRPr="004E3819" w:rsidRDefault="004E3819" w:rsidP="004E3819">
      <w:pPr>
        <w:spacing w:after="0" w:line="240" w:lineRule="auto"/>
        <w:rPr>
          <w:rFonts w:ascii="Times New Roman" w:eastAsia="Times New Roman" w:hAnsi="Times New Roman" w:cs="Times New Roman"/>
          <w:sz w:val="24"/>
          <w:szCs w:val="24"/>
          <w:lang w:val="en-SG"/>
        </w:rPr>
      </w:pPr>
    </w:p>
    <w:p w14:paraId="665C08D6" w14:textId="77777777" w:rsidR="004E3819" w:rsidRPr="004E3819" w:rsidRDefault="004E3819" w:rsidP="004E3819">
      <w:pPr>
        <w:spacing w:after="0" w:line="240" w:lineRule="auto"/>
        <w:jc w:val="center"/>
        <w:rPr>
          <w:rFonts w:ascii="Times New Roman" w:eastAsia="Times New Roman" w:hAnsi="Times New Roman" w:cs="Times New Roman"/>
          <w:sz w:val="24"/>
          <w:szCs w:val="24"/>
          <w:lang w:val="en-SG"/>
        </w:rPr>
      </w:pPr>
      <w:r w:rsidRPr="004E3819">
        <w:rPr>
          <w:rFonts w:ascii="Arial" w:eastAsia="Times New Roman" w:hAnsi="Arial" w:cs="Arial"/>
          <w:b/>
          <w:bCs/>
          <w:color w:val="000000"/>
          <w:sz w:val="28"/>
          <w:szCs w:val="28"/>
          <w:lang w:val="en-SG"/>
        </w:rPr>
        <w:t>AY 2021/2022 Oct Semester</w:t>
      </w:r>
    </w:p>
    <w:p w14:paraId="73CBDB12" w14:textId="77777777" w:rsidR="004E3819" w:rsidRPr="004E3819" w:rsidRDefault="004E3819" w:rsidP="004E3819">
      <w:pPr>
        <w:spacing w:after="240" w:line="240" w:lineRule="auto"/>
        <w:rPr>
          <w:rFonts w:ascii="Times New Roman" w:eastAsia="Times New Roman" w:hAnsi="Times New Roman" w:cs="Times New Roman"/>
          <w:sz w:val="24"/>
          <w:szCs w:val="24"/>
          <w:lang w:val="en-SG"/>
        </w:rPr>
      </w:pPr>
      <w:r w:rsidRPr="004E3819">
        <w:rPr>
          <w:rFonts w:ascii="Times New Roman" w:eastAsia="Times New Roman" w:hAnsi="Times New Roman" w:cs="Times New Roman"/>
          <w:sz w:val="24"/>
          <w:szCs w:val="24"/>
          <w:lang w:val="en-SG"/>
        </w:rPr>
        <w:br/>
      </w:r>
      <w:r w:rsidRPr="004E3819">
        <w:rPr>
          <w:rFonts w:ascii="Times New Roman" w:eastAsia="Times New Roman" w:hAnsi="Times New Roman" w:cs="Times New Roman"/>
          <w:sz w:val="24"/>
          <w:szCs w:val="24"/>
          <w:lang w:val="en-SG"/>
        </w:rPr>
        <w:br/>
      </w:r>
      <w:r w:rsidRPr="004E3819">
        <w:rPr>
          <w:rFonts w:ascii="Times New Roman" w:eastAsia="Times New Roman" w:hAnsi="Times New Roman" w:cs="Times New Roman"/>
          <w:sz w:val="24"/>
          <w:szCs w:val="24"/>
          <w:lang w:val="en-SG"/>
        </w:rPr>
        <w:br/>
      </w:r>
      <w:r w:rsidRPr="004E3819">
        <w:rPr>
          <w:rFonts w:ascii="Times New Roman" w:eastAsia="Times New Roman" w:hAnsi="Times New Roman" w:cs="Times New Roman"/>
          <w:sz w:val="24"/>
          <w:szCs w:val="24"/>
          <w:lang w:val="en-SG"/>
        </w:rPr>
        <w:br/>
      </w:r>
    </w:p>
    <w:p w14:paraId="6EA03FDE" w14:textId="77777777" w:rsidR="004E3819" w:rsidRPr="004E3819" w:rsidRDefault="004E3819" w:rsidP="004E3819">
      <w:pPr>
        <w:spacing w:after="0" w:line="240" w:lineRule="auto"/>
        <w:rPr>
          <w:rFonts w:ascii="Times New Roman" w:eastAsia="Times New Roman" w:hAnsi="Times New Roman" w:cs="Times New Roman"/>
          <w:sz w:val="24"/>
          <w:szCs w:val="24"/>
          <w:lang w:val="en-SG"/>
        </w:rPr>
      </w:pPr>
      <w:r w:rsidRPr="004E3819">
        <w:rPr>
          <w:rFonts w:ascii="Arial" w:eastAsia="Times New Roman" w:hAnsi="Arial" w:cs="Arial"/>
          <w:b/>
          <w:bCs/>
          <w:color w:val="000000"/>
          <w:u w:val="single"/>
          <w:lang w:val="en-SG"/>
        </w:rPr>
        <w:t>DECLARATION</w:t>
      </w:r>
    </w:p>
    <w:p w14:paraId="14BF0B15" w14:textId="77777777" w:rsidR="004E3819" w:rsidRPr="004E3819" w:rsidRDefault="004E3819" w:rsidP="004E3819">
      <w:pPr>
        <w:spacing w:after="0" w:line="240" w:lineRule="auto"/>
        <w:rPr>
          <w:rFonts w:ascii="Times New Roman" w:eastAsia="Times New Roman" w:hAnsi="Times New Roman" w:cs="Times New Roman"/>
          <w:sz w:val="24"/>
          <w:szCs w:val="24"/>
          <w:lang w:val="en-SG"/>
        </w:rPr>
      </w:pPr>
    </w:p>
    <w:p w14:paraId="0018D99C" w14:textId="77777777" w:rsidR="004E3819" w:rsidRPr="004E3819" w:rsidRDefault="004E3819" w:rsidP="004E3819">
      <w:pPr>
        <w:spacing w:after="0" w:line="240" w:lineRule="auto"/>
        <w:jc w:val="both"/>
        <w:rPr>
          <w:rFonts w:ascii="Times New Roman" w:eastAsia="Times New Roman" w:hAnsi="Times New Roman" w:cs="Times New Roman"/>
          <w:sz w:val="24"/>
          <w:szCs w:val="24"/>
          <w:lang w:val="en-SG"/>
        </w:rPr>
      </w:pPr>
      <w:r w:rsidRPr="004E3819">
        <w:rPr>
          <w:rFonts w:ascii="Arial" w:eastAsia="Times New Roman" w:hAnsi="Arial" w:cs="Arial"/>
          <w:color w:val="000000"/>
          <w:sz w:val="24"/>
          <w:szCs w:val="24"/>
          <w:lang w:val="en-SG"/>
        </w:rPr>
        <w:t>I declare that I am the originator of this work and that all other original sources used in this work have been appropriately acknowledged.</w:t>
      </w:r>
    </w:p>
    <w:p w14:paraId="5460D2E5" w14:textId="77777777" w:rsidR="004E3819" w:rsidRPr="004E3819" w:rsidRDefault="004E3819" w:rsidP="004E3819">
      <w:pPr>
        <w:spacing w:after="0" w:line="240" w:lineRule="auto"/>
        <w:rPr>
          <w:rFonts w:ascii="Times New Roman" w:eastAsia="Times New Roman" w:hAnsi="Times New Roman" w:cs="Times New Roman"/>
          <w:sz w:val="24"/>
          <w:szCs w:val="24"/>
          <w:lang w:val="en-SG"/>
        </w:rPr>
      </w:pPr>
    </w:p>
    <w:p w14:paraId="21876EE4" w14:textId="77777777" w:rsidR="004E3819" w:rsidRPr="004E3819" w:rsidRDefault="004E3819" w:rsidP="004E3819">
      <w:pPr>
        <w:spacing w:after="0" w:line="240" w:lineRule="auto"/>
        <w:jc w:val="both"/>
        <w:rPr>
          <w:rFonts w:ascii="Times New Roman" w:eastAsia="Times New Roman" w:hAnsi="Times New Roman" w:cs="Times New Roman"/>
          <w:sz w:val="24"/>
          <w:szCs w:val="24"/>
          <w:lang w:val="en-SG"/>
        </w:rPr>
      </w:pPr>
      <w:r w:rsidRPr="004E3819">
        <w:rPr>
          <w:rFonts w:ascii="Arial" w:eastAsia="Times New Roman" w:hAnsi="Arial" w:cs="Arial"/>
          <w:color w:val="000000"/>
          <w:sz w:val="24"/>
          <w:szCs w:val="24"/>
          <w:lang w:val="en-SG"/>
        </w:rPr>
        <w:t>I understand that plagiarism is the act of taking and using the whole or any part of another person’s work and presenting it as my own without proper acknowledgement.</w:t>
      </w:r>
    </w:p>
    <w:p w14:paraId="63B5DDD1" w14:textId="77777777" w:rsidR="004E3819" w:rsidRPr="004E3819" w:rsidRDefault="004E3819" w:rsidP="004E3819">
      <w:pPr>
        <w:spacing w:after="0" w:line="240" w:lineRule="auto"/>
        <w:rPr>
          <w:rFonts w:ascii="Times New Roman" w:eastAsia="Times New Roman" w:hAnsi="Times New Roman" w:cs="Times New Roman"/>
          <w:sz w:val="24"/>
          <w:szCs w:val="24"/>
          <w:lang w:val="en-SG"/>
        </w:rPr>
      </w:pPr>
    </w:p>
    <w:p w14:paraId="530B9595" w14:textId="77777777" w:rsidR="004E3819" w:rsidRPr="004E3819" w:rsidRDefault="004E3819" w:rsidP="004E3819">
      <w:pPr>
        <w:spacing w:after="0" w:line="240" w:lineRule="auto"/>
        <w:jc w:val="both"/>
        <w:rPr>
          <w:rFonts w:ascii="Times New Roman" w:eastAsia="Times New Roman" w:hAnsi="Times New Roman" w:cs="Times New Roman"/>
          <w:sz w:val="24"/>
          <w:szCs w:val="24"/>
          <w:lang w:val="en-SG"/>
        </w:rPr>
      </w:pPr>
      <w:r w:rsidRPr="004E3819">
        <w:rPr>
          <w:rFonts w:ascii="Arial" w:eastAsia="Times New Roman" w:hAnsi="Arial" w:cs="Arial"/>
          <w:color w:val="000000"/>
          <w:sz w:val="24"/>
          <w:szCs w:val="24"/>
          <w:lang w:val="en-SG"/>
        </w:rPr>
        <w:t>I also understand that plagiarism is an academic offence and that disciplinary action will be taken for plagiarism.”</w:t>
      </w:r>
    </w:p>
    <w:p w14:paraId="7E765C3A" w14:textId="647ACAD5" w:rsidR="004E3819" w:rsidRPr="004E3819" w:rsidRDefault="00103851" w:rsidP="004E3819">
      <w:pPr>
        <w:spacing w:after="0" w:line="240" w:lineRule="auto"/>
        <w:rPr>
          <w:rFonts w:ascii="Times New Roman" w:eastAsia="Times New Roman" w:hAnsi="Times New Roman" w:cs="Times New Roman"/>
          <w:sz w:val="24"/>
          <w:szCs w:val="24"/>
          <w:lang w:val="en-SG"/>
        </w:rPr>
      </w:pPr>
      <w:r>
        <w:rPr>
          <w:noProof/>
        </w:rPr>
        <mc:AlternateContent>
          <mc:Choice Requires="wps">
            <w:drawing>
              <wp:anchor distT="0" distB="0" distL="114300" distR="114300" simplePos="0" relativeHeight="251659264" behindDoc="0" locked="0" layoutInCell="1" allowOverlap="1" wp14:anchorId="3DA27A1F" wp14:editId="4FBB6E14">
                <wp:simplePos x="0" y="0"/>
                <wp:positionH relativeFrom="margin">
                  <wp:posOffset>28575</wp:posOffset>
                </wp:positionH>
                <wp:positionV relativeFrom="paragraph">
                  <wp:posOffset>312420</wp:posOffset>
                </wp:positionV>
                <wp:extent cx="200025" cy="171450"/>
                <wp:effectExtent l="0" t="0" r="9525" b="0"/>
                <wp:wrapNone/>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0025" cy="171450"/>
                        </a:xfrm>
                        <a:prstGeom prst="rect">
                          <a:avLst/>
                        </a:prstGeom>
                        <a:solidFill>
                          <a:schemeClr val="lt1"/>
                        </a:solidFill>
                        <a:ln w="6350">
                          <a:solidFill>
                            <a:prstClr val="black"/>
                          </a:solidFill>
                        </a:ln>
                      </wps:spPr>
                      <wps:txbx>
                        <w:txbxContent>
                          <w:p w14:paraId="622B9CBA" w14:textId="77777777" w:rsidR="00CC5ABD" w:rsidRDefault="00CC5AB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A27A1F" id="_x0000_t202" coordsize="21600,21600" o:spt="202" path="m,l,21600r21600,l21600,xe">
                <v:stroke joinstyle="miter"/>
                <v:path gradientshapeok="t" o:connecttype="rect"/>
              </v:shapetype>
              <v:shape id="Text Box 65" o:spid="_x0000_s1026" type="#_x0000_t202" style="position:absolute;margin-left:2.25pt;margin-top:24.6pt;width:15.75pt;height:13.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" fillcolor="white [3201]" strokeweight=".5pt">
                <v:path arrowok="t"/>
                <v:textbox>
                  <w:txbxContent>
                    <w:p w14:paraId="622B9CBA" w14:textId="77777777" w:rsidR="00CC5ABD" w:rsidRDefault="00CC5ABD"/>
                  </w:txbxContent>
                </v:textbox>
                <w10:wrap anchorx="margin"/>
              </v:shape>
            </w:pict>
          </mc:Fallback>
        </mc:AlternateContent>
      </w:r>
      <w:r>
        <w:rPr>
          <w:noProof/>
        </w:rPr>
        <mc:AlternateContent>
          <mc:Choice Requires="wps">
            <w:drawing>
              <wp:anchor distT="0" distB="0" distL="114300" distR="114300" simplePos="0" relativeHeight="251660288" behindDoc="0" locked="0" layoutInCell="1" allowOverlap="1" wp14:anchorId="69B8B554" wp14:editId="05373C3C">
                <wp:simplePos x="0" y="0"/>
                <wp:positionH relativeFrom="margin">
                  <wp:posOffset>57150</wp:posOffset>
                </wp:positionH>
                <wp:positionV relativeFrom="paragraph">
                  <wp:posOffset>236220</wp:posOffset>
                </wp:positionV>
                <wp:extent cx="209550" cy="219075"/>
                <wp:effectExtent l="0" t="0" r="0" b="9525"/>
                <wp:wrapNone/>
                <wp:docPr id="64" name="Straight Connector 6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09550" cy="2190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F4C1E06" id="Straight Connector 64" o:spid="_x0000_s1026" style="position:absolute;flip:y;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4.5pt,18.6pt" to="21pt,3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" strokecolor="#4472c4 [3204]" strokeweight=".5pt">
                <v:stroke joinstyle="miter"/>
                <o:lock v:ext="edit" shapetype="f"/>
                <w10:wrap anchorx="margin"/>
              </v:line>
            </w:pict>
          </mc:Fallback>
        </mc:AlternateContent>
      </w:r>
      <w:r w:rsidR="004E3819" w:rsidRPr="004E3819">
        <w:rPr>
          <w:rFonts w:ascii="Times New Roman" w:eastAsia="Times New Roman" w:hAnsi="Times New Roman" w:cs="Times New Roman"/>
          <w:sz w:val="24"/>
          <w:szCs w:val="24"/>
          <w:lang w:val="en-SG"/>
        </w:rPr>
        <w:br/>
      </w:r>
    </w:p>
    <w:p w14:paraId="1DBD1AE1" w14:textId="42A46B05" w:rsidR="004E3819" w:rsidRPr="004E3819" w:rsidRDefault="00CC5ABD" w:rsidP="004E3819">
      <w:pPr>
        <w:spacing w:after="0" w:line="240" w:lineRule="auto"/>
        <w:textAlignment w:val="baseline"/>
        <w:rPr>
          <w:rFonts w:ascii="Arial" w:eastAsia="Times New Roman" w:hAnsi="Arial" w:cs="Arial"/>
          <w:color w:val="000000"/>
          <w:lang w:val="en-SG"/>
        </w:rPr>
      </w:pPr>
      <w:r>
        <w:rPr>
          <w:rFonts w:ascii="Arial" w:eastAsia="Times New Roman" w:hAnsi="Arial" w:cs="Arial"/>
          <w:color w:val="000000"/>
          <w:lang w:val="en-SG"/>
        </w:rPr>
        <w:t xml:space="preserve">       </w:t>
      </w:r>
      <w:r w:rsidR="004E3819" w:rsidRPr="004E3819">
        <w:rPr>
          <w:rFonts w:ascii="Arial" w:eastAsia="Times New Roman" w:hAnsi="Arial" w:cs="Arial"/>
          <w:color w:val="000000"/>
          <w:lang w:val="en-SG"/>
        </w:rPr>
        <w:t>I</w:t>
      </w:r>
      <w:r>
        <w:rPr>
          <w:rFonts w:ascii="Arial" w:eastAsia="Times New Roman" w:hAnsi="Arial" w:cs="Arial"/>
          <w:color w:val="000000"/>
          <w:lang w:val="en-SG"/>
        </w:rPr>
        <w:t xml:space="preserve"> </w:t>
      </w:r>
      <w:r w:rsidR="004E3819" w:rsidRPr="004E3819">
        <w:rPr>
          <w:rFonts w:ascii="Arial" w:eastAsia="Times New Roman" w:hAnsi="Arial" w:cs="Arial"/>
          <w:color w:val="000000"/>
          <w:lang w:val="en-SG"/>
        </w:rPr>
        <w:t xml:space="preserve">Agree </w:t>
      </w:r>
    </w:p>
    <w:p w14:paraId="7ABCDC50" w14:textId="391828DE" w:rsidR="004E3819" w:rsidRPr="004E3819" w:rsidRDefault="004E3819" w:rsidP="004E3819">
      <w:pPr>
        <w:spacing w:after="240" w:line="240" w:lineRule="auto"/>
        <w:rPr>
          <w:rFonts w:ascii="Times New Roman" w:eastAsia="Times New Roman" w:hAnsi="Times New Roman" w:cs="Times New Roman"/>
          <w:sz w:val="24"/>
          <w:szCs w:val="24"/>
          <w:lang w:val="en-SG"/>
        </w:rPr>
      </w:pPr>
    </w:p>
    <w:tbl>
      <w:tblPr>
        <w:tblW w:w="0" w:type="auto"/>
        <w:tblCellMar>
          <w:top w:w="15" w:type="dxa"/>
          <w:left w:w="15" w:type="dxa"/>
          <w:bottom w:w="15" w:type="dxa"/>
          <w:right w:w="15" w:type="dxa"/>
        </w:tblCellMar>
        <w:tblLook w:val="04A0" w:firstRow="1" w:lastRow="0" w:firstColumn="1" w:lastColumn="0" w:noHBand="0" w:noVBand="1"/>
      </w:tblPr>
      <w:tblGrid>
        <w:gridCol w:w="3420"/>
        <w:gridCol w:w="2109"/>
      </w:tblGrid>
      <w:tr w:rsidR="004E3819" w:rsidRPr="004E3819" w14:paraId="172BE186" w14:textId="77777777" w:rsidTr="004E3819">
        <w:trPr>
          <w:trHeight w:val="397"/>
        </w:trPr>
        <w:tc>
          <w:tcPr>
            <w:tcW w:w="0" w:type="auto"/>
            <w:gridSpan w:val="2"/>
            <w:tcBorders>
              <w:bottom w:val="single" w:sz="4" w:space="0" w:color="000000"/>
            </w:tcBorders>
            <w:tcMar>
              <w:top w:w="0" w:type="dxa"/>
              <w:left w:w="108" w:type="dxa"/>
              <w:bottom w:w="0" w:type="dxa"/>
              <w:right w:w="108" w:type="dxa"/>
            </w:tcMar>
            <w:hideMark/>
          </w:tcPr>
          <w:p w14:paraId="3A5CDA34" w14:textId="2A081C8C" w:rsidR="004E3819" w:rsidRPr="004E3819" w:rsidRDefault="004E3819" w:rsidP="004E3819">
            <w:pPr>
              <w:spacing w:after="0" w:line="240" w:lineRule="auto"/>
              <w:jc w:val="center"/>
              <w:rPr>
                <w:rFonts w:ascii="Times New Roman" w:eastAsia="Times New Roman" w:hAnsi="Times New Roman" w:cs="Times New Roman"/>
                <w:sz w:val="24"/>
                <w:szCs w:val="24"/>
                <w:lang w:val="en-SG"/>
              </w:rPr>
            </w:pPr>
            <w:r w:rsidRPr="004E3819">
              <w:rPr>
                <w:rFonts w:ascii="Arial" w:eastAsia="Times New Roman" w:hAnsi="Arial" w:cs="Arial"/>
                <w:b/>
                <w:bCs/>
                <w:color w:val="000000"/>
                <w:sz w:val="28"/>
                <w:szCs w:val="28"/>
                <w:lang w:val="en-SG"/>
              </w:rPr>
              <w:t>My Information</w:t>
            </w:r>
          </w:p>
        </w:tc>
      </w:tr>
      <w:tr w:rsidR="004E3819" w:rsidRPr="004E3819" w14:paraId="24D8A274" w14:textId="77777777" w:rsidTr="004E3819">
        <w:trPr>
          <w:trHeight w:val="397"/>
        </w:trPr>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hideMark/>
          </w:tcPr>
          <w:p w14:paraId="097782FC" w14:textId="70DF0162" w:rsidR="004E3819" w:rsidRPr="004E3819" w:rsidRDefault="004E3819" w:rsidP="004E3819">
            <w:pPr>
              <w:spacing w:after="0" w:line="240" w:lineRule="auto"/>
              <w:rPr>
                <w:rFonts w:ascii="Times New Roman" w:eastAsia="Times New Roman" w:hAnsi="Times New Roman" w:cs="Times New Roman"/>
                <w:sz w:val="24"/>
                <w:szCs w:val="24"/>
                <w:lang w:val="en-SG"/>
              </w:rPr>
            </w:pPr>
            <w:r w:rsidRPr="004E3819">
              <w:rPr>
                <w:rFonts w:ascii="Arial" w:eastAsia="Times New Roman" w:hAnsi="Arial" w:cs="Arial"/>
                <w:color w:val="000000"/>
                <w:lang w:val="en-SG"/>
              </w:rPr>
              <w:t>Name (as in matriculation car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8E8C4F4" w14:textId="44A069AE" w:rsidR="004E3819" w:rsidRPr="004E3819" w:rsidRDefault="00CC5ABD" w:rsidP="004E3819">
            <w:pPr>
              <w:spacing w:after="0" w:line="240" w:lineRule="auto"/>
              <w:rPr>
                <w:rFonts w:ascii="Times New Roman" w:eastAsia="Times New Roman" w:hAnsi="Times New Roman" w:cs="Times New Roman"/>
                <w:sz w:val="24"/>
                <w:szCs w:val="24"/>
                <w:lang w:val="en-SG"/>
              </w:rPr>
            </w:pPr>
            <w:proofErr w:type="spellStart"/>
            <w:r>
              <w:rPr>
                <w:rFonts w:ascii="Times New Roman" w:eastAsia="Times New Roman" w:hAnsi="Times New Roman" w:cs="Times New Roman"/>
                <w:sz w:val="24"/>
                <w:szCs w:val="24"/>
                <w:lang w:val="en-SG"/>
              </w:rPr>
              <w:t>Edzran</w:t>
            </w:r>
            <w:proofErr w:type="spellEnd"/>
            <w:r>
              <w:rPr>
                <w:rFonts w:ascii="Times New Roman" w:eastAsia="Times New Roman" w:hAnsi="Times New Roman" w:cs="Times New Roman"/>
                <w:sz w:val="24"/>
                <w:szCs w:val="24"/>
                <w:lang w:val="en-SG"/>
              </w:rPr>
              <w:t xml:space="preserve"> Bin Hisham</w:t>
            </w:r>
          </w:p>
        </w:tc>
      </w:tr>
      <w:tr w:rsidR="004E3819" w:rsidRPr="004E3819" w14:paraId="5C6606BF" w14:textId="77777777" w:rsidTr="004E3819">
        <w:trPr>
          <w:trHeight w:val="397"/>
        </w:trPr>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hideMark/>
          </w:tcPr>
          <w:p w14:paraId="25DCFF81" w14:textId="6D1F5237" w:rsidR="004E3819" w:rsidRPr="004E3819" w:rsidRDefault="004E3819" w:rsidP="004E3819">
            <w:pPr>
              <w:spacing w:after="0" w:line="240" w:lineRule="auto"/>
              <w:rPr>
                <w:rFonts w:ascii="Times New Roman" w:eastAsia="Times New Roman" w:hAnsi="Times New Roman" w:cs="Times New Roman"/>
                <w:sz w:val="24"/>
                <w:szCs w:val="24"/>
                <w:lang w:val="en-SG"/>
              </w:rPr>
            </w:pPr>
            <w:r w:rsidRPr="004E3819">
              <w:rPr>
                <w:rFonts w:ascii="Arial" w:eastAsia="Times New Roman" w:hAnsi="Arial" w:cs="Arial"/>
                <w:color w:val="000000"/>
                <w:lang w:val="en-SG"/>
              </w:rPr>
              <w:t>Admin Numb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42B6A8" w14:textId="3373B90D" w:rsidR="004E3819" w:rsidRPr="004E3819" w:rsidRDefault="00CC5ABD" w:rsidP="004E3819">
            <w:pPr>
              <w:spacing w:after="0" w:line="240" w:lineRule="auto"/>
              <w:rPr>
                <w:rFonts w:ascii="Times New Roman" w:eastAsia="Times New Roman" w:hAnsi="Times New Roman" w:cs="Times New Roman"/>
                <w:sz w:val="24"/>
                <w:szCs w:val="24"/>
                <w:lang w:val="en-SG"/>
              </w:rPr>
            </w:pPr>
            <w:r>
              <w:rPr>
                <w:rFonts w:ascii="Times New Roman" w:eastAsia="Times New Roman" w:hAnsi="Times New Roman" w:cs="Times New Roman"/>
                <w:sz w:val="24"/>
                <w:szCs w:val="24"/>
                <w:lang w:val="en-SG"/>
              </w:rPr>
              <w:t>2004986B</w:t>
            </w:r>
          </w:p>
        </w:tc>
      </w:tr>
      <w:tr w:rsidR="004E3819" w:rsidRPr="004E3819" w14:paraId="1AF13A72" w14:textId="77777777" w:rsidTr="004E3819">
        <w:trPr>
          <w:trHeight w:val="397"/>
        </w:trPr>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hideMark/>
          </w:tcPr>
          <w:p w14:paraId="511DC4AC" w14:textId="6392CA85" w:rsidR="004E3819" w:rsidRPr="004E3819" w:rsidRDefault="004E3819" w:rsidP="004E3819">
            <w:pPr>
              <w:spacing w:after="0" w:line="240" w:lineRule="auto"/>
              <w:rPr>
                <w:rFonts w:ascii="Times New Roman" w:eastAsia="Times New Roman" w:hAnsi="Times New Roman" w:cs="Times New Roman"/>
                <w:sz w:val="24"/>
                <w:szCs w:val="24"/>
                <w:lang w:val="en-SG"/>
              </w:rPr>
            </w:pPr>
            <w:r w:rsidRPr="004E3819">
              <w:rPr>
                <w:rFonts w:ascii="Arial" w:eastAsia="Times New Roman" w:hAnsi="Arial" w:cs="Arial"/>
                <w:color w:val="000000"/>
                <w:lang w:val="en-SG"/>
              </w:rPr>
              <w:t>Practical Group (e.g. P0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0EDAEA" w14:textId="5C0454BC" w:rsidR="004E3819" w:rsidRPr="004E3819" w:rsidRDefault="00CC5ABD" w:rsidP="004E3819">
            <w:pPr>
              <w:spacing w:after="0" w:line="240" w:lineRule="auto"/>
              <w:rPr>
                <w:rFonts w:ascii="Times New Roman" w:eastAsia="Times New Roman" w:hAnsi="Times New Roman" w:cs="Times New Roman"/>
                <w:sz w:val="24"/>
                <w:szCs w:val="24"/>
                <w:lang w:val="en-SG"/>
              </w:rPr>
            </w:pPr>
            <w:r>
              <w:rPr>
                <w:rFonts w:ascii="Times New Roman" w:eastAsia="Times New Roman" w:hAnsi="Times New Roman" w:cs="Times New Roman"/>
                <w:sz w:val="24"/>
                <w:szCs w:val="24"/>
                <w:lang w:val="en-SG"/>
              </w:rPr>
              <w:t>P03</w:t>
            </w:r>
          </w:p>
        </w:tc>
      </w:tr>
      <w:tr w:rsidR="004E3819" w:rsidRPr="004E3819" w14:paraId="2193E7B7" w14:textId="77777777" w:rsidTr="004E3819">
        <w:trPr>
          <w:trHeight w:val="397"/>
        </w:trPr>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08" w:type="dxa"/>
              <w:bottom w:w="0" w:type="dxa"/>
              <w:right w:w="108" w:type="dxa"/>
            </w:tcMar>
            <w:vAlign w:val="center"/>
            <w:hideMark/>
          </w:tcPr>
          <w:p w14:paraId="335BEF92" w14:textId="67B8D96E" w:rsidR="004E3819" w:rsidRPr="004E3819" w:rsidRDefault="004E3819" w:rsidP="004E3819">
            <w:pPr>
              <w:spacing w:after="0" w:line="240" w:lineRule="auto"/>
              <w:rPr>
                <w:rFonts w:ascii="Times New Roman" w:eastAsia="Times New Roman" w:hAnsi="Times New Roman" w:cs="Times New Roman"/>
                <w:sz w:val="24"/>
                <w:szCs w:val="24"/>
                <w:lang w:val="en-SG"/>
              </w:rPr>
            </w:pPr>
            <w:r w:rsidRPr="004E3819">
              <w:rPr>
                <w:rFonts w:ascii="Arial" w:eastAsia="Times New Roman" w:hAnsi="Arial" w:cs="Arial"/>
                <w:color w:val="000000"/>
                <w:lang w:val="en-SG"/>
              </w:rPr>
              <w:t>I am submitting _____ level wor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028ACE" w14:textId="28857CFB" w:rsidR="004E3819" w:rsidRPr="004E3819" w:rsidRDefault="004E3819" w:rsidP="004E3819">
            <w:pPr>
              <w:spacing w:after="0" w:line="240" w:lineRule="auto"/>
              <w:rPr>
                <w:rFonts w:ascii="Times New Roman" w:eastAsia="Times New Roman" w:hAnsi="Times New Roman" w:cs="Times New Roman"/>
                <w:sz w:val="24"/>
                <w:szCs w:val="24"/>
                <w:lang w:val="en-SG"/>
              </w:rPr>
            </w:pPr>
            <w:r w:rsidRPr="004E3819">
              <w:rPr>
                <w:rFonts w:ascii="Arial" w:eastAsia="Times New Roman" w:hAnsi="Arial" w:cs="Arial"/>
                <w:color w:val="000000"/>
                <w:lang w:val="en-SG"/>
              </w:rPr>
              <w:t xml:space="preserve">Advance </w:t>
            </w:r>
          </w:p>
        </w:tc>
      </w:tr>
    </w:tbl>
    <w:p w14:paraId="422D1A04" w14:textId="164E062B" w:rsidR="004E3819" w:rsidRPr="004E3819" w:rsidRDefault="00103851" w:rsidP="004E3819">
      <w:pPr>
        <w:spacing w:after="0" w:line="240" w:lineRule="auto"/>
        <w:rPr>
          <w:rFonts w:ascii="Times New Roman" w:eastAsia="Times New Roman" w:hAnsi="Times New Roman" w:cs="Times New Roman"/>
          <w:sz w:val="24"/>
          <w:szCs w:val="24"/>
          <w:lang w:val="en-SG"/>
        </w:rPr>
      </w:pPr>
      <w:r>
        <w:rPr>
          <w:noProof/>
        </w:rPr>
        <mc:AlternateContent>
          <mc:Choice Requires="wps">
            <w:drawing>
              <wp:anchor distT="0" distB="0" distL="114300" distR="114300" simplePos="0" relativeHeight="251664384" behindDoc="0" locked="0" layoutInCell="1" allowOverlap="1" wp14:anchorId="561B61DF" wp14:editId="17C25BF2">
                <wp:simplePos x="0" y="0"/>
                <wp:positionH relativeFrom="margin">
                  <wp:posOffset>47625</wp:posOffset>
                </wp:positionH>
                <wp:positionV relativeFrom="paragraph">
                  <wp:posOffset>429895</wp:posOffset>
                </wp:positionV>
                <wp:extent cx="209550" cy="219075"/>
                <wp:effectExtent l="0" t="0" r="0" b="9525"/>
                <wp:wrapNone/>
                <wp:docPr id="63" name="Straight Connector 6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09550" cy="2190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AF6800" id="Straight Connector 63" o:spid="_x0000_s1026" style="position:absolute;flip:y;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75pt,33.85pt" to="20.25pt,5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" strokecolor="#4472c4 [3204]" strokeweight=".5pt">
                <v:stroke joinstyle="miter"/>
                <o:lock v:ext="edit" shapetype="f"/>
                <w10:wrap anchorx="margin"/>
              </v:line>
            </w:pict>
          </mc:Fallback>
        </mc:AlternateContent>
      </w:r>
      <w:r w:rsidR="004E3819" w:rsidRPr="004E3819">
        <w:rPr>
          <w:rFonts w:ascii="Times New Roman" w:eastAsia="Times New Roman" w:hAnsi="Times New Roman" w:cs="Times New Roman"/>
          <w:sz w:val="24"/>
          <w:szCs w:val="24"/>
          <w:lang w:val="en-SG"/>
        </w:rPr>
        <w:br/>
      </w:r>
      <w:r w:rsidR="004E3819" w:rsidRPr="004E3819">
        <w:rPr>
          <w:rFonts w:ascii="Times New Roman" w:eastAsia="Times New Roman" w:hAnsi="Times New Roman" w:cs="Times New Roman"/>
          <w:sz w:val="24"/>
          <w:szCs w:val="24"/>
          <w:lang w:val="en-SG"/>
        </w:rPr>
        <w:br/>
      </w:r>
    </w:p>
    <w:p w14:paraId="574BF0AE" w14:textId="710372DC" w:rsidR="004E3819" w:rsidRPr="004E3819" w:rsidRDefault="00103851" w:rsidP="00CC5ABD">
      <w:pPr>
        <w:spacing w:line="240" w:lineRule="auto"/>
        <w:ind w:left="720"/>
        <w:textAlignment w:val="baseline"/>
        <w:rPr>
          <w:rFonts w:ascii="Arial" w:eastAsia="Times New Roman" w:hAnsi="Arial" w:cs="Arial"/>
          <w:color w:val="000000"/>
          <w:lang w:val="en-SG"/>
        </w:rPr>
      </w:pPr>
      <w:r>
        <w:rPr>
          <w:noProof/>
        </w:rPr>
        <mc:AlternateContent>
          <mc:Choice Requires="wps">
            <w:drawing>
              <wp:anchor distT="0" distB="0" distL="114300" distR="114300" simplePos="0" relativeHeight="251662336" behindDoc="0" locked="0" layoutInCell="1" allowOverlap="1" wp14:anchorId="085AFE3D" wp14:editId="2E28DF18">
                <wp:simplePos x="0" y="0"/>
                <wp:positionH relativeFrom="margin">
                  <wp:posOffset>-9525</wp:posOffset>
                </wp:positionH>
                <wp:positionV relativeFrom="paragraph">
                  <wp:posOffset>7620</wp:posOffset>
                </wp:positionV>
                <wp:extent cx="200025" cy="171450"/>
                <wp:effectExtent l="0" t="0" r="9525" b="0"/>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0025" cy="171450"/>
                        </a:xfrm>
                        <a:prstGeom prst="rect">
                          <a:avLst/>
                        </a:prstGeom>
                        <a:solidFill>
                          <a:schemeClr val="lt1"/>
                        </a:solidFill>
                        <a:ln w="6350">
                          <a:solidFill>
                            <a:prstClr val="black"/>
                          </a:solidFill>
                        </a:ln>
                      </wps:spPr>
                      <wps:txbx>
                        <w:txbxContent>
                          <w:p w14:paraId="273CB095" w14:textId="77777777" w:rsidR="00CC5ABD" w:rsidRDefault="00CC5ABD" w:rsidP="00CC5AB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5AFE3D" id="Text Box 62" o:spid="_x0000_s1027" type="#_x0000_t202" style="position:absolute;left:0;text-align:left;margin-left:-.75pt;margin-top:.6pt;width:15.75pt;height:13.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" fillcolor="white [3201]" strokeweight=".5pt">
                <v:path arrowok="t"/>
                <v:textbox>
                  <w:txbxContent>
                    <w:p w14:paraId="273CB095" w14:textId="77777777" w:rsidR="00CC5ABD" w:rsidRDefault="00CC5ABD" w:rsidP="00CC5ABD"/>
                  </w:txbxContent>
                </v:textbox>
                <w10:wrap anchorx="margin"/>
              </v:shape>
            </w:pict>
          </mc:Fallback>
        </mc:AlternateContent>
      </w:r>
      <w:r w:rsidR="004E3819" w:rsidRPr="004E3819">
        <w:rPr>
          <w:rFonts w:ascii="Arial" w:eastAsia="Times New Roman" w:hAnsi="Arial" w:cs="Arial"/>
          <w:color w:val="000000"/>
          <w:lang w:val="en-SG"/>
        </w:rPr>
        <w:t xml:space="preserve">Yes, I would like to receive qualitative feedback for my submitted work. I understand that my teacher will only be providing feedback and not grades or marks. </w:t>
      </w:r>
    </w:p>
    <w:p w14:paraId="45E49EA1" w14:textId="6EA6511D" w:rsidR="00A203EB" w:rsidRDefault="00A203EB" w:rsidP="00A203EB">
      <w:pPr>
        <w:spacing w:after="0" w:line="240" w:lineRule="auto"/>
        <w:ind w:left="2040" w:firstLine="840"/>
        <w:rPr>
          <w:rFonts w:ascii="Calibri" w:eastAsia="Times New Roman" w:hAnsi="Calibri" w:cs="Calibri"/>
          <w:b/>
          <w:bCs/>
          <w:color w:val="000000"/>
          <w:sz w:val="28"/>
          <w:szCs w:val="28"/>
          <w:lang w:val="en-SG"/>
        </w:rPr>
      </w:pPr>
    </w:p>
    <w:p w14:paraId="7D82C270" w14:textId="1C6A3B1A" w:rsidR="00A203EB" w:rsidRDefault="00A203EB" w:rsidP="00A203EB">
      <w:pPr>
        <w:spacing w:after="0" w:line="240" w:lineRule="auto"/>
        <w:ind w:left="2040" w:firstLine="840"/>
        <w:rPr>
          <w:rFonts w:ascii="Calibri" w:eastAsia="Times New Roman" w:hAnsi="Calibri" w:cs="Calibri"/>
          <w:b/>
          <w:bCs/>
          <w:color w:val="000000"/>
          <w:sz w:val="28"/>
          <w:szCs w:val="28"/>
          <w:lang w:val="en-SG"/>
        </w:rPr>
      </w:pPr>
    </w:p>
    <w:p w14:paraId="326A0407" w14:textId="28294122" w:rsidR="00A203EB" w:rsidRDefault="00A203EB" w:rsidP="00A203EB">
      <w:pPr>
        <w:spacing w:after="0" w:line="240" w:lineRule="auto"/>
        <w:ind w:left="2040" w:firstLine="840"/>
        <w:rPr>
          <w:rFonts w:ascii="Calibri" w:eastAsia="Times New Roman" w:hAnsi="Calibri" w:cs="Calibri"/>
          <w:b/>
          <w:bCs/>
          <w:color w:val="000000"/>
          <w:sz w:val="28"/>
          <w:szCs w:val="28"/>
          <w:lang w:val="en-SG"/>
        </w:rPr>
      </w:pPr>
    </w:p>
    <w:p w14:paraId="51B47EDB" w14:textId="147378AB" w:rsidR="00A203EB" w:rsidRDefault="00A203EB" w:rsidP="00A203EB">
      <w:pPr>
        <w:spacing w:after="0" w:line="240" w:lineRule="auto"/>
        <w:ind w:left="2040" w:firstLine="840"/>
        <w:rPr>
          <w:rFonts w:ascii="Calibri" w:eastAsia="Times New Roman" w:hAnsi="Calibri" w:cs="Calibri"/>
          <w:b/>
          <w:bCs/>
          <w:color w:val="000000"/>
          <w:sz w:val="28"/>
          <w:szCs w:val="28"/>
          <w:lang w:val="en-SG"/>
        </w:rPr>
      </w:pPr>
    </w:p>
    <w:p w14:paraId="2CE8FB2F" w14:textId="00F9035C" w:rsidR="00A203EB" w:rsidRDefault="00A203EB" w:rsidP="00A203EB">
      <w:pPr>
        <w:spacing w:after="0" w:line="240" w:lineRule="auto"/>
        <w:ind w:left="2040" w:firstLine="840"/>
        <w:rPr>
          <w:rFonts w:ascii="Calibri" w:eastAsia="Times New Roman" w:hAnsi="Calibri" w:cs="Calibri"/>
          <w:b/>
          <w:bCs/>
          <w:color w:val="000000"/>
          <w:sz w:val="28"/>
          <w:szCs w:val="28"/>
          <w:lang w:val="en-SG"/>
        </w:rPr>
      </w:pPr>
    </w:p>
    <w:p w14:paraId="6C028642" w14:textId="37E587C4" w:rsidR="00A203EB" w:rsidRDefault="00A203EB" w:rsidP="00A203EB">
      <w:pPr>
        <w:spacing w:after="0" w:line="240" w:lineRule="auto"/>
        <w:ind w:left="2040" w:firstLine="840"/>
        <w:rPr>
          <w:rFonts w:ascii="Calibri" w:eastAsia="Times New Roman" w:hAnsi="Calibri" w:cs="Calibri"/>
          <w:b/>
          <w:bCs/>
          <w:color w:val="000000"/>
          <w:sz w:val="28"/>
          <w:szCs w:val="28"/>
          <w:lang w:val="en-SG"/>
        </w:rPr>
      </w:pPr>
    </w:p>
    <w:p w14:paraId="008D0391" w14:textId="77777777" w:rsidR="00CC5ABD" w:rsidRDefault="00CC5ABD" w:rsidP="00A203EB">
      <w:pPr>
        <w:rPr>
          <w:rFonts w:ascii="Calibri" w:eastAsia="Times New Roman" w:hAnsi="Calibri" w:cs="Calibri"/>
          <w:b/>
          <w:bCs/>
          <w:color w:val="000000"/>
          <w:sz w:val="28"/>
          <w:szCs w:val="28"/>
          <w:lang w:val="en-SG"/>
        </w:rPr>
      </w:pPr>
    </w:p>
    <w:p w14:paraId="4E326DC6" w14:textId="38AA83BF" w:rsidR="00743E2E" w:rsidRDefault="00A203EB" w:rsidP="00A203EB">
      <w:pPr>
        <w:rPr>
          <w:rFonts w:ascii="Calibri" w:eastAsia="Times New Roman" w:hAnsi="Calibri" w:cs="Calibri"/>
          <w:b/>
          <w:bCs/>
          <w:color w:val="000000"/>
          <w:sz w:val="28"/>
          <w:szCs w:val="28"/>
          <w:lang w:val="en-SG"/>
        </w:rPr>
      </w:pPr>
      <w:r>
        <w:rPr>
          <w:rFonts w:ascii="Calibri" w:eastAsia="Times New Roman" w:hAnsi="Calibri" w:cs="Calibri"/>
          <w:b/>
          <w:bCs/>
          <w:color w:val="000000"/>
          <w:sz w:val="28"/>
          <w:szCs w:val="28"/>
          <w:lang w:val="en-SG"/>
        </w:rPr>
        <w:lastRenderedPageBreak/>
        <w:t>Background</w:t>
      </w:r>
    </w:p>
    <w:p w14:paraId="5EF10BC2" w14:textId="4D2E6B23" w:rsidR="00A203EB" w:rsidRDefault="00A203EB" w:rsidP="00A203EB">
      <w:r>
        <w:t xml:space="preserve">In this assignment, we will make use of the HDB resale data retrieved from </w:t>
      </w:r>
      <w:proofErr w:type="spellStart"/>
      <w:r>
        <w:t>Data.Gov.Sg</w:t>
      </w:r>
      <w:proofErr w:type="spellEnd"/>
      <w:r>
        <w:t>. No modifications were made to the datasets. We will make use of the data to train predictive models that can satisfactorily predict resale prices for given HDB units.</w:t>
      </w:r>
    </w:p>
    <w:p w14:paraId="2B21F119" w14:textId="2743BAEE" w:rsidR="00A203EB" w:rsidRPr="00934BED" w:rsidRDefault="00934BED" w:rsidP="00A203EB">
      <w:pPr>
        <w:rPr>
          <w:b/>
          <w:bCs/>
          <w:sz w:val="28"/>
          <w:szCs w:val="28"/>
        </w:rPr>
      </w:pPr>
      <w:r w:rsidRPr="00934BED">
        <w:rPr>
          <w:b/>
          <w:bCs/>
          <w:sz w:val="28"/>
          <w:szCs w:val="28"/>
        </w:rPr>
        <w:t>About the data</w:t>
      </w:r>
    </w:p>
    <w:p w14:paraId="5F71A0DA" w14:textId="4A57BF29" w:rsidR="00934BED" w:rsidRDefault="00934BED" w:rsidP="00A203EB">
      <w:r>
        <w:t xml:space="preserve">I will be working with the following five datasets: </w:t>
      </w:r>
    </w:p>
    <w:p w14:paraId="70CE6EE0" w14:textId="709DE95C" w:rsidR="00934BED" w:rsidRDefault="00934BED" w:rsidP="00934BED">
      <w:pPr>
        <w:pStyle w:val="ListParagraph"/>
        <w:numPr>
          <w:ilvl w:val="0"/>
          <w:numId w:val="1"/>
        </w:numPr>
      </w:pPr>
      <w:r>
        <w:t xml:space="preserve">resale-flat-prices-based-on-approval-date-1990-1999 </w:t>
      </w:r>
    </w:p>
    <w:p w14:paraId="70AA2167" w14:textId="46211D03" w:rsidR="00934BED" w:rsidRDefault="00934BED" w:rsidP="00934BED">
      <w:pPr>
        <w:pStyle w:val="ListParagraph"/>
        <w:numPr>
          <w:ilvl w:val="0"/>
          <w:numId w:val="1"/>
        </w:numPr>
      </w:pPr>
      <w:r>
        <w:t xml:space="preserve">resale-flat-prices-based-on-approval-date-2000-feb-2012 </w:t>
      </w:r>
    </w:p>
    <w:p w14:paraId="5A4E93D1" w14:textId="0DCCDC1A" w:rsidR="00934BED" w:rsidRDefault="00934BED" w:rsidP="00934BED">
      <w:pPr>
        <w:pStyle w:val="ListParagraph"/>
        <w:numPr>
          <w:ilvl w:val="0"/>
          <w:numId w:val="1"/>
        </w:numPr>
      </w:pPr>
      <w:r>
        <w:t>resale-flat-prices-based-on-registration-date-from-mar-2012-to-dec-2014</w:t>
      </w:r>
    </w:p>
    <w:p w14:paraId="6A92F6E2" w14:textId="1FCF9A9D" w:rsidR="00934BED" w:rsidRDefault="00934BED" w:rsidP="00934BED">
      <w:pPr>
        <w:pStyle w:val="ListParagraph"/>
        <w:numPr>
          <w:ilvl w:val="0"/>
          <w:numId w:val="1"/>
        </w:numPr>
      </w:pPr>
      <w:r>
        <w:t xml:space="preserve">resale-flat-prices-based-on-registration-date-from-jan-2015-to-dec-2016 </w:t>
      </w:r>
    </w:p>
    <w:p w14:paraId="226883CF" w14:textId="00858200" w:rsidR="00934BED" w:rsidRDefault="00934BED" w:rsidP="00934BED">
      <w:pPr>
        <w:pStyle w:val="ListParagraph"/>
        <w:numPr>
          <w:ilvl w:val="0"/>
          <w:numId w:val="1"/>
        </w:numPr>
      </w:pPr>
      <w:r>
        <w:t xml:space="preserve">resale-flat-prices-based-on-registration-date-from-jan-2017-onwards </w:t>
      </w:r>
    </w:p>
    <w:p w14:paraId="6C67030A" w14:textId="15686A55" w:rsidR="00934BED" w:rsidRDefault="00934BED" w:rsidP="00A203EB">
      <w:r>
        <w:t>The datasets contain information about HDB flats transacted on the resale market and other information such as the flat type, flat model, flat size, transacted price as well as lease commencement date.</w:t>
      </w:r>
    </w:p>
    <w:p w14:paraId="61C40CF4" w14:textId="3CCE8899" w:rsidR="00934BED" w:rsidRDefault="00934BED" w:rsidP="00A203EB">
      <w:r>
        <w:t xml:space="preserve">Link to data: </w:t>
      </w:r>
      <w:hyperlink r:id="rId8" w:history="1">
        <w:r w:rsidRPr="00BE608C">
          <w:rPr>
            <w:rStyle w:val="Hyperlink"/>
          </w:rPr>
          <w:t>https://data.gov.sg/dataset/resale-flat-prices</w:t>
        </w:r>
      </w:hyperlink>
    </w:p>
    <w:p w14:paraId="6BDAC930" w14:textId="317012D7" w:rsidR="00CC5ABD" w:rsidRPr="00311AE9" w:rsidRDefault="00CC5ABD" w:rsidP="00311AE9">
      <w:pPr>
        <w:pStyle w:val="Heading1"/>
      </w:pPr>
      <w:r>
        <w:t xml:space="preserve">Data </w:t>
      </w:r>
      <w:r w:rsidR="005E74FC">
        <w:t xml:space="preserve">Exploration and </w:t>
      </w:r>
      <w:r>
        <w:t xml:space="preserve">Preparation </w:t>
      </w:r>
    </w:p>
    <w:p w14:paraId="39A773B1" w14:textId="1A7E0BED" w:rsidR="00ED5CA3" w:rsidRDefault="00ED5CA3" w:rsidP="00ED5CA3">
      <w:pPr>
        <w:spacing w:after="0" w:line="240" w:lineRule="auto"/>
        <w:rPr>
          <w:rFonts w:eastAsia="Times New Roman" w:cstheme="minorHAnsi"/>
          <w:b/>
          <w:bCs/>
          <w:sz w:val="24"/>
          <w:szCs w:val="24"/>
          <w:lang w:val="en-SG"/>
        </w:rPr>
      </w:pPr>
    </w:p>
    <w:p w14:paraId="709C422F" w14:textId="30D7C114" w:rsidR="00ED5CA3" w:rsidRDefault="00ED5CA3" w:rsidP="00ED5CA3">
      <w:pPr>
        <w:spacing w:after="0" w:line="240" w:lineRule="auto"/>
        <w:rPr>
          <w:rFonts w:eastAsia="Times New Roman" w:cstheme="minorHAnsi"/>
          <w:b/>
          <w:bCs/>
          <w:sz w:val="24"/>
          <w:szCs w:val="24"/>
          <w:lang w:val="en-SG"/>
        </w:rPr>
      </w:pPr>
      <w:r>
        <w:rPr>
          <w:rFonts w:eastAsia="Times New Roman" w:cstheme="minorHAnsi"/>
          <w:b/>
          <w:bCs/>
          <w:sz w:val="24"/>
          <w:szCs w:val="24"/>
          <w:lang w:val="en-SG"/>
        </w:rPr>
        <w:t xml:space="preserve">Missing </w:t>
      </w:r>
      <w:proofErr w:type="spellStart"/>
      <w:r>
        <w:rPr>
          <w:rFonts w:eastAsia="Times New Roman" w:cstheme="minorHAnsi"/>
          <w:b/>
          <w:bCs/>
          <w:sz w:val="24"/>
          <w:szCs w:val="24"/>
          <w:lang w:val="en-SG"/>
        </w:rPr>
        <w:t>remaining_lease</w:t>
      </w:r>
      <w:proofErr w:type="spellEnd"/>
      <w:r>
        <w:rPr>
          <w:rFonts w:eastAsia="Times New Roman" w:cstheme="minorHAnsi"/>
          <w:b/>
          <w:bCs/>
          <w:sz w:val="24"/>
          <w:szCs w:val="24"/>
          <w:lang w:val="en-SG"/>
        </w:rPr>
        <w:t xml:space="preserve"> columns </w:t>
      </w:r>
    </w:p>
    <w:p w14:paraId="6016F37B" w14:textId="4E5B1E41" w:rsidR="00ED5CA3" w:rsidRDefault="00ED5CA3" w:rsidP="00ED5CA3">
      <w:pPr>
        <w:spacing w:after="0" w:line="240" w:lineRule="auto"/>
        <w:rPr>
          <w:rFonts w:eastAsia="Times New Roman" w:cstheme="minorHAnsi"/>
          <w:sz w:val="24"/>
          <w:szCs w:val="24"/>
          <w:lang w:val="en-SG"/>
        </w:rPr>
      </w:pPr>
      <w:r>
        <w:rPr>
          <w:rFonts w:eastAsia="Times New Roman" w:cstheme="minorHAnsi"/>
          <w:sz w:val="24"/>
          <w:szCs w:val="24"/>
          <w:lang w:val="en-SG"/>
        </w:rPr>
        <w:t xml:space="preserve">Taking a look at each dataset in excel, I can see that datasets: </w:t>
      </w:r>
    </w:p>
    <w:p w14:paraId="144988DB" w14:textId="182964AE" w:rsidR="00A03D4B" w:rsidRDefault="00A03D4B" w:rsidP="00A03D4B">
      <w:pPr>
        <w:pStyle w:val="ListParagraph"/>
        <w:numPr>
          <w:ilvl w:val="0"/>
          <w:numId w:val="4"/>
        </w:numPr>
      </w:pPr>
      <w:r>
        <w:t xml:space="preserve">resale-flat-prices-based-on-registration-date-from-jan-2015-to-dec-2016 </w:t>
      </w:r>
    </w:p>
    <w:p w14:paraId="45EB5A36" w14:textId="166662BF" w:rsidR="00A03D4B" w:rsidRDefault="00A03D4B" w:rsidP="00A03D4B">
      <w:pPr>
        <w:pStyle w:val="ListParagraph"/>
        <w:numPr>
          <w:ilvl w:val="0"/>
          <w:numId w:val="4"/>
        </w:numPr>
      </w:pPr>
      <w:r>
        <w:t xml:space="preserve">resale-flat-prices-based-on-registration-date-from-jan-2017-onwards </w:t>
      </w:r>
    </w:p>
    <w:p w14:paraId="3B111511" w14:textId="245A0F76" w:rsidR="00A03D4B" w:rsidRDefault="00103851" w:rsidP="00A03D4B">
      <w:r>
        <w:rPr>
          <w:noProof/>
        </w:rPr>
        <mc:AlternateContent>
          <mc:Choice Requires="wps">
            <w:drawing>
              <wp:anchor distT="0" distB="0" distL="114300" distR="114300" simplePos="0" relativeHeight="251665408" behindDoc="0" locked="0" layoutInCell="1" allowOverlap="1" wp14:anchorId="1FE3FB1F" wp14:editId="56C6D158">
                <wp:simplePos x="0" y="0"/>
                <wp:positionH relativeFrom="column">
                  <wp:posOffset>4895850</wp:posOffset>
                </wp:positionH>
                <wp:positionV relativeFrom="paragraph">
                  <wp:posOffset>273050</wp:posOffset>
                </wp:positionV>
                <wp:extent cx="622300" cy="647700"/>
                <wp:effectExtent l="0" t="0" r="6350" b="0"/>
                <wp:wrapNone/>
                <wp:docPr id="61"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300" cy="6477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D4C1419" id="Rectangle 61" o:spid="_x0000_s1026" style="position:absolute;margin-left:385.5pt;margin-top:21.5pt;width:49pt;height:5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" filled="f" strokecolor="red" strokeweight="1pt">
                <v:path arrowok="t"/>
              </v:rect>
            </w:pict>
          </mc:Fallback>
        </mc:AlternateContent>
      </w:r>
      <w:r w:rsidR="00A03D4B">
        <w:t xml:space="preserve">have an extra column – </w:t>
      </w:r>
      <w:proofErr w:type="spellStart"/>
      <w:r w:rsidR="00A03D4B">
        <w:t>remaining_lease</w:t>
      </w:r>
      <w:proofErr w:type="spellEnd"/>
      <w:r w:rsidR="00A03D4B">
        <w:t xml:space="preserve">. Which is missing from the other datasets. </w:t>
      </w:r>
    </w:p>
    <w:p w14:paraId="4D5F2E67" w14:textId="387B06AD" w:rsidR="00A03D4B" w:rsidRDefault="00A03D4B" w:rsidP="00A03D4B">
      <w:r w:rsidRPr="00ED5CA3">
        <w:rPr>
          <w:rFonts w:eastAsia="Times New Roman" w:cstheme="minorHAnsi"/>
          <w:b/>
          <w:bCs/>
          <w:noProof/>
          <w:sz w:val="24"/>
          <w:szCs w:val="24"/>
          <w:lang w:val="en-SG"/>
        </w:rPr>
        <w:drawing>
          <wp:inline distT="0" distB="0" distL="0" distR="0" wp14:anchorId="62BBDC1C" wp14:editId="4B25F15B">
            <wp:extent cx="5943600" cy="6267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626745"/>
                    </a:xfrm>
                    <a:prstGeom prst="rect">
                      <a:avLst/>
                    </a:prstGeom>
                  </pic:spPr>
                </pic:pic>
              </a:graphicData>
            </a:graphic>
          </wp:inline>
        </w:drawing>
      </w:r>
    </w:p>
    <w:p w14:paraId="70E701D7" w14:textId="00F60EA2" w:rsidR="00A03D4B" w:rsidRDefault="00A03D4B" w:rsidP="00A03D4B">
      <w:r>
        <w:t xml:space="preserve">Remaining lease calculates the </w:t>
      </w:r>
      <w:r w:rsidRPr="00A03D4B">
        <w:t xml:space="preserve">limited period remaining on </w:t>
      </w:r>
      <w:r>
        <w:t>a HDB</w:t>
      </w:r>
      <w:r w:rsidRPr="00A03D4B">
        <w:t xml:space="preserve"> lease, depending on their age. For example, an HDB flat built-in 1980 has 59 years remaining on its lease in 2020.</w:t>
      </w:r>
      <w:r>
        <w:t xml:space="preserve"> </w:t>
      </w:r>
      <w:r w:rsidR="008F4462">
        <w:t xml:space="preserve">According to Singapore law, after 99 years, the flat comes back to the state. </w:t>
      </w:r>
    </w:p>
    <w:p w14:paraId="586372D5" w14:textId="1B07FA17" w:rsidR="00A03D4B" w:rsidRDefault="00A03D4B" w:rsidP="00A03D4B">
      <w:r w:rsidRPr="00A03D4B">
        <w:t>Generally, older resale HDB flats have lower market values because once the lease expires, the property is surrendered to the government making it invaluable. However, it's not always that straightforward; older resale HDB's are attractive to buyers looking for properties in mature estates. These buyers are willing to pay more for these properties.</w:t>
      </w:r>
    </w:p>
    <w:p w14:paraId="1C11FAAE" w14:textId="6F485E30" w:rsidR="00A03D4B" w:rsidRDefault="003848FA" w:rsidP="00A03D4B">
      <w:r>
        <w:t xml:space="preserve">With that being said, the </w:t>
      </w:r>
      <w:proofErr w:type="spellStart"/>
      <w:r>
        <w:t>remaining_lease</w:t>
      </w:r>
      <w:proofErr w:type="spellEnd"/>
      <w:r>
        <w:t xml:space="preserve"> column could be a useful feature in predicting our target (resale prices) and thus I will try to derive a column calculating the remaining lease in the other datasets as well. </w:t>
      </w:r>
    </w:p>
    <w:p w14:paraId="46525CBC" w14:textId="40BEA102" w:rsidR="00B020E8" w:rsidRDefault="00B020E8" w:rsidP="00B020E8">
      <w:pPr>
        <w:pStyle w:val="ListParagraph"/>
        <w:numPr>
          <w:ilvl w:val="0"/>
          <w:numId w:val="5"/>
        </w:numPr>
      </w:pPr>
      <w:r>
        <w:lastRenderedPageBreak/>
        <w:t>Firstly calculate new “</w:t>
      </w:r>
      <w:r w:rsidR="00EE3A02">
        <w:t>year</w:t>
      </w:r>
      <w:r>
        <w:t>” column that only contains month.</w:t>
      </w:r>
    </w:p>
    <w:p w14:paraId="259F50EC" w14:textId="0FAA8D02" w:rsidR="00EE3A02" w:rsidRDefault="00B020E8" w:rsidP="00B020E8">
      <w:r>
        <w:t xml:space="preserve">The new </w:t>
      </w:r>
      <w:r w:rsidR="00EE3A02">
        <w:rPr>
          <w:i/>
          <w:iCs/>
        </w:rPr>
        <w:t>year</w:t>
      </w:r>
      <w:r>
        <w:t xml:space="preserve"> column will replace old </w:t>
      </w:r>
      <w:r w:rsidRPr="00B020E8">
        <w:rPr>
          <w:i/>
          <w:iCs/>
        </w:rPr>
        <w:t>month</w:t>
      </w:r>
      <w:r>
        <w:t xml:space="preserve"> column. This is so I can calculate </w:t>
      </w:r>
      <w:proofErr w:type="spellStart"/>
      <w:r>
        <w:rPr>
          <w:i/>
          <w:iCs/>
        </w:rPr>
        <w:t>remaining_lease</w:t>
      </w:r>
      <w:proofErr w:type="spellEnd"/>
      <w:r>
        <w:rPr>
          <w:i/>
          <w:iCs/>
        </w:rPr>
        <w:t xml:space="preserve"> </w:t>
      </w:r>
      <w:r>
        <w:t>column easier.</w:t>
      </w:r>
      <w:r w:rsidR="00EE3A02">
        <w:t xml:space="preserve"> Year column also helps generalize our data more.</w:t>
      </w:r>
    </w:p>
    <w:p w14:paraId="5D34DAEE" w14:textId="57F9CFA2" w:rsidR="00B020E8" w:rsidRDefault="00EE3A02" w:rsidP="00B020E8">
      <w:r w:rsidRPr="00EE3A02">
        <w:rPr>
          <w:noProof/>
        </w:rPr>
        <w:drawing>
          <wp:inline distT="0" distB="0" distL="0" distR="0" wp14:anchorId="3FA56FE0" wp14:editId="1B2E3D7E">
            <wp:extent cx="1790700" cy="981075"/>
            <wp:effectExtent l="0" t="0" r="0" b="952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rotWithShape="1">
                    <a:blip r:embed="rId10"/>
                    <a:srcRect b="61852"/>
                    <a:stretch/>
                  </pic:blipFill>
                  <pic:spPr bwMode="auto">
                    <a:xfrm>
                      <a:off x="0" y="0"/>
                      <a:ext cx="1790950" cy="981212"/>
                    </a:xfrm>
                    <a:prstGeom prst="rect">
                      <a:avLst/>
                    </a:prstGeom>
                    <a:ln>
                      <a:noFill/>
                    </a:ln>
                    <a:extLst>
                      <a:ext uri="{53640926-AAD7-44D8-BBD7-CCE9431645EC}">
                        <a14:shadowObscured xmlns:a14="http://schemas.microsoft.com/office/drawing/2010/main"/>
                      </a:ext>
                    </a:extLst>
                  </pic:spPr>
                </pic:pic>
              </a:graphicData>
            </a:graphic>
          </wp:inline>
        </w:drawing>
      </w:r>
    </w:p>
    <w:p w14:paraId="3D17F8BD" w14:textId="377FF6AB" w:rsidR="00B020E8" w:rsidRPr="00EE3A02" w:rsidRDefault="008F4462" w:rsidP="00EE3A02">
      <w:pPr>
        <w:pStyle w:val="ListParagraph"/>
        <w:numPr>
          <w:ilvl w:val="0"/>
          <w:numId w:val="5"/>
        </w:numPr>
        <w:rPr>
          <w:i/>
          <w:iCs/>
        </w:rPr>
      </w:pPr>
      <w:r>
        <w:t>Formula to calculate remaining lease: 99 - (</w:t>
      </w:r>
      <w:r w:rsidR="00EE3A02" w:rsidRPr="00EE3A02">
        <w:rPr>
          <w:i/>
          <w:iCs/>
        </w:rPr>
        <w:t>year</w:t>
      </w:r>
      <w:r w:rsidRPr="00EE3A02">
        <w:rPr>
          <w:i/>
          <w:iCs/>
        </w:rPr>
        <w:t xml:space="preserve"> – </w:t>
      </w:r>
      <w:proofErr w:type="spellStart"/>
      <w:r w:rsidRPr="00EE3A02">
        <w:rPr>
          <w:i/>
          <w:iCs/>
        </w:rPr>
        <w:t>lease_commence_data</w:t>
      </w:r>
      <w:proofErr w:type="spellEnd"/>
      <w:r w:rsidRPr="00EE3A02">
        <w:rPr>
          <w:i/>
          <w:iCs/>
        </w:rPr>
        <w:t xml:space="preserve">) </w:t>
      </w:r>
    </w:p>
    <w:p w14:paraId="0BBA4F9B" w14:textId="2E348B17" w:rsidR="00EE3A02" w:rsidRPr="00B020E8" w:rsidRDefault="00103851" w:rsidP="00A03D4B">
      <w:pPr>
        <w:rPr>
          <w:i/>
          <w:iCs/>
        </w:rPr>
      </w:pPr>
      <w:r>
        <w:rPr>
          <w:noProof/>
        </w:rPr>
        <mc:AlternateContent>
          <mc:Choice Requires="wps">
            <w:drawing>
              <wp:anchor distT="0" distB="0" distL="114300" distR="114300" simplePos="0" relativeHeight="251666432" behindDoc="0" locked="0" layoutInCell="1" allowOverlap="1" wp14:anchorId="5F4BC434" wp14:editId="184F1DBD">
                <wp:simplePos x="0" y="0"/>
                <wp:positionH relativeFrom="column">
                  <wp:posOffset>4676775</wp:posOffset>
                </wp:positionH>
                <wp:positionV relativeFrom="paragraph">
                  <wp:posOffset>17145</wp:posOffset>
                </wp:positionV>
                <wp:extent cx="733425" cy="866775"/>
                <wp:effectExtent l="0" t="0" r="9525" b="9525"/>
                <wp:wrapNone/>
                <wp:docPr id="60"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3425" cy="86677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B24A1F4" id="Rectangle 60" o:spid="_x0000_s1026" style="position:absolute;margin-left:368.25pt;margin-top:1.35pt;width:57.75pt;height:68.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" filled="f" strokecolor="red" strokeweight="1.5pt">
                <v:path arrowok="t"/>
              </v:rect>
            </w:pict>
          </mc:Fallback>
        </mc:AlternateContent>
      </w:r>
      <w:r w:rsidR="00EE3A02" w:rsidRPr="00EE3A02">
        <w:rPr>
          <w:i/>
          <w:iCs/>
          <w:noProof/>
        </w:rPr>
        <w:drawing>
          <wp:inline distT="0" distB="0" distL="0" distR="0" wp14:anchorId="36C1DE60" wp14:editId="1342D3F8">
            <wp:extent cx="5400675" cy="915114"/>
            <wp:effectExtent l="0" t="0" r="0" b="0"/>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11"/>
                    <a:stretch>
                      <a:fillRect/>
                    </a:stretch>
                  </pic:blipFill>
                  <pic:spPr>
                    <a:xfrm>
                      <a:off x="0" y="0"/>
                      <a:ext cx="5410697" cy="916812"/>
                    </a:xfrm>
                    <a:prstGeom prst="rect">
                      <a:avLst/>
                    </a:prstGeom>
                  </pic:spPr>
                </pic:pic>
              </a:graphicData>
            </a:graphic>
          </wp:inline>
        </w:drawing>
      </w:r>
    </w:p>
    <w:p w14:paraId="44476849" w14:textId="71617BA1" w:rsidR="00B0609A" w:rsidRPr="00EE3A02" w:rsidRDefault="00EE3A02" w:rsidP="00A03D4B">
      <w:r>
        <w:t xml:space="preserve">From above, I have calculated new </w:t>
      </w:r>
      <w:proofErr w:type="spellStart"/>
      <w:r>
        <w:rPr>
          <w:i/>
          <w:iCs/>
        </w:rPr>
        <w:t>remaining_lease</w:t>
      </w:r>
      <w:proofErr w:type="spellEnd"/>
      <w:r>
        <w:rPr>
          <w:i/>
          <w:iCs/>
        </w:rPr>
        <w:t xml:space="preserve"> </w:t>
      </w:r>
      <w:r>
        <w:t xml:space="preserve">column in one of the dataset that did not originally contain it. I will repeat this process and calculate </w:t>
      </w:r>
      <w:proofErr w:type="spellStart"/>
      <w:r>
        <w:rPr>
          <w:i/>
          <w:iCs/>
        </w:rPr>
        <w:t>remaining_lease</w:t>
      </w:r>
      <w:proofErr w:type="spellEnd"/>
      <w:r>
        <w:t xml:space="preserve"> column for the rest of the datasets as well.</w:t>
      </w:r>
    </w:p>
    <w:p w14:paraId="061A1226" w14:textId="77777777" w:rsidR="00B0609A" w:rsidRDefault="00B0609A" w:rsidP="00B0609A">
      <w:pPr>
        <w:rPr>
          <w:b/>
          <w:bCs/>
        </w:rPr>
      </w:pPr>
      <w:r>
        <w:rPr>
          <w:b/>
          <w:bCs/>
        </w:rPr>
        <w:t>Remaining lease column from string to numerical</w:t>
      </w:r>
    </w:p>
    <w:p w14:paraId="3665DE8C" w14:textId="054B811D" w:rsidR="00B0609A" w:rsidRDefault="00B0609A" w:rsidP="00A03D4B">
      <w:r>
        <w:t>In file “</w:t>
      </w:r>
      <w:r w:rsidRPr="00B0609A">
        <w:rPr>
          <w:i/>
          <w:iCs/>
        </w:rPr>
        <w:t>resale-flat-prices-based-on-registration-date-from-jan-2017-onwards</w:t>
      </w:r>
      <w:r>
        <w:t xml:space="preserve">” I can see that the data are in nominal format. This is further clarified </w:t>
      </w:r>
      <w:r w:rsidR="00F02B53">
        <w:t xml:space="preserve">from the automatic assignment of data type in </w:t>
      </w:r>
      <w:r>
        <w:t>SAS EM as shown:</w:t>
      </w:r>
    </w:p>
    <w:p w14:paraId="3C536BDE" w14:textId="077CBC43" w:rsidR="00F02B53" w:rsidRPr="00B0609A" w:rsidRDefault="00F02B53" w:rsidP="00A03D4B">
      <w:pPr>
        <w:rPr>
          <w:b/>
          <w:bCs/>
        </w:rPr>
      </w:pPr>
      <w:r w:rsidRPr="00F02B53">
        <w:rPr>
          <w:b/>
          <w:bCs/>
          <w:noProof/>
        </w:rPr>
        <w:drawing>
          <wp:inline distT="0" distB="0" distL="0" distR="0" wp14:anchorId="574F1A39" wp14:editId="10ADEC47">
            <wp:extent cx="2181529" cy="17147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81529" cy="171474"/>
                    </a:xfrm>
                    <a:prstGeom prst="rect">
                      <a:avLst/>
                    </a:prstGeom>
                  </pic:spPr>
                </pic:pic>
              </a:graphicData>
            </a:graphic>
          </wp:inline>
        </w:drawing>
      </w:r>
    </w:p>
    <w:p w14:paraId="0DE600FF" w14:textId="0A4F6BC1" w:rsidR="00B0609A" w:rsidRDefault="00B0609A" w:rsidP="00F02B53">
      <w:r>
        <w:t xml:space="preserve">As our models that we will be using requires only numerical inputs, I will transform this column into numerical. One way I can achieve this is by calculating the number of total </w:t>
      </w:r>
      <w:r w:rsidR="00F02B53">
        <w:t>years left</w:t>
      </w:r>
      <w:r>
        <w:t xml:space="preserve"> instead of </w:t>
      </w:r>
      <w:r w:rsidR="00F02B53">
        <w:t>years</w:t>
      </w:r>
      <w:r>
        <w:t xml:space="preserve"> and </w:t>
      </w:r>
      <w:r w:rsidR="00F02B53">
        <w:t>months</w:t>
      </w:r>
      <w:r>
        <w:t>.</w:t>
      </w:r>
      <w:r w:rsidR="00F02B53">
        <w:t xml:space="preserve"> This is to also standardize with the values of </w:t>
      </w:r>
      <w:proofErr w:type="spellStart"/>
      <w:r w:rsidR="00F02B53">
        <w:t>remaining_lease</w:t>
      </w:r>
      <w:proofErr w:type="spellEnd"/>
      <w:r w:rsidR="00F02B53">
        <w:t xml:space="preserve"> column in “resale-flat-prices-based-on-registration-date-from-jan-2015-to-dec-2016” which values are in years:</w:t>
      </w:r>
    </w:p>
    <w:p w14:paraId="23E57A18" w14:textId="18ADBFB3" w:rsidR="00F02B53" w:rsidRPr="00F02B53" w:rsidRDefault="00D67AFE" w:rsidP="00F02B53">
      <w:pPr>
        <w:rPr>
          <w:i/>
          <w:iCs/>
        </w:rPr>
      </w:pPr>
      <w:r w:rsidRPr="00D67AFE">
        <w:rPr>
          <w:i/>
          <w:iCs/>
          <w:u w:val="single"/>
        </w:rPr>
        <w:t>Jan-</w:t>
      </w:r>
      <w:r w:rsidR="00F02B53" w:rsidRPr="00D67AFE">
        <w:rPr>
          <w:i/>
          <w:iCs/>
          <w:u w:val="single"/>
        </w:rPr>
        <w:t>2017-onwards</w:t>
      </w:r>
      <w:r w:rsidRPr="00D67AFE">
        <w:rPr>
          <w:i/>
          <w:iCs/>
          <w:u w:val="single"/>
        </w:rPr>
        <w:t xml:space="preserve"> file</w:t>
      </w:r>
      <w:r w:rsidR="00F02B53">
        <w:rPr>
          <w:i/>
          <w:iCs/>
        </w:rPr>
        <w:tab/>
      </w:r>
      <w:r w:rsidR="00F02B53">
        <w:rPr>
          <w:i/>
          <w:iCs/>
        </w:rPr>
        <w:tab/>
      </w:r>
      <w:r w:rsidR="00F02B53">
        <w:rPr>
          <w:i/>
          <w:iCs/>
        </w:rPr>
        <w:tab/>
      </w:r>
      <w:r w:rsidRPr="00D67AFE">
        <w:rPr>
          <w:i/>
          <w:iCs/>
          <w:u w:val="single"/>
        </w:rPr>
        <w:t>Jan-2015-to-dec-2016 file</w:t>
      </w:r>
    </w:p>
    <w:p w14:paraId="033F0407" w14:textId="7D4CEED5" w:rsidR="00F02B53" w:rsidRPr="00B0609A" w:rsidRDefault="00F02B53" w:rsidP="00F02B53">
      <w:r w:rsidRPr="00B0609A">
        <w:rPr>
          <w:noProof/>
        </w:rPr>
        <w:drawing>
          <wp:inline distT="0" distB="0" distL="0" distR="0" wp14:anchorId="002DB09E" wp14:editId="73DD428F">
            <wp:extent cx="1238423" cy="1333686"/>
            <wp:effectExtent l="0" t="0" r="0" b="0"/>
            <wp:docPr id="9" name="Picture 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chat or text message&#10;&#10;Description automatically generated"/>
                    <pic:cNvPicPr/>
                  </pic:nvPicPr>
                  <pic:blipFill>
                    <a:blip r:embed="rId13"/>
                    <a:stretch>
                      <a:fillRect/>
                    </a:stretch>
                  </pic:blipFill>
                  <pic:spPr>
                    <a:xfrm>
                      <a:off x="0" y="0"/>
                      <a:ext cx="1238423" cy="1333686"/>
                    </a:xfrm>
                    <a:prstGeom prst="rect">
                      <a:avLst/>
                    </a:prstGeom>
                  </pic:spPr>
                </pic:pic>
              </a:graphicData>
            </a:graphic>
          </wp:inline>
        </w:drawing>
      </w:r>
      <w:r>
        <w:tab/>
      </w:r>
      <w:r>
        <w:tab/>
      </w:r>
      <w:r>
        <w:tab/>
      </w:r>
      <w:r w:rsidRPr="00F02B53">
        <w:rPr>
          <w:noProof/>
        </w:rPr>
        <w:drawing>
          <wp:inline distT="0" distB="0" distL="0" distR="0" wp14:anchorId="0B736807" wp14:editId="2298F271">
            <wp:extent cx="1262799" cy="1308720"/>
            <wp:effectExtent l="0" t="0" r="0" b="6350"/>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14"/>
                    <a:stretch>
                      <a:fillRect/>
                    </a:stretch>
                  </pic:blipFill>
                  <pic:spPr>
                    <a:xfrm>
                      <a:off x="0" y="0"/>
                      <a:ext cx="1270742" cy="1316952"/>
                    </a:xfrm>
                    <a:prstGeom prst="rect">
                      <a:avLst/>
                    </a:prstGeom>
                  </pic:spPr>
                </pic:pic>
              </a:graphicData>
            </a:graphic>
          </wp:inline>
        </w:drawing>
      </w:r>
    </w:p>
    <w:p w14:paraId="25D0E5BE" w14:textId="77777777" w:rsidR="00C349A1" w:rsidRDefault="00C349A1" w:rsidP="00A03D4B">
      <w:r>
        <w:t xml:space="preserve">I can do this by using the same formula used previously to calculated </w:t>
      </w:r>
      <w:proofErr w:type="spellStart"/>
      <w:r>
        <w:rPr>
          <w:i/>
          <w:iCs/>
        </w:rPr>
        <w:t>remaining_lease</w:t>
      </w:r>
      <w:proofErr w:type="spellEnd"/>
      <w:r>
        <w:t xml:space="preserve">. </w:t>
      </w:r>
    </w:p>
    <w:p w14:paraId="2A806C5B" w14:textId="276CBB14" w:rsidR="00C349A1" w:rsidRDefault="00C349A1" w:rsidP="00C349A1">
      <w:pPr>
        <w:rPr>
          <w:i/>
          <w:iCs/>
        </w:rPr>
      </w:pPr>
      <w:r>
        <w:t>Formula to calculate remaining lease: 99 - (</w:t>
      </w:r>
      <w:r w:rsidRPr="00C349A1">
        <w:rPr>
          <w:i/>
          <w:iCs/>
        </w:rPr>
        <w:t xml:space="preserve">year – </w:t>
      </w:r>
      <w:proofErr w:type="spellStart"/>
      <w:r w:rsidRPr="00C349A1">
        <w:rPr>
          <w:i/>
          <w:iCs/>
        </w:rPr>
        <w:t>lease_commence_data</w:t>
      </w:r>
      <w:proofErr w:type="spellEnd"/>
      <w:r w:rsidRPr="00C349A1">
        <w:rPr>
          <w:i/>
          <w:iCs/>
        </w:rPr>
        <w:t xml:space="preserve">) </w:t>
      </w:r>
    </w:p>
    <w:p w14:paraId="1151BA9F" w14:textId="083BEA1D" w:rsidR="00C349A1" w:rsidRPr="00C349A1" w:rsidRDefault="00103851" w:rsidP="00C349A1">
      <w:pPr>
        <w:rPr>
          <w:i/>
          <w:iCs/>
        </w:rPr>
      </w:pPr>
      <w:r>
        <w:rPr>
          <w:noProof/>
        </w:rPr>
        <w:lastRenderedPageBreak/>
        <mc:AlternateContent>
          <mc:Choice Requires="wps">
            <w:drawing>
              <wp:anchor distT="0" distB="0" distL="114300" distR="114300" simplePos="0" relativeHeight="251668480" behindDoc="0" locked="0" layoutInCell="1" allowOverlap="1" wp14:anchorId="044732E0" wp14:editId="02AED55C">
                <wp:simplePos x="0" y="0"/>
                <wp:positionH relativeFrom="column">
                  <wp:posOffset>4829175</wp:posOffset>
                </wp:positionH>
                <wp:positionV relativeFrom="paragraph">
                  <wp:posOffset>19050</wp:posOffset>
                </wp:positionV>
                <wp:extent cx="733425" cy="866775"/>
                <wp:effectExtent l="0" t="0" r="9525" b="9525"/>
                <wp:wrapNone/>
                <wp:docPr id="59"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3425" cy="86677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8E90130" id="Rectangle 59" o:spid="_x0000_s1026" style="position:absolute;margin-left:380.25pt;margin-top:1.5pt;width:57.75pt;height:68.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" filled="f" strokecolor="red" strokeweight="1.5pt">
                <v:path arrowok="t"/>
              </v:rect>
            </w:pict>
          </mc:Fallback>
        </mc:AlternateContent>
      </w:r>
      <w:r w:rsidR="00C349A1" w:rsidRPr="00C349A1">
        <w:rPr>
          <w:i/>
          <w:iCs/>
          <w:noProof/>
        </w:rPr>
        <w:drawing>
          <wp:inline distT="0" distB="0" distL="0" distR="0" wp14:anchorId="5E6AA620" wp14:editId="5AEE084B">
            <wp:extent cx="5543550" cy="864699"/>
            <wp:effectExtent l="0" t="0" r="0" b="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a:blip r:embed="rId15"/>
                    <a:stretch>
                      <a:fillRect/>
                    </a:stretch>
                  </pic:blipFill>
                  <pic:spPr>
                    <a:xfrm>
                      <a:off x="0" y="0"/>
                      <a:ext cx="5568579" cy="868603"/>
                    </a:xfrm>
                    <a:prstGeom prst="rect">
                      <a:avLst/>
                    </a:prstGeom>
                  </pic:spPr>
                </pic:pic>
              </a:graphicData>
            </a:graphic>
          </wp:inline>
        </w:drawing>
      </w:r>
    </w:p>
    <w:p w14:paraId="1D6D3295" w14:textId="5934AF6D" w:rsidR="003848FA" w:rsidRDefault="00761D01" w:rsidP="00A03D4B">
      <w:r>
        <w:rPr>
          <w:b/>
          <w:bCs/>
        </w:rPr>
        <w:t xml:space="preserve">Merge all 5 datasets </w:t>
      </w:r>
    </w:p>
    <w:p w14:paraId="553AC07D" w14:textId="36CDBA32" w:rsidR="00761D01" w:rsidRDefault="00761D01" w:rsidP="00A03D4B">
      <w:r>
        <w:t xml:space="preserve">Now that all 5 separate datasets contain the same types of columns, I can merge them together. I can achieve this </w:t>
      </w:r>
      <w:r w:rsidR="00F01367">
        <w:t xml:space="preserve">using python in </w:t>
      </w:r>
      <w:proofErr w:type="spellStart"/>
      <w:r w:rsidR="00F01367">
        <w:t>jupyter</w:t>
      </w:r>
      <w:proofErr w:type="spellEnd"/>
      <w:r w:rsidR="00F01367">
        <w:t xml:space="preserve"> notebook</w:t>
      </w:r>
    </w:p>
    <w:p w14:paraId="0D6CEC1B" w14:textId="2387A588" w:rsidR="00F01367" w:rsidRPr="00761D01" w:rsidRDefault="00F01367" w:rsidP="00F01367">
      <w:pPr>
        <w:pStyle w:val="ListParagraph"/>
        <w:numPr>
          <w:ilvl w:val="0"/>
          <w:numId w:val="9"/>
        </w:numPr>
      </w:pPr>
      <w:r>
        <w:t>Import packages and set working directory which contains all the files</w:t>
      </w:r>
    </w:p>
    <w:p w14:paraId="56892B35" w14:textId="39A1743C" w:rsidR="003848FA" w:rsidRDefault="00F01367" w:rsidP="00A03D4B">
      <w:r w:rsidRPr="00F01367">
        <w:rPr>
          <w:noProof/>
        </w:rPr>
        <w:drawing>
          <wp:inline distT="0" distB="0" distL="0" distR="0" wp14:anchorId="74BFCB11" wp14:editId="632911EC">
            <wp:extent cx="4086225" cy="751339"/>
            <wp:effectExtent l="0" t="0" r="0" b="0"/>
            <wp:docPr id="35" name="Picture 3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Logo, company name&#10;&#10;Description automatically generated"/>
                    <pic:cNvPicPr/>
                  </pic:nvPicPr>
                  <pic:blipFill>
                    <a:blip r:embed="rId16"/>
                    <a:stretch>
                      <a:fillRect/>
                    </a:stretch>
                  </pic:blipFill>
                  <pic:spPr>
                    <a:xfrm>
                      <a:off x="0" y="0"/>
                      <a:ext cx="4102060" cy="754251"/>
                    </a:xfrm>
                    <a:prstGeom prst="rect">
                      <a:avLst/>
                    </a:prstGeom>
                  </pic:spPr>
                </pic:pic>
              </a:graphicData>
            </a:graphic>
          </wp:inline>
        </w:drawing>
      </w:r>
    </w:p>
    <w:p w14:paraId="01F4F20D" w14:textId="0DC17A23" w:rsidR="00F01367" w:rsidRDefault="00F01367" w:rsidP="00F01367">
      <w:pPr>
        <w:pStyle w:val="ListParagraph"/>
        <w:numPr>
          <w:ilvl w:val="0"/>
          <w:numId w:val="9"/>
        </w:numPr>
      </w:pPr>
      <w:r>
        <w:t>Use glob to match the pattern ‘csv’</w:t>
      </w:r>
    </w:p>
    <w:p w14:paraId="52774DB5" w14:textId="252269E8" w:rsidR="00F01367" w:rsidRPr="00A03D4B" w:rsidRDefault="00F01367" w:rsidP="00F01367">
      <w:r w:rsidRPr="00F01367">
        <w:rPr>
          <w:noProof/>
        </w:rPr>
        <w:drawing>
          <wp:inline distT="0" distB="0" distL="0" distR="0" wp14:anchorId="3445BC3A" wp14:editId="6360CA1D">
            <wp:extent cx="4143375" cy="398871"/>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62451" cy="400707"/>
                    </a:xfrm>
                    <a:prstGeom prst="rect">
                      <a:avLst/>
                    </a:prstGeom>
                  </pic:spPr>
                </pic:pic>
              </a:graphicData>
            </a:graphic>
          </wp:inline>
        </w:drawing>
      </w:r>
    </w:p>
    <w:p w14:paraId="5A33616F" w14:textId="66016285" w:rsidR="00C349A1" w:rsidRDefault="00F01367" w:rsidP="00F01367">
      <w:pPr>
        <w:pStyle w:val="ListParagraph"/>
        <w:numPr>
          <w:ilvl w:val="0"/>
          <w:numId w:val="9"/>
        </w:numPr>
      </w:pPr>
      <w:r>
        <w:t>Combine all files in the list and export as CSV</w:t>
      </w:r>
    </w:p>
    <w:p w14:paraId="5E2D8538" w14:textId="61C9A2A6" w:rsidR="00F01367" w:rsidRDefault="00F01367" w:rsidP="00F01367">
      <w:r w:rsidRPr="00F01367">
        <w:rPr>
          <w:noProof/>
        </w:rPr>
        <w:drawing>
          <wp:inline distT="0" distB="0" distL="0" distR="0" wp14:anchorId="620BB650" wp14:editId="4F61C666">
            <wp:extent cx="4171950" cy="494305"/>
            <wp:effectExtent l="0" t="0" r="0" b="1270"/>
            <wp:docPr id="37" name="Picture 3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ext&#10;&#10;Description automatically generated"/>
                    <pic:cNvPicPr/>
                  </pic:nvPicPr>
                  <pic:blipFill>
                    <a:blip r:embed="rId18"/>
                    <a:stretch>
                      <a:fillRect/>
                    </a:stretch>
                  </pic:blipFill>
                  <pic:spPr>
                    <a:xfrm>
                      <a:off x="0" y="0"/>
                      <a:ext cx="4246770" cy="503170"/>
                    </a:xfrm>
                    <a:prstGeom prst="rect">
                      <a:avLst/>
                    </a:prstGeom>
                  </pic:spPr>
                </pic:pic>
              </a:graphicData>
            </a:graphic>
          </wp:inline>
        </w:drawing>
      </w:r>
    </w:p>
    <w:p w14:paraId="02119FDD" w14:textId="6681FDCD" w:rsidR="00F01367" w:rsidRDefault="00F01367" w:rsidP="00F01367">
      <w:r>
        <w:t xml:space="preserve">After combining all 5 datasets together, </w:t>
      </w:r>
      <w:r w:rsidR="00404BE2">
        <w:t>my</w:t>
      </w:r>
      <w:r>
        <w:t xml:space="preserve"> dataset now contains </w:t>
      </w:r>
      <w:r w:rsidR="00404BE2" w:rsidRPr="00404BE2">
        <w:rPr>
          <w:u w:val="single"/>
        </w:rPr>
        <w:t>854,132</w:t>
      </w:r>
      <w:r w:rsidR="00404BE2">
        <w:t xml:space="preserve"> rows.</w:t>
      </w:r>
    </w:p>
    <w:p w14:paraId="19B23FFC" w14:textId="664D742C" w:rsidR="005A7EC0" w:rsidRDefault="005A7EC0" w:rsidP="00ED5CA3"/>
    <w:p w14:paraId="446E9CB8" w14:textId="7B66E462" w:rsidR="005A7EC0" w:rsidRDefault="005A7EC0" w:rsidP="00ED5CA3">
      <w:pPr>
        <w:rPr>
          <w:b/>
          <w:bCs/>
        </w:rPr>
      </w:pPr>
      <w:proofErr w:type="spellStart"/>
      <w:r>
        <w:rPr>
          <w:b/>
          <w:bCs/>
        </w:rPr>
        <w:t>todo</w:t>
      </w:r>
      <w:proofErr w:type="spellEnd"/>
      <w:r w:rsidR="00DD1701">
        <w:rPr>
          <w:b/>
          <w:bCs/>
        </w:rPr>
        <w:t xml:space="preserve"> list</w:t>
      </w:r>
    </w:p>
    <w:p w14:paraId="65852905" w14:textId="35548CA5" w:rsidR="00DD1701" w:rsidRDefault="00DD1701" w:rsidP="005A7EC0">
      <w:pPr>
        <w:pStyle w:val="ListParagraph"/>
        <w:numPr>
          <w:ilvl w:val="0"/>
          <w:numId w:val="4"/>
        </w:numPr>
      </w:pPr>
      <w:r>
        <w:t>Merge all 5 datasets together</w:t>
      </w:r>
    </w:p>
    <w:p w14:paraId="07A47853" w14:textId="29B56097" w:rsidR="00DD1701" w:rsidRDefault="00DD1701" w:rsidP="005A7EC0">
      <w:pPr>
        <w:pStyle w:val="ListParagraph"/>
        <w:numPr>
          <w:ilvl w:val="0"/>
          <w:numId w:val="4"/>
        </w:numPr>
      </w:pPr>
      <w:r>
        <w:t>Do some research on factors that could affect house prices</w:t>
      </w:r>
    </w:p>
    <w:p w14:paraId="6B292B76" w14:textId="11BEF336" w:rsidR="005A7EC0" w:rsidRDefault="005A7EC0" w:rsidP="005A7EC0">
      <w:pPr>
        <w:pStyle w:val="ListParagraph"/>
        <w:numPr>
          <w:ilvl w:val="0"/>
          <w:numId w:val="4"/>
        </w:numPr>
      </w:pPr>
      <w:r>
        <w:t>Drop block column</w:t>
      </w:r>
    </w:p>
    <w:p w14:paraId="1E4E38D4" w14:textId="5534EA1F" w:rsidR="005A7EC0" w:rsidRDefault="005A7EC0" w:rsidP="005A7EC0">
      <w:pPr>
        <w:pStyle w:val="ListParagraph"/>
        <w:numPr>
          <w:ilvl w:val="1"/>
          <w:numId w:val="4"/>
        </w:numPr>
      </w:pPr>
      <w:r>
        <w:t>Reasoning: Not useful. Higher block number does not necessarily mean higher prices. Block number can be repeated and used in other town areas.</w:t>
      </w:r>
    </w:p>
    <w:p w14:paraId="723038F8" w14:textId="77777777" w:rsidR="00F2196A" w:rsidRDefault="00F2196A" w:rsidP="00F2196A">
      <w:pPr>
        <w:spacing w:after="0" w:line="240" w:lineRule="auto"/>
        <w:rPr>
          <w:rFonts w:eastAsia="Times New Roman" w:cstheme="minorHAnsi"/>
          <w:b/>
          <w:bCs/>
          <w:sz w:val="24"/>
          <w:szCs w:val="24"/>
          <w:lang w:val="en-SG"/>
        </w:rPr>
      </w:pPr>
      <w:r>
        <w:rPr>
          <w:rFonts w:eastAsia="Times New Roman" w:cstheme="minorHAnsi"/>
          <w:b/>
          <w:bCs/>
          <w:sz w:val="24"/>
          <w:szCs w:val="24"/>
          <w:lang w:val="en-SG"/>
        </w:rPr>
        <w:t>Data Exploration</w:t>
      </w:r>
    </w:p>
    <w:p w14:paraId="3F0681EC" w14:textId="77777777" w:rsidR="00F2196A" w:rsidRPr="009E449C" w:rsidRDefault="00F2196A" w:rsidP="00F2196A">
      <w:pPr>
        <w:pStyle w:val="ListParagraph"/>
        <w:numPr>
          <w:ilvl w:val="0"/>
          <w:numId w:val="4"/>
        </w:numPr>
        <w:spacing w:after="0" w:line="240" w:lineRule="auto"/>
        <w:rPr>
          <w:rFonts w:eastAsia="Times New Roman" w:cstheme="minorHAnsi"/>
          <w:b/>
          <w:bCs/>
          <w:sz w:val="24"/>
          <w:szCs w:val="24"/>
          <w:lang w:val="en-SG"/>
        </w:rPr>
      </w:pPr>
      <w:r>
        <w:rPr>
          <w:rFonts w:eastAsia="Times New Roman" w:cstheme="minorHAnsi"/>
          <w:sz w:val="24"/>
          <w:szCs w:val="24"/>
          <w:lang w:val="en-SG"/>
        </w:rPr>
        <w:t>Missing values?</w:t>
      </w:r>
    </w:p>
    <w:p w14:paraId="77B31013" w14:textId="77777777" w:rsidR="00F2196A" w:rsidRPr="009E449C" w:rsidRDefault="00F2196A" w:rsidP="00F2196A">
      <w:pPr>
        <w:pStyle w:val="ListParagraph"/>
        <w:numPr>
          <w:ilvl w:val="0"/>
          <w:numId w:val="4"/>
        </w:numPr>
        <w:spacing w:after="0" w:line="240" w:lineRule="auto"/>
        <w:rPr>
          <w:rFonts w:eastAsia="Times New Roman" w:cstheme="minorHAnsi"/>
          <w:b/>
          <w:bCs/>
          <w:sz w:val="24"/>
          <w:szCs w:val="24"/>
          <w:lang w:val="en-SG"/>
        </w:rPr>
      </w:pPr>
      <w:r>
        <w:rPr>
          <w:rFonts w:eastAsia="Times New Roman" w:cstheme="minorHAnsi"/>
          <w:sz w:val="24"/>
          <w:szCs w:val="24"/>
          <w:lang w:val="en-SG"/>
        </w:rPr>
        <w:t>Duplicates?</w:t>
      </w:r>
    </w:p>
    <w:p w14:paraId="2B7CA4D6" w14:textId="1E425460" w:rsidR="00F2196A" w:rsidRPr="005B7F40" w:rsidRDefault="00F2196A" w:rsidP="00F2196A">
      <w:pPr>
        <w:pStyle w:val="ListParagraph"/>
        <w:numPr>
          <w:ilvl w:val="0"/>
          <w:numId w:val="4"/>
        </w:numPr>
        <w:spacing w:after="0" w:line="240" w:lineRule="auto"/>
        <w:rPr>
          <w:rFonts w:eastAsia="Times New Roman" w:cstheme="minorHAnsi"/>
          <w:b/>
          <w:bCs/>
          <w:sz w:val="24"/>
          <w:szCs w:val="24"/>
          <w:lang w:val="en-SG"/>
        </w:rPr>
      </w:pPr>
      <w:r>
        <w:rPr>
          <w:rFonts w:eastAsia="Times New Roman" w:cstheme="minorHAnsi"/>
          <w:sz w:val="24"/>
          <w:szCs w:val="24"/>
          <w:lang w:val="en-SG"/>
        </w:rPr>
        <w:t>Outliers?</w:t>
      </w:r>
    </w:p>
    <w:p w14:paraId="71ABA13E" w14:textId="7C0BBC9A" w:rsidR="005B7F40" w:rsidRDefault="005B7F40" w:rsidP="005B7F40">
      <w:pPr>
        <w:spacing w:after="0" w:line="240" w:lineRule="auto"/>
        <w:rPr>
          <w:rFonts w:eastAsia="Times New Roman" w:cstheme="minorHAnsi"/>
          <w:sz w:val="24"/>
          <w:szCs w:val="24"/>
          <w:lang w:val="en-SG"/>
        </w:rPr>
      </w:pPr>
    </w:p>
    <w:p w14:paraId="694F6218" w14:textId="2916AF37" w:rsidR="005B7F40" w:rsidRDefault="005B7F40" w:rsidP="005B7F40">
      <w:pPr>
        <w:spacing w:after="0" w:line="240" w:lineRule="auto"/>
        <w:rPr>
          <w:rFonts w:eastAsia="Times New Roman" w:cstheme="minorHAnsi"/>
          <w:b/>
          <w:bCs/>
          <w:sz w:val="24"/>
          <w:szCs w:val="24"/>
          <w:lang w:val="en-SG"/>
        </w:rPr>
      </w:pPr>
      <w:r>
        <w:rPr>
          <w:rFonts w:eastAsia="Times New Roman" w:cstheme="minorHAnsi"/>
          <w:b/>
          <w:bCs/>
          <w:sz w:val="24"/>
          <w:szCs w:val="24"/>
          <w:lang w:val="en-SG"/>
        </w:rPr>
        <w:t>Feature Engineering</w:t>
      </w:r>
    </w:p>
    <w:p w14:paraId="664CA6C5" w14:textId="2975AD04" w:rsidR="005B7F40" w:rsidRPr="00F25CFA" w:rsidRDefault="005B7F40" w:rsidP="005B7F40">
      <w:pPr>
        <w:pStyle w:val="ListParagraph"/>
        <w:numPr>
          <w:ilvl w:val="0"/>
          <w:numId w:val="4"/>
        </w:numPr>
        <w:spacing w:after="0" w:line="240" w:lineRule="auto"/>
        <w:rPr>
          <w:rFonts w:eastAsia="Times New Roman" w:cstheme="minorHAnsi"/>
          <w:b/>
          <w:bCs/>
          <w:sz w:val="24"/>
          <w:szCs w:val="24"/>
          <w:lang w:val="en-SG"/>
        </w:rPr>
      </w:pPr>
      <w:r>
        <w:rPr>
          <w:rFonts w:eastAsia="Times New Roman" w:cstheme="minorHAnsi"/>
          <w:sz w:val="24"/>
          <w:szCs w:val="24"/>
          <w:lang w:val="en-SG"/>
        </w:rPr>
        <w:t>Price/sqm</w:t>
      </w:r>
    </w:p>
    <w:p w14:paraId="227B2A6D" w14:textId="49B6D429" w:rsidR="00F25CFA" w:rsidRPr="00F25CFA" w:rsidRDefault="00F25CFA" w:rsidP="005B7F40">
      <w:pPr>
        <w:pStyle w:val="ListParagraph"/>
        <w:numPr>
          <w:ilvl w:val="0"/>
          <w:numId w:val="4"/>
        </w:numPr>
        <w:spacing w:after="0" w:line="240" w:lineRule="auto"/>
        <w:rPr>
          <w:rFonts w:eastAsia="Times New Roman" w:cstheme="minorHAnsi"/>
          <w:b/>
          <w:bCs/>
          <w:sz w:val="24"/>
          <w:szCs w:val="24"/>
          <w:lang w:val="en-SG"/>
        </w:rPr>
      </w:pPr>
      <w:r>
        <w:rPr>
          <w:rFonts w:eastAsia="Times New Roman" w:cstheme="minorHAnsi"/>
          <w:sz w:val="24"/>
          <w:szCs w:val="24"/>
          <w:lang w:val="en-SG"/>
        </w:rPr>
        <w:t xml:space="preserve">Distance to </w:t>
      </w:r>
      <w:proofErr w:type="spellStart"/>
      <w:r>
        <w:rPr>
          <w:rFonts w:eastAsia="Times New Roman" w:cstheme="minorHAnsi"/>
          <w:sz w:val="24"/>
          <w:szCs w:val="24"/>
          <w:lang w:val="en-SG"/>
        </w:rPr>
        <w:t>mrt</w:t>
      </w:r>
      <w:proofErr w:type="spellEnd"/>
      <w:r>
        <w:rPr>
          <w:rFonts w:eastAsia="Times New Roman" w:cstheme="minorHAnsi"/>
          <w:sz w:val="24"/>
          <w:szCs w:val="24"/>
          <w:lang w:val="en-SG"/>
        </w:rPr>
        <w:t xml:space="preserve"> </w:t>
      </w:r>
    </w:p>
    <w:p w14:paraId="05F5F2B4" w14:textId="231EB1A1" w:rsidR="00F25CFA" w:rsidRPr="00114793" w:rsidRDefault="00F25CFA" w:rsidP="005B7F40">
      <w:pPr>
        <w:pStyle w:val="ListParagraph"/>
        <w:numPr>
          <w:ilvl w:val="0"/>
          <w:numId w:val="4"/>
        </w:numPr>
        <w:spacing w:after="0" w:line="240" w:lineRule="auto"/>
        <w:rPr>
          <w:rFonts w:eastAsia="Times New Roman" w:cstheme="minorHAnsi"/>
          <w:b/>
          <w:bCs/>
          <w:sz w:val="24"/>
          <w:szCs w:val="24"/>
          <w:lang w:val="en-SG"/>
        </w:rPr>
      </w:pPr>
      <w:r>
        <w:rPr>
          <w:rFonts w:eastAsia="Times New Roman" w:cstheme="minorHAnsi"/>
          <w:sz w:val="24"/>
          <w:szCs w:val="24"/>
          <w:lang w:val="en-SG"/>
        </w:rPr>
        <w:t>Time to walk to nearest mall</w:t>
      </w:r>
    </w:p>
    <w:p w14:paraId="6B91204A" w14:textId="3F03E637" w:rsidR="00114793" w:rsidRDefault="00114793" w:rsidP="00114793">
      <w:pPr>
        <w:spacing w:after="0" w:line="240" w:lineRule="auto"/>
        <w:rPr>
          <w:rFonts w:eastAsia="Times New Roman" w:cstheme="minorHAnsi"/>
          <w:b/>
          <w:bCs/>
          <w:sz w:val="24"/>
          <w:szCs w:val="24"/>
          <w:lang w:val="en-SG"/>
        </w:rPr>
      </w:pPr>
    </w:p>
    <w:p w14:paraId="13A3B329" w14:textId="1D172A57" w:rsidR="00114793" w:rsidRDefault="00114793" w:rsidP="00114793">
      <w:pPr>
        <w:spacing w:after="0" w:line="240" w:lineRule="auto"/>
        <w:rPr>
          <w:rFonts w:eastAsia="Times New Roman" w:cstheme="minorHAnsi"/>
          <w:i/>
          <w:iCs/>
          <w:sz w:val="24"/>
          <w:szCs w:val="24"/>
          <w:lang w:val="en-SG"/>
        </w:rPr>
      </w:pPr>
      <w:r>
        <w:rPr>
          <w:rFonts w:eastAsia="Times New Roman" w:cstheme="minorHAnsi"/>
          <w:b/>
          <w:bCs/>
          <w:sz w:val="24"/>
          <w:szCs w:val="24"/>
          <w:lang w:val="en-SG"/>
        </w:rPr>
        <w:t xml:space="preserve">Deriving new column </w:t>
      </w:r>
      <w:r>
        <w:rPr>
          <w:rFonts w:eastAsia="Times New Roman" w:cstheme="minorHAnsi"/>
          <w:b/>
          <w:bCs/>
          <w:i/>
          <w:iCs/>
          <w:sz w:val="24"/>
          <w:szCs w:val="24"/>
          <w:lang w:val="en-SG"/>
        </w:rPr>
        <w:t>price/sqm.</w:t>
      </w:r>
    </w:p>
    <w:p w14:paraId="1CC01D5B" w14:textId="2ADE0F44" w:rsidR="00114793" w:rsidRDefault="00DD26E3" w:rsidP="00A87115">
      <w:pPr>
        <w:spacing w:after="0" w:line="240" w:lineRule="auto"/>
        <w:rPr>
          <w:rFonts w:eastAsia="Times New Roman" w:cstheme="minorHAnsi"/>
          <w:sz w:val="24"/>
          <w:szCs w:val="24"/>
        </w:rPr>
      </w:pPr>
      <w:r>
        <w:rPr>
          <w:rFonts w:eastAsia="Times New Roman" w:cstheme="minorHAnsi"/>
          <w:sz w:val="24"/>
          <w:szCs w:val="24"/>
          <w:lang w:val="en-SG"/>
        </w:rPr>
        <w:t xml:space="preserve">Why calculate </w:t>
      </w:r>
      <w:r>
        <w:rPr>
          <w:rFonts w:eastAsia="Times New Roman" w:cstheme="minorHAnsi"/>
          <w:i/>
          <w:iCs/>
          <w:sz w:val="24"/>
          <w:szCs w:val="24"/>
          <w:lang w:val="en-SG"/>
        </w:rPr>
        <w:t>price/sqm</w:t>
      </w:r>
      <w:r>
        <w:rPr>
          <w:rFonts w:eastAsia="Times New Roman" w:cstheme="minorHAnsi"/>
          <w:sz w:val="24"/>
          <w:szCs w:val="24"/>
          <w:lang w:val="en-SG"/>
        </w:rPr>
        <w:t xml:space="preserve">? </w:t>
      </w:r>
      <w:r w:rsidRPr="00DD26E3">
        <w:rPr>
          <w:rFonts w:eastAsia="Times New Roman" w:cstheme="minorHAnsi"/>
          <w:sz w:val="24"/>
          <w:szCs w:val="24"/>
        </w:rPr>
        <w:t xml:space="preserve">It’s the easiest way to compare apple to apples, especially when </w:t>
      </w:r>
      <w:r w:rsidR="007722A7">
        <w:rPr>
          <w:rFonts w:eastAsia="Times New Roman" w:cstheme="minorHAnsi"/>
          <w:sz w:val="24"/>
          <w:szCs w:val="24"/>
        </w:rPr>
        <w:t>we</w:t>
      </w:r>
      <w:r w:rsidRPr="00DD26E3">
        <w:rPr>
          <w:rFonts w:eastAsia="Times New Roman" w:cstheme="minorHAnsi"/>
          <w:sz w:val="24"/>
          <w:szCs w:val="24"/>
        </w:rPr>
        <w:t xml:space="preserve"> take into account the underlying value of the property itself in a specific market.</w:t>
      </w:r>
      <w:r w:rsidR="0054643E">
        <w:rPr>
          <w:rFonts w:eastAsia="Times New Roman" w:cstheme="minorHAnsi"/>
          <w:sz w:val="24"/>
          <w:szCs w:val="24"/>
        </w:rPr>
        <w:t xml:space="preserve"> It is an indicator used by investors to determine </w:t>
      </w:r>
      <w:r w:rsidR="0054643E" w:rsidRPr="0054643E">
        <w:rPr>
          <w:rFonts w:eastAsia="Times New Roman" w:cstheme="minorHAnsi"/>
          <w:sz w:val="24"/>
          <w:szCs w:val="24"/>
        </w:rPr>
        <w:t>the value of the property, and the ability of an investor to add value.</w:t>
      </w:r>
      <w:r w:rsidR="0054643E">
        <w:rPr>
          <w:rFonts w:eastAsia="Times New Roman" w:cstheme="minorHAnsi"/>
          <w:sz w:val="24"/>
          <w:szCs w:val="24"/>
        </w:rPr>
        <w:t xml:space="preserve"> Thus calculating </w:t>
      </w:r>
      <w:r w:rsidR="0054643E">
        <w:rPr>
          <w:rFonts w:eastAsia="Times New Roman" w:cstheme="minorHAnsi"/>
          <w:i/>
          <w:iCs/>
          <w:sz w:val="24"/>
          <w:szCs w:val="24"/>
        </w:rPr>
        <w:t>price/sqm</w:t>
      </w:r>
      <w:r w:rsidR="0054643E">
        <w:rPr>
          <w:rFonts w:eastAsia="Times New Roman" w:cstheme="minorHAnsi"/>
          <w:sz w:val="24"/>
          <w:szCs w:val="24"/>
        </w:rPr>
        <w:t xml:space="preserve"> could be a useful </w:t>
      </w:r>
      <w:r w:rsidR="001C5327">
        <w:rPr>
          <w:rFonts w:eastAsia="Times New Roman" w:cstheme="minorHAnsi"/>
          <w:sz w:val="24"/>
          <w:szCs w:val="24"/>
        </w:rPr>
        <w:t>feature</w:t>
      </w:r>
      <w:r w:rsidR="0054643E">
        <w:rPr>
          <w:rFonts w:eastAsia="Times New Roman" w:cstheme="minorHAnsi"/>
          <w:sz w:val="24"/>
          <w:szCs w:val="24"/>
        </w:rPr>
        <w:t xml:space="preserve"> in predicting home prices. </w:t>
      </w:r>
    </w:p>
    <w:p w14:paraId="4F6BE602" w14:textId="7963C6FF" w:rsidR="0054643E" w:rsidRDefault="0054643E" w:rsidP="00A87115">
      <w:pPr>
        <w:spacing w:after="0" w:line="240" w:lineRule="auto"/>
        <w:rPr>
          <w:rFonts w:eastAsia="Times New Roman" w:cstheme="minorHAnsi"/>
          <w:sz w:val="24"/>
          <w:szCs w:val="24"/>
        </w:rPr>
      </w:pPr>
    </w:p>
    <w:p w14:paraId="03D6108A" w14:textId="5EBB607D" w:rsidR="0054643E" w:rsidRDefault="00162A8A" w:rsidP="00A87115">
      <w:pPr>
        <w:spacing w:after="0" w:line="240" w:lineRule="auto"/>
        <w:rPr>
          <w:rFonts w:eastAsia="Times New Roman" w:cstheme="minorHAnsi"/>
          <w:i/>
          <w:iCs/>
          <w:sz w:val="24"/>
          <w:szCs w:val="24"/>
        </w:rPr>
      </w:pPr>
      <w:r>
        <w:rPr>
          <w:rFonts w:eastAsia="Times New Roman" w:cstheme="minorHAnsi"/>
          <w:sz w:val="24"/>
          <w:szCs w:val="24"/>
        </w:rPr>
        <w:t xml:space="preserve">Formula for </w:t>
      </w:r>
      <w:r>
        <w:rPr>
          <w:rFonts w:eastAsia="Times New Roman" w:cstheme="minorHAnsi"/>
          <w:i/>
          <w:iCs/>
          <w:sz w:val="24"/>
          <w:szCs w:val="24"/>
        </w:rPr>
        <w:t>price/sqm</w:t>
      </w:r>
      <w:r>
        <w:rPr>
          <w:rFonts w:eastAsia="Times New Roman" w:cstheme="minorHAnsi"/>
          <w:sz w:val="24"/>
          <w:szCs w:val="24"/>
        </w:rPr>
        <w:t xml:space="preserve">: </w:t>
      </w:r>
      <w:proofErr w:type="spellStart"/>
      <w:r w:rsidR="001C5327">
        <w:rPr>
          <w:rFonts w:eastAsia="Times New Roman" w:cstheme="minorHAnsi"/>
          <w:i/>
          <w:iCs/>
          <w:sz w:val="24"/>
          <w:szCs w:val="24"/>
        </w:rPr>
        <w:t>resale_price</w:t>
      </w:r>
      <w:proofErr w:type="spellEnd"/>
      <w:r w:rsidR="001C5327">
        <w:rPr>
          <w:rFonts w:eastAsia="Times New Roman" w:cstheme="minorHAnsi"/>
          <w:i/>
          <w:iCs/>
          <w:sz w:val="24"/>
          <w:szCs w:val="24"/>
        </w:rPr>
        <w:t xml:space="preserve"> / </w:t>
      </w:r>
      <w:proofErr w:type="spellStart"/>
      <w:r w:rsidR="001C5327">
        <w:rPr>
          <w:rFonts w:eastAsia="Times New Roman" w:cstheme="minorHAnsi"/>
          <w:i/>
          <w:iCs/>
          <w:sz w:val="24"/>
          <w:szCs w:val="24"/>
        </w:rPr>
        <w:t>floor_area_sqm</w:t>
      </w:r>
      <w:proofErr w:type="spellEnd"/>
    </w:p>
    <w:p w14:paraId="557172B3" w14:textId="35D64F25" w:rsidR="001C5327" w:rsidRDefault="001C5327" w:rsidP="00A87115">
      <w:pPr>
        <w:spacing w:after="0" w:line="240" w:lineRule="auto"/>
        <w:rPr>
          <w:rFonts w:eastAsia="Times New Roman" w:cstheme="minorHAnsi"/>
          <w:i/>
          <w:iCs/>
          <w:sz w:val="24"/>
          <w:szCs w:val="24"/>
        </w:rPr>
      </w:pPr>
    </w:p>
    <w:p w14:paraId="44DFCBD7" w14:textId="36BAED93" w:rsidR="001C5327" w:rsidRPr="001C5327" w:rsidRDefault="00103851" w:rsidP="00A87115">
      <w:pPr>
        <w:spacing w:after="0" w:line="240" w:lineRule="auto"/>
        <w:rPr>
          <w:rFonts w:eastAsia="Times New Roman" w:cstheme="minorHAnsi"/>
          <w:sz w:val="24"/>
          <w:szCs w:val="24"/>
        </w:rPr>
      </w:pPr>
      <w:r>
        <w:rPr>
          <w:noProof/>
        </w:rPr>
        <mc:AlternateContent>
          <mc:Choice Requires="wps">
            <w:drawing>
              <wp:anchor distT="0" distB="0" distL="114300" distR="114300" simplePos="0" relativeHeight="251672576" behindDoc="0" locked="0" layoutInCell="1" allowOverlap="1" wp14:anchorId="0DF8716C" wp14:editId="2D4121D0">
                <wp:simplePos x="0" y="0"/>
                <wp:positionH relativeFrom="column">
                  <wp:posOffset>2152650</wp:posOffset>
                </wp:positionH>
                <wp:positionV relativeFrom="paragraph">
                  <wp:posOffset>8890</wp:posOffset>
                </wp:positionV>
                <wp:extent cx="733425" cy="1419225"/>
                <wp:effectExtent l="0" t="0" r="9525" b="9525"/>
                <wp:wrapNone/>
                <wp:docPr id="58"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3425" cy="141922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EEA8516" id="Rectangle 58" o:spid="_x0000_s1026" style="position:absolute;margin-left:169.5pt;margin-top:.7pt;width:57.75pt;height:111.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" filled="f" strokecolor="red" strokeweight="1.5pt">
                <v:path arrowok="t"/>
              </v:rect>
            </w:pict>
          </mc:Fallback>
        </mc:AlternateContent>
      </w:r>
      <w:r w:rsidR="001C5327" w:rsidRPr="001C5327">
        <w:rPr>
          <w:rFonts w:eastAsia="Times New Roman" w:cstheme="minorHAnsi"/>
          <w:noProof/>
          <w:sz w:val="24"/>
          <w:szCs w:val="24"/>
        </w:rPr>
        <w:drawing>
          <wp:inline distT="0" distB="0" distL="0" distR="0" wp14:anchorId="1CF1632E" wp14:editId="6B376DF8">
            <wp:extent cx="3390900" cy="1382636"/>
            <wp:effectExtent l="0" t="0" r="0" b="825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9"/>
                    <a:stretch>
                      <a:fillRect/>
                    </a:stretch>
                  </pic:blipFill>
                  <pic:spPr>
                    <a:xfrm>
                      <a:off x="0" y="0"/>
                      <a:ext cx="3403429" cy="1387745"/>
                    </a:xfrm>
                    <a:prstGeom prst="rect">
                      <a:avLst/>
                    </a:prstGeom>
                  </pic:spPr>
                </pic:pic>
              </a:graphicData>
            </a:graphic>
          </wp:inline>
        </w:drawing>
      </w:r>
    </w:p>
    <w:p w14:paraId="513C9D6C" w14:textId="1D7026C2" w:rsidR="0054643E" w:rsidRDefault="0054643E" w:rsidP="00A87115">
      <w:pPr>
        <w:spacing w:after="0" w:line="240" w:lineRule="auto"/>
        <w:rPr>
          <w:rFonts w:eastAsia="Times New Roman" w:cstheme="minorHAnsi"/>
          <w:sz w:val="24"/>
          <w:szCs w:val="24"/>
        </w:rPr>
      </w:pPr>
    </w:p>
    <w:p w14:paraId="728B90E1" w14:textId="77777777" w:rsidR="0054643E" w:rsidRPr="0054643E" w:rsidRDefault="0054643E" w:rsidP="00A87115">
      <w:pPr>
        <w:spacing w:after="0" w:line="240" w:lineRule="auto"/>
        <w:rPr>
          <w:rFonts w:eastAsia="Times New Roman" w:cstheme="minorHAnsi"/>
          <w:sz w:val="24"/>
          <w:szCs w:val="24"/>
          <w:lang w:val="en-SG"/>
        </w:rPr>
      </w:pPr>
    </w:p>
    <w:p w14:paraId="33AEA330" w14:textId="20D7EF64" w:rsidR="00272BD4" w:rsidRDefault="00272BD4" w:rsidP="00272BD4">
      <w:pPr>
        <w:spacing w:after="0" w:line="240" w:lineRule="auto"/>
        <w:rPr>
          <w:rFonts w:eastAsia="Times New Roman" w:cstheme="minorHAnsi"/>
          <w:b/>
          <w:bCs/>
          <w:sz w:val="24"/>
          <w:szCs w:val="24"/>
          <w:lang w:val="en-SG"/>
        </w:rPr>
      </w:pPr>
    </w:p>
    <w:p w14:paraId="170795B0" w14:textId="2E62FFB5" w:rsidR="00272BD4" w:rsidRDefault="00272BD4" w:rsidP="00272BD4">
      <w:pPr>
        <w:spacing w:after="0" w:line="240" w:lineRule="auto"/>
        <w:rPr>
          <w:rFonts w:eastAsia="Times New Roman" w:cstheme="minorHAnsi"/>
          <w:sz w:val="24"/>
          <w:szCs w:val="24"/>
          <w:lang w:val="en-SG"/>
        </w:rPr>
      </w:pPr>
      <w:r>
        <w:rPr>
          <w:rFonts w:eastAsia="Times New Roman" w:cstheme="minorHAnsi"/>
          <w:b/>
          <w:bCs/>
          <w:sz w:val="24"/>
          <w:szCs w:val="24"/>
          <w:lang w:val="en-SG"/>
        </w:rPr>
        <w:t xml:space="preserve">Distance to </w:t>
      </w:r>
      <w:proofErr w:type="spellStart"/>
      <w:r>
        <w:rPr>
          <w:rFonts w:eastAsia="Times New Roman" w:cstheme="minorHAnsi"/>
          <w:b/>
          <w:bCs/>
          <w:sz w:val="24"/>
          <w:szCs w:val="24"/>
          <w:lang w:val="en-SG"/>
        </w:rPr>
        <w:t>Mrt</w:t>
      </w:r>
      <w:proofErr w:type="spellEnd"/>
    </w:p>
    <w:p w14:paraId="26F89FAB" w14:textId="419AD4FF" w:rsidR="00272BD4" w:rsidRDefault="00386FDB" w:rsidP="00272BD4">
      <w:pPr>
        <w:spacing w:after="0" w:line="240" w:lineRule="auto"/>
        <w:rPr>
          <w:rFonts w:eastAsia="Times New Roman" w:cstheme="minorHAnsi"/>
          <w:sz w:val="24"/>
          <w:szCs w:val="24"/>
        </w:rPr>
      </w:pPr>
      <w:r>
        <w:rPr>
          <w:rFonts w:eastAsia="Times New Roman" w:cstheme="minorHAnsi"/>
          <w:sz w:val="24"/>
          <w:szCs w:val="24"/>
        </w:rPr>
        <w:t>It is common for</w:t>
      </w:r>
      <w:r w:rsidRPr="00386FDB">
        <w:rPr>
          <w:rFonts w:eastAsia="Times New Roman" w:cstheme="minorHAnsi"/>
          <w:sz w:val="24"/>
          <w:szCs w:val="24"/>
        </w:rPr>
        <w:t xml:space="preserve"> a property’s value affected by its proximity to an MRT station: in general, the closer your home is to an MRT station, the higher its value. This relationship plays directly into the idea that location is key when it comes to property valuation.</w:t>
      </w:r>
      <w:r>
        <w:rPr>
          <w:rFonts w:eastAsia="Times New Roman" w:cstheme="minorHAnsi"/>
          <w:sz w:val="24"/>
          <w:szCs w:val="24"/>
        </w:rPr>
        <w:t xml:space="preserve"> Thus, I would include this as a feature in my dataset. </w:t>
      </w:r>
    </w:p>
    <w:p w14:paraId="6BEA099C" w14:textId="4E6724E7" w:rsidR="00386FDB" w:rsidRDefault="00386FDB" w:rsidP="00272BD4">
      <w:pPr>
        <w:spacing w:after="0" w:line="240" w:lineRule="auto"/>
        <w:rPr>
          <w:rFonts w:eastAsia="Times New Roman" w:cstheme="minorHAnsi"/>
          <w:sz w:val="24"/>
          <w:szCs w:val="24"/>
          <w:lang w:val="en-SG"/>
        </w:rPr>
      </w:pPr>
      <w:r>
        <w:rPr>
          <w:rFonts w:eastAsia="Times New Roman" w:cstheme="minorHAnsi"/>
          <w:sz w:val="24"/>
          <w:szCs w:val="24"/>
        </w:rPr>
        <w:t xml:space="preserve">Research source: </w:t>
      </w:r>
      <w:hyperlink r:id="rId20" w:history="1">
        <w:r w:rsidRPr="00E47014">
          <w:rPr>
            <w:rStyle w:val="Hyperlink"/>
            <w:rFonts w:eastAsia="Times New Roman" w:cstheme="minorHAnsi"/>
            <w:sz w:val="24"/>
            <w:szCs w:val="24"/>
          </w:rPr>
          <w:t>https://www.propertyguru.com.sg/property-guides/mrt-effect-on-property-prices-39498</w:t>
        </w:r>
      </w:hyperlink>
      <w:r>
        <w:rPr>
          <w:rFonts w:eastAsia="Times New Roman" w:cstheme="minorHAnsi"/>
          <w:sz w:val="24"/>
          <w:szCs w:val="24"/>
        </w:rPr>
        <w:t xml:space="preserve"> </w:t>
      </w:r>
    </w:p>
    <w:p w14:paraId="7152ADBB" w14:textId="0D4C7466" w:rsidR="00272BD4" w:rsidRDefault="00272BD4" w:rsidP="00272BD4">
      <w:pPr>
        <w:pStyle w:val="ListParagraph"/>
        <w:numPr>
          <w:ilvl w:val="0"/>
          <w:numId w:val="7"/>
        </w:numPr>
        <w:spacing w:after="0" w:line="240" w:lineRule="auto"/>
        <w:rPr>
          <w:rFonts w:eastAsia="Times New Roman" w:cstheme="minorHAnsi"/>
          <w:sz w:val="24"/>
          <w:szCs w:val="24"/>
          <w:lang w:val="en-SG"/>
        </w:rPr>
      </w:pPr>
      <w:r>
        <w:rPr>
          <w:rFonts w:eastAsia="Times New Roman" w:cstheme="minorHAnsi"/>
          <w:sz w:val="24"/>
          <w:szCs w:val="24"/>
          <w:lang w:val="en-SG"/>
        </w:rPr>
        <w:t xml:space="preserve">Derive new </w:t>
      </w:r>
      <w:r>
        <w:rPr>
          <w:rFonts w:eastAsia="Times New Roman" w:cstheme="minorHAnsi"/>
          <w:i/>
          <w:iCs/>
          <w:sz w:val="24"/>
          <w:szCs w:val="24"/>
          <w:lang w:val="en-SG"/>
        </w:rPr>
        <w:t xml:space="preserve">address column </w:t>
      </w:r>
      <w:r w:rsidR="00AB22E4">
        <w:rPr>
          <w:rFonts w:eastAsia="Times New Roman" w:cstheme="minorHAnsi"/>
          <w:sz w:val="24"/>
          <w:szCs w:val="24"/>
          <w:lang w:val="en-SG"/>
        </w:rPr>
        <w:t xml:space="preserve">that can be </w:t>
      </w:r>
      <w:r>
        <w:rPr>
          <w:rFonts w:eastAsia="Times New Roman" w:cstheme="minorHAnsi"/>
          <w:sz w:val="24"/>
          <w:szCs w:val="24"/>
          <w:lang w:val="en-SG"/>
        </w:rPr>
        <w:t>in</w:t>
      </w:r>
      <w:r w:rsidR="00AB22E4">
        <w:rPr>
          <w:rFonts w:eastAsia="Times New Roman" w:cstheme="minorHAnsi"/>
          <w:sz w:val="24"/>
          <w:szCs w:val="24"/>
          <w:lang w:val="en-SG"/>
        </w:rPr>
        <w:t>putted</w:t>
      </w:r>
      <w:r>
        <w:rPr>
          <w:rFonts w:eastAsia="Times New Roman" w:cstheme="minorHAnsi"/>
          <w:sz w:val="24"/>
          <w:szCs w:val="24"/>
          <w:lang w:val="en-SG"/>
        </w:rPr>
        <w:t xml:space="preserve"> into </w:t>
      </w:r>
      <w:r w:rsidR="00AB22E4">
        <w:rPr>
          <w:rFonts w:eastAsia="Times New Roman" w:cstheme="minorHAnsi"/>
          <w:sz w:val="24"/>
          <w:szCs w:val="24"/>
          <w:lang w:val="en-SG"/>
        </w:rPr>
        <w:t>OneMap</w:t>
      </w:r>
      <w:r>
        <w:rPr>
          <w:rFonts w:eastAsia="Times New Roman" w:cstheme="minorHAnsi"/>
          <w:sz w:val="24"/>
          <w:szCs w:val="24"/>
          <w:lang w:val="en-SG"/>
        </w:rPr>
        <w:t xml:space="preserve"> API </w:t>
      </w:r>
    </w:p>
    <w:p w14:paraId="0E0A9CF8" w14:textId="239BF373" w:rsidR="00272BD4" w:rsidRDefault="00272BD4" w:rsidP="00272BD4">
      <w:pPr>
        <w:spacing w:after="0" w:line="240" w:lineRule="auto"/>
        <w:rPr>
          <w:rFonts w:eastAsia="Times New Roman" w:cstheme="minorHAnsi"/>
          <w:sz w:val="24"/>
          <w:szCs w:val="24"/>
          <w:lang w:val="en-SG"/>
        </w:rPr>
      </w:pPr>
    </w:p>
    <w:p w14:paraId="30D747CA" w14:textId="4824D409" w:rsidR="00EE660B" w:rsidRPr="00EE660B" w:rsidRDefault="00EE660B" w:rsidP="00272BD4">
      <w:pPr>
        <w:spacing w:after="0" w:line="240" w:lineRule="auto"/>
        <w:rPr>
          <w:rFonts w:eastAsia="Times New Roman" w:cstheme="minorHAnsi"/>
          <w:sz w:val="24"/>
          <w:szCs w:val="24"/>
          <w:lang w:val="en-SG"/>
        </w:rPr>
      </w:pPr>
      <w:r>
        <w:rPr>
          <w:rFonts w:eastAsia="Times New Roman" w:cstheme="minorHAnsi"/>
          <w:i/>
          <w:iCs/>
          <w:sz w:val="24"/>
          <w:szCs w:val="24"/>
          <w:lang w:val="en-SG"/>
        </w:rPr>
        <w:t xml:space="preserve">Address </w:t>
      </w:r>
      <w:r>
        <w:rPr>
          <w:rFonts w:eastAsia="Times New Roman" w:cstheme="minorHAnsi"/>
          <w:sz w:val="24"/>
          <w:szCs w:val="24"/>
          <w:lang w:val="en-SG"/>
        </w:rPr>
        <w:t xml:space="preserve">column will contain the combination of block and street name. </w:t>
      </w:r>
    </w:p>
    <w:p w14:paraId="74B734B2" w14:textId="13C87B4E" w:rsidR="00201A15" w:rsidRDefault="00103851" w:rsidP="00272BD4">
      <w:pPr>
        <w:spacing w:after="0" w:line="240" w:lineRule="auto"/>
        <w:rPr>
          <w:rFonts w:eastAsia="Times New Roman" w:cstheme="minorHAnsi"/>
          <w:sz w:val="24"/>
          <w:szCs w:val="24"/>
          <w:lang w:val="en-SG"/>
        </w:rPr>
      </w:pPr>
      <w:r>
        <w:rPr>
          <w:noProof/>
        </w:rPr>
        <mc:AlternateContent>
          <mc:Choice Requires="wps">
            <w:drawing>
              <wp:anchor distT="0" distB="0" distL="114300" distR="114300" simplePos="0" relativeHeight="251670528" behindDoc="0" locked="0" layoutInCell="1" allowOverlap="1" wp14:anchorId="7F686C3D" wp14:editId="5BF65284">
                <wp:simplePos x="0" y="0"/>
                <wp:positionH relativeFrom="column">
                  <wp:posOffset>2419350</wp:posOffset>
                </wp:positionH>
                <wp:positionV relativeFrom="paragraph">
                  <wp:posOffset>219075</wp:posOffset>
                </wp:positionV>
                <wp:extent cx="1800225" cy="1162050"/>
                <wp:effectExtent l="0" t="0" r="9525" b="0"/>
                <wp:wrapNone/>
                <wp:docPr id="57"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00225" cy="116205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40EDC7" id="Rectangle 57" o:spid="_x0000_s1026" style="position:absolute;margin-left:190.5pt;margin-top:17.25pt;width:141.75pt;height:9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" filled="f" strokecolor="red" strokeweight="1.5pt">
                <v:path arrowok="t"/>
              </v:rect>
            </w:pict>
          </mc:Fallback>
        </mc:AlternateContent>
      </w:r>
      <w:r w:rsidR="00201A15">
        <w:rPr>
          <w:rFonts w:eastAsia="Times New Roman" w:cstheme="minorHAnsi"/>
          <w:sz w:val="24"/>
          <w:szCs w:val="24"/>
          <w:lang w:val="en-SG"/>
        </w:rPr>
        <w:t xml:space="preserve">This can be easily achieved in Excel using </w:t>
      </w:r>
      <w:r w:rsidR="00EE660B">
        <w:rPr>
          <w:rFonts w:eastAsia="Times New Roman" w:cstheme="minorHAnsi"/>
          <w:sz w:val="24"/>
          <w:szCs w:val="24"/>
          <w:lang w:val="en-SG"/>
        </w:rPr>
        <w:t>the formula shown below:</w:t>
      </w:r>
      <w:r w:rsidR="00201A15" w:rsidRPr="00201A15">
        <w:rPr>
          <w:rFonts w:eastAsia="Times New Roman" w:cstheme="minorHAnsi"/>
          <w:noProof/>
          <w:sz w:val="24"/>
          <w:szCs w:val="24"/>
          <w:lang w:val="en-SG"/>
        </w:rPr>
        <w:drawing>
          <wp:inline distT="0" distB="0" distL="0" distR="0" wp14:anchorId="74195157" wp14:editId="0A5262F5">
            <wp:extent cx="4267796" cy="1219370"/>
            <wp:effectExtent l="0" t="0" r="0" b="0"/>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21"/>
                    <a:stretch>
                      <a:fillRect/>
                    </a:stretch>
                  </pic:blipFill>
                  <pic:spPr>
                    <a:xfrm>
                      <a:off x="0" y="0"/>
                      <a:ext cx="4267796" cy="1219370"/>
                    </a:xfrm>
                    <a:prstGeom prst="rect">
                      <a:avLst/>
                    </a:prstGeom>
                  </pic:spPr>
                </pic:pic>
              </a:graphicData>
            </a:graphic>
          </wp:inline>
        </w:drawing>
      </w:r>
      <w:r w:rsidR="00EE660B" w:rsidRPr="00EE660B">
        <w:rPr>
          <w:i/>
          <w:iCs/>
          <w:noProof/>
        </w:rPr>
        <w:t xml:space="preserve"> </w:t>
      </w:r>
    </w:p>
    <w:p w14:paraId="0BA4AD91" w14:textId="150E0619" w:rsidR="00EE660B" w:rsidRPr="00951BEC" w:rsidRDefault="00EE660B" w:rsidP="00272BD4">
      <w:pPr>
        <w:spacing w:after="0" w:line="240" w:lineRule="auto"/>
        <w:rPr>
          <w:rFonts w:eastAsia="Times New Roman" w:cstheme="minorHAnsi"/>
          <w:sz w:val="24"/>
          <w:szCs w:val="24"/>
          <w:lang w:val="en-SG"/>
        </w:rPr>
      </w:pPr>
      <w:r>
        <w:rPr>
          <w:rFonts w:eastAsia="Times New Roman" w:cstheme="minorHAnsi"/>
          <w:sz w:val="24"/>
          <w:szCs w:val="24"/>
          <w:lang w:val="en-SG"/>
        </w:rPr>
        <w:t xml:space="preserve">After acquiring the addresses of all the datapoints, I will delete all other columns only leaving address column which would be inserted into </w:t>
      </w:r>
      <w:proofErr w:type="spellStart"/>
      <w:r>
        <w:rPr>
          <w:rFonts w:eastAsia="Times New Roman" w:cstheme="minorHAnsi"/>
          <w:sz w:val="24"/>
          <w:szCs w:val="24"/>
          <w:lang w:val="en-SG"/>
        </w:rPr>
        <w:t>onemapsg</w:t>
      </w:r>
      <w:proofErr w:type="spellEnd"/>
      <w:r>
        <w:rPr>
          <w:rFonts w:eastAsia="Times New Roman" w:cstheme="minorHAnsi"/>
          <w:sz w:val="24"/>
          <w:szCs w:val="24"/>
          <w:lang w:val="en-SG"/>
        </w:rPr>
        <w:t xml:space="preserve"> API later on.</w:t>
      </w:r>
      <w:r w:rsidR="00951BEC">
        <w:rPr>
          <w:rFonts w:eastAsia="Times New Roman" w:cstheme="minorHAnsi"/>
          <w:sz w:val="24"/>
          <w:szCs w:val="24"/>
          <w:lang w:val="en-SG"/>
        </w:rPr>
        <w:t xml:space="preserve"> I will save this file as a new file – </w:t>
      </w:r>
      <w:r w:rsidR="00951BEC">
        <w:rPr>
          <w:rFonts w:eastAsia="Times New Roman" w:cstheme="minorHAnsi"/>
          <w:i/>
          <w:iCs/>
          <w:sz w:val="24"/>
          <w:szCs w:val="24"/>
          <w:lang w:val="en-SG"/>
        </w:rPr>
        <w:t>address.xlsx.</w:t>
      </w:r>
      <w:r w:rsidR="00951BEC">
        <w:rPr>
          <w:rFonts w:eastAsia="Times New Roman" w:cstheme="minorHAnsi"/>
          <w:sz w:val="24"/>
          <w:szCs w:val="24"/>
          <w:lang w:val="en-SG"/>
        </w:rPr>
        <w:t xml:space="preserve"> This file contains all the addresses from 1990-2021 basically.</w:t>
      </w:r>
    </w:p>
    <w:p w14:paraId="2C8CD138" w14:textId="77777777" w:rsidR="00951BEC" w:rsidRPr="00272BD4" w:rsidRDefault="00951BEC" w:rsidP="00272BD4">
      <w:pPr>
        <w:spacing w:after="0" w:line="240" w:lineRule="auto"/>
        <w:rPr>
          <w:rFonts w:eastAsia="Times New Roman" w:cstheme="minorHAnsi"/>
          <w:sz w:val="24"/>
          <w:szCs w:val="24"/>
          <w:lang w:val="en-SG"/>
        </w:rPr>
      </w:pPr>
    </w:p>
    <w:p w14:paraId="6A067BDB" w14:textId="78855A92" w:rsidR="00F2196A" w:rsidRDefault="00877324" w:rsidP="00EE660B">
      <w:pPr>
        <w:pStyle w:val="ListParagraph"/>
        <w:numPr>
          <w:ilvl w:val="0"/>
          <w:numId w:val="7"/>
        </w:numPr>
        <w:rPr>
          <w:lang w:val="en-SG"/>
        </w:rPr>
      </w:pPr>
      <w:r>
        <w:rPr>
          <w:lang w:val="en-SG"/>
        </w:rPr>
        <w:t xml:space="preserve">Extract </w:t>
      </w:r>
      <w:proofErr w:type="spellStart"/>
      <w:r>
        <w:rPr>
          <w:lang w:val="en-SG"/>
        </w:rPr>
        <w:t>longtitude</w:t>
      </w:r>
      <w:proofErr w:type="spellEnd"/>
      <w:r>
        <w:rPr>
          <w:lang w:val="en-SG"/>
        </w:rPr>
        <w:t xml:space="preserve"> and latitude from onemap.sg</w:t>
      </w:r>
    </w:p>
    <w:p w14:paraId="1F1A413E" w14:textId="09B7F29E" w:rsidR="00951BEC" w:rsidRDefault="00951BEC" w:rsidP="00951BEC">
      <w:r>
        <w:rPr>
          <w:lang w:val="en-SG"/>
        </w:rPr>
        <w:lastRenderedPageBreak/>
        <w:t xml:space="preserve">Next I will write code to </w:t>
      </w:r>
      <w:r w:rsidR="00877324">
        <w:rPr>
          <w:lang w:val="en-SG"/>
        </w:rPr>
        <w:t xml:space="preserve">extract the coordinates of each address. I can do this by making use of </w:t>
      </w:r>
      <w:proofErr w:type="spellStart"/>
      <w:r w:rsidR="00877324">
        <w:rPr>
          <w:lang w:val="en-SG"/>
        </w:rPr>
        <w:t>onemapsg</w:t>
      </w:r>
      <w:proofErr w:type="spellEnd"/>
      <w:r w:rsidR="00877324">
        <w:rPr>
          <w:lang w:val="en-SG"/>
        </w:rPr>
        <w:t xml:space="preserve"> API. This API provides searching </w:t>
      </w:r>
      <w:r w:rsidR="00877324" w:rsidRPr="00877324">
        <w:t>of address data for a given search value. It returns search results with both </w:t>
      </w:r>
      <w:r w:rsidR="00877324" w:rsidRPr="00877324">
        <w:rPr>
          <w:i/>
          <w:iCs/>
        </w:rPr>
        <w:t>latitude</w:t>
      </w:r>
      <w:r w:rsidR="00877324" w:rsidRPr="00877324">
        <w:t xml:space="preserve">, </w:t>
      </w:r>
      <w:r w:rsidR="00877324" w:rsidRPr="00877324">
        <w:rPr>
          <w:i/>
          <w:iCs/>
        </w:rPr>
        <w:t>longitude</w:t>
      </w:r>
      <w:r w:rsidR="00877324" w:rsidRPr="00877324">
        <w:t> and </w:t>
      </w:r>
      <w:r w:rsidR="00877324" w:rsidRPr="00877324">
        <w:rPr>
          <w:i/>
          <w:iCs/>
        </w:rPr>
        <w:t>x</w:t>
      </w:r>
      <w:r w:rsidR="00877324" w:rsidRPr="00877324">
        <w:t xml:space="preserve">, </w:t>
      </w:r>
      <w:r w:rsidR="00877324" w:rsidRPr="00877324">
        <w:rPr>
          <w:i/>
          <w:iCs/>
        </w:rPr>
        <w:t>y</w:t>
      </w:r>
      <w:r w:rsidR="00877324" w:rsidRPr="00877324">
        <w:t> coordinates of the searched location</w:t>
      </w:r>
      <w:r w:rsidR="00877324">
        <w:t>.</w:t>
      </w:r>
    </w:p>
    <w:p w14:paraId="7E90869B" w14:textId="0988D868" w:rsidR="00E96EAF" w:rsidRDefault="00E96EAF" w:rsidP="00951BEC">
      <w:r w:rsidRPr="00E96EAF">
        <w:rPr>
          <w:noProof/>
          <w:lang w:val="en-SG"/>
        </w:rPr>
        <w:drawing>
          <wp:inline distT="0" distB="0" distL="0" distR="0" wp14:anchorId="61E2B711" wp14:editId="3A033966">
            <wp:extent cx="5943600" cy="2331720"/>
            <wp:effectExtent l="0" t="0" r="0"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22"/>
                    <a:stretch>
                      <a:fillRect/>
                    </a:stretch>
                  </pic:blipFill>
                  <pic:spPr>
                    <a:xfrm>
                      <a:off x="0" y="0"/>
                      <a:ext cx="5943600" cy="2331720"/>
                    </a:xfrm>
                    <a:prstGeom prst="rect">
                      <a:avLst/>
                    </a:prstGeom>
                  </pic:spPr>
                </pic:pic>
              </a:graphicData>
            </a:graphic>
          </wp:inline>
        </w:drawing>
      </w:r>
    </w:p>
    <w:p w14:paraId="0E118404" w14:textId="5EAAD40D" w:rsidR="00E96EAF" w:rsidRDefault="00E96EAF" w:rsidP="00E96EAF">
      <w:r>
        <w:t xml:space="preserve">Firstly I will import all necessary modules. Set the current working directory to where my </w:t>
      </w:r>
      <w:r>
        <w:rPr>
          <w:i/>
          <w:iCs/>
        </w:rPr>
        <w:t>address.xlsx</w:t>
      </w:r>
      <w:r>
        <w:t xml:space="preserve"> dataset is stored.  Open a new worksheet and set sheet to be set to the first sheet in the workbook(sheet1). </w:t>
      </w:r>
    </w:p>
    <w:p w14:paraId="4C11C242" w14:textId="362E12BA" w:rsidR="005F6F2C" w:rsidRPr="00CA222C" w:rsidRDefault="00E96EAF" w:rsidP="00951BEC">
      <w:r>
        <w:t xml:space="preserve">The for loop will extract each address from the workbook and store the result in variable </w:t>
      </w:r>
      <w:proofErr w:type="spellStart"/>
      <w:r>
        <w:rPr>
          <w:i/>
          <w:iCs/>
        </w:rPr>
        <w:t>query_address</w:t>
      </w:r>
      <w:proofErr w:type="spellEnd"/>
      <w:r>
        <w:rPr>
          <w:i/>
          <w:iCs/>
        </w:rPr>
        <w:t>.</w:t>
      </w:r>
    </w:p>
    <w:p w14:paraId="2B2E5FBB" w14:textId="7BAA3720" w:rsidR="00877324" w:rsidRDefault="00E96EAF" w:rsidP="00951BEC">
      <w:pPr>
        <w:rPr>
          <w:lang w:val="en-SG"/>
        </w:rPr>
      </w:pPr>
      <w:r w:rsidRPr="00E96EAF">
        <w:rPr>
          <w:noProof/>
          <w:lang w:val="en-SG"/>
        </w:rPr>
        <w:drawing>
          <wp:inline distT="0" distB="0" distL="0" distR="0" wp14:anchorId="23B354BF" wp14:editId="30F50212">
            <wp:extent cx="5956791" cy="1200150"/>
            <wp:effectExtent l="0" t="0" r="6350" b="0"/>
            <wp:docPr id="21" name="Picture 2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with medium confidence"/>
                    <pic:cNvPicPr/>
                  </pic:nvPicPr>
                  <pic:blipFill rotWithShape="1">
                    <a:blip r:embed="rId23"/>
                    <a:srcRect b="71160"/>
                    <a:stretch/>
                  </pic:blipFill>
                  <pic:spPr bwMode="auto">
                    <a:xfrm>
                      <a:off x="0" y="0"/>
                      <a:ext cx="6008771" cy="1210623"/>
                    </a:xfrm>
                    <a:prstGeom prst="rect">
                      <a:avLst/>
                    </a:prstGeom>
                    <a:ln>
                      <a:noFill/>
                    </a:ln>
                    <a:extLst>
                      <a:ext uri="{53640926-AAD7-44D8-BBD7-CCE9431645EC}">
                        <a14:shadowObscured xmlns:a14="http://schemas.microsoft.com/office/drawing/2010/main"/>
                      </a:ext>
                    </a:extLst>
                  </pic:spPr>
                </pic:pic>
              </a:graphicData>
            </a:graphic>
          </wp:inline>
        </w:drawing>
      </w:r>
    </w:p>
    <w:p w14:paraId="5A7A19EF" w14:textId="425D499A" w:rsidR="00E96EAF" w:rsidRDefault="00E96EAF" w:rsidP="00951BEC">
      <w:pPr>
        <w:rPr>
          <w:lang w:val="en-SG"/>
        </w:rPr>
      </w:pPr>
      <w:r>
        <w:rPr>
          <w:lang w:val="en-SG"/>
        </w:rPr>
        <w:t xml:space="preserve">Next I will pass in results in </w:t>
      </w:r>
      <w:proofErr w:type="spellStart"/>
      <w:r>
        <w:rPr>
          <w:i/>
          <w:iCs/>
          <w:lang w:val="en-SG"/>
        </w:rPr>
        <w:t>query_address</w:t>
      </w:r>
      <w:proofErr w:type="spellEnd"/>
      <w:r>
        <w:rPr>
          <w:lang w:val="en-SG"/>
        </w:rPr>
        <w:t xml:space="preserve"> into the </w:t>
      </w:r>
      <w:r w:rsidR="005F6F2C">
        <w:rPr>
          <w:lang w:val="en-SG"/>
        </w:rPr>
        <w:t xml:space="preserve">query string as a parameter for the API call. Then store the JSON result as a Python object in </w:t>
      </w:r>
      <w:r w:rsidR="005F6F2C">
        <w:rPr>
          <w:i/>
          <w:iCs/>
          <w:lang w:val="en-SG"/>
        </w:rPr>
        <w:t>data</w:t>
      </w:r>
      <w:r w:rsidR="005F6F2C">
        <w:rPr>
          <w:lang w:val="en-SG"/>
        </w:rPr>
        <w:t xml:space="preserve"> variable. </w:t>
      </w:r>
    </w:p>
    <w:p w14:paraId="0FDD635A" w14:textId="57ECE3E0" w:rsidR="005F6F2C" w:rsidRDefault="00587E8E" w:rsidP="00951BEC">
      <w:pPr>
        <w:rPr>
          <w:lang w:val="en-SG"/>
        </w:rPr>
      </w:pPr>
      <w:r w:rsidRPr="00587E8E">
        <w:rPr>
          <w:noProof/>
          <w:lang w:val="en-SG"/>
        </w:rPr>
        <w:lastRenderedPageBreak/>
        <w:drawing>
          <wp:inline distT="0" distB="0" distL="0" distR="0" wp14:anchorId="35EEF46C" wp14:editId="1A6B8D45">
            <wp:extent cx="5943600" cy="2931795"/>
            <wp:effectExtent l="0" t="0" r="0" b="1905"/>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24"/>
                    <a:stretch>
                      <a:fillRect/>
                    </a:stretch>
                  </pic:blipFill>
                  <pic:spPr>
                    <a:xfrm>
                      <a:off x="0" y="0"/>
                      <a:ext cx="5943600" cy="2931795"/>
                    </a:xfrm>
                    <a:prstGeom prst="rect">
                      <a:avLst/>
                    </a:prstGeom>
                  </pic:spPr>
                </pic:pic>
              </a:graphicData>
            </a:graphic>
          </wp:inline>
        </w:drawing>
      </w:r>
    </w:p>
    <w:p w14:paraId="1A92371C" w14:textId="56BCA2DF" w:rsidR="005F6F2C" w:rsidRDefault="00587E8E" w:rsidP="00951BEC">
      <w:pPr>
        <w:rPr>
          <w:lang w:val="en-SG"/>
        </w:rPr>
      </w:pPr>
      <w:r>
        <w:rPr>
          <w:lang w:val="en-SG"/>
        </w:rPr>
        <w:t>Next,</w:t>
      </w:r>
      <w:r w:rsidR="005F6F2C">
        <w:rPr>
          <w:lang w:val="en-SG"/>
        </w:rPr>
        <w:t xml:space="preserve"> I will try storing the query results in different columns in my excel sheet via the codes under “try:”.</w:t>
      </w:r>
      <w:r>
        <w:rPr>
          <w:lang w:val="en-SG"/>
        </w:rPr>
        <w:t xml:space="preserve"> </w:t>
      </w:r>
      <w:r w:rsidR="005F6F2C">
        <w:rPr>
          <w:lang w:val="en-SG"/>
        </w:rPr>
        <w:t>I</w:t>
      </w:r>
      <w:r>
        <w:rPr>
          <w:lang w:val="en-SG"/>
        </w:rPr>
        <w:t xml:space="preserve">f there is no information on a particular address, API will return a null result which would then </w:t>
      </w:r>
      <w:r w:rsidR="005F6F2C">
        <w:rPr>
          <w:lang w:val="en-SG"/>
        </w:rPr>
        <w:t xml:space="preserve">print </w:t>
      </w:r>
      <w:r>
        <w:rPr>
          <w:lang w:val="en-SG"/>
        </w:rPr>
        <w:t>“</w:t>
      </w:r>
      <w:r w:rsidR="005F6F2C">
        <w:rPr>
          <w:lang w:val="en-SG"/>
        </w:rPr>
        <w:t>error</w:t>
      </w:r>
      <w:r>
        <w:rPr>
          <w:lang w:val="en-SG"/>
        </w:rPr>
        <w:t>”, then continues calling the API with the next query address. A successful search query result is shown below:</w:t>
      </w:r>
    </w:p>
    <w:p w14:paraId="71BDBD00" w14:textId="63AB5931" w:rsidR="00E96EAF" w:rsidRDefault="00587E8E" w:rsidP="00951BEC">
      <w:pPr>
        <w:rPr>
          <w:lang w:val="en-SG"/>
        </w:rPr>
      </w:pPr>
      <w:r w:rsidRPr="00587E8E">
        <w:rPr>
          <w:noProof/>
          <w:lang w:val="en-SG"/>
        </w:rPr>
        <w:drawing>
          <wp:inline distT="0" distB="0" distL="0" distR="0" wp14:anchorId="57E12926" wp14:editId="3230CE45">
            <wp:extent cx="5943600" cy="4413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41325"/>
                    </a:xfrm>
                    <a:prstGeom prst="rect">
                      <a:avLst/>
                    </a:prstGeom>
                  </pic:spPr>
                </pic:pic>
              </a:graphicData>
            </a:graphic>
          </wp:inline>
        </w:drawing>
      </w:r>
    </w:p>
    <w:p w14:paraId="3F898B5C" w14:textId="08F065E8" w:rsidR="009368EA" w:rsidRDefault="009368EA" w:rsidP="00951BEC">
      <w:pPr>
        <w:rPr>
          <w:lang w:val="en-SG"/>
        </w:rPr>
      </w:pPr>
      <w:r>
        <w:rPr>
          <w:lang w:val="en-SG"/>
        </w:rPr>
        <w:t xml:space="preserve">However one issue I encountered was that the entire process can take a very long time. In </w:t>
      </w:r>
      <w:r>
        <w:rPr>
          <w:i/>
          <w:iCs/>
          <w:lang w:val="en-SG"/>
        </w:rPr>
        <w:t>address.xlsx</w:t>
      </w:r>
      <w:r>
        <w:rPr>
          <w:lang w:val="en-SG"/>
        </w:rPr>
        <w:t>, I have 854133 rows of data! This means I will have to call the API 854,133 times which would take a while. I have also noticed that the search results also get progressively slower</w:t>
      </w:r>
      <w:r w:rsidR="00EA71B4">
        <w:rPr>
          <w:lang w:val="en-SG"/>
        </w:rPr>
        <w:t xml:space="preserve">. </w:t>
      </w:r>
    </w:p>
    <w:p w14:paraId="51F0D442" w14:textId="0982235E" w:rsidR="009368EA" w:rsidRDefault="009368EA" w:rsidP="00951BEC">
      <w:pPr>
        <w:rPr>
          <w:b/>
          <w:bCs/>
          <w:lang w:val="en-SG"/>
        </w:rPr>
      </w:pPr>
      <w:r w:rsidRPr="009368EA">
        <w:rPr>
          <w:b/>
          <w:bCs/>
          <w:noProof/>
          <w:lang w:val="en-SG"/>
        </w:rPr>
        <w:drawing>
          <wp:inline distT="0" distB="0" distL="0" distR="0" wp14:anchorId="732763C9" wp14:editId="492C0789">
            <wp:extent cx="1505160" cy="20957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505160" cy="209579"/>
                    </a:xfrm>
                    <a:prstGeom prst="rect">
                      <a:avLst/>
                    </a:prstGeom>
                  </pic:spPr>
                </pic:pic>
              </a:graphicData>
            </a:graphic>
          </wp:inline>
        </w:drawing>
      </w:r>
    </w:p>
    <w:p w14:paraId="60937575" w14:textId="11C6D9C3" w:rsidR="00EA71B4" w:rsidRDefault="001131F2" w:rsidP="00951BEC">
      <w:pPr>
        <w:rPr>
          <w:lang w:val="en-SG"/>
        </w:rPr>
      </w:pPr>
      <w:r>
        <w:rPr>
          <w:lang w:val="en-SG"/>
        </w:rPr>
        <w:t>In view of time constraint</w:t>
      </w:r>
      <w:r w:rsidR="00851256">
        <w:rPr>
          <w:lang w:val="en-SG"/>
        </w:rPr>
        <w:t xml:space="preserve">, </w:t>
      </w:r>
      <w:r>
        <w:rPr>
          <w:lang w:val="en-SG"/>
        </w:rPr>
        <w:t>I</w:t>
      </w:r>
      <w:r w:rsidR="00851256">
        <w:rPr>
          <w:lang w:val="en-SG"/>
        </w:rPr>
        <w:t xml:space="preserve"> will extract a subset from </w:t>
      </w:r>
      <w:r w:rsidR="00851256">
        <w:rPr>
          <w:i/>
          <w:iCs/>
          <w:lang w:val="en-SG"/>
        </w:rPr>
        <w:t>address.xlsx</w:t>
      </w:r>
      <w:r w:rsidR="00851256">
        <w:rPr>
          <w:lang w:val="en-SG"/>
        </w:rPr>
        <w:t xml:space="preserve">. Instead of extracting </w:t>
      </w:r>
      <w:proofErr w:type="spellStart"/>
      <w:r w:rsidR="00851256">
        <w:rPr>
          <w:i/>
          <w:iCs/>
          <w:lang w:val="en-SG"/>
        </w:rPr>
        <w:t>lat</w:t>
      </w:r>
      <w:proofErr w:type="spellEnd"/>
      <w:r w:rsidR="00851256">
        <w:rPr>
          <w:lang w:val="en-SG"/>
        </w:rPr>
        <w:t xml:space="preserve"> and </w:t>
      </w:r>
      <w:r w:rsidR="00851256">
        <w:rPr>
          <w:i/>
          <w:iCs/>
          <w:lang w:val="en-SG"/>
        </w:rPr>
        <w:t>long</w:t>
      </w:r>
      <w:r w:rsidR="00851256">
        <w:rPr>
          <w:lang w:val="en-SG"/>
        </w:rPr>
        <w:t xml:space="preserve"> information from entire dataset which contains 800k rows. I will take a subset of it and extract information from only latest 5 years of resale data.</w:t>
      </w:r>
    </w:p>
    <w:p w14:paraId="149CB973" w14:textId="5EB53554" w:rsidR="00851256" w:rsidRDefault="00C54842" w:rsidP="00951BEC">
      <w:pPr>
        <w:rPr>
          <w:lang w:val="en-SG"/>
        </w:rPr>
      </w:pPr>
      <w:r w:rsidRPr="00C54842">
        <w:rPr>
          <w:noProof/>
          <w:lang w:val="en-SG"/>
        </w:rPr>
        <w:drawing>
          <wp:anchor distT="0" distB="0" distL="114300" distR="114300" simplePos="0" relativeHeight="251673600" behindDoc="0" locked="0" layoutInCell="1" allowOverlap="1" wp14:anchorId="38F8AF74" wp14:editId="1E4DF2CE">
            <wp:simplePos x="0" y="0"/>
            <wp:positionH relativeFrom="column">
              <wp:posOffset>0</wp:posOffset>
            </wp:positionH>
            <wp:positionV relativeFrom="paragraph">
              <wp:posOffset>1905</wp:posOffset>
            </wp:positionV>
            <wp:extent cx="2057687" cy="1486107"/>
            <wp:effectExtent l="0" t="0" r="0" b="0"/>
            <wp:wrapSquare wrapText="bothSides"/>
            <wp:docPr id="28" name="Picture 2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with low confidence"/>
                    <pic:cNvPicPr/>
                  </pic:nvPicPr>
                  <pic:blipFill>
                    <a:blip r:embed="rId27">
                      <a:extLst>
                        <a:ext uri="{28A0092B-C50C-407E-A947-70E740481C1C}">
                          <a14:useLocalDpi xmlns:a14="http://schemas.microsoft.com/office/drawing/2010/main" val="0"/>
                        </a:ext>
                      </a:extLst>
                    </a:blip>
                    <a:stretch>
                      <a:fillRect/>
                    </a:stretch>
                  </pic:blipFill>
                  <pic:spPr>
                    <a:xfrm>
                      <a:off x="0" y="0"/>
                      <a:ext cx="2057687" cy="1486107"/>
                    </a:xfrm>
                    <a:prstGeom prst="rect">
                      <a:avLst/>
                    </a:prstGeom>
                  </pic:spPr>
                </pic:pic>
              </a:graphicData>
            </a:graphic>
          </wp:anchor>
        </w:drawing>
      </w:r>
      <w:r>
        <w:rPr>
          <w:lang w:val="en-SG"/>
        </w:rPr>
        <w:t xml:space="preserve">Using the excel filter function, I will filter only data from 2017-2021 and delete the rest of data. </w:t>
      </w:r>
    </w:p>
    <w:p w14:paraId="43EE1C30" w14:textId="1B5376F8" w:rsidR="003D4288" w:rsidRDefault="00C54842" w:rsidP="00951BEC">
      <w:pPr>
        <w:rPr>
          <w:lang w:val="en-SG"/>
        </w:rPr>
      </w:pPr>
      <w:r>
        <w:rPr>
          <w:lang w:val="en-SG"/>
        </w:rPr>
        <w:t xml:space="preserve">I am now left with </w:t>
      </w:r>
      <w:r w:rsidRPr="00CA222C">
        <w:rPr>
          <w:u w:val="single"/>
          <w:lang w:val="en-SG"/>
        </w:rPr>
        <w:t>1</w:t>
      </w:r>
      <w:r w:rsidR="00404BE2">
        <w:rPr>
          <w:u w:val="single"/>
          <w:lang w:val="en-SG"/>
        </w:rPr>
        <w:t>13</w:t>
      </w:r>
      <w:r w:rsidRPr="00CA222C">
        <w:rPr>
          <w:u w:val="single"/>
          <w:lang w:val="en-SG"/>
        </w:rPr>
        <w:t>,9</w:t>
      </w:r>
      <w:r w:rsidR="00404BE2">
        <w:rPr>
          <w:u w:val="single"/>
          <w:lang w:val="en-SG"/>
        </w:rPr>
        <w:t>6</w:t>
      </w:r>
      <w:r w:rsidRPr="00CA222C">
        <w:rPr>
          <w:u w:val="single"/>
          <w:lang w:val="en-SG"/>
        </w:rPr>
        <w:t>0</w:t>
      </w:r>
      <w:r>
        <w:rPr>
          <w:lang w:val="en-SG"/>
        </w:rPr>
        <w:t xml:space="preserve"> rows of data which I feel is still plenty enough for me to perform modelling and analysis with. If I had more time, I would love to</w:t>
      </w:r>
      <w:r w:rsidR="001F1B5A">
        <w:rPr>
          <w:lang w:val="en-SG"/>
        </w:rPr>
        <w:t xml:space="preserve"> continue this project and figure out a way I can extract all </w:t>
      </w:r>
      <w:proofErr w:type="spellStart"/>
      <w:r w:rsidR="001F1B5A">
        <w:rPr>
          <w:i/>
          <w:iCs/>
          <w:lang w:val="en-SG"/>
        </w:rPr>
        <w:t>lat</w:t>
      </w:r>
      <w:proofErr w:type="spellEnd"/>
      <w:r w:rsidR="001F1B5A">
        <w:rPr>
          <w:lang w:val="en-SG"/>
        </w:rPr>
        <w:t xml:space="preserve"> and </w:t>
      </w:r>
      <w:r w:rsidR="001F1B5A">
        <w:rPr>
          <w:i/>
          <w:iCs/>
          <w:lang w:val="en-SG"/>
        </w:rPr>
        <w:t>long</w:t>
      </w:r>
      <w:r w:rsidR="001F1B5A">
        <w:rPr>
          <w:lang w:val="en-SG"/>
        </w:rPr>
        <w:t xml:space="preserve"> info from whole 800k rows of data better and</w:t>
      </w:r>
      <w:r>
        <w:rPr>
          <w:lang w:val="en-SG"/>
        </w:rPr>
        <w:t xml:space="preserve"> create models </w:t>
      </w:r>
      <w:r w:rsidR="003D4288">
        <w:rPr>
          <w:lang w:val="en-SG"/>
        </w:rPr>
        <w:t>using</w:t>
      </w:r>
      <w:r>
        <w:rPr>
          <w:lang w:val="en-SG"/>
        </w:rPr>
        <w:t xml:space="preserve"> the entire dataset</w:t>
      </w:r>
      <w:r w:rsidR="003D4288">
        <w:rPr>
          <w:lang w:val="en-SG"/>
        </w:rPr>
        <w:t xml:space="preserve"> from 1990.</w:t>
      </w:r>
    </w:p>
    <w:p w14:paraId="62E97370" w14:textId="6F7092A9" w:rsidR="003D4288" w:rsidRDefault="003D4288" w:rsidP="00951BEC">
      <w:pPr>
        <w:rPr>
          <w:lang w:val="en-SG"/>
        </w:rPr>
      </w:pPr>
      <w:r w:rsidRPr="003D4288">
        <w:rPr>
          <w:noProof/>
          <w:lang w:val="en-SG"/>
        </w:rPr>
        <w:drawing>
          <wp:inline distT="0" distB="0" distL="0" distR="0" wp14:anchorId="1B8CA759" wp14:editId="7DFCBE8C">
            <wp:extent cx="4010585" cy="314369"/>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10585" cy="314369"/>
                    </a:xfrm>
                    <a:prstGeom prst="rect">
                      <a:avLst/>
                    </a:prstGeom>
                  </pic:spPr>
                </pic:pic>
              </a:graphicData>
            </a:graphic>
          </wp:inline>
        </w:drawing>
      </w:r>
    </w:p>
    <w:p w14:paraId="55A4CBF2" w14:textId="4CB5C017" w:rsidR="0030297D" w:rsidRPr="00851256" w:rsidRDefault="003D4288" w:rsidP="0030297D">
      <w:pPr>
        <w:rPr>
          <w:lang w:val="en-SG"/>
        </w:rPr>
      </w:pPr>
      <w:r>
        <w:rPr>
          <w:lang w:val="en-SG"/>
        </w:rPr>
        <w:lastRenderedPageBreak/>
        <w:t xml:space="preserve">Using the dataset of addresses from 2017-2021, and extracting information using onemap.sg API still took </w:t>
      </w:r>
      <w:proofErr w:type="spellStart"/>
      <w:r>
        <w:rPr>
          <w:lang w:val="en-SG"/>
        </w:rPr>
        <w:t>awhile</w:t>
      </w:r>
      <w:proofErr w:type="spellEnd"/>
      <w:r>
        <w:rPr>
          <w:lang w:val="en-SG"/>
        </w:rPr>
        <w:t xml:space="preserve"> but managed to complete. </w:t>
      </w:r>
      <w:r w:rsidR="0030297D">
        <w:rPr>
          <w:lang w:val="en-SG"/>
        </w:rPr>
        <w:t xml:space="preserve">As I only want </w:t>
      </w:r>
      <w:proofErr w:type="spellStart"/>
      <w:r w:rsidR="0030297D">
        <w:rPr>
          <w:lang w:val="en-SG"/>
        </w:rPr>
        <w:t>lat</w:t>
      </w:r>
      <w:proofErr w:type="spellEnd"/>
      <w:r w:rsidR="0030297D">
        <w:rPr>
          <w:lang w:val="en-SG"/>
        </w:rPr>
        <w:t xml:space="preserve"> and long information, I will delete the rest of the columns that contained other information from the search query.</w:t>
      </w:r>
    </w:p>
    <w:p w14:paraId="4CB7567A" w14:textId="73971B07" w:rsidR="003D4288" w:rsidRDefault="003D4288" w:rsidP="00951BEC">
      <w:pPr>
        <w:rPr>
          <w:lang w:val="en-SG"/>
        </w:rPr>
      </w:pPr>
      <w:r>
        <w:rPr>
          <w:lang w:val="en-SG"/>
        </w:rPr>
        <w:t>The results are shown below</w:t>
      </w:r>
      <w:r w:rsidR="00845DF8">
        <w:rPr>
          <w:lang w:val="en-SG"/>
        </w:rPr>
        <w:t>(first few rows)</w:t>
      </w:r>
      <w:r>
        <w:rPr>
          <w:lang w:val="en-SG"/>
        </w:rPr>
        <w:t>:</w:t>
      </w:r>
    </w:p>
    <w:p w14:paraId="06F4D23C" w14:textId="3C5BE064" w:rsidR="0030297D" w:rsidRDefault="0030297D" w:rsidP="00951BEC">
      <w:pPr>
        <w:rPr>
          <w:lang w:val="en-SG"/>
        </w:rPr>
      </w:pPr>
      <w:r w:rsidRPr="0030297D">
        <w:rPr>
          <w:noProof/>
          <w:lang w:val="en-SG"/>
        </w:rPr>
        <w:drawing>
          <wp:inline distT="0" distB="0" distL="0" distR="0" wp14:anchorId="688FA508" wp14:editId="2BB43B83">
            <wp:extent cx="1969477" cy="823495"/>
            <wp:effectExtent l="0" t="0" r="0" b="0"/>
            <wp:docPr id="33" name="Picture 3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10;&#10;Description automatically generated"/>
                    <pic:cNvPicPr/>
                  </pic:nvPicPr>
                  <pic:blipFill>
                    <a:blip r:embed="rId29"/>
                    <a:stretch>
                      <a:fillRect/>
                    </a:stretch>
                  </pic:blipFill>
                  <pic:spPr>
                    <a:xfrm>
                      <a:off x="0" y="0"/>
                      <a:ext cx="1987237" cy="830921"/>
                    </a:xfrm>
                    <a:prstGeom prst="rect">
                      <a:avLst/>
                    </a:prstGeom>
                  </pic:spPr>
                </pic:pic>
              </a:graphicData>
            </a:graphic>
          </wp:inline>
        </w:drawing>
      </w:r>
    </w:p>
    <w:p w14:paraId="77444E1B" w14:textId="3283E4D5" w:rsidR="00951BEC" w:rsidRDefault="00D16FCA" w:rsidP="00D16FCA">
      <w:pPr>
        <w:pStyle w:val="ListParagraph"/>
        <w:numPr>
          <w:ilvl w:val="0"/>
          <w:numId w:val="7"/>
        </w:numPr>
        <w:rPr>
          <w:lang w:val="en-SG"/>
        </w:rPr>
      </w:pPr>
      <w:r>
        <w:rPr>
          <w:lang w:val="en-SG"/>
        </w:rPr>
        <w:t xml:space="preserve">Find out MRT stations </w:t>
      </w:r>
      <w:r w:rsidR="00541412">
        <w:rPr>
          <w:lang w:val="en-SG"/>
        </w:rPr>
        <w:t>and their respective coordinates</w:t>
      </w:r>
      <w:r>
        <w:rPr>
          <w:lang w:val="en-SG"/>
        </w:rPr>
        <w:t xml:space="preserve"> </w:t>
      </w:r>
    </w:p>
    <w:p w14:paraId="1A3F6C65" w14:textId="77DCB280" w:rsidR="00680A0F" w:rsidRDefault="00680A0F" w:rsidP="00680A0F">
      <w:pPr>
        <w:rPr>
          <w:lang w:val="en-SG"/>
        </w:rPr>
      </w:pPr>
      <w:r>
        <w:rPr>
          <w:lang w:val="en-SG"/>
        </w:rPr>
        <w:t xml:space="preserve">Doing a quick google search, I found a dataset that contains all MRT station names and their respective coordinates as of Dec 2020. </w:t>
      </w:r>
    </w:p>
    <w:p w14:paraId="68B8DFF8" w14:textId="25451980" w:rsidR="00680A0F" w:rsidRDefault="00680A0F" w:rsidP="00680A0F">
      <w:pPr>
        <w:rPr>
          <w:lang w:val="en-SG"/>
        </w:rPr>
      </w:pPr>
      <w:r w:rsidRPr="00680A0F">
        <w:rPr>
          <w:noProof/>
          <w:lang w:val="en-SG"/>
        </w:rPr>
        <w:drawing>
          <wp:inline distT="0" distB="0" distL="0" distR="0" wp14:anchorId="73382EDA" wp14:editId="2BBDA3E4">
            <wp:extent cx="5943600" cy="1077595"/>
            <wp:effectExtent l="0" t="0" r="0" b="8255"/>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pic:nvPicPr>
                  <pic:blipFill>
                    <a:blip r:embed="rId30"/>
                    <a:stretch>
                      <a:fillRect/>
                    </a:stretch>
                  </pic:blipFill>
                  <pic:spPr>
                    <a:xfrm>
                      <a:off x="0" y="0"/>
                      <a:ext cx="5943600" cy="1077595"/>
                    </a:xfrm>
                    <a:prstGeom prst="rect">
                      <a:avLst/>
                    </a:prstGeom>
                  </pic:spPr>
                </pic:pic>
              </a:graphicData>
            </a:graphic>
          </wp:inline>
        </w:drawing>
      </w:r>
    </w:p>
    <w:p w14:paraId="38E51C43" w14:textId="13691339" w:rsidR="00680A0F" w:rsidRDefault="00E92C62" w:rsidP="00680A0F">
      <w:pPr>
        <w:rPr>
          <w:i/>
          <w:iCs/>
          <w:sz w:val="16"/>
          <w:szCs w:val="16"/>
          <w:lang w:val="en-SG"/>
        </w:rPr>
      </w:pPr>
      <w:hyperlink r:id="rId31" w:history="1">
        <w:r w:rsidR="00680A0F" w:rsidRPr="00680A0F">
          <w:rPr>
            <w:rStyle w:val="Hyperlink"/>
            <w:i/>
            <w:iCs/>
            <w:sz w:val="16"/>
            <w:szCs w:val="16"/>
            <w:lang w:val="en-SG"/>
          </w:rPr>
          <w:t>https://data.world/hxchua/train-stations-in-singapore</w:t>
        </w:r>
      </w:hyperlink>
      <w:r w:rsidR="00680A0F" w:rsidRPr="00680A0F">
        <w:rPr>
          <w:i/>
          <w:iCs/>
          <w:sz w:val="16"/>
          <w:szCs w:val="16"/>
          <w:lang w:val="en-SG"/>
        </w:rPr>
        <w:t xml:space="preserve"> (MRT coordinates dataset)</w:t>
      </w:r>
    </w:p>
    <w:p w14:paraId="411321A9" w14:textId="1E8C6E82" w:rsidR="00680A0F" w:rsidRDefault="009A6DF0" w:rsidP="00680A0F">
      <w:pPr>
        <w:rPr>
          <w:lang w:val="en-SG"/>
        </w:rPr>
      </w:pPr>
      <w:r>
        <w:rPr>
          <w:lang w:val="en-SG"/>
        </w:rPr>
        <w:t xml:space="preserve">I will only keep </w:t>
      </w:r>
      <w:r>
        <w:rPr>
          <w:i/>
          <w:iCs/>
          <w:lang w:val="en-SG"/>
        </w:rPr>
        <w:t>STN_NAME, Latitude &amp; Longitude</w:t>
      </w:r>
      <w:r>
        <w:rPr>
          <w:lang w:val="en-SG"/>
        </w:rPr>
        <w:t>.</w:t>
      </w:r>
    </w:p>
    <w:p w14:paraId="45D16BF6" w14:textId="726A7320" w:rsidR="009A6DF0" w:rsidRDefault="009A6DF0" w:rsidP="009A6DF0">
      <w:pPr>
        <w:pStyle w:val="ListParagraph"/>
        <w:numPr>
          <w:ilvl w:val="0"/>
          <w:numId w:val="7"/>
        </w:numPr>
        <w:rPr>
          <w:lang w:val="en-SG"/>
        </w:rPr>
      </w:pPr>
      <w:r>
        <w:rPr>
          <w:lang w:val="en-SG"/>
        </w:rPr>
        <w:t>Compute MRT distance between address and closest MRT station</w:t>
      </w:r>
    </w:p>
    <w:p w14:paraId="3C8B58B8" w14:textId="77777777" w:rsidR="00B65B09" w:rsidRDefault="004E0D15" w:rsidP="009A6DF0">
      <w:pPr>
        <w:rPr>
          <w:lang w:val="en-SG"/>
        </w:rPr>
      </w:pPr>
      <w:r>
        <w:rPr>
          <w:lang w:val="en-SG"/>
        </w:rPr>
        <w:t xml:space="preserve">I can achieve this by creating a function in </w:t>
      </w:r>
      <w:proofErr w:type="spellStart"/>
      <w:r>
        <w:rPr>
          <w:lang w:val="en-SG"/>
        </w:rPr>
        <w:t>jupyter</w:t>
      </w:r>
      <w:proofErr w:type="spellEnd"/>
      <w:r>
        <w:rPr>
          <w:lang w:val="en-SG"/>
        </w:rPr>
        <w:t xml:space="preserve"> notebook. Firstly I will load in the 2 datasets – </w:t>
      </w:r>
      <w:r>
        <w:rPr>
          <w:i/>
          <w:iCs/>
          <w:lang w:val="en-SG"/>
        </w:rPr>
        <w:t>address-2017-2021-csv</w:t>
      </w:r>
      <w:r>
        <w:rPr>
          <w:lang w:val="en-SG"/>
        </w:rPr>
        <w:t xml:space="preserve"> </w:t>
      </w:r>
      <w:r w:rsidR="00B65B09">
        <w:rPr>
          <w:lang w:val="en-SG"/>
        </w:rPr>
        <w:t xml:space="preserve">(addresses and respective </w:t>
      </w:r>
      <w:proofErr w:type="spellStart"/>
      <w:r w:rsidR="00B65B09">
        <w:rPr>
          <w:lang w:val="en-SG"/>
        </w:rPr>
        <w:t>lat</w:t>
      </w:r>
      <w:proofErr w:type="spellEnd"/>
      <w:r w:rsidR="00B65B09">
        <w:rPr>
          <w:lang w:val="en-SG"/>
        </w:rPr>
        <w:t xml:space="preserve"> &amp; long coordinates) and </w:t>
      </w:r>
      <w:proofErr w:type="spellStart"/>
      <w:r w:rsidR="00B65B09">
        <w:rPr>
          <w:i/>
          <w:iCs/>
          <w:lang w:val="en-SG"/>
        </w:rPr>
        <w:t>mrtsg</w:t>
      </w:r>
      <w:proofErr w:type="spellEnd"/>
      <w:r w:rsidR="00B65B09">
        <w:rPr>
          <w:lang w:val="en-SG"/>
        </w:rPr>
        <w:t>(</w:t>
      </w:r>
      <w:proofErr w:type="spellStart"/>
      <w:r w:rsidR="00B65B09">
        <w:rPr>
          <w:lang w:val="en-SG"/>
        </w:rPr>
        <w:t>mrt</w:t>
      </w:r>
      <w:proofErr w:type="spellEnd"/>
      <w:r w:rsidR="00B65B09">
        <w:rPr>
          <w:lang w:val="en-SG"/>
        </w:rPr>
        <w:t xml:space="preserve"> station names and respective </w:t>
      </w:r>
      <w:proofErr w:type="spellStart"/>
      <w:r w:rsidR="00B65B09">
        <w:rPr>
          <w:lang w:val="en-SG"/>
        </w:rPr>
        <w:t>lat</w:t>
      </w:r>
      <w:proofErr w:type="spellEnd"/>
      <w:r w:rsidR="00B65B09">
        <w:rPr>
          <w:lang w:val="en-SG"/>
        </w:rPr>
        <w:t xml:space="preserve"> &amp; long coordinates)</w:t>
      </w:r>
    </w:p>
    <w:p w14:paraId="09444A80" w14:textId="43406035" w:rsidR="00B65B09" w:rsidRDefault="00B65B09" w:rsidP="009A6DF0">
      <w:pPr>
        <w:rPr>
          <w:lang w:val="en-SG"/>
        </w:rPr>
      </w:pPr>
      <w:r w:rsidRPr="00B65B09">
        <w:rPr>
          <w:noProof/>
          <w:lang w:val="en-SG"/>
        </w:rPr>
        <w:drawing>
          <wp:inline distT="0" distB="0" distL="0" distR="0" wp14:anchorId="17B7A2B4" wp14:editId="2B571D56">
            <wp:extent cx="1952023" cy="1194179"/>
            <wp:effectExtent l="0" t="0" r="0" b="635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32"/>
                    <a:stretch>
                      <a:fillRect/>
                    </a:stretch>
                  </pic:blipFill>
                  <pic:spPr>
                    <a:xfrm>
                      <a:off x="0" y="0"/>
                      <a:ext cx="1963685" cy="1201313"/>
                    </a:xfrm>
                    <a:prstGeom prst="rect">
                      <a:avLst/>
                    </a:prstGeom>
                  </pic:spPr>
                </pic:pic>
              </a:graphicData>
            </a:graphic>
          </wp:inline>
        </w:drawing>
      </w:r>
      <w:r w:rsidRPr="00B65B09">
        <w:rPr>
          <w:noProof/>
          <w:lang w:val="en-SG"/>
        </w:rPr>
        <w:drawing>
          <wp:anchor distT="0" distB="0" distL="114300" distR="114300" simplePos="0" relativeHeight="251674624" behindDoc="0" locked="0" layoutInCell="1" allowOverlap="1" wp14:anchorId="4124E8C4" wp14:editId="2A2C719B">
            <wp:simplePos x="0" y="0"/>
            <wp:positionH relativeFrom="column">
              <wp:posOffset>0</wp:posOffset>
            </wp:positionH>
            <wp:positionV relativeFrom="paragraph">
              <wp:posOffset>1336</wp:posOffset>
            </wp:positionV>
            <wp:extent cx="2067636" cy="1235962"/>
            <wp:effectExtent l="0" t="0" r="8890" b="2540"/>
            <wp:wrapSquare wrapText="bothSides"/>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2067636" cy="1235962"/>
                    </a:xfrm>
                    <a:prstGeom prst="rect">
                      <a:avLst/>
                    </a:prstGeom>
                  </pic:spPr>
                </pic:pic>
              </a:graphicData>
            </a:graphic>
          </wp:anchor>
        </w:drawing>
      </w:r>
    </w:p>
    <w:p w14:paraId="78CF8A22" w14:textId="05A92682" w:rsidR="009A6DF0" w:rsidRDefault="00B65B09" w:rsidP="009A6DF0">
      <w:pPr>
        <w:rPr>
          <w:lang w:val="en-SG"/>
        </w:rPr>
      </w:pPr>
      <w:r>
        <w:rPr>
          <w:lang w:val="en-SG"/>
        </w:rPr>
        <w:t xml:space="preserve">Next, create a function </w:t>
      </w:r>
      <w:r w:rsidR="004E0D15">
        <w:rPr>
          <w:lang w:val="en-SG"/>
        </w:rPr>
        <w:t xml:space="preserve">that will compute distance between </w:t>
      </w:r>
      <w:proofErr w:type="spellStart"/>
      <w:r w:rsidR="004E0D15">
        <w:rPr>
          <w:lang w:val="en-SG"/>
        </w:rPr>
        <w:t>lat</w:t>
      </w:r>
      <w:proofErr w:type="spellEnd"/>
      <w:r w:rsidR="004E0D15">
        <w:rPr>
          <w:lang w:val="en-SG"/>
        </w:rPr>
        <w:t xml:space="preserve"> and long coordinates of addresses and closest </w:t>
      </w:r>
      <w:proofErr w:type="spellStart"/>
      <w:r w:rsidR="004E0D15">
        <w:rPr>
          <w:lang w:val="en-SG"/>
        </w:rPr>
        <w:t>mrt</w:t>
      </w:r>
      <w:proofErr w:type="spellEnd"/>
      <w:r w:rsidR="004E0D15">
        <w:rPr>
          <w:lang w:val="en-SG"/>
        </w:rPr>
        <w:t xml:space="preserve"> stations</w:t>
      </w:r>
      <w:r>
        <w:rPr>
          <w:lang w:val="en-SG"/>
        </w:rPr>
        <w:t xml:space="preserve"> and apply the function</w:t>
      </w:r>
      <w:r w:rsidR="004E0D15">
        <w:rPr>
          <w:lang w:val="en-SG"/>
        </w:rPr>
        <w:t xml:space="preserve">: </w:t>
      </w:r>
    </w:p>
    <w:p w14:paraId="2934BCA7" w14:textId="11C0F1E7" w:rsidR="004E0D15" w:rsidRDefault="004E0D15" w:rsidP="009A6DF0">
      <w:pPr>
        <w:rPr>
          <w:lang w:val="en-SG"/>
        </w:rPr>
      </w:pPr>
      <w:r w:rsidRPr="004E0D15">
        <w:rPr>
          <w:noProof/>
          <w:lang w:val="en-SG"/>
        </w:rPr>
        <w:lastRenderedPageBreak/>
        <w:drawing>
          <wp:inline distT="0" distB="0" distL="0" distR="0" wp14:anchorId="5832B6FD" wp14:editId="7E398B67">
            <wp:extent cx="3446060" cy="1204720"/>
            <wp:effectExtent l="0" t="0" r="254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34"/>
                    <a:stretch>
                      <a:fillRect/>
                    </a:stretch>
                  </pic:blipFill>
                  <pic:spPr>
                    <a:xfrm>
                      <a:off x="0" y="0"/>
                      <a:ext cx="3469875" cy="1213045"/>
                    </a:xfrm>
                    <a:prstGeom prst="rect">
                      <a:avLst/>
                    </a:prstGeom>
                  </pic:spPr>
                </pic:pic>
              </a:graphicData>
            </a:graphic>
          </wp:inline>
        </w:drawing>
      </w:r>
    </w:p>
    <w:p w14:paraId="320CE058" w14:textId="5C250129" w:rsidR="00B65B09" w:rsidRPr="00F43809" w:rsidRDefault="00F43809" w:rsidP="00F43809">
      <w:pPr>
        <w:pStyle w:val="ListParagraph"/>
        <w:numPr>
          <w:ilvl w:val="0"/>
          <w:numId w:val="7"/>
        </w:numPr>
        <w:rPr>
          <w:lang w:val="en-SG"/>
        </w:rPr>
      </w:pPr>
      <w:r>
        <w:rPr>
          <w:lang w:val="en-SG"/>
        </w:rPr>
        <w:t>Finally, e</w:t>
      </w:r>
      <w:r w:rsidR="00CA222C" w:rsidRPr="00F43809">
        <w:rPr>
          <w:lang w:val="en-SG"/>
        </w:rPr>
        <w:t xml:space="preserve">xport the results into csv – </w:t>
      </w:r>
      <w:r w:rsidR="00CA222C" w:rsidRPr="00F43809">
        <w:rPr>
          <w:i/>
          <w:iCs/>
          <w:lang w:val="en-SG"/>
        </w:rPr>
        <w:t>address_to_nearest_stn_dist.csv</w:t>
      </w:r>
      <w:r w:rsidR="00CA222C" w:rsidRPr="00F43809">
        <w:rPr>
          <w:lang w:val="en-SG"/>
        </w:rPr>
        <w:t>:</w:t>
      </w:r>
    </w:p>
    <w:p w14:paraId="433D0EBE" w14:textId="72450EF4" w:rsidR="00CA222C" w:rsidRDefault="00CA222C" w:rsidP="009A6DF0">
      <w:pPr>
        <w:rPr>
          <w:lang w:val="en-SG"/>
        </w:rPr>
      </w:pPr>
      <w:r w:rsidRPr="00CA222C">
        <w:rPr>
          <w:noProof/>
          <w:lang w:val="en-SG"/>
        </w:rPr>
        <w:drawing>
          <wp:inline distT="0" distB="0" distL="0" distR="0" wp14:anchorId="063B4D34" wp14:editId="4B401D77">
            <wp:extent cx="5056496" cy="34574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94276" cy="348326"/>
                    </a:xfrm>
                    <a:prstGeom prst="rect">
                      <a:avLst/>
                    </a:prstGeom>
                  </pic:spPr>
                </pic:pic>
              </a:graphicData>
            </a:graphic>
          </wp:inline>
        </w:drawing>
      </w:r>
    </w:p>
    <w:p w14:paraId="5E5B97B5" w14:textId="2E71662B" w:rsidR="00CA222C" w:rsidRPr="00CA222C" w:rsidRDefault="00103851" w:rsidP="009A6DF0">
      <w:pPr>
        <w:rPr>
          <w:lang w:val="en-SG"/>
        </w:rPr>
      </w:pPr>
      <w:r>
        <w:rPr>
          <w:noProof/>
        </w:rPr>
        <mc:AlternateContent>
          <mc:Choice Requires="wps">
            <w:drawing>
              <wp:anchor distT="0" distB="0" distL="114300" distR="114300" simplePos="0" relativeHeight="251678720" behindDoc="0" locked="0" layoutInCell="1" allowOverlap="1" wp14:anchorId="756FD2C0" wp14:editId="5D9168E1">
                <wp:simplePos x="0" y="0"/>
                <wp:positionH relativeFrom="column">
                  <wp:posOffset>1181100</wp:posOffset>
                </wp:positionH>
                <wp:positionV relativeFrom="paragraph">
                  <wp:posOffset>287020</wp:posOffset>
                </wp:positionV>
                <wp:extent cx="495300" cy="1400175"/>
                <wp:effectExtent l="0" t="0" r="0" b="9525"/>
                <wp:wrapNone/>
                <wp:docPr id="56"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5300" cy="140017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E415B1" id="Rectangle 56" o:spid="_x0000_s1026" style="position:absolute;margin-left:93pt;margin-top:22.6pt;width:39pt;height:110.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" filled="f" strokecolor="red" strokeweight="1.5pt">
                <v:path arrowok="t"/>
              </v:rect>
            </w:pict>
          </mc:Fallback>
        </mc:AlternateContent>
      </w:r>
      <w:r w:rsidR="00CA222C">
        <w:rPr>
          <w:lang w:val="en-SG"/>
        </w:rPr>
        <w:t xml:space="preserve">First few rows in exported csv - </w:t>
      </w:r>
      <w:r w:rsidR="00CA222C">
        <w:rPr>
          <w:i/>
          <w:iCs/>
          <w:lang w:val="en-SG"/>
        </w:rPr>
        <w:t>address_to_nearest_stn_dist.csv</w:t>
      </w:r>
      <w:r w:rsidR="00CA222C">
        <w:rPr>
          <w:lang w:val="en-SG"/>
        </w:rPr>
        <w:t>:</w:t>
      </w:r>
    </w:p>
    <w:p w14:paraId="0E0F3D43" w14:textId="5FCA5359" w:rsidR="00CA222C" w:rsidRDefault="00CA222C" w:rsidP="009A6DF0">
      <w:pPr>
        <w:rPr>
          <w:lang w:val="en-SG"/>
        </w:rPr>
      </w:pPr>
      <w:r w:rsidRPr="00CA222C">
        <w:rPr>
          <w:noProof/>
          <w:lang w:val="en-SG"/>
        </w:rPr>
        <w:drawing>
          <wp:inline distT="0" distB="0" distL="0" distR="0" wp14:anchorId="6083508A" wp14:editId="7954A49A">
            <wp:extent cx="1644555" cy="1368417"/>
            <wp:effectExtent l="0" t="0" r="0" b="381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36"/>
                    <a:stretch>
                      <a:fillRect/>
                    </a:stretch>
                  </pic:blipFill>
                  <pic:spPr>
                    <a:xfrm>
                      <a:off x="0" y="0"/>
                      <a:ext cx="1652644" cy="1375148"/>
                    </a:xfrm>
                    <a:prstGeom prst="rect">
                      <a:avLst/>
                    </a:prstGeom>
                  </pic:spPr>
                </pic:pic>
              </a:graphicData>
            </a:graphic>
          </wp:inline>
        </w:drawing>
      </w:r>
    </w:p>
    <w:p w14:paraId="79518CA0" w14:textId="3866FB76" w:rsidR="00761D01" w:rsidRDefault="00761D01" w:rsidP="009A6DF0">
      <w:pPr>
        <w:rPr>
          <w:lang w:val="en-SG"/>
        </w:rPr>
      </w:pPr>
      <w:r>
        <w:rPr>
          <w:lang w:val="en-SG"/>
        </w:rPr>
        <w:t>Finally, I can now append the new column to our original dataset</w:t>
      </w:r>
      <w:r w:rsidR="00F01367">
        <w:rPr>
          <w:lang w:val="en-SG"/>
        </w:rPr>
        <w:t>(</w:t>
      </w:r>
      <w:r w:rsidR="00F01367" w:rsidRPr="00F01367">
        <w:rPr>
          <w:i/>
          <w:iCs/>
          <w:lang w:val="en-SG"/>
        </w:rPr>
        <w:t>resale-priced-combined-2017-2021</w:t>
      </w:r>
      <w:r w:rsidR="00F01367">
        <w:rPr>
          <w:lang w:val="en-SG"/>
        </w:rPr>
        <w:t xml:space="preserve">) </w:t>
      </w:r>
      <w:r>
        <w:rPr>
          <w:lang w:val="en-SG"/>
        </w:rPr>
        <w:t xml:space="preserve">which contain all the other columns: </w:t>
      </w:r>
    </w:p>
    <w:p w14:paraId="76141278" w14:textId="27B75A49" w:rsidR="00761D01" w:rsidRDefault="00103851" w:rsidP="009A6DF0">
      <w:pPr>
        <w:rPr>
          <w:i/>
          <w:iCs/>
          <w:lang w:val="en-SG"/>
        </w:rPr>
      </w:pPr>
      <w:r>
        <w:rPr>
          <w:noProof/>
        </w:rPr>
        <mc:AlternateContent>
          <mc:Choice Requires="wps">
            <w:drawing>
              <wp:anchor distT="0" distB="0" distL="114300" distR="114300" simplePos="0" relativeHeight="251676672" behindDoc="0" locked="0" layoutInCell="1" allowOverlap="1" wp14:anchorId="0CB66A2C" wp14:editId="4120F081">
                <wp:simplePos x="0" y="0"/>
                <wp:positionH relativeFrom="column">
                  <wp:posOffset>5124450</wp:posOffset>
                </wp:positionH>
                <wp:positionV relativeFrom="paragraph">
                  <wp:posOffset>10160</wp:posOffset>
                </wp:positionV>
                <wp:extent cx="438150" cy="933450"/>
                <wp:effectExtent l="0" t="0" r="0" b="0"/>
                <wp:wrapNone/>
                <wp:docPr id="55"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8150" cy="93345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52DFD0" id="Rectangle 55" o:spid="_x0000_s1026" style="position:absolute;margin-left:403.5pt;margin-top:.8pt;width:34.5pt;height:7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" filled="f" strokecolor="red" strokeweight="1.5pt">
                <v:path arrowok="t"/>
              </v:rect>
            </w:pict>
          </mc:Fallback>
        </mc:AlternateContent>
      </w:r>
      <w:r w:rsidR="00761D01" w:rsidRPr="00761D01">
        <w:rPr>
          <w:i/>
          <w:iCs/>
          <w:noProof/>
          <w:lang w:val="en-SG"/>
        </w:rPr>
        <w:drawing>
          <wp:inline distT="0" distB="0" distL="0" distR="0" wp14:anchorId="614869B6" wp14:editId="4EF8BC7A">
            <wp:extent cx="5943600" cy="914400"/>
            <wp:effectExtent l="0" t="0" r="0" b="0"/>
            <wp:docPr id="32" name="Picture 3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chart&#10;&#10;Description automatically generated"/>
                    <pic:cNvPicPr/>
                  </pic:nvPicPr>
                  <pic:blipFill>
                    <a:blip r:embed="rId37"/>
                    <a:stretch>
                      <a:fillRect/>
                    </a:stretch>
                  </pic:blipFill>
                  <pic:spPr>
                    <a:xfrm>
                      <a:off x="0" y="0"/>
                      <a:ext cx="5943600" cy="914400"/>
                    </a:xfrm>
                    <a:prstGeom prst="rect">
                      <a:avLst/>
                    </a:prstGeom>
                  </pic:spPr>
                </pic:pic>
              </a:graphicData>
            </a:graphic>
          </wp:inline>
        </w:drawing>
      </w:r>
    </w:p>
    <w:p w14:paraId="0353906A" w14:textId="431AF20E" w:rsidR="00BE7B13" w:rsidRDefault="00BE7B13" w:rsidP="009A6DF0">
      <w:pPr>
        <w:rPr>
          <w:b/>
          <w:bCs/>
          <w:lang w:val="en-SG"/>
        </w:rPr>
      </w:pPr>
      <w:r>
        <w:rPr>
          <w:b/>
          <w:bCs/>
          <w:lang w:val="en-SG"/>
        </w:rPr>
        <w:t>Distance to nearest shopping mall</w:t>
      </w:r>
    </w:p>
    <w:p w14:paraId="7BC4D248" w14:textId="43735374" w:rsidR="00E27228" w:rsidRDefault="00E27228" w:rsidP="009A6DF0">
      <w:r>
        <w:rPr>
          <w:lang w:val="en-SG"/>
        </w:rPr>
        <w:t>L</w:t>
      </w:r>
      <w:r w:rsidRPr="00E27228">
        <w:t>iving near a shopping mall</w:t>
      </w:r>
      <w:r>
        <w:t xml:space="preserve"> can be a convenience</w:t>
      </w:r>
      <w:r w:rsidRPr="00E27228">
        <w:t xml:space="preserve"> w</w:t>
      </w:r>
      <w:r>
        <w:t>hich also comes</w:t>
      </w:r>
      <w:r w:rsidRPr="00E27228">
        <w:t xml:space="preserve"> </w:t>
      </w:r>
      <w:r>
        <w:t xml:space="preserve">with a higher </w:t>
      </w:r>
      <w:r w:rsidRPr="00E27228">
        <w:t>price tag</w:t>
      </w:r>
      <w:r>
        <w:t xml:space="preserve"> due to good location. Thus, it may be a good feature to analyze and thus I will include it in my dataset.</w:t>
      </w:r>
    </w:p>
    <w:p w14:paraId="3A556AFF" w14:textId="2BB8D9F3" w:rsidR="00E27228" w:rsidRDefault="00E27228" w:rsidP="009A6DF0">
      <w:pPr>
        <w:rPr>
          <w:lang w:val="en-SG"/>
        </w:rPr>
      </w:pPr>
      <w:r>
        <w:t xml:space="preserve">Research source: </w:t>
      </w:r>
      <w:hyperlink r:id="rId38" w:history="1">
        <w:r w:rsidRPr="00E47014">
          <w:rPr>
            <w:rStyle w:val="Hyperlink"/>
          </w:rPr>
          <w:t>https://www.propertyguru.com.sg/property-guides/living-near-shopping-malls-in-singapore-37517</w:t>
        </w:r>
      </w:hyperlink>
      <w:r>
        <w:t xml:space="preserve"> </w:t>
      </w:r>
    </w:p>
    <w:p w14:paraId="412726F5" w14:textId="44C0171E" w:rsidR="002764B9" w:rsidRPr="002764B9" w:rsidRDefault="002764B9" w:rsidP="002764B9">
      <w:pPr>
        <w:pStyle w:val="ListParagraph"/>
        <w:numPr>
          <w:ilvl w:val="0"/>
          <w:numId w:val="10"/>
        </w:numPr>
        <w:rPr>
          <w:lang w:val="en-SG"/>
        </w:rPr>
      </w:pPr>
      <w:r>
        <w:rPr>
          <w:lang w:val="en-SG"/>
        </w:rPr>
        <w:t>Get full list of Shopping Malls in Singapore</w:t>
      </w:r>
    </w:p>
    <w:p w14:paraId="469F4A7B" w14:textId="4D4A9446" w:rsidR="00BE7B13" w:rsidRDefault="00BE7B13" w:rsidP="009A6DF0">
      <w:pPr>
        <w:rPr>
          <w:lang w:val="en-SG"/>
        </w:rPr>
      </w:pPr>
      <w:r>
        <w:rPr>
          <w:lang w:val="en-SG"/>
        </w:rPr>
        <w:t>To get started, I have found a list of all the shopping malls available in Singapore from Wikipedia. (</w:t>
      </w:r>
      <w:hyperlink r:id="rId39" w:history="1">
        <w:r w:rsidRPr="00D17795">
          <w:rPr>
            <w:rStyle w:val="Hyperlink"/>
            <w:lang w:val="en-SG"/>
          </w:rPr>
          <w:t>https://en.wikipedia.org/wiki/List_of_shopping_malls_in_Singapore</w:t>
        </w:r>
      </w:hyperlink>
      <w:r>
        <w:rPr>
          <w:lang w:val="en-SG"/>
        </w:rPr>
        <w:t xml:space="preserve">). I then copy and pasted all the Shopping Mall information into an empty excel file as shown: </w:t>
      </w:r>
    </w:p>
    <w:p w14:paraId="7CC2E039" w14:textId="7AD4B5AC" w:rsidR="00BE7B13" w:rsidRDefault="00BE7B13" w:rsidP="009A6DF0">
      <w:pPr>
        <w:rPr>
          <w:lang w:val="en-SG"/>
        </w:rPr>
      </w:pPr>
      <w:r w:rsidRPr="00BE7B13">
        <w:rPr>
          <w:noProof/>
          <w:lang w:val="en-SG"/>
        </w:rPr>
        <w:lastRenderedPageBreak/>
        <w:drawing>
          <wp:anchor distT="0" distB="0" distL="114300" distR="114300" simplePos="0" relativeHeight="251679744" behindDoc="0" locked="0" layoutInCell="1" allowOverlap="1" wp14:anchorId="5411B6B6" wp14:editId="3F369878">
            <wp:simplePos x="0" y="0"/>
            <wp:positionH relativeFrom="column">
              <wp:posOffset>0</wp:posOffset>
            </wp:positionH>
            <wp:positionV relativeFrom="paragraph">
              <wp:posOffset>733</wp:posOffset>
            </wp:positionV>
            <wp:extent cx="1811215" cy="1458381"/>
            <wp:effectExtent l="0" t="0" r="0" b="8890"/>
            <wp:wrapSquare wrapText="bothSides"/>
            <wp:docPr id="39" name="Picture 39"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 chat or text message, email&#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1811215" cy="1458381"/>
                    </a:xfrm>
                    <a:prstGeom prst="rect">
                      <a:avLst/>
                    </a:prstGeom>
                  </pic:spPr>
                </pic:pic>
              </a:graphicData>
            </a:graphic>
          </wp:anchor>
        </w:drawing>
      </w:r>
      <w:r>
        <w:rPr>
          <w:lang w:val="en-SG"/>
        </w:rPr>
        <w:t xml:space="preserve">There are a total of </w:t>
      </w:r>
      <w:r w:rsidR="002764B9">
        <w:rPr>
          <w:lang w:val="en-SG"/>
        </w:rPr>
        <w:t>173 shopping malls available in Singapore.</w:t>
      </w:r>
    </w:p>
    <w:p w14:paraId="1EE4D660" w14:textId="77777777" w:rsidR="00BE7B13" w:rsidRDefault="00BE7B13" w:rsidP="009A6DF0">
      <w:pPr>
        <w:rPr>
          <w:lang w:val="en-SG"/>
        </w:rPr>
      </w:pPr>
    </w:p>
    <w:p w14:paraId="607EF030" w14:textId="77777777" w:rsidR="00BE7B13" w:rsidRPr="00BE7B13" w:rsidRDefault="00BE7B13" w:rsidP="009A6DF0">
      <w:pPr>
        <w:rPr>
          <w:lang w:val="en-SG"/>
        </w:rPr>
      </w:pPr>
    </w:p>
    <w:p w14:paraId="66F01BC3" w14:textId="2C83FA07" w:rsidR="00680A0F" w:rsidRDefault="00680A0F" w:rsidP="00680A0F">
      <w:pPr>
        <w:rPr>
          <w:i/>
          <w:iCs/>
          <w:lang w:val="en-SG"/>
        </w:rPr>
      </w:pPr>
    </w:p>
    <w:p w14:paraId="5E1BAE7D" w14:textId="1843BFF4" w:rsidR="00BE7B13" w:rsidRDefault="00BE7B13" w:rsidP="00680A0F">
      <w:pPr>
        <w:rPr>
          <w:i/>
          <w:iCs/>
          <w:lang w:val="en-SG"/>
        </w:rPr>
      </w:pPr>
    </w:p>
    <w:p w14:paraId="7A27B640" w14:textId="6087A172" w:rsidR="002764B9" w:rsidRDefault="002764B9" w:rsidP="00680A0F">
      <w:pPr>
        <w:rPr>
          <w:i/>
          <w:iCs/>
          <w:lang w:val="en-SG"/>
        </w:rPr>
      </w:pPr>
    </w:p>
    <w:p w14:paraId="4E497758" w14:textId="1D653692" w:rsidR="002764B9" w:rsidRDefault="002764B9" w:rsidP="002764B9">
      <w:pPr>
        <w:pStyle w:val="ListParagraph"/>
        <w:numPr>
          <w:ilvl w:val="0"/>
          <w:numId w:val="10"/>
        </w:numPr>
        <w:rPr>
          <w:lang w:val="en-SG"/>
        </w:rPr>
      </w:pPr>
      <w:r>
        <w:rPr>
          <w:lang w:val="en-SG"/>
        </w:rPr>
        <w:t>Find coordinates for each shopping mall</w:t>
      </w:r>
    </w:p>
    <w:p w14:paraId="4EEB3A4F" w14:textId="6182C7AD" w:rsidR="00A10338" w:rsidRDefault="00A10338" w:rsidP="00A10338">
      <w:pPr>
        <w:rPr>
          <w:i/>
          <w:iCs/>
          <w:lang w:val="en-SG"/>
        </w:rPr>
      </w:pPr>
      <w:r>
        <w:rPr>
          <w:lang w:val="en-SG"/>
        </w:rPr>
        <w:t xml:space="preserve">I can use the same python code previously used to search for information on addresses, to search for information on the shopping mall list I have just created. I will only tweak the excel workbook that will be used which is now </w:t>
      </w:r>
      <w:r>
        <w:rPr>
          <w:i/>
          <w:iCs/>
          <w:lang w:val="en-SG"/>
        </w:rPr>
        <w:t xml:space="preserve">shopping_mall.xlsx. </w:t>
      </w:r>
    </w:p>
    <w:p w14:paraId="71333161" w14:textId="2CA8C8D3" w:rsidR="00A10338" w:rsidRDefault="00A10338" w:rsidP="00A10338">
      <w:pPr>
        <w:rPr>
          <w:i/>
          <w:iCs/>
          <w:lang w:val="en-SG"/>
        </w:rPr>
      </w:pPr>
      <w:r w:rsidRPr="00A10338">
        <w:rPr>
          <w:i/>
          <w:iCs/>
          <w:noProof/>
          <w:lang w:val="en-SG"/>
        </w:rPr>
        <w:drawing>
          <wp:inline distT="0" distB="0" distL="0" distR="0" wp14:anchorId="68D9D8BF" wp14:editId="71DD6DC2">
            <wp:extent cx="3686908" cy="2290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68775" cy="234085"/>
                    </a:xfrm>
                    <a:prstGeom prst="rect">
                      <a:avLst/>
                    </a:prstGeom>
                  </pic:spPr>
                </pic:pic>
              </a:graphicData>
            </a:graphic>
          </wp:inline>
        </w:drawing>
      </w:r>
    </w:p>
    <w:p w14:paraId="622D0CA2" w14:textId="371CAA94" w:rsidR="00A10338" w:rsidRDefault="00A10338" w:rsidP="00A10338">
      <w:pPr>
        <w:rPr>
          <w:lang w:val="en-SG"/>
        </w:rPr>
      </w:pPr>
      <w:r>
        <w:rPr>
          <w:lang w:val="en-SG"/>
        </w:rPr>
        <w:t>And ensure that I save into the same excel workbook:</w:t>
      </w:r>
    </w:p>
    <w:p w14:paraId="61C8B4C6" w14:textId="0D6CAE80" w:rsidR="00A10338" w:rsidRPr="00A10338" w:rsidRDefault="00A10338" w:rsidP="00A10338">
      <w:pPr>
        <w:rPr>
          <w:lang w:val="en-SG"/>
        </w:rPr>
      </w:pPr>
      <w:r w:rsidRPr="00A10338">
        <w:rPr>
          <w:noProof/>
          <w:lang w:val="en-SG"/>
        </w:rPr>
        <w:drawing>
          <wp:inline distT="0" distB="0" distL="0" distR="0" wp14:anchorId="1D6F0FF6" wp14:editId="09BE97E4">
            <wp:extent cx="2608385" cy="297843"/>
            <wp:effectExtent l="0" t="0" r="1905"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612646" cy="298330"/>
                    </a:xfrm>
                    <a:prstGeom prst="rect">
                      <a:avLst/>
                    </a:prstGeom>
                  </pic:spPr>
                </pic:pic>
              </a:graphicData>
            </a:graphic>
          </wp:inline>
        </w:drawing>
      </w:r>
    </w:p>
    <w:p w14:paraId="6D788ED3" w14:textId="2EE48F16" w:rsidR="00A10338" w:rsidRDefault="00A10338" w:rsidP="00A10338">
      <w:pPr>
        <w:rPr>
          <w:lang w:val="en-SG"/>
        </w:rPr>
      </w:pPr>
      <w:r>
        <w:rPr>
          <w:lang w:val="en-SG"/>
        </w:rPr>
        <w:t>Here are the results:</w:t>
      </w:r>
    </w:p>
    <w:p w14:paraId="15DF1FFF" w14:textId="189BFE7F" w:rsidR="00A10338" w:rsidRPr="00A10338" w:rsidRDefault="00103851" w:rsidP="00A10338">
      <w:pPr>
        <w:rPr>
          <w:lang w:val="en-SG"/>
        </w:rPr>
      </w:pPr>
      <w:r>
        <w:rPr>
          <w:noProof/>
        </w:rPr>
        <mc:AlternateContent>
          <mc:Choice Requires="wps">
            <w:drawing>
              <wp:anchor distT="0" distB="0" distL="114300" distR="114300" simplePos="0" relativeHeight="251681792" behindDoc="0" locked="0" layoutInCell="1" allowOverlap="1" wp14:anchorId="55A8AEF1" wp14:editId="28D9FC1B">
                <wp:simplePos x="0" y="0"/>
                <wp:positionH relativeFrom="margin">
                  <wp:align>left</wp:align>
                </wp:positionH>
                <wp:positionV relativeFrom="paragraph">
                  <wp:posOffset>1119505</wp:posOffset>
                </wp:positionV>
                <wp:extent cx="4987925" cy="142240"/>
                <wp:effectExtent l="0" t="0" r="3175" b="0"/>
                <wp:wrapNone/>
                <wp:docPr id="54"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87925" cy="14224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C5D4F7" id="Rectangle 54" o:spid="_x0000_s1026" style="position:absolute;margin-left:0;margin-top:88.15pt;width:392.75pt;height:11.2pt;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" filled="f" strokecolor="red" strokeweight="1.5pt">
                <v:path arrowok="t"/>
                <w10:wrap anchorx="margin"/>
              </v:rect>
            </w:pict>
          </mc:Fallback>
        </mc:AlternateContent>
      </w:r>
      <w:r w:rsidR="00A10338" w:rsidRPr="00A10338">
        <w:rPr>
          <w:noProof/>
          <w:lang w:val="en-SG"/>
        </w:rPr>
        <w:drawing>
          <wp:inline distT="0" distB="0" distL="0" distR="0" wp14:anchorId="7AF16FB9" wp14:editId="29717BDA">
            <wp:extent cx="4982308" cy="1254094"/>
            <wp:effectExtent l="0" t="0" r="0" b="3810"/>
            <wp:docPr id="42" name="Picture 42"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able&#10;&#10;Description automatically generated with medium confidence"/>
                    <pic:cNvPicPr/>
                  </pic:nvPicPr>
                  <pic:blipFill>
                    <a:blip r:embed="rId43"/>
                    <a:stretch>
                      <a:fillRect/>
                    </a:stretch>
                  </pic:blipFill>
                  <pic:spPr>
                    <a:xfrm>
                      <a:off x="0" y="0"/>
                      <a:ext cx="4997881" cy="1258014"/>
                    </a:xfrm>
                    <a:prstGeom prst="rect">
                      <a:avLst/>
                    </a:prstGeom>
                  </pic:spPr>
                </pic:pic>
              </a:graphicData>
            </a:graphic>
          </wp:inline>
        </w:drawing>
      </w:r>
    </w:p>
    <w:p w14:paraId="6EEC6666" w14:textId="4979D6B3" w:rsidR="002764B9" w:rsidRDefault="00A10338" w:rsidP="002764B9">
      <w:pPr>
        <w:rPr>
          <w:lang w:val="en-SG"/>
        </w:rPr>
      </w:pPr>
      <w:r>
        <w:rPr>
          <w:lang w:val="en-SG"/>
        </w:rPr>
        <w:t xml:space="preserve">I can see that the </w:t>
      </w:r>
      <w:proofErr w:type="spellStart"/>
      <w:r>
        <w:rPr>
          <w:lang w:val="en-SG"/>
        </w:rPr>
        <w:t>onemap</w:t>
      </w:r>
      <w:proofErr w:type="spellEnd"/>
      <w:r>
        <w:rPr>
          <w:lang w:val="en-SG"/>
        </w:rPr>
        <w:t xml:space="preserve"> API could not retrieve data for some shopping malls. Thus </w:t>
      </w:r>
      <w:r w:rsidR="0031226C">
        <w:rPr>
          <w:lang w:val="en-SG"/>
        </w:rPr>
        <w:t xml:space="preserve">I will manually google the coordinates for the observations with missing information. </w:t>
      </w:r>
      <w:r w:rsidR="00DC41B7">
        <w:rPr>
          <w:lang w:val="en-SG"/>
        </w:rPr>
        <w:t>Some shopping mall coordinates cannot be retrieved as they are rebranded into a different name. For example: “</w:t>
      </w:r>
      <w:proofErr w:type="spellStart"/>
      <w:r w:rsidR="00DC41B7">
        <w:rPr>
          <w:lang w:val="en-SG"/>
        </w:rPr>
        <w:t>PoMo</w:t>
      </w:r>
      <w:proofErr w:type="spellEnd"/>
      <w:r w:rsidR="00DC41B7">
        <w:rPr>
          <w:lang w:val="en-SG"/>
        </w:rPr>
        <w:t>” mall is now “GR.ID” mall.</w:t>
      </w:r>
    </w:p>
    <w:p w14:paraId="0053626B" w14:textId="29CFB3D3" w:rsidR="00DC41B7" w:rsidRDefault="00DC41B7" w:rsidP="002764B9">
      <w:pPr>
        <w:rPr>
          <w:lang w:val="en-SG"/>
        </w:rPr>
      </w:pPr>
      <w:r w:rsidRPr="00DC41B7">
        <w:rPr>
          <w:noProof/>
          <w:lang w:val="en-SG"/>
        </w:rPr>
        <w:drawing>
          <wp:inline distT="0" distB="0" distL="0" distR="0" wp14:anchorId="3EB4E3A0" wp14:editId="20327275">
            <wp:extent cx="5182323" cy="209579"/>
            <wp:effectExtent l="38100" t="38100" r="56515" b="952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182323" cy="209579"/>
                    </a:xfrm>
                    <a:prstGeom prst="rect">
                      <a:avLst/>
                    </a:prstGeom>
                    <a:effectLst>
                      <a:outerShdw blurRad="50800" dist="38100" dir="2700000" algn="tl" rotWithShape="0">
                        <a:prstClr val="black">
                          <a:alpha val="40000"/>
                        </a:prstClr>
                      </a:outerShdw>
                    </a:effectLst>
                  </pic:spPr>
                </pic:pic>
              </a:graphicData>
            </a:graphic>
          </wp:inline>
        </w:drawing>
      </w:r>
    </w:p>
    <w:p w14:paraId="25AF81E2" w14:textId="4A5A7B4C" w:rsidR="00DC41B7" w:rsidRDefault="00DC41B7" w:rsidP="002764B9">
      <w:pPr>
        <w:rPr>
          <w:lang w:val="en-SG"/>
        </w:rPr>
      </w:pPr>
      <w:r w:rsidRPr="00DC41B7">
        <w:rPr>
          <w:noProof/>
          <w:lang w:val="en-SG"/>
        </w:rPr>
        <w:drawing>
          <wp:inline distT="0" distB="0" distL="0" distR="0" wp14:anchorId="0145F569" wp14:editId="7ED812FC">
            <wp:extent cx="3598985" cy="626362"/>
            <wp:effectExtent l="0" t="0" r="1905" b="254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45"/>
                    <a:stretch>
                      <a:fillRect/>
                    </a:stretch>
                  </pic:blipFill>
                  <pic:spPr>
                    <a:xfrm>
                      <a:off x="0" y="0"/>
                      <a:ext cx="3629307" cy="631639"/>
                    </a:xfrm>
                    <a:prstGeom prst="rect">
                      <a:avLst/>
                    </a:prstGeom>
                  </pic:spPr>
                </pic:pic>
              </a:graphicData>
            </a:graphic>
          </wp:inline>
        </w:drawing>
      </w:r>
    </w:p>
    <w:p w14:paraId="62256741" w14:textId="07F247BA" w:rsidR="00DC41B7" w:rsidRDefault="00DC41B7" w:rsidP="002764B9">
      <w:pPr>
        <w:rPr>
          <w:lang w:val="en-SG"/>
        </w:rPr>
      </w:pPr>
      <w:r>
        <w:rPr>
          <w:lang w:val="en-SG"/>
        </w:rPr>
        <w:t xml:space="preserve">Shaw House and Shaw Centre are 2 different malls but connected. </w:t>
      </w:r>
      <w:r w:rsidR="00E045E3">
        <w:rPr>
          <w:lang w:val="en-SG"/>
        </w:rPr>
        <w:t>However,</w:t>
      </w:r>
      <w:r>
        <w:rPr>
          <w:lang w:val="en-SG"/>
        </w:rPr>
        <w:t xml:space="preserve"> if inputted into </w:t>
      </w:r>
      <w:proofErr w:type="spellStart"/>
      <w:r>
        <w:rPr>
          <w:lang w:val="en-SG"/>
        </w:rPr>
        <w:t>onemap</w:t>
      </w:r>
      <w:proofErr w:type="spellEnd"/>
      <w:r>
        <w:rPr>
          <w:lang w:val="en-SG"/>
        </w:rPr>
        <w:t xml:space="preserve"> API together as shown below there will be no results. For this case I will just take the coordinates for either one as they are both connected </w:t>
      </w:r>
      <w:r w:rsidR="00A70373">
        <w:rPr>
          <w:lang w:val="en-SG"/>
        </w:rPr>
        <w:t>to each other</w:t>
      </w:r>
      <w:r>
        <w:rPr>
          <w:lang w:val="en-SG"/>
        </w:rPr>
        <w:t>.</w:t>
      </w:r>
    </w:p>
    <w:p w14:paraId="7684AF41" w14:textId="0BCB0429" w:rsidR="00DC41B7" w:rsidRDefault="00DC41B7" w:rsidP="002764B9">
      <w:pPr>
        <w:rPr>
          <w:lang w:val="en-SG"/>
        </w:rPr>
      </w:pPr>
      <w:r w:rsidRPr="00DC41B7">
        <w:rPr>
          <w:noProof/>
          <w:lang w:val="en-SG"/>
        </w:rPr>
        <w:lastRenderedPageBreak/>
        <w:drawing>
          <wp:inline distT="0" distB="0" distL="0" distR="0" wp14:anchorId="578E1DA6" wp14:editId="2B0BE18B">
            <wp:extent cx="5191850" cy="209579"/>
            <wp:effectExtent l="38100" t="38100" r="66040" b="952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91850" cy="209579"/>
                    </a:xfrm>
                    <a:prstGeom prst="rect">
                      <a:avLst/>
                    </a:prstGeom>
                    <a:effectLst>
                      <a:outerShdw blurRad="50800" dist="38100" dir="2700000" algn="tl" rotWithShape="0">
                        <a:prstClr val="black">
                          <a:alpha val="40000"/>
                        </a:prstClr>
                      </a:outerShdw>
                    </a:effectLst>
                  </pic:spPr>
                </pic:pic>
              </a:graphicData>
            </a:graphic>
          </wp:inline>
        </w:drawing>
      </w:r>
    </w:p>
    <w:p w14:paraId="066B5DAF" w14:textId="6D19CA69" w:rsidR="00A70373" w:rsidRDefault="00A70373" w:rsidP="002764B9">
      <w:pPr>
        <w:rPr>
          <w:lang w:val="en-SG"/>
        </w:rPr>
      </w:pPr>
      <w:r>
        <w:rPr>
          <w:lang w:val="en-SG"/>
        </w:rPr>
        <w:t xml:space="preserve">After manually inputting the missing values, I will delete all other columns, leaving only the shopping mall names and respective coordinates: </w:t>
      </w:r>
    </w:p>
    <w:p w14:paraId="11771429" w14:textId="605FE00D" w:rsidR="00A70373" w:rsidRPr="002764B9" w:rsidRDefault="006C1C17" w:rsidP="002764B9">
      <w:pPr>
        <w:rPr>
          <w:lang w:val="en-SG"/>
        </w:rPr>
      </w:pPr>
      <w:r w:rsidRPr="006C1C17">
        <w:rPr>
          <w:noProof/>
          <w:lang w:val="en-SG"/>
        </w:rPr>
        <w:drawing>
          <wp:inline distT="0" distB="0" distL="0" distR="0" wp14:anchorId="59234C8E" wp14:editId="73329862">
            <wp:extent cx="3212123" cy="785185"/>
            <wp:effectExtent l="0" t="0" r="7620" b="0"/>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47"/>
                    <a:stretch>
                      <a:fillRect/>
                    </a:stretch>
                  </pic:blipFill>
                  <pic:spPr>
                    <a:xfrm>
                      <a:off x="0" y="0"/>
                      <a:ext cx="3235381" cy="790870"/>
                    </a:xfrm>
                    <a:prstGeom prst="rect">
                      <a:avLst/>
                    </a:prstGeom>
                  </pic:spPr>
                </pic:pic>
              </a:graphicData>
            </a:graphic>
          </wp:inline>
        </w:drawing>
      </w:r>
    </w:p>
    <w:p w14:paraId="4F881240" w14:textId="4A6D52F9" w:rsidR="00BE7B13" w:rsidRDefault="00217942" w:rsidP="00217942">
      <w:pPr>
        <w:pStyle w:val="ListParagraph"/>
        <w:numPr>
          <w:ilvl w:val="0"/>
          <w:numId w:val="10"/>
        </w:numPr>
        <w:rPr>
          <w:lang w:val="en-SG"/>
        </w:rPr>
      </w:pPr>
      <w:r>
        <w:rPr>
          <w:lang w:val="en-SG"/>
        </w:rPr>
        <w:t>Compute distance from address to nearest shopping mall</w:t>
      </w:r>
    </w:p>
    <w:p w14:paraId="3CEC06FF" w14:textId="709AE75A" w:rsidR="00217942" w:rsidRDefault="00217942" w:rsidP="00217942">
      <w:pPr>
        <w:rPr>
          <w:lang w:val="en-SG"/>
        </w:rPr>
      </w:pPr>
      <w:r w:rsidRPr="00217942">
        <w:rPr>
          <w:lang w:val="en-SG"/>
        </w:rPr>
        <w:t xml:space="preserve">I will load in the 2 datasets – </w:t>
      </w:r>
      <w:r w:rsidRPr="00217942">
        <w:rPr>
          <w:i/>
          <w:iCs/>
          <w:lang w:val="en-SG"/>
        </w:rPr>
        <w:t>address-2017-2021-csv</w:t>
      </w:r>
      <w:r>
        <w:rPr>
          <w:i/>
          <w:iCs/>
          <w:lang w:val="en-SG"/>
        </w:rPr>
        <w:t>.csv</w:t>
      </w:r>
      <w:r w:rsidRPr="00217942">
        <w:rPr>
          <w:lang w:val="en-SG"/>
        </w:rPr>
        <w:t xml:space="preserve"> (addresses and respective </w:t>
      </w:r>
      <w:proofErr w:type="spellStart"/>
      <w:r w:rsidRPr="00217942">
        <w:rPr>
          <w:lang w:val="en-SG"/>
        </w:rPr>
        <w:t>lat</w:t>
      </w:r>
      <w:proofErr w:type="spellEnd"/>
      <w:r w:rsidRPr="00217942">
        <w:rPr>
          <w:lang w:val="en-SG"/>
        </w:rPr>
        <w:t xml:space="preserve"> &amp; long coordinates) and </w:t>
      </w:r>
      <w:r>
        <w:rPr>
          <w:i/>
          <w:iCs/>
          <w:lang w:val="en-SG"/>
        </w:rPr>
        <w:t xml:space="preserve">shopping_malls.csv </w:t>
      </w:r>
      <w:r w:rsidRPr="00217942">
        <w:rPr>
          <w:lang w:val="en-SG"/>
        </w:rPr>
        <w:t>(</w:t>
      </w:r>
      <w:proofErr w:type="spellStart"/>
      <w:r w:rsidRPr="00217942">
        <w:rPr>
          <w:lang w:val="en-SG"/>
        </w:rPr>
        <w:t>mrt</w:t>
      </w:r>
      <w:proofErr w:type="spellEnd"/>
      <w:r w:rsidRPr="00217942">
        <w:rPr>
          <w:lang w:val="en-SG"/>
        </w:rPr>
        <w:t xml:space="preserve"> station names and respective </w:t>
      </w:r>
      <w:proofErr w:type="spellStart"/>
      <w:r w:rsidRPr="00217942">
        <w:rPr>
          <w:lang w:val="en-SG"/>
        </w:rPr>
        <w:t>lat</w:t>
      </w:r>
      <w:proofErr w:type="spellEnd"/>
      <w:r w:rsidRPr="00217942">
        <w:rPr>
          <w:lang w:val="en-SG"/>
        </w:rPr>
        <w:t xml:space="preserve"> &amp; long coordinates)</w:t>
      </w:r>
      <w:r>
        <w:rPr>
          <w:lang w:val="en-SG"/>
        </w:rPr>
        <w:t>.</w:t>
      </w:r>
    </w:p>
    <w:p w14:paraId="01AA5C96" w14:textId="3961E181" w:rsidR="00217942" w:rsidRPr="00217942" w:rsidRDefault="00217942" w:rsidP="00217942">
      <w:pPr>
        <w:rPr>
          <w:lang w:val="en-SG"/>
        </w:rPr>
      </w:pPr>
      <w:r w:rsidRPr="00217942">
        <w:rPr>
          <w:noProof/>
          <w:lang w:val="en-SG"/>
        </w:rPr>
        <w:drawing>
          <wp:inline distT="0" distB="0" distL="0" distR="0" wp14:anchorId="7B14E25F" wp14:editId="430CDC34">
            <wp:extent cx="2045677" cy="1246889"/>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056622" cy="1253560"/>
                    </a:xfrm>
                    <a:prstGeom prst="rect">
                      <a:avLst/>
                    </a:prstGeom>
                  </pic:spPr>
                </pic:pic>
              </a:graphicData>
            </a:graphic>
          </wp:inline>
        </w:drawing>
      </w:r>
      <w:r w:rsidRPr="00217942">
        <w:rPr>
          <w:noProof/>
          <w:lang w:val="en-SG"/>
        </w:rPr>
        <w:drawing>
          <wp:anchor distT="0" distB="0" distL="114300" distR="114300" simplePos="0" relativeHeight="251682816" behindDoc="0" locked="0" layoutInCell="1" allowOverlap="1" wp14:anchorId="6F0A107D" wp14:editId="0307EAAA">
            <wp:simplePos x="0" y="0"/>
            <wp:positionH relativeFrom="column">
              <wp:posOffset>0</wp:posOffset>
            </wp:positionH>
            <wp:positionV relativeFrom="paragraph">
              <wp:posOffset>1123</wp:posOffset>
            </wp:positionV>
            <wp:extent cx="1989575" cy="1266093"/>
            <wp:effectExtent l="0" t="0" r="0" b="0"/>
            <wp:wrapSquare wrapText="bothSides"/>
            <wp:docPr id="48" name="Picture 4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tex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1989575" cy="1266093"/>
                    </a:xfrm>
                    <a:prstGeom prst="rect">
                      <a:avLst/>
                    </a:prstGeom>
                  </pic:spPr>
                </pic:pic>
              </a:graphicData>
            </a:graphic>
          </wp:anchor>
        </w:drawing>
      </w:r>
    </w:p>
    <w:p w14:paraId="1E763800" w14:textId="18BA40C4" w:rsidR="00BE7B13" w:rsidRDefault="00CE6C54" w:rsidP="00680A0F">
      <w:pPr>
        <w:rPr>
          <w:lang w:val="en-SG"/>
        </w:rPr>
      </w:pPr>
      <w:r>
        <w:rPr>
          <w:lang w:val="en-SG"/>
        </w:rPr>
        <w:t>Next, use the previously created functions to compute distance:</w:t>
      </w:r>
    </w:p>
    <w:p w14:paraId="3C5363C3" w14:textId="70E9997C" w:rsidR="00CE6C54" w:rsidRDefault="00CE6C54" w:rsidP="00680A0F">
      <w:pPr>
        <w:rPr>
          <w:lang w:val="en-SG"/>
        </w:rPr>
      </w:pPr>
      <w:r w:rsidRPr="00CE6C54">
        <w:rPr>
          <w:noProof/>
          <w:lang w:val="en-SG"/>
        </w:rPr>
        <w:drawing>
          <wp:inline distT="0" distB="0" distL="0" distR="0" wp14:anchorId="1556A39B" wp14:editId="053F66D4">
            <wp:extent cx="3862754" cy="1359805"/>
            <wp:effectExtent l="0" t="0" r="4445"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50"/>
                    <a:stretch>
                      <a:fillRect/>
                    </a:stretch>
                  </pic:blipFill>
                  <pic:spPr>
                    <a:xfrm>
                      <a:off x="0" y="0"/>
                      <a:ext cx="3873448" cy="1363570"/>
                    </a:xfrm>
                    <a:prstGeom prst="rect">
                      <a:avLst/>
                    </a:prstGeom>
                  </pic:spPr>
                </pic:pic>
              </a:graphicData>
            </a:graphic>
          </wp:inline>
        </w:drawing>
      </w:r>
    </w:p>
    <w:p w14:paraId="4CB22C0C" w14:textId="35B7C3B6" w:rsidR="00A24154" w:rsidRDefault="00A24154" w:rsidP="00A24154">
      <w:pPr>
        <w:pStyle w:val="ListParagraph"/>
        <w:numPr>
          <w:ilvl w:val="0"/>
          <w:numId w:val="10"/>
        </w:numPr>
        <w:rPr>
          <w:lang w:val="en-SG"/>
        </w:rPr>
      </w:pPr>
      <w:r>
        <w:rPr>
          <w:lang w:val="en-SG"/>
        </w:rPr>
        <w:t>Finally, e</w:t>
      </w:r>
      <w:r w:rsidRPr="00F43809">
        <w:rPr>
          <w:lang w:val="en-SG"/>
        </w:rPr>
        <w:t xml:space="preserve">xport the results into csv – </w:t>
      </w:r>
      <w:proofErr w:type="spellStart"/>
      <w:r w:rsidRPr="00F43809">
        <w:rPr>
          <w:i/>
          <w:iCs/>
          <w:lang w:val="en-SG"/>
        </w:rPr>
        <w:t>address_to_nearest_</w:t>
      </w:r>
      <w:r>
        <w:rPr>
          <w:i/>
          <w:iCs/>
          <w:lang w:val="en-SG"/>
        </w:rPr>
        <w:t>mall</w:t>
      </w:r>
      <w:proofErr w:type="spellEnd"/>
      <w:r>
        <w:rPr>
          <w:i/>
          <w:iCs/>
          <w:lang w:val="en-SG"/>
        </w:rPr>
        <w:tab/>
      </w:r>
      <w:r w:rsidRPr="00F43809">
        <w:rPr>
          <w:i/>
          <w:iCs/>
          <w:lang w:val="en-SG"/>
        </w:rPr>
        <w:t>.csv</w:t>
      </w:r>
      <w:r>
        <w:rPr>
          <w:i/>
          <w:iCs/>
          <w:lang w:val="en-SG"/>
        </w:rPr>
        <w:t xml:space="preserve"> </w:t>
      </w:r>
      <w:r>
        <w:rPr>
          <w:lang w:val="en-SG"/>
        </w:rPr>
        <w:t>and merge with full dataset</w:t>
      </w:r>
    </w:p>
    <w:p w14:paraId="2C538B16" w14:textId="1F7F738F" w:rsidR="00A24154" w:rsidRDefault="00A24154" w:rsidP="00A24154">
      <w:pPr>
        <w:rPr>
          <w:lang w:val="en-SG"/>
        </w:rPr>
      </w:pPr>
      <w:r>
        <w:rPr>
          <w:lang w:val="en-SG"/>
        </w:rPr>
        <w:t>After about 2-3hrs.. the calculation for each address to nearest mall is done. I can export the data into csv into my local machine using the following code:</w:t>
      </w:r>
    </w:p>
    <w:p w14:paraId="7780F48F" w14:textId="45E75439" w:rsidR="00A24154" w:rsidRPr="00A24154" w:rsidRDefault="00A24154" w:rsidP="00A24154">
      <w:pPr>
        <w:rPr>
          <w:lang w:val="en-SG"/>
        </w:rPr>
      </w:pPr>
      <w:r w:rsidRPr="00A24154">
        <w:rPr>
          <w:noProof/>
          <w:lang w:val="en-SG"/>
        </w:rPr>
        <w:drawing>
          <wp:inline distT="0" distB="0" distL="0" distR="0" wp14:anchorId="5696EEEA" wp14:editId="3405BF1A">
            <wp:extent cx="5943600" cy="3505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50520"/>
                    </a:xfrm>
                    <a:prstGeom prst="rect">
                      <a:avLst/>
                    </a:prstGeom>
                  </pic:spPr>
                </pic:pic>
              </a:graphicData>
            </a:graphic>
          </wp:inline>
        </w:drawing>
      </w:r>
    </w:p>
    <w:p w14:paraId="1DA4C4FF" w14:textId="6B5812AF" w:rsidR="00CE6C54" w:rsidRDefault="00A24154" w:rsidP="00680A0F">
      <w:pPr>
        <w:rPr>
          <w:lang w:val="en-SG"/>
        </w:rPr>
      </w:pPr>
      <w:r>
        <w:rPr>
          <w:lang w:val="en-SG"/>
        </w:rPr>
        <w:t>Results:</w:t>
      </w:r>
    </w:p>
    <w:p w14:paraId="2CD1AFC6" w14:textId="303A7983" w:rsidR="00A24154" w:rsidRPr="00217942" w:rsidRDefault="00A24154" w:rsidP="00680A0F">
      <w:pPr>
        <w:rPr>
          <w:lang w:val="en-SG"/>
        </w:rPr>
      </w:pPr>
      <w:r w:rsidRPr="00A24154">
        <w:rPr>
          <w:noProof/>
          <w:lang w:val="en-SG"/>
        </w:rPr>
        <w:drawing>
          <wp:inline distT="0" distB="0" distL="0" distR="0" wp14:anchorId="4E547539" wp14:editId="2B27C7F0">
            <wp:extent cx="1677725" cy="936405"/>
            <wp:effectExtent l="0" t="0" r="0" b="0"/>
            <wp:docPr id="52" name="Picture 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a:blip r:embed="rId52"/>
                    <a:stretch>
                      <a:fillRect/>
                    </a:stretch>
                  </pic:blipFill>
                  <pic:spPr>
                    <a:xfrm>
                      <a:off x="0" y="0"/>
                      <a:ext cx="1688245" cy="942277"/>
                    </a:xfrm>
                    <a:prstGeom prst="rect">
                      <a:avLst/>
                    </a:prstGeom>
                  </pic:spPr>
                </pic:pic>
              </a:graphicData>
            </a:graphic>
          </wp:inline>
        </w:drawing>
      </w:r>
    </w:p>
    <w:p w14:paraId="6133AEFE" w14:textId="6A6833B9" w:rsidR="00A24154" w:rsidRDefault="00A24154" w:rsidP="00A24154">
      <w:pPr>
        <w:rPr>
          <w:lang w:val="en-SG"/>
        </w:rPr>
      </w:pPr>
      <w:r>
        <w:rPr>
          <w:lang w:val="en-SG"/>
        </w:rPr>
        <w:lastRenderedPageBreak/>
        <w:t>Finally, I can now append the new column to our original dataset(</w:t>
      </w:r>
      <w:r w:rsidRPr="00F01367">
        <w:rPr>
          <w:i/>
          <w:iCs/>
          <w:lang w:val="en-SG"/>
        </w:rPr>
        <w:t>resale-priced-combined-2017-2021</w:t>
      </w:r>
      <w:r>
        <w:rPr>
          <w:lang w:val="en-SG"/>
        </w:rPr>
        <w:t xml:space="preserve">) which contain all the other columns by copy and pasting the entire column to my dataset which contains all other columns: </w:t>
      </w:r>
    </w:p>
    <w:p w14:paraId="3A9536F8" w14:textId="20720824" w:rsidR="00781227" w:rsidRDefault="00D71DF4" w:rsidP="00A24154">
      <w:pPr>
        <w:rPr>
          <w:lang w:val="en-SG"/>
        </w:rPr>
      </w:pPr>
      <w:r>
        <w:rPr>
          <w:noProof/>
        </w:rPr>
        <mc:AlternateContent>
          <mc:Choice Requires="wps">
            <w:drawing>
              <wp:anchor distT="0" distB="0" distL="114300" distR="114300" simplePos="0" relativeHeight="251684864" behindDoc="0" locked="0" layoutInCell="1" allowOverlap="1" wp14:anchorId="7BC4FC1E" wp14:editId="6DE1360A">
                <wp:simplePos x="0" y="0"/>
                <wp:positionH relativeFrom="column">
                  <wp:posOffset>4882102</wp:posOffset>
                </wp:positionH>
                <wp:positionV relativeFrom="paragraph">
                  <wp:posOffset>4058</wp:posOffset>
                </wp:positionV>
                <wp:extent cx="548060" cy="636105"/>
                <wp:effectExtent l="0" t="0" r="23495" b="12065"/>
                <wp:wrapNone/>
                <wp:docPr id="67" name="Rectangle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060" cy="63610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D70161" id="Rectangle 67" o:spid="_x0000_s1026" style="position:absolute;margin-left:384.4pt;margin-top:.3pt;width:43.15pt;height:50.1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" filled="f" strokecolor="red" strokeweight="1.5pt">
                <v:path arrowok="t"/>
              </v:rect>
            </w:pict>
          </mc:Fallback>
        </mc:AlternateContent>
      </w:r>
      <w:r w:rsidR="0064578D" w:rsidRPr="0064578D">
        <w:rPr>
          <w:noProof/>
          <w:lang w:val="en-SG"/>
        </w:rPr>
        <w:drawing>
          <wp:inline distT="0" distB="0" distL="0" distR="0" wp14:anchorId="67E0E84E" wp14:editId="6F920E84">
            <wp:extent cx="5943600" cy="675005"/>
            <wp:effectExtent l="0" t="0" r="0" b="0"/>
            <wp:docPr id="53" name="Picture 5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pic:nvPicPr>
                  <pic:blipFill>
                    <a:blip r:embed="rId53"/>
                    <a:stretch>
                      <a:fillRect/>
                    </a:stretch>
                  </pic:blipFill>
                  <pic:spPr>
                    <a:xfrm>
                      <a:off x="0" y="0"/>
                      <a:ext cx="5943600" cy="675005"/>
                    </a:xfrm>
                    <a:prstGeom prst="rect">
                      <a:avLst/>
                    </a:prstGeom>
                  </pic:spPr>
                </pic:pic>
              </a:graphicData>
            </a:graphic>
          </wp:inline>
        </w:drawing>
      </w:r>
    </w:p>
    <w:p w14:paraId="710E08CE" w14:textId="3EE83952" w:rsidR="00217942" w:rsidRDefault="00D71DF4" w:rsidP="00680A0F">
      <w:pPr>
        <w:rPr>
          <w:lang w:val="en-SG"/>
        </w:rPr>
      </w:pPr>
      <w:r>
        <w:rPr>
          <w:lang w:val="en-SG"/>
        </w:rPr>
        <w:t>Values are rounded up to 2 decimal places for simplicity.</w:t>
      </w:r>
    </w:p>
    <w:p w14:paraId="34E8C42E" w14:textId="071FA37A" w:rsidR="00D71DF4" w:rsidRDefault="00D71DF4" w:rsidP="00680A0F">
      <w:pPr>
        <w:rPr>
          <w:b/>
          <w:bCs/>
          <w:lang w:val="en-SG"/>
        </w:rPr>
      </w:pPr>
      <w:r>
        <w:rPr>
          <w:b/>
          <w:bCs/>
          <w:lang w:val="en-SG"/>
        </w:rPr>
        <w:t>Region</w:t>
      </w:r>
    </w:p>
    <w:p w14:paraId="63CF2B00" w14:textId="58CB2905" w:rsidR="00B1133F" w:rsidRPr="00B1133F" w:rsidRDefault="00B1133F" w:rsidP="00680A0F">
      <w:pPr>
        <w:rPr>
          <w:lang w:val="en-SG"/>
        </w:rPr>
      </w:pPr>
      <w:r>
        <w:rPr>
          <w:lang w:val="en-SG"/>
        </w:rPr>
        <w:t xml:space="preserve">Generally, properties in Central Business District regions tend to fetch higher resale prices than properties in neighbourhood regions due to the location. </w:t>
      </w:r>
    </w:p>
    <w:p w14:paraId="71048EC4" w14:textId="203DF45D" w:rsidR="00D71DF4" w:rsidRDefault="00DA4E3F" w:rsidP="00DA4E3F">
      <w:pPr>
        <w:pStyle w:val="ListParagraph"/>
        <w:numPr>
          <w:ilvl w:val="0"/>
          <w:numId w:val="11"/>
        </w:numPr>
        <w:rPr>
          <w:lang w:val="en-SG"/>
        </w:rPr>
      </w:pPr>
      <w:r>
        <w:rPr>
          <w:lang w:val="en-SG"/>
        </w:rPr>
        <w:t xml:space="preserve">Extract region data from </w:t>
      </w:r>
      <w:hyperlink r:id="rId54" w:history="1">
        <w:r w:rsidRPr="00C8107D">
          <w:rPr>
            <w:rStyle w:val="Hyperlink"/>
            <w:lang w:val="en-SG"/>
          </w:rPr>
          <w:t>https://en.wikipedia.org/wiki/Planning_Areas_of_Singapore</w:t>
        </w:r>
      </w:hyperlink>
    </w:p>
    <w:p w14:paraId="43B02E86" w14:textId="60921B86" w:rsidR="00DA4E3F" w:rsidRPr="00DA4E3F" w:rsidRDefault="00DA4E3F" w:rsidP="00DA4E3F">
      <w:pPr>
        <w:rPr>
          <w:lang w:val="en-SG"/>
        </w:rPr>
      </w:pPr>
      <w:r>
        <w:rPr>
          <w:noProof/>
        </w:rPr>
        <mc:AlternateContent>
          <mc:Choice Requires="wps">
            <w:drawing>
              <wp:anchor distT="0" distB="0" distL="114300" distR="114300" simplePos="0" relativeHeight="251686912" behindDoc="0" locked="0" layoutInCell="1" allowOverlap="1" wp14:anchorId="5BE8EC33" wp14:editId="0C6E8C8B">
                <wp:simplePos x="0" y="0"/>
                <wp:positionH relativeFrom="margin">
                  <wp:align>left</wp:align>
                </wp:positionH>
                <wp:positionV relativeFrom="paragraph">
                  <wp:posOffset>8309</wp:posOffset>
                </wp:positionV>
                <wp:extent cx="516835" cy="1355201"/>
                <wp:effectExtent l="0" t="0" r="17145" b="16510"/>
                <wp:wrapNone/>
                <wp:docPr id="69"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6835" cy="135520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70D6B0" id="Rectangle 69" o:spid="_x0000_s1026" style="position:absolute;margin-left:0;margin-top:.65pt;width:40.7pt;height:106.7pt;z-index:2516869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" filled="f" strokecolor="red" strokeweight="1.5pt">
                <v:path arrowok="t"/>
                <w10:wrap anchorx="margin"/>
              </v:rect>
            </w:pict>
          </mc:Fallback>
        </mc:AlternateContent>
      </w:r>
      <w:r>
        <w:rPr>
          <w:noProof/>
        </w:rPr>
        <mc:AlternateContent>
          <mc:Choice Requires="wps">
            <w:drawing>
              <wp:anchor distT="0" distB="0" distL="114300" distR="114300" simplePos="0" relativeHeight="251688960" behindDoc="0" locked="0" layoutInCell="1" allowOverlap="1" wp14:anchorId="19948BB3" wp14:editId="3CA62AC8">
                <wp:simplePos x="0" y="0"/>
                <wp:positionH relativeFrom="margin">
                  <wp:posOffset>2878373</wp:posOffset>
                </wp:positionH>
                <wp:positionV relativeFrom="paragraph">
                  <wp:posOffset>8310</wp:posOffset>
                </wp:positionV>
                <wp:extent cx="413468" cy="1355201"/>
                <wp:effectExtent l="0" t="0" r="24765" b="16510"/>
                <wp:wrapNone/>
                <wp:docPr id="70"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13468" cy="135520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C83C1C" id="Rectangle 70" o:spid="_x0000_s1026" style="position:absolute;margin-left:226.65pt;margin-top:.65pt;width:32.55pt;height:106.7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" filled="f" strokecolor="red" strokeweight="1.5pt">
                <v:path arrowok="t"/>
                <w10:wrap anchorx="margin"/>
              </v:rect>
            </w:pict>
          </mc:Fallback>
        </mc:AlternateContent>
      </w:r>
      <w:r w:rsidRPr="00DA4E3F">
        <w:rPr>
          <w:noProof/>
          <w:lang w:val="en-SG"/>
        </w:rPr>
        <w:drawing>
          <wp:inline distT="0" distB="0" distL="0" distR="0" wp14:anchorId="1A82A43C" wp14:editId="234F1006">
            <wp:extent cx="3315694" cy="1363943"/>
            <wp:effectExtent l="0" t="0" r="0" b="8255"/>
            <wp:docPr id="68" name="Picture 6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able&#10;&#10;Description automatically generated"/>
                    <pic:cNvPicPr/>
                  </pic:nvPicPr>
                  <pic:blipFill>
                    <a:blip r:embed="rId55"/>
                    <a:stretch>
                      <a:fillRect/>
                    </a:stretch>
                  </pic:blipFill>
                  <pic:spPr>
                    <a:xfrm>
                      <a:off x="0" y="0"/>
                      <a:ext cx="3334537" cy="1371694"/>
                    </a:xfrm>
                    <a:prstGeom prst="rect">
                      <a:avLst/>
                    </a:prstGeom>
                  </pic:spPr>
                </pic:pic>
              </a:graphicData>
            </a:graphic>
          </wp:inline>
        </w:drawing>
      </w:r>
    </w:p>
    <w:p w14:paraId="09EDBDBA" w14:textId="10777C93" w:rsidR="00DA4E3F" w:rsidRDefault="00DA4E3F" w:rsidP="00680A0F">
      <w:pPr>
        <w:rPr>
          <w:lang w:val="en-SG"/>
        </w:rPr>
      </w:pPr>
      <w:r>
        <w:rPr>
          <w:lang w:val="en-SG"/>
        </w:rPr>
        <w:t>I will manually extract the names of each planning area and their respective region into an excel worksheet and create a VLOOKUP table as such:</w:t>
      </w:r>
    </w:p>
    <w:p w14:paraId="52F2C1C8" w14:textId="1E194BC6" w:rsidR="00DA4E3F" w:rsidRDefault="00DA4E3F" w:rsidP="00680A0F">
      <w:pPr>
        <w:rPr>
          <w:i/>
          <w:iCs/>
          <w:lang w:val="en-SG"/>
        </w:rPr>
      </w:pPr>
      <w:r w:rsidRPr="00DA4E3F">
        <w:rPr>
          <w:noProof/>
          <w:lang w:val="en-SG"/>
        </w:rPr>
        <w:drawing>
          <wp:inline distT="0" distB="0" distL="0" distR="0" wp14:anchorId="1BC7B837" wp14:editId="6983B12E">
            <wp:extent cx="1073843" cy="1630017"/>
            <wp:effectExtent l="0" t="0" r="0" b="8890"/>
            <wp:docPr id="71" name="Picture 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able&#10;&#10;Description automatically generated"/>
                    <pic:cNvPicPr/>
                  </pic:nvPicPr>
                  <pic:blipFill>
                    <a:blip r:embed="rId56"/>
                    <a:stretch>
                      <a:fillRect/>
                    </a:stretch>
                  </pic:blipFill>
                  <pic:spPr>
                    <a:xfrm>
                      <a:off x="0" y="0"/>
                      <a:ext cx="1081961" cy="1642340"/>
                    </a:xfrm>
                    <a:prstGeom prst="rect">
                      <a:avLst/>
                    </a:prstGeom>
                  </pic:spPr>
                </pic:pic>
              </a:graphicData>
            </a:graphic>
          </wp:inline>
        </w:drawing>
      </w:r>
      <w:r>
        <w:rPr>
          <w:lang w:val="en-SG"/>
        </w:rPr>
        <w:t xml:space="preserve"> </w:t>
      </w:r>
      <w:r>
        <w:rPr>
          <w:i/>
          <w:iCs/>
          <w:lang w:val="en-SG"/>
        </w:rPr>
        <w:t>Half of the VLOOKUP table containing Town and Region data</w:t>
      </w:r>
    </w:p>
    <w:p w14:paraId="4B7CB389" w14:textId="2E6EDB6A" w:rsidR="00DA4E3F" w:rsidRDefault="00DA4E3F" w:rsidP="00DA4E3F">
      <w:pPr>
        <w:pStyle w:val="ListParagraph"/>
        <w:numPr>
          <w:ilvl w:val="0"/>
          <w:numId w:val="11"/>
        </w:numPr>
        <w:rPr>
          <w:lang w:val="en-SG"/>
        </w:rPr>
      </w:pPr>
      <w:r>
        <w:rPr>
          <w:lang w:val="en-SG"/>
        </w:rPr>
        <w:t>Create new “Region” column and populate column using VLOOKUP table</w:t>
      </w:r>
    </w:p>
    <w:p w14:paraId="6DE439D0" w14:textId="5CB0C98F" w:rsidR="00DA4E3F" w:rsidRPr="00DA4E3F" w:rsidRDefault="00DA4E3F" w:rsidP="00DA4E3F">
      <w:pPr>
        <w:rPr>
          <w:lang w:val="en-SG"/>
        </w:rPr>
      </w:pPr>
      <w:r w:rsidRPr="00DA4E3F">
        <w:rPr>
          <w:noProof/>
          <w:lang w:val="en-SG"/>
        </w:rPr>
        <w:drawing>
          <wp:inline distT="0" distB="0" distL="0" distR="0" wp14:anchorId="05314CA4" wp14:editId="147796E0">
            <wp:extent cx="5943600" cy="48069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480695"/>
                    </a:xfrm>
                    <a:prstGeom prst="rect">
                      <a:avLst/>
                    </a:prstGeom>
                  </pic:spPr>
                </pic:pic>
              </a:graphicData>
            </a:graphic>
          </wp:inline>
        </w:drawing>
      </w:r>
    </w:p>
    <w:p w14:paraId="142A2636" w14:textId="68F466D6" w:rsidR="00217942" w:rsidRDefault="0056133F" w:rsidP="00680A0F">
      <w:pPr>
        <w:rPr>
          <w:lang w:val="en-SG"/>
        </w:rPr>
      </w:pPr>
      <w:r>
        <w:rPr>
          <w:lang w:val="en-SG"/>
        </w:rPr>
        <w:t xml:space="preserve">Using the VLOOKUP() function, I set the lookup value to be observations in “Town” column, the </w:t>
      </w:r>
      <w:proofErr w:type="spellStart"/>
      <w:r>
        <w:rPr>
          <w:lang w:val="en-SG"/>
        </w:rPr>
        <w:t>table_array</w:t>
      </w:r>
      <w:proofErr w:type="spellEnd"/>
      <w:r>
        <w:rPr>
          <w:lang w:val="en-SG"/>
        </w:rPr>
        <w:t xml:space="preserve"> to be the created VLOOKUP table containing town and each respective region, column index to be the 2</w:t>
      </w:r>
      <w:r w:rsidRPr="0056133F">
        <w:rPr>
          <w:vertAlign w:val="superscript"/>
          <w:lang w:val="en-SG"/>
        </w:rPr>
        <w:t>nd</w:t>
      </w:r>
      <w:r>
        <w:rPr>
          <w:lang w:val="en-SG"/>
        </w:rPr>
        <w:t xml:space="preserve"> and FALSE for exact match. </w:t>
      </w:r>
    </w:p>
    <w:p w14:paraId="031A0B6B" w14:textId="43A94037" w:rsidR="0056133F" w:rsidRDefault="0056133F" w:rsidP="00680A0F">
      <w:pPr>
        <w:rPr>
          <w:lang w:val="en-SG"/>
        </w:rPr>
      </w:pPr>
      <w:r>
        <w:rPr>
          <w:lang w:val="en-SG"/>
        </w:rPr>
        <w:t xml:space="preserve">I then populate the entire column by copying the formula down. </w:t>
      </w:r>
    </w:p>
    <w:p w14:paraId="4F116887" w14:textId="63ABDE99" w:rsidR="0056133F" w:rsidRDefault="0056133F" w:rsidP="0056133F">
      <w:pPr>
        <w:pStyle w:val="ListParagraph"/>
        <w:numPr>
          <w:ilvl w:val="0"/>
          <w:numId w:val="11"/>
        </w:numPr>
        <w:rPr>
          <w:lang w:val="en-SG"/>
        </w:rPr>
      </w:pPr>
      <w:r>
        <w:rPr>
          <w:lang w:val="en-SG"/>
        </w:rPr>
        <w:lastRenderedPageBreak/>
        <w:t>Manually fill in NA values</w:t>
      </w:r>
    </w:p>
    <w:p w14:paraId="53877284" w14:textId="5F339E32" w:rsidR="00793285" w:rsidRPr="00793285" w:rsidRDefault="00793285" w:rsidP="00793285">
      <w:pPr>
        <w:rPr>
          <w:lang w:val="en-SG"/>
        </w:rPr>
      </w:pPr>
      <w:r w:rsidRPr="00793285">
        <w:rPr>
          <w:noProof/>
          <w:lang w:val="en-SG"/>
        </w:rPr>
        <w:drawing>
          <wp:inline distT="0" distB="0" distL="0" distR="0" wp14:anchorId="5A48D082" wp14:editId="4E0E9E12">
            <wp:extent cx="607190" cy="667909"/>
            <wp:effectExtent l="0" t="0" r="2540" b="0"/>
            <wp:docPr id="75" name="Picture 7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able&#10;&#10;Description automatically generated"/>
                    <pic:cNvPicPr/>
                  </pic:nvPicPr>
                  <pic:blipFill>
                    <a:blip r:embed="rId58"/>
                    <a:stretch>
                      <a:fillRect/>
                    </a:stretch>
                  </pic:blipFill>
                  <pic:spPr>
                    <a:xfrm>
                      <a:off x="0" y="0"/>
                      <a:ext cx="612342" cy="673576"/>
                    </a:xfrm>
                    <a:prstGeom prst="rect">
                      <a:avLst/>
                    </a:prstGeom>
                  </pic:spPr>
                </pic:pic>
              </a:graphicData>
            </a:graphic>
          </wp:inline>
        </w:drawing>
      </w:r>
    </w:p>
    <w:p w14:paraId="59967126" w14:textId="46EFED66" w:rsidR="00793285" w:rsidRDefault="00793285" w:rsidP="0056133F">
      <w:pPr>
        <w:rPr>
          <w:lang w:val="en-SG"/>
        </w:rPr>
      </w:pPr>
      <w:r>
        <w:rPr>
          <w:lang w:val="en-SG"/>
        </w:rPr>
        <w:t>Filtering the column to only include NA values, I discovered that certain towns contain NA values for Region column as they do not have respective data to be referenced to in the VLOOKUP table:</w:t>
      </w:r>
    </w:p>
    <w:p w14:paraId="7D734050" w14:textId="5B8A04A0" w:rsidR="00793285" w:rsidRDefault="00793285" w:rsidP="0056133F">
      <w:pPr>
        <w:rPr>
          <w:lang w:val="en-SG"/>
        </w:rPr>
      </w:pPr>
      <w:r>
        <w:rPr>
          <w:lang w:val="en-SG"/>
        </w:rPr>
        <w:t>CENTRAL AREA</w:t>
      </w:r>
    </w:p>
    <w:p w14:paraId="58E04F15" w14:textId="0828B5A3" w:rsidR="00793285" w:rsidRDefault="00793285" w:rsidP="0056133F">
      <w:pPr>
        <w:rPr>
          <w:lang w:val="en-SG"/>
        </w:rPr>
      </w:pPr>
      <w:r w:rsidRPr="00793285">
        <w:rPr>
          <w:noProof/>
          <w:lang w:val="en-SG"/>
        </w:rPr>
        <w:drawing>
          <wp:inline distT="0" distB="0" distL="0" distR="0" wp14:anchorId="1CCCE152" wp14:editId="17E2925C">
            <wp:extent cx="5943600" cy="21272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12725"/>
                    </a:xfrm>
                    <a:prstGeom prst="rect">
                      <a:avLst/>
                    </a:prstGeom>
                  </pic:spPr>
                </pic:pic>
              </a:graphicData>
            </a:graphic>
          </wp:inline>
        </w:drawing>
      </w:r>
    </w:p>
    <w:p w14:paraId="1D5814A0" w14:textId="6CD2770C" w:rsidR="00016132" w:rsidRDefault="00016132" w:rsidP="0056133F">
      <w:pPr>
        <w:rPr>
          <w:lang w:val="en-SG"/>
        </w:rPr>
      </w:pPr>
      <w:r>
        <w:rPr>
          <w:lang w:val="en-SG"/>
        </w:rPr>
        <w:t>KALLANG/WHAMPOA</w:t>
      </w:r>
    </w:p>
    <w:p w14:paraId="4105715C" w14:textId="612E0935" w:rsidR="00016132" w:rsidRDefault="00016132" w:rsidP="0056133F">
      <w:pPr>
        <w:rPr>
          <w:lang w:val="en-SG"/>
        </w:rPr>
      </w:pPr>
      <w:r w:rsidRPr="00016132">
        <w:rPr>
          <w:noProof/>
          <w:lang w:val="en-SG"/>
        </w:rPr>
        <w:drawing>
          <wp:inline distT="0" distB="0" distL="0" distR="0" wp14:anchorId="027E2B5D" wp14:editId="4FE111B3">
            <wp:extent cx="5943600" cy="130175"/>
            <wp:effectExtent l="0" t="0" r="0" b="317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130175"/>
                    </a:xfrm>
                    <a:prstGeom prst="rect">
                      <a:avLst/>
                    </a:prstGeom>
                  </pic:spPr>
                </pic:pic>
              </a:graphicData>
            </a:graphic>
          </wp:inline>
        </w:drawing>
      </w:r>
    </w:p>
    <w:p w14:paraId="3E242E37" w14:textId="10C5505C" w:rsidR="00016132" w:rsidRDefault="005A4AB6" w:rsidP="0056133F">
      <w:pPr>
        <w:rPr>
          <w:lang w:val="en-SG"/>
        </w:rPr>
      </w:pPr>
      <w:r>
        <w:rPr>
          <w:lang w:val="en-SG"/>
        </w:rPr>
        <w:t>I will add 2 new rows into my VLOOKUP table to ensure that these towns have data to be referenced to:</w:t>
      </w:r>
    </w:p>
    <w:p w14:paraId="7CA89297" w14:textId="41F6766A" w:rsidR="005A4AB6" w:rsidRDefault="005A4AB6" w:rsidP="0056133F">
      <w:pPr>
        <w:rPr>
          <w:lang w:val="en-SG"/>
        </w:rPr>
      </w:pPr>
      <w:r w:rsidRPr="005A4AB6">
        <w:rPr>
          <w:noProof/>
          <w:lang w:val="en-SG"/>
        </w:rPr>
        <w:drawing>
          <wp:inline distT="0" distB="0" distL="0" distR="0" wp14:anchorId="21C7DB84" wp14:editId="0B3D190B">
            <wp:extent cx="2362530" cy="419158"/>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362530" cy="419158"/>
                    </a:xfrm>
                    <a:prstGeom prst="rect">
                      <a:avLst/>
                    </a:prstGeom>
                  </pic:spPr>
                </pic:pic>
              </a:graphicData>
            </a:graphic>
          </wp:inline>
        </w:drawing>
      </w:r>
    </w:p>
    <w:p w14:paraId="27299BEC" w14:textId="0807A597" w:rsidR="005A4AB6" w:rsidRDefault="005A4AB6" w:rsidP="0056133F">
      <w:pPr>
        <w:rPr>
          <w:lang w:val="en-SG"/>
        </w:rPr>
      </w:pPr>
      <w:r>
        <w:rPr>
          <w:lang w:val="en-SG"/>
        </w:rPr>
        <w:t>After repeating the steps again and ensuring I include the two extra rows in the VLOOKUP function, I can populate the column again. This time I have no more NA values:</w:t>
      </w:r>
    </w:p>
    <w:p w14:paraId="2868536B" w14:textId="77274775" w:rsidR="005A4AB6" w:rsidRDefault="005A4AB6" w:rsidP="0056133F">
      <w:pPr>
        <w:rPr>
          <w:lang w:val="en-SG"/>
        </w:rPr>
      </w:pPr>
      <w:r w:rsidRPr="005A4AB6">
        <w:rPr>
          <w:noProof/>
          <w:lang w:val="en-SG"/>
        </w:rPr>
        <w:drawing>
          <wp:inline distT="0" distB="0" distL="0" distR="0" wp14:anchorId="1BE3D8E0" wp14:editId="0523E7BF">
            <wp:extent cx="739471" cy="739471"/>
            <wp:effectExtent l="0" t="0" r="3810" b="3810"/>
            <wp:docPr id="78" name="Picture 7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Text&#10;&#10;Description automatically generated"/>
                    <pic:cNvPicPr/>
                  </pic:nvPicPr>
                  <pic:blipFill>
                    <a:blip r:embed="rId62"/>
                    <a:stretch>
                      <a:fillRect/>
                    </a:stretch>
                  </pic:blipFill>
                  <pic:spPr>
                    <a:xfrm>
                      <a:off x="0" y="0"/>
                      <a:ext cx="741180" cy="741180"/>
                    </a:xfrm>
                    <a:prstGeom prst="rect">
                      <a:avLst/>
                    </a:prstGeom>
                  </pic:spPr>
                </pic:pic>
              </a:graphicData>
            </a:graphic>
          </wp:inline>
        </w:drawing>
      </w:r>
    </w:p>
    <w:p w14:paraId="25CB5D53" w14:textId="20F43E75" w:rsidR="005A4AB6" w:rsidRDefault="005A4AB6" w:rsidP="0056133F">
      <w:pPr>
        <w:rPr>
          <w:lang w:val="en-SG"/>
        </w:rPr>
      </w:pPr>
      <w:r>
        <w:rPr>
          <w:lang w:val="en-SG"/>
        </w:rPr>
        <w:t>Here is the result:</w:t>
      </w:r>
    </w:p>
    <w:p w14:paraId="13A20623" w14:textId="2C3A4E9B" w:rsidR="007A0B9A" w:rsidRDefault="007A0B9A" w:rsidP="0056133F">
      <w:pPr>
        <w:rPr>
          <w:lang w:val="en-SG"/>
        </w:rPr>
      </w:pPr>
      <w:r>
        <w:rPr>
          <w:noProof/>
        </w:rPr>
        <mc:AlternateContent>
          <mc:Choice Requires="wps">
            <w:drawing>
              <wp:anchor distT="0" distB="0" distL="114300" distR="114300" simplePos="0" relativeHeight="251691008" behindDoc="0" locked="0" layoutInCell="1" allowOverlap="1" wp14:anchorId="59F77252" wp14:editId="2E911A88">
                <wp:simplePos x="0" y="0"/>
                <wp:positionH relativeFrom="margin">
                  <wp:posOffset>4913906</wp:posOffset>
                </wp:positionH>
                <wp:positionV relativeFrom="paragraph">
                  <wp:posOffset>9359</wp:posOffset>
                </wp:positionV>
                <wp:extent cx="588397" cy="508884"/>
                <wp:effectExtent l="0" t="0" r="21590" b="24765"/>
                <wp:wrapNone/>
                <wp:docPr id="80"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8397" cy="508884"/>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A1DF16" id="Rectangle 80" o:spid="_x0000_s1026" style="position:absolute;margin-left:386.9pt;margin-top:.75pt;width:46.35pt;height:40.05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" filled="f" strokecolor="red" strokeweight="1.5pt">
                <v:path arrowok="t"/>
                <w10:wrap anchorx="margin"/>
              </v:rect>
            </w:pict>
          </mc:Fallback>
        </mc:AlternateContent>
      </w:r>
      <w:r w:rsidRPr="007A0B9A">
        <w:rPr>
          <w:noProof/>
          <w:lang w:val="en-SG"/>
        </w:rPr>
        <w:drawing>
          <wp:inline distT="0" distB="0" distL="0" distR="0" wp14:anchorId="51AF1CA3" wp14:editId="42ED00CB">
            <wp:extent cx="5943600" cy="53657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536575"/>
                    </a:xfrm>
                    <a:prstGeom prst="rect">
                      <a:avLst/>
                    </a:prstGeom>
                  </pic:spPr>
                </pic:pic>
              </a:graphicData>
            </a:graphic>
          </wp:inline>
        </w:drawing>
      </w:r>
    </w:p>
    <w:p w14:paraId="1B8E6138" w14:textId="7C8F9B00" w:rsidR="005A4AB6" w:rsidRDefault="005A4AB6" w:rsidP="0056133F">
      <w:pPr>
        <w:rPr>
          <w:lang w:val="en-SG"/>
        </w:rPr>
      </w:pPr>
    </w:p>
    <w:p w14:paraId="4FD393B9" w14:textId="77777777" w:rsidR="005A4AB6" w:rsidRPr="0056133F" w:rsidRDefault="005A4AB6" w:rsidP="0056133F">
      <w:pPr>
        <w:rPr>
          <w:lang w:val="en-SG"/>
        </w:rPr>
      </w:pPr>
    </w:p>
    <w:p w14:paraId="49165335" w14:textId="4274C158" w:rsidR="00F43809" w:rsidRDefault="00F43809" w:rsidP="00680A0F">
      <w:pPr>
        <w:rPr>
          <w:lang w:val="en-SG"/>
        </w:rPr>
      </w:pPr>
      <w:r>
        <w:rPr>
          <w:lang w:val="en-SG"/>
        </w:rPr>
        <w:t xml:space="preserve">Derived </w:t>
      </w:r>
    </w:p>
    <w:p w14:paraId="2FC1481D" w14:textId="14C5C0D0" w:rsidR="00F43809" w:rsidRDefault="00F43809" w:rsidP="00F43809">
      <w:pPr>
        <w:pStyle w:val="ListParagraph"/>
        <w:numPr>
          <w:ilvl w:val="0"/>
          <w:numId w:val="4"/>
        </w:numPr>
        <w:rPr>
          <w:lang w:val="en-SG"/>
        </w:rPr>
      </w:pPr>
      <w:r w:rsidRPr="00F43809">
        <w:rPr>
          <w:lang w:val="en-SG"/>
        </w:rPr>
        <w:t>price/sqm</w:t>
      </w:r>
    </w:p>
    <w:p w14:paraId="0182B346" w14:textId="2A707792" w:rsidR="00F43809" w:rsidRDefault="00F43809" w:rsidP="00F43809">
      <w:pPr>
        <w:pStyle w:val="ListParagraph"/>
        <w:numPr>
          <w:ilvl w:val="0"/>
          <w:numId w:val="4"/>
        </w:numPr>
        <w:rPr>
          <w:lang w:val="en-SG"/>
        </w:rPr>
      </w:pPr>
      <w:proofErr w:type="spellStart"/>
      <w:r>
        <w:rPr>
          <w:lang w:val="en-SG"/>
        </w:rPr>
        <w:t>km_to_mrt</w:t>
      </w:r>
      <w:proofErr w:type="spellEnd"/>
    </w:p>
    <w:p w14:paraId="37A7F44E" w14:textId="65558CFE" w:rsidR="00101A07" w:rsidRDefault="00101A07" w:rsidP="00F43809">
      <w:pPr>
        <w:pStyle w:val="ListParagraph"/>
        <w:numPr>
          <w:ilvl w:val="0"/>
          <w:numId w:val="4"/>
        </w:numPr>
        <w:rPr>
          <w:lang w:val="en-SG"/>
        </w:rPr>
      </w:pPr>
      <w:proofErr w:type="spellStart"/>
      <w:r>
        <w:rPr>
          <w:lang w:val="en-SG"/>
        </w:rPr>
        <w:t>km_to_mall</w:t>
      </w:r>
      <w:proofErr w:type="spellEnd"/>
    </w:p>
    <w:p w14:paraId="1E0ED2DA" w14:textId="72CAD61D" w:rsidR="00AF2A6D" w:rsidRDefault="00AF2A6D" w:rsidP="00F43809">
      <w:pPr>
        <w:pStyle w:val="ListParagraph"/>
        <w:numPr>
          <w:ilvl w:val="0"/>
          <w:numId w:val="4"/>
        </w:numPr>
        <w:rPr>
          <w:lang w:val="en-SG"/>
        </w:rPr>
      </w:pPr>
      <w:r>
        <w:rPr>
          <w:lang w:val="en-SG"/>
        </w:rPr>
        <w:t>regions</w:t>
      </w:r>
    </w:p>
    <w:p w14:paraId="1631FB9B" w14:textId="27F0FAE9" w:rsidR="00F43809" w:rsidRDefault="00F43809" w:rsidP="00F43809">
      <w:pPr>
        <w:pStyle w:val="ListParagraph"/>
        <w:numPr>
          <w:ilvl w:val="0"/>
          <w:numId w:val="4"/>
        </w:numPr>
        <w:rPr>
          <w:lang w:val="en-SG"/>
        </w:rPr>
      </w:pPr>
      <w:proofErr w:type="spellStart"/>
      <w:r>
        <w:rPr>
          <w:lang w:val="en-SG"/>
        </w:rPr>
        <w:t>remaining_lease</w:t>
      </w:r>
      <w:proofErr w:type="spellEnd"/>
      <w:r>
        <w:rPr>
          <w:lang w:val="en-SG"/>
        </w:rPr>
        <w:t xml:space="preserve"> for few datasets</w:t>
      </w:r>
    </w:p>
    <w:p w14:paraId="62D689E5" w14:textId="1E2B16F8" w:rsidR="00576FDC" w:rsidRDefault="00576FDC" w:rsidP="00F43809">
      <w:pPr>
        <w:pStyle w:val="ListParagraph"/>
        <w:numPr>
          <w:ilvl w:val="0"/>
          <w:numId w:val="4"/>
        </w:numPr>
        <w:rPr>
          <w:highlight w:val="yellow"/>
          <w:lang w:val="en-SG"/>
        </w:rPr>
      </w:pPr>
      <w:r w:rsidRPr="00B43DE2">
        <w:rPr>
          <w:highlight w:val="yellow"/>
          <w:lang w:val="en-SG"/>
        </w:rPr>
        <w:t>number of top schools in area</w:t>
      </w:r>
    </w:p>
    <w:p w14:paraId="5EF4EA0F" w14:textId="7F905CDA" w:rsidR="002E4284" w:rsidRDefault="002E4284" w:rsidP="002E4284">
      <w:pPr>
        <w:rPr>
          <w:b/>
          <w:bCs/>
          <w:highlight w:val="yellow"/>
          <w:lang w:val="en-SG"/>
        </w:rPr>
      </w:pPr>
    </w:p>
    <w:p w14:paraId="60470C28" w14:textId="6C0478E3" w:rsidR="002E4284" w:rsidRDefault="002E4284" w:rsidP="002E4284">
      <w:pPr>
        <w:rPr>
          <w:b/>
          <w:bCs/>
          <w:lang w:val="en-SG"/>
        </w:rPr>
      </w:pPr>
      <w:r w:rsidRPr="002E4284">
        <w:rPr>
          <w:b/>
          <w:bCs/>
          <w:lang w:val="en-SG"/>
        </w:rPr>
        <w:lastRenderedPageBreak/>
        <w:t xml:space="preserve">Top </w:t>
      </w:r>
      <w:r w:rsidR="00FD050E">
        <w:rPr>
          <w:b/>
          <w:bCs/>
          <w:lang w:val="en-SG"/>
        </w:rPr>
        <w:t>secondary schools</w:t>
      </w:r>
      <w:r w:rsidRPr="002E4284">
        <w:rPr>
          <w:b/>
          <w:bCs/>
          <w:lang w:val="en-SG"/>
        </w:rPr>
        <w:t xml:space="preserve"> in area</w:t>
      </w:r>
      <w:r w:rsidR="003D40A4">
        <w:rPr>
          <w:b/>
          <w:bCs/>
          <w:lang w:val="en-SG"/>
        </w:rPr>
        <w:t xml:space="preserve"> within 2km distance</w:t>
      </w:r>
    </w:p>
    <w:p w14:paraId="029E8718" w14:textId="0546E7D0" w:rsidR="00E92C62" w:rsidRDefault="00E92C62" w:rsidP="002E4284">
      <w:pPr>
        <w:rPr>
          <w:lang w:val="en-SG"/>
        </w:rPr>
      </w:pPr>
      <w:r>
        <w:rPr>
          <w:lang w:val="en-SG"/>
        </w:rPr>
        <w:t xml:space="preserve">Living near top schools also be a factor in value of resale prices. Families may live closer and could pay higher prices for the convenience of enrolling their child into a top school for better education. Thus, it is one factor I could include in my dataset. </w:t>
      </w:r>
    </w:p>
    <w:p w14:paraId="0C37CF49" w14:textId="560BCA07" w:rsidR="00E92C62" w:rsidRPr="00E92C62" w:rsidRDefault="00E92C62" w:rsidP="002E4284">
      <w:pPr>
        <w:rPr>
          <w:lang w:val="en-SG"/>
        </w:rPr>
      </w:pPr>
      <w:r>
        <w:rPr>
          <w:lang w:val="en-SG"/>
        </w:rPr>
        <w:t xml:space="preserve">Research source: </w:t>
      </w:r>
      <w:hyperlink r:id="rId64" w:history="1">
        <w:r w:rsidRPr="00E47014">
          <w:rPr>
            <w:rStyle w:val="Hyperlink"/>
            <w:lang w:val="en-SG"/>
          </w:rPr>
          <w:t>https://www.propertyguru.com.sg/property-management-news/2016/5/124914/are-properties-near-famous-schools-more-expensive</w:t>
        </w:r>
      </w:hyperlink>
      <w:r>
        <w:rPr>
          <w:lang w:val="en-SG"/>
        </w:rPr>
        <w:t xml:space="preserve"> </w:t>
      </w:r>
    </w:p>
    <w:p w14:paraId="5A0A29D1" w14:textId="48D02188" w:rsidR="002E4284" w:rsidRDefault="006F678C" w:rsidP="00FD050E">
      <w:pPr>
        <w:pStyle w:val="ListParagraph"/>
        <w:numPr>
          <w:ilvl w:val="0"/>
          <w:numId w:val="12"/>
        </w:numPr>
        <w:rPr>
          <w:lang w:val="en-SG"/>
        </w:rPr>
      </w:pPr>
      <w:r>
        <w:rPr>
          <w:lang w:val="en-SG"/>
        </w:rPr>
        <w:t>Download all dataset containing all schools in Singapore</w:t>
      </w:r>
    </w:p>
    <w:p w14:paraId="5900C73D" w14:textId="52B2E447" w:rsidR="00BA45E3" w:rsidRDefault="00BA45E3" w:rsidP="00BA45E3">
      <w:pPr>
        <w:rPr>
          <w:lang w:val="en-SG"/>
        </w:rPr>
      </w:pPr>
      <w:r>
        <w:rPr>
          <w:lang w:val="en-SG"/>
        </w:rPr>
        <w:t xml:space="preserve">I will first download the linked dataset from data.gov.sg which contains general information of all primary and secondary schools in Singapore. Most important information I want is the </w:t>
      </w:r>
      <w:r w:rsidRPr="00BA45E3">
        <w:rPr>
          <w:u w:val="single"/>
          <w:lang w:val="en-SG"/>
        </w:rPr>
        <w:t>school names</w:t>
      </w:r>
      <w:r w:rsidR="00AE19B9">
        <w:rPr>
          <w:lang w:val="en-SG"/>
        </w:rPr>
        <w:t xml:space="preserve"> </w:t>
      </w:r>
      <w:r>
        <w:rPr>
          <w:lang w:val="en-SG"/>
        </w:rPr>
        <w:t>for geocoding later.</w:t>
      </w:r>
    </w:p>
    <w:p w14:paraId="73A33ADD" w14:textId="2EE80746" w:rsidR="00BA45E3" w:rsidRDefault="00BA45E3" w:rsidP="00BA45E3">
      <w:pPr>
        <w:rPr>
          <w:lang w:val="en-SG"/>
        </w:rPr>
      </w:pPr>
      <w:r>
        <w:rPr>
          <w:lang w:val="en-SG"/>
        </w:rPr>
        <w:t xml:space="preserve">Link: </w:t>
      </w:r>
      <w:hyperlink r:id="rId65" w:history="1">
        <w:r w:rsidRPr="00A54A28">
          <w:rPr>
            <w:rStyle w:val="Hyperlink"/>
            <w:lang w:val="en-SG"/>
          </w:rPr>
          <w:t>https://data.gov.sg/dataset/school-directory-and-information</w:t>
        </w:r>
      </w:hyperlink>
    </w:p>
    <w:p w14:paraId="166BD589" w14:textId="52B43323" w:rsidR="00BA45E3" w:rsidRPr="00BA45E3" w:rsidRDefault="00BA45E3" w:rsidP="00BA45E3">
      <w:pPr>
        <w:rPr>
          <w:lang w:val="en-SG"/>
        </w:rPr>
      </w:pPr>
      <w:r w:rsidRPr="00BA45E3">
        <w:rPr>
          <w:noProof/>
          <w:lang w:val="en-SG"/>
        </w:rPr>
        <w:drawing>
          <wp:inline distT="0" distB="0" distL="0" distR="0" wp14:anchorId="661AB030" wp14:editId="6C332C56">
            <wp:extent cx="2129051" cy="674551"/>
            <wp:effectExtent l="0" t="0" r="508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66"/>
                    <a:stretch>
                      <a:fillRect/>
                    </a:stretch>
                  </pic:blipFill>
                  <pic:spPr>
                    <a:xfrm>
                      <a:off x="0" y="0"/>
                      <a:ext cx="2200060" cy="697049"/>
                    </a:xfrm>
                    <a:prstGeom prst="rect">
                      <a:avLst/>
                    </a:prstGeom>
                  </pic:spPr>
                </pic:pic>
              </a:graphicData>
            </a:graphic>
          </wp:inline>
        </w:drawing>
      </w:r>
    </w:p>
    <w:p w14:paraId="55DE4C77" w14:textId="75BD376C" w:rsidR="006F678C" w:rsidRDefault="00BA45E3" w:rsidP="00BA45E3">
      <w:pPr>
        <w:pStyle w:val="ListParagraph"/>
        <w:numPr>
          <w:ilvl w:val="0"/>
          <w:numId w:val="12"/>
        </w:numPr>
        <w:rPr>
          <w:lang w:val="en-SG"/>
        </w:rPr>
      </w:pPr>
      <w:r>
        <w:rPr>
          <w:lang w:val="en-SG"/>
        </w:rPr>
        <w:t xml:space="preserve">Load dataset into </w:t>
      </w:r>
      <w:proofErr w:type="spellStart"/>
      <w:r>
        <w:rPr>
          <w:lang w:val="en-SG"/>
        </w:rPr>
        <w:t>Jupyter</w:t>
      </w:r>
      <w:proofErr w:type="spellEnd"/>
      <w:r>
        <w:rPr>
          <w:lang w:val="en-SG"/>
        </w:rPr>
        <w:t xml:space="preserve"> Notebook and extract school name</w:t>
      </w:r>
    </w:p>
    <w:p w14:paraId="77041BF9" w14:textId="00E6AA51" w:rsidR="00AE19B9" w:rsidRDefault="00AE19B9" w:rsidP="00AE19B9">
      <w:pPr>
        <w:rPr>
          <w:lang w:val="en-SG"/>
        </w:rPr>
      </w:pPr>
      <w:r>
        <w:rPr>
          <w:lang w:val="en-SG"/>
        </w:rPr>
        <w:t>I will take all values in column “</w:t>
      </w:r>
      <w:proofErr w:type="spellStart"/>
      <w:r>
        <w:rPr>
          <w:lang w:val="en-SG"/>
        </w:rPr>
        <w:t>school_name</w:t>
      </w:r>
      <w:proofErr w:type="spellEnd"/>
      <w:r>
        <w:rPr>
          <w:lang w:val="en-SG"/>
        </w:rPr>
        <w:t xml:space="preserve">” which are all the names of primary and secondary schools in Singapore and store it in variable – </w:t>
      </w:r>
      <w:proofErr w:type="spellStart"/>
      <w:r>
        <w:rPr>
          <w:lang w:val="en-SG"/>
        </w:rPr>
        <w:t>school_name</w:t>
      </w:r>
      <w:proofErr w:type="spellEnd"/>
    </w:p>
    <w:p w14:paraId="2C209455" w14:textId="1A8BB430" w:rsidR="00AE19B9" w:rsidRPr="00AE19B9" w:rsidRDefault="00AE19B9" w:rsidP="00AE19B9">
      <w:pPr>
        <w:rPr>
          <w:lang w:val="en-SG"/>
        </w:rPr>
      </w:pPr>
      <w:r>
        <w:rPr>
          <w:lang w:val="en-SG"/>
        </w:rPr>
        <w:t>Code:</w:t>
      </w:r>
      <w:r>
        <w:rPr>
          <w:lang w:val="en-SG"/>
        </w:rPr>
        <w:tab/>
      </w:r>
      <w:r>
        <w:rPr>
          <w:lang w:val="en-SG"/>
        </w:rPr>
        <w:tab/>
      </w:r>
      <w:r>
        <w:rPr>
          <w:lang w:val="en-SG"/>
        </w:rPr>
        <w:tab/>
      </w:r>
      <w:r>
        <w:rPr>
          <w:lang w:val="en-SG"/>
        </w:rPr>
        <w:tab/>
      </w:r>
      <w:r>
        <w:rPr>
          <w:lang w:val="en-SG"/>
        </w:rPr>
        <w:tab/>
      </w:r>
      <w:r>
        <w:rPr>
          <w:lang w:val="en-SG"/>
        </w:rPr>
        <w:tab/>
      </w:r>
      <w:r>
        <w:rPr>
          <w:lang w:val="en-SG"/>
        </w:rPr>
        <w:tab/>
        <w:t>Result:</w:t>
      </w:r>
    </w:p>
    <w:p w14:paraId="01C85384" w14:textId="47B91C96" w:rsidR="00680A0F" w:rsidRDefault="00AE19B9" w:rsidP="00680A0F">
      <w:pPr>
        <w:rPr>
          <w:lang w:val="en-SG"/>
        </w:rPr>
      </w:pPr>
      <w:r w:rsidRPr="00AE19B9">
        <w:rPr>
          <w:noProof/>
          <w:lang w:val="en-SG"/>
        </w:rPr>
        <w:drawing>
          <wp:anchor distT="0" distB="0" distL="114300" distR="114300" simplePos="0" relativeHeight="251692032" behindDoc="0" locked="0" layoutInCell="1" allowOverlap="1" wp14:anchorId="470714BD" wp14:editId="47DC3117">
            <wp:simplePos x="0" y="0"/>
            <wp:positionH relativeFrom="column">
              <wp:posOffset>2900149</wp:posOffset>
            </wp:positionH>
            <wp:positionV relativeFrom="paragraph">
              <wp:posOffset>9165</wp:posOffset>
            </wp:positionV>
            <wp:extent cx="2838846" cy="857370"/>
            <wp:effectExtent l="0" t="0" r="0" b="0"/>
            <wp:wrapSquare wrapText="bothSides"/>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2838846" cy="857370"/>
                    </a:xfrm>
                    <a:prstGeom prst="rect">
                      <a:avLst/>
                    </a:prstGeom>
                  </pic:spPr>
                </pic:pic>
              </a:graphicData>
            </a:graphic>
          </wp:anchor>
        </w:drawing>
      </w:r>
      <w:r w:rsidRPr="00AE19B9">
        <w:rPr>
          <w:noProof/>
          <w:lang w:val="en-SG"/>
        </w:rPr>
        <w:drawing>
          <wp:inline distT="0" distB="0" distL="0" distR="0" wp14:anchorId="60BD9917" wp14:editId="64A70023">
            <wp:extent cx="2715004" cy="676369"/>
            <wp:effectExtent l="0" t="0" r="9525" b="952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68"/>
                    <a:stretch>
                      <a:fillRect/>
                    </a:stretch>
                  </pic:blipFill>
                  <pic:spPr>
                    <a:xfrm>
                      <a:off x="0" y="0"/>
                      <a:ext cx="2715004" cy="676369"/>
                    </a:xfrm>
                    <a:prstGeom prst="rect">
                      <a:avLst/>
                    </a:prstGeom>
                  </pic:spPr>
                </pic:pic>
              </a:graphicData>
            </a:graphic>
          </wp:inline>
        </w:drawing>
      </w:r>
    </w:p>
    <w:p w14:paraId="7F187A83" w14:textId="6920FE48" w:rsidR="00680A0F" w:rsidRDefault="00680A0F" w:rsidP="00680A0F">
      <w:pPr>
        <w:rPr>
          <w:lang w:val="en-SG"/>
        </w:rPr>
      </w:pPr>
    </w:p>
    <w:p w14:paraId="31C7F263" w14:textId="4C624FA2" w:rsidR="00680A0F" w:rsidRDefault="00F40E5F" w:rsidP="00F40E5F">
      <w:pPr>
        <w:pStyle w:val="ListParagraph"/>
        <w:numPr>
          <w:ilvl w:val="0"/>
          <w:numId w:val="5"/>
        </w:numPr>
        <w:rPr>
          <w:lang w:val="en-SG"/>
        </w:rPr>
      </w:pPr>
      <w:r>
        <w:rPr>
          <w:lang w:val="en-SG"/>
        </w:rPr>
        <w:t xml:space="preserve">Extract coordinates from </w:t>
      </w:r>
      <w:proofErr w:type="spellStart"/>
      <w:r>
        <w:rPr>
          <w:lang w:val="en-SG"/>
        </w:rPr>
        <w:t>onemap</w:t>
      </w:r>
      <w:proofErr w:type="spellEnd"/>
      <w:r>
        <w:rPr>
          <w:lang w:val="en-SG"/>
        </w:rPr>
        <w:t xml:space="preserve"> API</w:t>
      </w:r>
    </w:p>
    <w:p w14:paraId="7595C014" w14:textId="412260C6" w:rsidR="00F40E5F" w:rsidRDefault="00F40E5F" w:rsidP="00F40E5F">
      <w:pPr>
        <w:rPr>
          <w:lang w:val="en-SG"/>
        </w:rPr>
      </w:pPr>
      <w:r>
        <w:rPr>
          <w:lang w:val="en-SG"/>
        </w:rPr>
        <w:t xml:space="preserve">I can then input all school names into </w:t>
      </w:r>
      <w:proofErr w:type="spellStart"/>
      <w:r>
        <w:rPr>
          <w:lang w:val="en-SG"/>
        </w:rPr>
        <w:t>onemap</w:t>
      </w:r>
      <w:proofErr w:type="spellEnd"/>
      <w:r>
        <w:rPr>
          <w:lang w:val="en-SG"/>
        </w:rPr>
        <w:t xml:space="preserve"> API which will return results of various information. The information I will focus on is the latitude and longitude. Here is an example of the return result: </w:t>
      </w:r>
    </w:p>
    <w:p w14:paraId="7295D26A" w14:textId="1778B689" w:rsidR="00F40E5F" w:rsidRDefault="00F40E5F" w:rsidP="00F40E5F">
      <w:pPr>
        <w:rPr>
          <w:lang w:val="en-SG"/>
        </w:rPr>
      </w:pPr>
      <w:r w:rsidRPr="00F40E5F">
        <w:rPr>
          <w:noProof/>
          <w:lang w:val="en-SG"/>
        </w:rPr>
        <w:drawing>
          <wp:inline distT="0" distB="0" distL="0" distR="0" wp14:anchorId="73AB15E4" wp14:editId="3BE72DDC">
            <wp:extent cx="2902688" cy="1235813"/>
            <wp:effectExtent l="0" t="0" r="0" b="254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69"/>
                    <a:stretch>
                      <a:fillRect/>
                    </a:stretch>
                  </pic:blipFill>
                  <pic:spPr>
                    <a:xfrm>
                      <a:off x="0" y="0"/>
                      <a:ext cx="2917242" cy="1242010"/>
                    </a:xfrm>
                    <a:prstGeom prst="rect">
                      <a:avLst/>
                    </a:prstGeom>
                  </pic:spPr>
                </pic:pic>
              </a:graphicData>
            </a:graphic>
          </wp:inline>
        </w:drawing>
      </w:r>
      <w:r>
        <w:rPr>
          <w:lang w:val="en-SG"/>
        </w:rPr>
        <w:t xml:space="preserve"> </w:t>
      </w:r>
    </w:p>
    <w:p w14:paraId="29787141" w14:textId="47AA12D1" w:rsidR="00F40E5F" w:rsidRDefault="00F40E5F" w:rsidP="00F40E5F">
      <w:pPr>
        <w:rPr>
          <w:lang w:val="en-SG"/>
        </w:rPr>
      </w:pPr>
      <w:r>
        <w:rPr>
          <w:lang w:val="en-SG"/>
        </w:rPr>
        <w:t xml:space="preserve">As I have many school names to be inserted into </w:t>
      </w:r>
      <w:proofErr w:type="spellStart"/>
      <w:r>
        <w:rPr>
          <w:lang w:val="en-SG"/>
        </w:rPr>
        <w:t>onemap</w:t>
      </w:r>
      <w:proofErr w:type="spellEnd"/>
      <w:r>
        <w:rPr>
          <w:lang w:val="en-SG"/>
        </w:rPr>
        <w:t xml:space="preserve"> API, I will automate a task by creating a for loop</w:t>
      </w:r>
      <w:r w:rsidR="000D5285">
        <w:rPr>
          <w:lang w:val="en-SG"/>
        </w:rPr>
        <w:t xml:space="preserve">: </w:t>
      </w:r>
    </w:p>
    <w:p w14:paraId="02C4E482" w14:textId="6FEB21EA" w:rsidR="000D5285" w:rsidRDefault="000D5285" w:rsidP="00F40E5F">
      <w:pPr>
        <w:rPr>
          <w:lang w:val="en-SG"/>
        </w:rPr>
      </w:pPr>
      <w:r w:rsidRPr="000D5285">
        <w:rPr>
          <w:noProof/>
          <w:lang w:val="en-SG"/>
        </w:rPr>
        <w:lastRenderedPageBreak/>
        <w:drawing>
          <wp:inline distT="0" distB="0" distL="0" distR="0" wp14:anchorId="5DEEED8C" wp14:editId="39E3AFFE">
            <wp:extent cx="4555048" cy="1924216"/>
            <wp:effectExtent l="0" t="0" r="0" b="0"/>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70"/>
                    <a:stretch>
                      <a:fillRect/>
                    </a:stretch>
                  </pic:blipFill>
                  <pic:spPr>
                    <a:xfrm>
                      <a:off x="0" y="0"/>
                      <a:ext cx="4615929" cy="1949934"/>
                    </a:xfrm>
                    <a:prstGeom prst="rect">
                      <a:avLst/>
                    </a:prstGeom>
                  </pic:spPr>
                </pic:pic>
              </a:graphicData>
            </a:graphic>
          </wp:inline>
        </w:drawing>
      </w:r>
    </w:p>
    <w:p w14:paraId="2A80FF73" w14:textId="64306110" w:rsidR="000D5285" w:rsidRDefault="000D5285" w:rsidP="00F40E5F">
      <w:pPr>
        <w:rPr>
          <w:lang w:val="en-SG"/>
        </w:rPr>
      </w:pPr>
      <w:r>
        <w:rPr>
          <w:lang w:val="en-SG"/>
        </w:rPr>
        <w:t xml:space="preserve">Results are stored in variable </w:t>
      </w:r>
      <w:proofErr w:type="spellStart"/>
      <w:r>
        <w:rPr>
          <w:lang w:val="en-SG"/>
        </w:rPr>
        <w:t>school_geoloc</w:t>
      </w:r>
      <w:proofErr w:type="spellEnd"/>
      <w:r>
        <w:rPr>
          <w:lang w:val="en-SG"/>
        </w:rPr>
        <w:t>.</w:t>
      </w:r>
    </w:p>
    <w:p w14:paraId="615A7CB4" w14:textId="3B14EE92" w:rsidR="00DB291A" w:rsidRPr="00DB291A" w:rsidRDefault="000D5285" w:rsidP="00DB291A">
      <w:pPr>
        <w:pStyle w:val="ListParagraph"/>
        <w:numPr>
          <w:ilvl w:val="0"/>
          <w:numId w:val="5"/>
        </w:numPr>
        <w:rPr>
          <w:lang w:val="en-SG"/>
        </w:rPr>
      </w:pPr>
      <w:r>
        <w:rPr>
          <w:lang w:val="en-SG"/>
        </w:rPr>
        <w:t>Cleaning school name</w:t>
      </w:r>
    </w:p>
    <w:p w14:paraId="29556522" w14:textId="651860EF" w:rsidR="00DB291A" w:rsidRDefault="000D5285" w:rsidP="000D5285">
      <w:pPr>
        <w:rPr>
          <w:lang w:val="en-SG"/>
        </w:rPr>
      </w:pPr>
      <w:r w:rsidRPr="000D5285">
        <w:rPr>
          <w:noProof/>
          <w:lang w:val="en-SG"/>
        </w:rPr>
        <w:drawing>
          <wp:anchor distT="0" distB="0" distL="114300" distR="114300" simplePos="0" relativeHeight="251693056" behindDoc="0" locked="0" layoutInCell="1" allowOverlap="1" wp14:anchorId="46103BA5" wp14:editId="3560DE6E">
            <wp:simplePos x="0" y="0"/>
            <wp:positionH relativeFrom="column">
              <wp:posOffset>0</wp:posOffset>
            </wp:positionH>
            <wp:positionV relativeFrom="paragraph">
              <wp:posOffset>-4770</wp:posOffset>
            </wp:positionV>
            <wp:extent cx="2875400" cy="1722475"/>
            <wp:effectExtent l="0" t="0" r="1270" b="0"/>
            <wp:wrapSquare wrapText="bothSides"/>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2875400" cy="1722475"/>
                    </a:xfrm>
                    <a:prstGeom prst="rect">
                      <a:avLst/>
                    </a:prstGeom>
                  </pic:spPr>
                </pic:pic>
              </a:graphicData>
            </a:graphic>
            <wp14:sizeRelH relativeFrom="margin">
              <wp14:pctWidth>0</wp14:pctWidth>
            </wp14:sizeRelH>
            <wp14:sizeRelV relativeFrom="margin">
              <wp14:pctHeight>0</wp14:pctHeight>
            </wp14:sizeRelV>
          </wp:anchor>
        </w:drawing>
      </w:r>
      <w:r w:rsidR="00DB291A">
        <w:rPr>
          <w:lang w:val="en-SG"/>
        </w:rPr>
        <w:t xml:space="preserve"> These are the school names that did not return any results when inputted into the API. Thus these school names were not stored in variable </w:t>
      </w:r>
      <w:proofErr w:type="spellStart"/>
      <w:r w:rsidR="00DB291A">
        <w:rPr>
          <w:lang w:val="en-SG"/>
        </w:rPr>
        <w:t>school_geoloc</w:t>
      </w:r>
      <w:proofErr w:type="spellEnd"/>
      <w:r w:rsidR="00DB291A">
        <w:rPr>
          <w:lang w:val="en-SG"/>
        </w:rPr>
        <w:t>.</w:t>
      </w:r>
    </w:p>
    <w:p w14:paraId="529BDCD8" w14:textId="23D87381" w:rsidR="00680A0F" w:rsidRDefault="00DB291A" w:rsidP="00680A0F">
      <w:pPr>
        <w:rPr>
          <w:lang w:val="en-SG"/>
        </w:rPr>
      </w:pPr>
      <w:r>
        <w:rPr>
          <w:lang w:val="en-SG"/>
        </w:rPr>
        <w:t xml:space="preserve">This can be seen by creating a set and subtracting both sets for school names in </w:t>
      </w:r>
      <w:proofErr w:type="spellStart"/>
      <w:r>
        <w:rPr>
          <w:lang w:val="en-SG"/>
        </w:rPr>
        <w:t>school_data</w:t>
      </w:r>
      <w:proofErr w:type="spellEnd"/>
      <w:r>
        <w:rPr>
          <w:lang w:val="en-SG"/>
        </w:rPr>
        <w:t xml:space="preserve"> and newly created variable </w:t>
      </w:r>
      <w:proofErr w:type="spellStart"/>
      <w:r>
        <w:rPr>
          <w:lang w:val="en-SG"/>
        </w:rPr>
        <w:t>school_geoloc</w:t>
      </w:r>
      <w:proofErr w:type="spellEnd"/>
      <w:r>
        <w:rPr>
          <w:lang w:val="en-SG"/>
        </w:rPr>
        <w:t>.</w:t>
      </w:r>
    </w:p>
    <w:p w14:paraId="08512DEF" w14:textId="464E9751" w:rsidR="00DB291A" w:rsidRDefault="00DB291A" w:rsidP="00680A0F">
      <w:pPr>
        <w:rPr>
          <w:lang w:val="en-SG"/>
        </w:rPr>
      </w:pPr>
    </w:p>
    <w:p w14:paraId="6A2248FC" w14:textId="6EE363C9" w:rsidR="00442967" w:rsidRDefault="00DB291A" w:rsidP="00680A0F">
      <w:pPr>
        <w:rPr>
          <w:lang w:val="en-SG"/>
        </w:rPr>
      </w:pPr>
      <w:r>
        <w:rPr>
          <w:lang w:val="en-SG"/>
        </w:rPr>
        <w:t xml:space="preserve">The errors that I identified that caused it was when school names include: </w:t>
      </w:r>
    </w:p>
    <w:p w14:paraId="3FDEED81" w14:textId="538CDC5D" w:rsidR="00DB291A" w:rsidRDefault="00DB291A" w:rsidP="00680A0F">
      <w:pPr>
        <w:rPr>
          <w:lang w:val="en-SG"/>
        </w:rPr>
      </w:pPr>
      <w:proofErr w:type="spellStart"/>
      <w:r>
        <w:rPr>
          <w:lang w:val="en-SG"/>
        </w:rPr>
        <w:t>Fullstop</w:t>
      </w:r>
      <w:proofErr w:type="spellEnd"/>
      <w:r>
        <w:rPr>
          <w:lang w:val="en-SG"/>
        </w:rPr>
        <w:t>(.)</w:t>
      </w:r>
      <w:r w:rsidR="00442967">
        <w:rPr>
          <w:lang w:val="en-SG"/>
        </w:rPr>
        <w:tab/>
      </w:r>
      <w:r w:rsidR="00442967">
        <w:rPr>
          <w:lang w:val="en-SG"/>
        </w:rPr>
        <w:tab/>
      </w:r>
      <w:r w:rsidR="00442967">
        <w:rPr>
          <w:lang w:val="en-SG"/>
        </w:rPr>
        <w:tab/>
      </w:r>
      <w:r w:rsidR="00442967">
        <w:rPr>
          <w:lang w:val="en-SG"/>
        </w:rPr>
        <w:tab/>
      </w:r>
      <w:r w:rsidR="00442967">
        <w:rPr>
          <w:lang w:val="en-SG"/>
        </w:rPr>
        <w:tab/>
        <w:t>Commas(,)</w:t>
      </w:r>
      <w:r>
        <w:rPr>
          <w:lang w:val="en-SG"/>
        </w:rPr>
        <w:tab/>
      </w:r>
      <w:r>
        <w:rPr>
          <w:lang w:val="en-SG"/>
        </w:rPr>
        <w:tab/>
      </w:r>
      <w:r>
        <w:rPr>
          <w:lang w:val="en-SG"/>
        </w:rPr>
        <w:tab/>
      </w:r>
      <w:r>
        <w:rPr>
          <w:lang w:val="en-SG"/>
        </w:rPr>
        <w:tab/>
      </w:r>
      <w:r>
        <w:rPr>
          <w:lang w:val="en-SG"/>
        </w:rPr>
        <w:tab/>
      </w:r>
    </w:p>
    <w:p w14:paraId="586B0547" w14:textId="3EA0F359" w:rsidR="00DB291A" w:rsidRDefault="00442967" w:rsidP="00442967">
      <w:pPr>
        <w:ind w:left="2160" w:firstLine="720"/>
        <w:rPr>
          <w:lang w:val="en-SG"/>
        </w:rPr>
      </w:pPr>
      <w:r w:rsidRPr="00442967">
        <w:rPr>
          <w:noProof/>
          <w:lang w:val="en-SG"/>
        </w:rPr>
        <w:drawing>
          <wp:anchor distT="0" distB="0" distL="114300" distR="114300" simplePos="0" relativeHeight="251694080" behindDoc="0" locked="0" layoutInCell="1" allowOverlap="1" wp14:anchorId="73B88C5D" wp14:editId="2268B113">
            <wp:simplePos x="0" y="0"/>
            <wp:positionH relativeFrom="margin">
              <wp:align>left</wp:align>
            </wp:positionH>
            <wp:positionV relativeFrom="paragraph">
              <wp:posOffset>29210</wp:posOffset>
            </wp:positionV>
            <wp:extent cx="1743740" cy="961214"/>
            <wp:effectExtent l="0" t="0" r="0" b="0"/>
            <wp:wrapSquare wrapText="bothSides"/>
            <wp:docPr id="43" name="Picture 4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1743740" cy="961214"/>
                    </a:xfrm>
                    <a:prstGeom prst="rect">
                      <a:avLst/>
                    </a:prstGeom>
                  </pic:spPr>
                </pic:pic>
              </a:graphicData>
            </a:graphic>
          </wp:anchor>
        </w:drawing>
      </w:r>
      <w:r>
        <w:rPr>
          <w:lang w:val="en-SG"/>
        </w:rPr>
        <w:t xml:space="preserve">  </w:t>
      </w:r>
      <w:r w:rsidRPr="00442967">
        <w:rPr>
          <w:noProof/>
          <w:lang w:val="en-SG"/>
        </w:rPr>
        <w:drawing>
          <wp:inline distT="0" distB="0" distL="0" distR="0" wp14:anchorId="5A264EAC" wp14:editId="402B3738">
            <wp:extent cx="1964586" cy="991531"/>
            <wp:effectExtent l="0" t="0" r="0" b="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73"/>
                    <a:stretch>
                      <a:fillRect/>
                    </a:stretch>
                  </pic:blipFill>
                  <pic:spPr>
                    <a:xfrm>
                      <a:off x="0" y="0"/>
                      <a:ext cx="1992823" cy="1005782"/>
                    </a:xfrm>
                    <a:prstGeom prst="rect">
                      <a:avLst/>
                    </a:prstGeom>
                  </pic:spPr>
                </pic:pic>
              </a:graphicData>
            </a:graphic>
          </wp:inline>
        </w:drawing>
      </w:r>
    </w:p>
    <w:p w14:paraId="15072373" w14:textId="56657C19" w:rsidR="00680A0F" w:rsidRDefault="00442967" w:rsidP="00680A0F">
      <w:pPr>
        <w:rPr>
          <w:lang w:val="en-SG"/>
        </w:rPr>
      </w:pPr>
      <w:r>
        <w:rPr>
          <w:lang w:val="en-SG"/>
        </w:rPr>
        <w:t>Thus, I will clean the school names column and repeat the geocoding for loop again.</w:t>
      </w:r>
    </w:p>
    <w:p w14:paraId="2BF85A20" w14:textId="7034D756" w:rsidR="00442967" w:rsidRPr="00442967" w:rsidRDefault="00442967" w:rsidP="00442967">
      <w:pPr>
        <w:rPr>
          <w:lang w:val="en-SG"/>
        </w:rPr>
      </w:pPr>
      <w:proofErr w:type="spellStart"/>
      <w:r w:rsidRPr="00442967">
        <w:rPr>
          <w:lang w:val="en-SG"/>
        </w:rPr>
        <w:t>school_data</w:t>
      </w:r>
      <w:proofErr w:type="spellEnd"/>
      <w:r w:rsidRPr="00442967">
        <w:rPr>
          <w:lang w:val="en-SG"/>
        </w:rPr>
        <w:t>['</w:t>
      </w:r>
      <w:proofErr w:type="spellStart"/>
      <w:r w:rsidRPr="00442967">
        <w:rPr>
          <w:lang w:val="en-SG"/>
        </w:rPr>
        <w:t>school_name_clean</w:t>
      </w:r>
      <w:proofErr w:type="spellEnd"/>
      <w:r w:rsidRPr="00442967">
        <w:rPr>
          <w:lang w:val="en-SG"/>
        </w:rPr>
        <w:t xml:space="preserve">'] = [val.replace("St.","St").replace("’s","").replace("s’","").replace(".","").replace(",","") for </w:t>
      </w:r>
      <w:proofErr w:type="spellStart"/>
      <w:r w:rsidRPr="00442967">
        <w:rPr>
          <w:lang w:val="en-SG"/>
        </w:rPr>
        <w:t>val</w:t>
      </w:r>
      <w:proofErr w:type="spellEnd"/>
      <w:r w:rsidRPr="00442967">
        <w:rPr>
          <w:lang w:val="en-SG"/>
        </w:rPr>
        <w:t xml:space="preserve"> in </w:t>
      </w:r>
      <w:proofErr w:type="spellStart"/>
      <w:r w:rsidRPr="00442967">
        <w:rPr>
          <w:lang w:val="en-SG"/>
        </w:rPr>
        <w:t>school_data</w:t>
      </w:r>
      <w:proofErr w:type="spellEnd"/>
      <w:r w:rsidRPr="00442967">
        <w:rPr>
          <w:lang w:val="en-SG"/>
        </w:rPr>
        <w:t>['</w:t>
      </w:r>
      <w:proofErr w:type="spellStart"/>
      <w:r w:rsidRPr="00442967">
        <w:rPr>
          <w:lang w:val="en-SG"/>
        </w:rPr>
        <w:t>school_name</w:t>
      </w:r>
      <w:proofErr w:type="spellEnd"/>
      <w:r w:rsidRPr="00442967">
        <w:rPr>
          <w:lang w:val="en-SG"/>
        </w:rPr>
        <w:t>']]</w:t>
      </w:r>
    </w:p>
    <w:p w14:paraId="5A39C368" w14:textId="160B8466" w:rsidR="00442967" w:rsidRDefault="00442967" w:rsidP="00442967">
      <w:pPr>
        <w:rPr>
          <w:lang w:val="en-SG"/>
        </w:rPr>
      </w:pPr>
      <w:proofErr w:type="spellStart"/>
      <w:r w:rsidRPr="00442967">
        <w:rPr>
          <w:lang w:val="en-SG"/>
        </w:rPr>
        <w:t>school_data</w:t>
      </w:r>
      <w:proofErr w:type="spellEnd"/>
      <w:r w:rsidRPr="00442967">
        <w:rPr>
          <w:lang w:val="en-SG"/>
        </w:rPr>
        <w:t>['</w:t>
      </w:r>
      <w:proofErr w:type="spellStart"/>
      <w:r w:rsidRPr="00442967">
        <w:rPr>
          <w:lang w:val="en-SG"/>
        </w:rPr>
        <w:t>school_name_clean</w:t>
      </w:r>
      <w:proofErr w:type="spellEnd"/>
      <w:r w:rsidRPr="00442967">
        <w:rPr>
          <w:lang w:val="en-SG"/>
        </w:rPr>
        <w:t>']</w:t>
      </w:r>
    </w:p>
    <w:p w14:paraId="52E2F58D" w14:textId="3BA925B4" w:rsidR="00442967" w:rsidRDefault="00442967" w:rsidP="00442967">
      <w:pPr>
        <w:rPr>
          <w:lang w:val="en-SG"/>
        </w:rPr>
      </w:pPr>
      <w:r>
        <w:rPr>
          <w:lang w:val="en-SG"/>
        </w:rPr>
        <w:t>Result:</w:t>
      </w:r>
    </w:p>
    <w:p w14:paraId="5B56D0D6" w14:textId="10BE4330" w:rsidR="00442967" w:rsidRDefault="00442967" w:rsidP="00442967">
      <w:pPr>
        <w:rPr>
          <w:lang w:val="en-SG"/>
        </w:rPr>
      </w:pPr>
      <w:r w:rsidRPr="00442967">
        <w:rPr>
          <w:noProof/>
          <w:lang w:val="en-SG"/>
        </w:rPr>
        <w:lastRenderedPageBreak/>
        <w:drawing>
          <wp:inline distT="0" distB="0" distL="0" distR="0" wp14:anchorId="33004666" wp14:editId="2C997433">
            <wp:extent cx="5572903" cy="1228896"/>
            <wp:effectExtent l="0" t="0" r="8890" b="9525"/>
            <wp:docPr id="74" name="Picture 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10;&#10;Description automatically generated"/>
                    <pic:cNvPicPr/>
                  </pic:nvPicPr>
                  <pic:blipFill>
                    <a:blip r:embed="rId74"/>
                    <a:stretch>
                      <a:fillRect/>
                    </a:stretch>
                  </pic:blipFill>
                  <pic:spPr>
                    <a:xfrm>
                      <a:off x="0" y="0"/>
                      <a:ext cx="5572903" cy="1228896"/>
                    </a:xfrm>
                    <a:prstGeom prst="rect">
                      <a:avLst/>
                    </a:prstGeom>
                  </pic:spPr>
                </pic:pic>
              </a:graphicData>
            </a:graphic>
          </wp:inline>
        </w:drawing>
      </w:r>
    </w:p>
    <w:p w14:paraId="6E24407B" w14:textId="77777777" w:rsidR="008C42EC" w:rsidRDefault="008C42EC" w:rsidP="00442967">
      <w:pPr>
        <w:rPr>
          <w:lang w:val="en-SG"/>
        </w:rPr>
      </w:pPr>
    </w:p>
    <w:p w14:paraId="4D7F9F27" w14:textId="253C47DB" w:rsidR="00680A0F" w:rsidRDefault="00CB7C8C" w:rsidP="00442967">
      <w:pPr>
        <w:pStyle w:val="ListParagraph"/>
        <w:numPr>
          <w:ilvl w:val="0"/>
          <w:numId w:val="5"/>
        </w:numPr>
        <w:rPr>
          <w:lang w:val="en-SG"/>
        </w:rPr>
      </w:pPr>
      <w:r w:rsidRPr="005A6E77">
        <w:rPr>
          <w:noProof/>
          <w:lang w:val="en-SG"/>
        </w:rPr>
        <w:drawing>
          <wp:anchor distT="0" distB="0" distL="114300" distR="114300" simplePos="0" relativeHeight="251695104" behindDoc="0" locked="0" layoutInCell="1" allowOverlap="1" wp14:anchorId="4D7DA0FE" wp14:editId="3115543B">
            <wp:simplePos x="0" y="0"/>
            <wp:positionH relativeFrom="margin">
              <wp:align>left</wp:align>
            </wp:positionH>
            <wp:positionV relativeFrom="paragraph">
              <wp:posOffset>293370</wp:posOffset>
            </wp:positionV>
            <wp:extent cx="1826260" cy="1049020"/>
            <wp:effectExtent l="0" t="0" r="2540" b="0"/>
            <wp:wrapSquare wrapText="bothSides"/>
            <wp:docPr id="81" name="Picture 81"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Text, table&#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1832530" cy="1052889"/>
                    </a:xfrm>
                    <a:prstGeom prst="rect">
                      <a:avLst/>
                    </a:prstGeom>
                  </pic:spPr>
                </pic:pic>
              </a:graphicData>
            </a:graphic>
            <wp14:sizeRelH relativeFrom="margin">
              <wp14:pctWidth>0</wp14:pctWidth>
            </wp14:sizeRelH>
            <wp14:sizeRelV relativeFrom="margin">
              <wp14:pctHeight>0</wp14:pctHeight>
            </wp14:sizeRelV>
          </wp:anchor>
        </w:drawing>
      </w:r>
      <w:r w:rsidR="00442967">
        <w:rPr>
          <w:lang w:val="en-SG"/>
        </w:rPr>
        <w:t>Get distance between all addresses and schools</w:t>
      </w:r>
    </w:p>
    <w:p w14:paraId="2AAB4E08" w14:textId="1677B392" w:rsidR="005A6E77" w:rsidRDefault="00E045E3" w:rsidP="00442967">
      <w:pPr>
        <w:rPr>
          <w:lang w:val="en-SG"/>
        </w:rPr>
      </w:pPr>
      <w:r>
        <w:rPr>
          <w:lang w:val="en-SG"/>
        </w:rPr>
        <w:t xml:space="preserve">Import file used previously (address 2017-2021). </w:t>
      </w:r>
    </w:p>
    <w:p w14:paraId="03D2AB5E" w14:textId="6A530B7E" w:rsidR="00442967" w:rsidRDefault="00E045E3" w:rsidP="00442967">
      <w:pPr>
        <w:rPr>
          <w:lang w:val="en-SG"/>
        </w:rPr>
      </w:pPr>
      <w:r>
        <w:rPr>
          <w:lang w:val="en-SG"/>
        </w:rPr>
        <w:t xml:space="preserve">I will also remove any duplicated address which as there are same addresses over the years in the dataset. </w:t>
      </w:r>
    </w:p>
    <w:p w14:paraId="0CB8DD61" w14:textId="1FCB8832" w:rsidR="005A6E77" w:rsidRDefault="005A6E77" w:rsidP="00442967">
      <w:pPr>
        <w:rPr>
          <w:lang w:val="en-SG"/>
        </w:rPr>
      </w:pPr>
      <w:r w:rsidRPr="005A6E77">
        <w:rPr>
          <w:noProof/>
          <w:lang w:val="en-SG"/>
        </w:rPr>
        <w:drawing>
          <wp:inline distT="0" distB="0" distL="0" distR="0" wp14:anchorId="2176E492" wp14:editId="2827F415">
            <wp:extent cx="3391786" cy="731446"/>
            <wp:effectExtent l="0" t="0" r="0" b="0"/>
            <wp:docPr id="82" name="Picture 8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text, application&#10;&#10;Description automatically generated"/>
                    <pic:cNvPicPr/>
                  </pic:nvPicPr>
                  <pic:blipFill>
                    <a:blip r:embed="rId76"/>
                    <a:stretch>
                      <a:fillRect/>
                    </a:stretch>
                  </pic:blipFill>
                  <pic:spPr>
                    <a:xfrm>
                      <a:off x="0" y="0"/>
                      <a:ext cx="3391786" cy="731446"/>
                    </a:xfrm>
                    <a:prstGeom prst="rect">
                      <a:avLst/>
                    </a:prstGeom>
                  </pic:spPr>
                </pic:pic>
              </a:graphicData>
            </a:graphic>
          </wp:inline>
        </w:drawing>
      </w:r>
    </w:p>
    <w:p w14:paraId="45357CD7" w14:textId="3DF11B71" w:rsidR="00433D5A" w:rsidRDefault="00CB7C8C" w:rsidP="00442967">
      <w:pPr>
        <w:rPr>
          <w:lang w:val="en-SG"/>
        </w:rPr>
      </w:pPr>
      <w:r>
        <w:rPr>
          <w:lang w:val="en-SG"/>
        </w:rPr>
        <w:t xml:space="preserve">Next I will create a for-loop function to </w:t>
      </w:r>
      <w:r w:rsidR="00433D5A">
        <w:rPr>
          <w:lang w:val="en-SG"/>
        </w:rPr>
        <w:t>calculate distance to nearest school in for each address, for each school. Then export to csv as checkpoint.</w:t>
      </w:r>
    </w:p>
    <w:p w14:paraId="181179DF" w14:textId="5D5BC6BD" w:rsidR="00433D5A" w:rsidRDefault="00433D5A" w:rsidP="00442967">
      <w:pPr>
        <w:rPr>
          <w:lang w:val="en-SG"/>
        </w:rPr>
      </w:pPr>
      <w:r>
        <w:rPr>
          <w:lang w:val="en-SG"/>
        </w:rPr>
        <w:t>Code:</w:t>
      </w:r>
      <w:r>
        <w:rPr>
          <w:lang w:val="en-SG"/>
        </w:rPr>
        <w:tab/>
      </w:r>
      <w:r>
        <w:rPr>
          <w:lang w:val="en-SG"/>
        </w:rPr>
        <w:tab/>
      </w:r>
      <w:r>
        <w:rPr>
          <w:lang w:val="en-SG"/>
        </w:rPr>
        <w:tab/>
      </w:r>
      <w:r>
        <w:rPr>
          <w:lang w:val="en-SG"/>
        </w:rPr>
        <w:tab/>
      </w:r>
      <w:r>
        <w:rPr>
          <w:lang w:val="en-SG"/>
        </w:rPr>
        <w:tab/>
      </w:r>
      <w:r>
        <w:rPr>
          <w:lang w:val="en-SG"/>
        </w:rPr>
        <w:tab/>
        <w:t>Results in csv:</w:t>
      </w:r>
      <w:r>
        <w:rPr>
          <w:lang w:val="en-SG"/>
        </w:rPr>
        <w:tab/>
      </w:r>
      <w:r>
        <w:rPr>
          <w:lang w:val="en-SG"/>
        </w:rPr>
        <w:tab/>
      </w:r>
      <w:r>
        <w:rPr>
          <w:lang w:val="en-SG"/>
        </w:rPr>
        <w:tab/>
      </w:r>
      <w:r>
        <w:rPr>
          <w:lang w:val="en-SG"/>
        </w:rPr>
        <w:tab/>
      </w:r>
    </w:p>
    <w:p w14:paraId="19B7BC39" w14:textId="6C37D2CD" w:rsidR="00433D5A" w:rsidRDefault="00433D5A" w:rsidP="00442967">
      <w:pPr>
        <w:rPr>
          <w:lang w:val="en-SG"/>
        </w:rPr>
      </w:pPr>
      <w:r w:rsidRPr="00433D5A">
        <w:rPr>
          <w:noProof/>
          <w:lang w:val="en-SG"/>
        </w:rPr>
        <w:drawing>
          <wp:inline distT="0" distB="0" distL="0" distR="0" wp14:anchorId="349EEF7F" wp14:editId="699E35C6">
            <wp:extent cx="2700775" cy="962108"/>
            <wp:effectExtent l="0" t="0" r="4445" b="9525"/>
            <wp:docPr id="84" name="Picture 8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text, application, chat or text message&#10;&#10;Description automatically generated"/>
                    <pic:cNvPicPr/>
                  </pic:nvPicPr>
                  <pic:blipFill>
                    <a:blip r:embed="rId77"/>
                    <a:stretch>
                      <a:fillRect/>
                    </a:stretch>
                  </pic:blipFill>
                  <pic:spPr>
                    <a:xfrm>
                      <a:off x="0" y="0"/>
                      <a:ext cx="2715095" cy="967209"/>
                    </a:xfrm>
                    <a:prstGeom prst="rect">
                      <a:avLst/>
                    </a:prstGeom>
                  </pic:spPr>
                </pic:pic>
              </a:graphicData>
            </a:graphic>
          </wp:inline>
        </w:drawing>
      </w:r>
      <w:r w:rsidRPr="00433D5A">
        <w:rPr>
          <w:noProof/>
          <w:lang w:val="en-SG"/>
        </w:rPr>
        <w:drawing>
          <wp:anchor distT="0" distB="0" distL="114300" distR="114300" simplePos="0" relativeHeight="251696128" behindDoc="0" locked="0" layoutInCell="1" allowOverlap="1" wp14:anchorId="44FF3BA6" wp14:editId="618A396C">
            <wp:simplePos x="0" y="0"/>
            <wp:positionH relativeFrom="column">
              <wp:posOffset>0</wp:posOffset>
            </wp:positionH>
            <wp:positionV relativeFrom="paragraph">
              <wp:posOffset>-3258</wp:posOffset>
            </wp:positionV>
            <wp:extent cx="2672105" cy="1510748"/>
            <wp:effectExtent l="0" t="0" r="0" b="0"/>
            <wp:wrapSquare wrapText="bothSides"/>
            <wp:docPr id="83" name="Picture 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ext&#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2672105" cy="1510748"/>
                    </a:xfrm>
                    <a:prstGeom prst="rect">
                      <a:avLst/>
                    </a:prstGeom>
                  </pic:spPr>
                </pic:pic>
              </a:graphicData>
            </a:graphic>
          </wp:anchor>
        </w:drawing>
      </w:r>
    </w:p>
    <w:p w14:paraId="2C980031" w14:textId="77777777" w:rsidR="00E045E3" w:rsidRPr="00442967" w:rsidRDefault="00E045E3" w:rsidP="00442967">
      <w:pPr>
        <w:rPr>
          <w:lang w:val="en-SG"/>
        </w:rPr>
      </w:pPr>
    </w:p>
    <w:p w14:paraId="699E421D" w14:textId="775B35BD" w:rsidR="00680A0F" w:rsidRDefault="00680A0F" w:rsidP="00680A0F">
      <w:pPr>
        <w:rPr>
          <w:lang w:val="en-SG"/>
        </w:rPr>
      </w:pPr>
    </w:p>
    <w:p w14:paraId="01298063" w14:textId="0711D84A" w:rsidR="00680A0F" w:rsidRDefault="00433D5A" w:rsidP="00433D5A">
      <w:pPr>
        <w:pStyle w:val="ListParagraph"/>
        <w:numPr>
          <w:ilvl w:val="0"/>
          <w:numId w:val="5"/>
        </w:numPr>
        <w:rPr>
          <w:lang w:val="en-SG"/>
        </w:rPr>
      </w:pPr>
      <w:r>
        <w:rPr>
          <w:lang w:val="en-SG"/>
        </w:rPr>
        <w:t>Calculate top schools within 2km of each address</w:t>
      </w:r>
    </w:p>
    <w:p w14:paraId="27CF6746" w14:textId="77777777" w:rsidR="0077090A" w:rsidRDefault="0077090A" w:rsidP="0077090A">
      <w:pPr>
        <w:rPr>
          <w:rStyle w:val="Hyperlink"/>
          <w:lang w:val="en-SG"/>
        </w:rPr>
      </w:pPr>
      <w:r>
        <w:rPr>
          <w:lang w:val="en-SG"/>
        </w:rPr>
        <w:t xml:space="preserve">According to this website: </w:t>
      </w:r>
      <w:hyperlink r:id="rId79" w:anchor="Express_O-Level_Secondary_School_Ranking" w:history="1">
        <w:r w:rsidRPr="00E10590">
          <w:rPr>
            <w:rStyle w:val="Hyperlink"/>
            <w:lang w:val="en-SG"/>
          </w:rPr>
          <w:t>https://schoolbell.sg/secondary-school-ranking/#Express_O-Level_Secondary_School_Ranking</w:t>
        </w:r>
      </w:hyperlink>
    </w:p>
    <w:p w14:paraId="5AB9BFDF" w14:textId="77777777" w:rsidR="0077090A" w:rsidRDefault="0077090A" w:rsidP="0077090A">
      <w:pPr>
        <w:pStyle w:val="ListParagraph"/>
        <w:numPr>
          <w:ilvl w:val="0"/>
          <w:numId w:val="4"/>
        </w:numPr>
        <w:rPr>
          <w:rStyle w:val="Hyperlink"/>
          <w:color w:val="auto"/>
          <w:u w:val="none"/>
          <w:lang w:val="en-SG"/>
        </w:rPr>
      </w:pPr>
      <w:r>
        <w:rPr>
          <w:rStyle w:val="Hyperlink"/>
          <w:color w:val="auto"/>
          <w:u w:val="none"/>
          <w:lang w:val="en-SG"/>
        </w:rPr>
        <w:t>E</w:t>
      </w:r>
      <w:r w:rsidRPr="00191BB9">
        <w:rPr>
          <w:rStyle w:val="Hyperlink"/>
          <w:color w:val="auto"/>
          <w:u w:val="none"/>
          <w:lang w:val="en-SG"/>
        </w:rPr>
        <w:t>xtract the top 10 secondary school’s name according to rank and insert into an excel sheet.</w:t>
      </w:r>
    </w:p>
    <w:p w14:paraId="2302A6E1" w14:textId="77777777" w:rsidR="0077090A" w:rsidRDefault="0077090A" w:rsidP="0077090A">
      <w:pPr>
        <w:pStyle w:val="ListParagraph"/>
        <w:numPr>
          <w:ilvl w:val="0"/>
          <w:numId w:val="4"/>
        </w:numPr>
        <w:rPr>
          <w:rStyle w:val="Hyperlink"/>
          <w:color w:val="auto"/>
          <w:u w:val="none"/>
          <w:lang w:val="en-SG"/>
        </w:rPr>
      </w:pPr>
      <w:r>
        <w:rPr>
          <w:rStyle w:val="Hyperlink"/>
          <w:color w:val="auto"/>
          <w:u w:val="none"/>
          <w:lang w:val="en-SG"/>
        </w:rPr>
        <w:t>Clean school name using previous code</w:t>
      </w:r>
    </w:p>
    <w:p w14:paraId="37C8C98D" w14:textId="77777777" w:rsidR="0077090A" w:rsidRDefault="0077090A" w:rsidP="0077090A">
      <w:pPr>
        <w:pStyle w:val="ListParagraph"/>
        <w:numPr>
          <w:ilvl w:val="0"/>
          <w:numId w:val="4"/>
        </w:numPr>
        <w:rPr>
          <w:rStyle w:val="Hyperlink"/>
          <w:color w:val="auto"/>
          <w:u w:val="none"/>
          <w:lang w:val="en-SG"/>
        </w:rPr>
      </w:pPr>
      <w:r>
        <w:rPr>
          <w:rStyle w:val="Hyperlink"/>
          <w:color w:val="auto"/>
          <w:u w:val="none"/>
          <w:lang w:val="en-SG"/>
        </w:rPr>
        <w:t xml:space="preserve">Insert the cleaned top 10 secondary school names into </w:t>
      </w:r>
      <w:proofErr w:type="spellStart"/>
      <w:r>
        <w:rPr>
          <w:rStyle w:val="Hyperlink"/>
          <w:color w:val="auto"/>
          <w:u w:val="none"/>
          <w:lang w:val="en-SG"/>
        </w:rPr>
        <w:t>onemap</w:t>
      </w:r>
      <w:proofErr w:type="spellEnd"/>
      <w:r>
        <w:rPr>
          <w:rStyle w:val="Hyperlink"/>
          <w:color w:val="auto"/>
          <w:u w:val="none"/>
          <w:lang w:val="en-SG"/>
        </w:rPr>
        <w:t xml:space="preserve"> API to extract coordinates</w:t>
      </w:r>
      <w:r w:rsidRPr="00191BB9">
        <w:rPr>
          <w:rStyle w:val="Hyperlink"/>
          <w:color w:val="auto"/>
          <w:u w:val="none"/>
          <w:lang w:val="en-SG"/>
        </w:rPr>
        <w:t xml:space="preserve"> </w:t>
      </w:r>
    </w:p>
    <w:p w14:paraId="2CE8E876" w14:textId="3C005F7A" w:rsidR="0077090A" w:rsidRDefault="0077090A" w:rsidP="0077090A">
      <w:pPr>
        <w:rPr>
          <w:i/>
          <w:iCs/>
          <w:lang w:val="en-SG"/>
        </w:rPr>
      </w:pPr>
      <w:r>
        <w:rPr>
          <w:lang w:val="en-SG"/>
        </w:rPr>
        <w:t xml:space="preserve">And finally, calculate new column called </w:t>
      </w:r>
      <w:r w:rsidRPr="00664564">
        <w:rPr>
          <w:i/>
          <w:iCs/>
          <w:lang w:val="en-SG"/>
        </w:rPr>
        <w:t>num_top_school_2km</w:t>
      </w:r>
      <w:r>
        <w:rPr>
          <w:i/>
          <w:iCs/>
          <w:lang w:val="en-SG"/>
        </w:rPr>
        <w:t>:</w:t>
      </w:r>
    </w:p>
    <w:p w14:paraId="7E2AC038" w14:textId="77777777" w:rsidR="0077090A" w:rsidRDefault="0077090A" w:rsidP="0077090A">
      <w:pPr>
        <w:pStyle w:val="ListParagraph"/>
        <w:numPr>
          <w:ilvl w:val="0"/>
          <w:numId w:val="4"/>
        </w:numPr>
        <w:rPr>
          <w:lang w:val="en-SG"/>
        </w:rPr>
      </w:pPr>
      <w:r>
        <w:rPr>
          <w:lang w:val="en-SG"/>
        </w:rPr>
        <w:t xml:space="preserve">Firstly, import the top 10 secondary school names into the </w:t>
      </w:r>
      <w:proofErr w:type="spellStart"/>
      <w:r>
        <w:rPr>
          <w:lang w:val="en-SG"/>
        </w:rPr>
        <w:t>jupyter</w:t>
      </w:r>
      <w:proofErr w:type="spellEnd"/>
      <w:r>
        <w:rPr>
          <w:lang w:val="en-SG"/>
        </w:rPr>
        <w:t xml:space="preserve"> notebook</w:t>
      </w:r>
    </w:p>
    <w:p w14:paraId="75050541" w14:textId="4B83F115" w:rsidR="003D40A4" w:rsidRPr="003D40A4" w:rsidRDefault="0077090A" w:rsidP="003D40A4">
      <w:pPr>
        <w:pStyle w:val="ListParagraph"/>
        <w:numPr>
          <w:ilvl w:val="0"/>
          <w:numId w:val="4"/>
        </w:numPr>
        <w:rPr>
          <w:lang w:val="en-SG"/>
        </w:rPr>
      </w:pPr>
      <w:r>
        <w:rPr>
          <w:lang w:val="en-SG"/>
        </w:rPr>
        <w:t>Create a new variable</w:t>
      </w:r>
      <w:r w:rsidRPr="00664564">
        <w:rPr>
          <w:i/>
          <w:iCs/>
          <w:lang w:val="en-SG"/>
        </w:rPr>
        <w:t xml:space="preserve"> </w:t>
      </w:r>
      <w:proofErr w:type="spellStart"/>
      <w:r>
        <w:rPr>
          <w:i/>
          <w:iCs/>
          <w:lang w:val="en-SG"/>
        </w:rPr>
        <w:t>flats_with_top_school</w:t>
      </w:r>
      <w:proofErr w:type="spellEnd"/>
      <w:r>
        <w:rPr>
          <w:lang w:val="en-SG"/>
        </w:rPr>
        <w:t xml:space="preserve"> which will store the results from a </w:t>
      </w:r>
      <w:proofErr w:type="spellStart"/>
      <w:r>
        <w:rPr>
          <w:lang w:val="en-SG"/>
        </w:rPr>
        <w:t>dataframe</w:t>
      </w:r>
      <w:proofErr w:type="spellEnd"/>
      <w:r>
        <w:rPr>
          <w:lang w:val="en-SG"/>
        </w:rPr>
        <w:t xml:space="preserve"> which satisfy 2 conditions:</w:t>
      </w:r>
    </w:p>
    <w:p w14:paraId="7D100C30" w14:textId="77777777" w:rsidR="0077090A" w:rsidRDefault="0077090A" w:rsidP="0077090A">
      <w:pPr>
        <w:pStyle w:val="ListParagraph"/>
        <w:numPr>
          <w:ilvl w:val="0"/>
          <w:numId w:val="15"/>
        </w:numPr>
        <w:rPr>
          <w:lang w:val="en-SG"/>
        </w:rPr>
      </w:pPr>
      <w:r w:rsidRPr="00664564">
        <w:rPr>
          <w:noProof/>
          <w:lang w:val="en-SG"/>
        </w:rPr>
        <w:lastRenderedPageBreak/>
        <w:drawing>
          <wp:inline distT="0" distB="0" distL="0" distR="0" wp14:anchorId="3B06F960" wp14:editId="1599BA69">
            <wp:extent cx="3363402" cy="203040"/>
            <wp:effectExtent l="0" t="0" r="0" b="698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386648" cy="204443"/>
                    </a:xfrm>
                    <a:prstGeom prst="rect">
                      <a:avLst/>
                    </a:prstGeom>
                  </pic:spPr>
                </pic:pic>
              </a:graphicData>
            </a:graphic>
          </wp:inline>
        </w:drawing>
      </w:r>
    </w:p>
    <w:p w14:paraId="03C0B16B" w14:textId="1FC49CCE" w:rsidR="003D40A4" w:rsidRDefault="0077090A" w:rsidP="003D40A4">
      <w:pPr>
        <w:pStyle w:val="ListParagraph"/>
        <w:numPr>
          <w:ilvl w:val="0"/>
          <w:numId w:val="15"/>
        </w:numPr>
        <w:rPr>
          <w:lang w:val="en-SG"/>
        </w:rPr>
      </w:pPr>
      <w:r w:rsidRPr="00664564">
        <w:rPr>
          <w:noProof/>
          <w:lang w:val="en-SG"/>
        </w:rPr>
        <w:drawing>
          <wp:inline distT="0" distB="0" distL="0" distR="0" wp14:anchorId="4590FC27" wp14:editId="66262BDF">
            <wp:extent cx="5582429" cy="19052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582429" cy="190527"/>
                    </a:xfrm>
                    <a:prstGeom prst="rect">
                      <a:avLst/>
                    </a:prstGeom>
                  </pic:spPr>
                </pic:pic>
              </a:graphicData>
            </a:graphic>
          </wp:inline>
        </w:drawing>
      </w:r>
    </w:p>
    <w:p w14:paraId="54C04D12" w14:textId="3B468669" w:rsidR="003D40A4" w:rsidRDefault="003D40A4" w:rsidP="003D40A4">
      <w:pPr>
        <w:pStyle w:val="ListParagraph"/>
        <w:numPr>
          <w:ilvl w:val="0"/>
          <w:numId w:val="16"/>
        </w:numPr>
        <w:rPr>
          <w:lang w:val="en-SG"/>
        </w:rPr>
      </w:pPr>
      <w:r>
        <w:rPr>
          <w:lang w:val="en-SG"/>
        </w:rPr>
        <w:t xml:space="preserve">Lastly, name the 2 new columns in variable </w:t>
      </w:r>
      <w:proofErr w:type="spellStart"/>
      <w:r>
        <w:rPr>
          <w:i/>
          <w:iCs/>
          <w:lang w:val="en-SG"/>
        </w:rPr>
        <w:t>flats_with_top_school</w:t>
      </w:r>
      <w:proofErr w:type="spellEnd"/>
      <w:r>
        <w:rPr>
          <w:lang w:val="en-SG"/>
        </w:rPr>
        <w:t xml:space="preserve"> as “address” and “num_top_school_2km”:</w:t>
      </w:r>
    </w:p>
    <w:p w14:paraId="2ABA2FD2" w14:textId="70808856" w:rsidR="003D40A4" w:rsidRPr="003D40A4" w:rsidRDefault="003D40A4" w:rsidP="003D40A4">
      <w:pPr>
        <w:rPr>
          <w:lang w:val="en-SG"/>
        </w:rPr>
      </w:pPr>
      <w:r w:rsidRPr="003D40A4">
        <w:rPr>
          <w:noProof/>
          <w:lang w:val="en-SG"/>
        </w:rPr>
        <w:drawing>
          <wp:inline distT="0" distB="0" distL="0" distR="0" wp14:anchorId="0DFB4634" wp14:editId="7BC0EF36">
            <wp:extent cx="4296375" cy="276264"/>
            <wp:effectExtent l="0" t="0" r="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296375" cy="276264"/>
                    </a:xfrm>
                    <a:prstGeom prst="rect">
                      <a:avLst/>
                    </a:prstGeom>
                  </pic:spPr>
                </pic:pic>
              </a:graphicData>
            </a:graphic>
          </wp:inline>
        </w:drawing>
      </w:r>
    </w:p>
    <w:p w14:paraId="52A334CC" w14:textId="0094A770" w:rsidR="0077090A" w:rsidRPr="0077090A" w:rsidRDefault="0077090A" w:rsidP="0077090A">
      <w:pPr>
        <w:rPr>
          <w:lang w:val="en-SG"/>
        </w:rPr>
      </w:pPr>
      <w:r>
        <w:rPr>
          <w:lang w:val="en-SG"/>
        </w:rPr>
        <w:t xml:space="preserve">*Note </w:t>
      </w:r>
      <w:proofErr w:type="spellStart"/>
      <w:r w:rsidRPr="00664564">
        <w:rPr>
          <w:i/>
          <w:iCs/>
          <w:lang w:val="en-SG"/>
        </w:rPr>
        <w:t>flat_sch_distance_df</w:t>
      </w:r>
      <w:proofErr w:type="spellEnd"/>
      <w:r>
        <w:rPr>
          <w:i/>
          <w:iCs/>
          <w:lang w:val="en-SG"/>
        </w:rPr>
        <w:t xml:space="preserve"> </w:t>
      </w:r>
      <w:r>
        <w:rPr>
          <w:lang w:val="en-SG"/>
        </w:rPr>
        <w:t>was previously made and contains distance to nearest school in for each address, for each school name. *</w:t>
      </w:r>
    </w:p>
    <w:p w14:paraId="361F7D12" w14:textId="58E71772" w:rsidR="0077090A" w:rsidRDefault="0077090A" w:rsidP="00433D5A">
      <w:pPr>
        <w:pStyle w:val="ListParagraph"/>
        <w:numPr>
          <w:ilvl w:val="0"/>
          <w:numId w:val="5"/>
        </w:numPr>
        <w:rPr>
          <w:lang w:val="en-SG"/>
        </w:rPr>
      </w:pPr>
      <w:r>
        <w:rPr>
          <w:lang w:val="en-SG"/>
        </w:rPr>
        <w:t>Merge column back to original dataset</w:t>
      </w:r>
    </w:p>
    <w:p w14:paraId="347B58CA" w14:textId="438CCB28" w:rsidR="0077090A" w:rsidRDefault="0077090A" w:rsidP="0077090A">
      <w:pPr>
        <w:pStyle w:val="ListParagraph"/>
        <w:numPr>
          <w:ilvl w:val="0"/>
          <w:numId w:val="4"/>
        </w:numPr>
        <w:rPr>
          <w:lang w:val="en-SG"/>
        </w:rPr>
      </w:pPr>
      <w:r>
        <w:rPr>
          <w:lang w:val="en-SG"/>
        </w:rPr>
        <w:t>Import original dataset(</w:t>
      </w:r>
      <w:r w:rsidRPr="0077090A">
        <w:rPr>
          <w:i/>
          <w:iCs/>
          <w:lang w:val="en-SG"/>
        </w:rPr>
        <w:t>resale-priced-combined-2017-2021.csv</w:t>
      </w:r>
      <w:r>
        <w:rPr>
          <w:lang w:val="en-SG"/>
        </w:rPr>
        <w:t xml:space="preserve">) into </w:t>
      </w:r>
      <w:proofErr w:type="spellStart"/>
      <w:r>
        <w:rPr>
          <w:lang w:val="en-SG"/>
        </w:rPr>
        <w:t>jupyter</w:t>
      </w:r>
      <w:proofErr w:type="spellEnd"/>
      <w:r>
        <w:rPr>
          <w:lang w:val="en-SG"/>
        </w:rPr>
        <w:t xml:space="preserve"> notebook</w:t>
      </w:r>
    </w:p>
    <w:p w14:paraId="1149E9E4" w14:textId="0495D4AA" w:rsidR="0077090A" w:rsidRDefault="0077090A" w:rsidP="0077090A">
      <w:pPr>
        <w:pStyle w:val="ListParagraph"/>
        <w:numPr>
          <w:ilvl w:val="0"/>
          <w:numId w:val="4"/>
        </w:numPr>
        <w:rPr>
          <w:lang w:val="en-SG"/>
        </w:rPr>
      </w:pPr>
      <w:r>
        <w:rPr>
          <w:lang w:val="en-SG"/>
        </w:rPr>
        <w:t xml:space="preserve">Merge new </w:t>
      </w:r>
      <w:r>
        <w:rPr>
          <w:i/>
          <w:iCs/>
          <w:lang w:val="en-SG"/>
        </w:rPr>
        <w:t>num_top_school_2km</w:t>
      </w:r>
      <w:r>
        <w:rPr>
          <w:lang w:val="en-SG"/>
        </w:rPr>
        <w:t xml:space="preserve"> column with original dataset based on “</w:t>
      </w:r>
      <w:r>
        <w:rPr>
          <w:i/>
          <w:iCs/>
          <w:lang w:val="en-SG"/>
        </w:rPr>
        <w:t>address”</w:t>
      </w:r>
      <w:r>
        <w:rPr>
          <w:lang w:val="en-SG"/>
        </w:rPr>
        <w:t xml:space="preserve"> column</w:t>
      </w:r>
    </w:p>
    <w:p w14:paraId="030C2FAA" w14:textId="57F01F86" w:rsidR="0077090A" w:rsidRDefault="0077090A" w:rsidP="0077090A">
      <w:pPr>
        <w:rPr>
          <w:lang w:val="en-SG"/>
        </w:rPr>
      </w:pPr>
      <w:r w:rsidRPr="0077090A">
        <w:rPr>
          <w:noProof/>
          <w:lang w:val="en-SG"/>
        </w:rPr>
        <w:drawing>
          <wp:inline distT="0" distB="0" distL="0" distR="0" wp14:anchorId="4C9808DE" wp14:editId="3675955F">
            <wp:extent cx="5943600" cy="26860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268605"/>
                    </a:xfrm>
                    <a:prstGeom prst="rect">
                      <a:avLst/>
                    </a:prstGeom>
                  </pic:spPr>
                </pic:pic>
              </a:graphicData>
            </a:graphic>
          </wp:inline>
        </w:drawing>
      </w:r>
    </w:p>
    <w:p w14:paraId="31F6327E" w14:textId="7EE5B830" w:rsidR="0077090A" w:rsidRDefault="0077090A" w:rsidP="0077090A">
      <w:pPr>
        <w:pStyle w:val="ListParagraph"/>
        <w:numPr>
          <w:ilvl w:val="0"/>
          <w:numId w:val="4"/>
        </w:numPr>
        <w:rPr>
          <w:lang w:val="en-SG"/>
        </w:rPr>
      </w:pPr>
      <w:r>
        <w:rPr>
          <w:lang w:val="en-SG"/>
        </w:rPr>
        <w:t xml:space="preserve">Fill any NA values with 0 </w:t>
      </w:r>
    </w:p>
    <w:p w14:paraId="4DD7F88E" w14:textId="38AE4C03" w:rsidR="0077090A" w:rsidRDefault="0077090A" w:rsidP="0077090A">
      <w:pPr>
        <w:ind w:left="360"/>
        <w:rPr>
          <w:lang w:val="en-SG"/>
        </w:rPr>
      </w:pPr>
      <w:r w:rsidRPr="0077090A">
        <w:rPr>
          <w:noProof/>
          <w:lang w:val="en-SG"/>
        </w:rPr>
        <w:drawing>
          <wp:inline distT="0" distB="0" distL="0" distR="0" wp14:anchorId="533AFBEE" wp14:editId="18DFB686">
            <wp:extent cx="3991532" cy="28579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991532" cy="285790"/>
                    </a:xfrm>
                    <a:prstGeom prst="rect">
                      <a:avLst/>
                    </a:prstGeom>
                  </pic:spPr>
                </pic:pic>
              </a:graphicData>
            </a:graphic>
          </wp:inline>
        </w:drawing>
      </w:r>
    </w:p>
    <w:p w14:paraId="11A6EDE1" w14:textId="0A36B641" w:rsidR="009E6169" w:rsidRDefault="009E6169" w:rsidP="009E6169">
      <w:pPr>
        <w:pStyle w:val="ListParagraph"/>
        <w:numPr>
          <w:ilvl w:val="0"/>
          <w:numId w:val="4"/>
        </w:numPr>
        <w:rPr>
          <w:lang w:val="en-SG"/>
        </w:rPr>
      </w:pPr>
      <w:r>
        <w:rPr>
          <w:lang w:val="en-SG"/>
        </w:rPr>
        <w:t>Export final dataset as csv:</w:t>
      </w:r>
    </w:p>
    <w:p w14:paraId="6FFA9E39" w14:textId="1C7541C7" w:rsidR="009E6169" w:rsidRDefault="009E6169" w:rsidP="009E6169">
      <w:pPr>
        <w:rPr>
          <w:lang w:val="en-SG"/>
        </w:rPr>
      </w:pPr>
      <w:r>
        <w:rPr>
          <w:lang w:val="en-SG"/>
        </w:rPr>
        <w:t>Result:</w:t>
      </w:r>
    </w:p>
    <w:p w14:paraId="59693234" w14:textId="42E52E5A" w:rsidR="009E6169" w:rsidRPr="009E6169" w:rsidRDefault="009E6169" w:rsidP="009E6169">
      <w:pPr>
        <w:rPr>
          <w:lang w:val="en-SG"/>
        </w:rPr>
      </w:pPr>
      <w:r>
        <w:rPr>
          <w:noProof/>
        </w:rPr>
        <mc:AlternateContent>
          <mc:Choice Requires="wps">
            <w:drawing>
              <wp:anchor distT="0" distB="0" distL="114300" distR="114300" simplePos="0" relativeHeight="251698176" behindDoc="0" locked="0" layoutInCell="1" allowOverlap="1" wp14:anchorId="6D30093C" wp14:editId="428EC2A6">
                <wp:simplePos x="0" y="0"/>
                <wp:positionH relativeFrom="margin">
                  <wp:posOffset>4587902</wp:posOffset>
                </wp:positionH>
                <wp:positionV relativeFrom="paragraph">
                  <wp:posOffset>6322</wp:posOffset>
                </wp:positionV>
                <wp:extent cx="834887" cy="659959"/>
                <wp:effectExtent l="0" t="0" r="22860" b="26035"/>
                <wp:wrapNone/>
                <wp:docPr id="98" name="Rectangle 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34887" cy="659959"/>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21DE22" id="Rectangle 98" o:spid="_x0000_s1026" style="position:absolute;margin-left:361.25pt;margin-top:.5pt;width:65.75pt;height:51.95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" filled="f" strokecolor="red" strokeweight="1.5pt">
                <v:path arrowok="t"/>
                <w10:wrap anchorx="margin"/>
              </v:rect>
            </w:pict>
          </mc:Fallback>
        </mc:AlternateContent>
      </w:r>
      <w:r w:rsidRPr="009E6169">
        <w:rPr>
          <w:noProof/>
          <w:lang w:val="en-SG"/>
        </w:rPr>
        <w:drawing>
          <wp:inline distT="0" distB="0" distL="0" distR="0" wp14:anchorId="0D2ED0E1" wp14:editId="66E4AB68">
            <wp:extent cx="5836257" cy="697732"/>
            <wp:effectExtent l="0" t="0" r="0" b="762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843372" cy="698583"/>
                    </a:xfrm>
                    <a:prstGeom prst="rect">
                      <a:avLst/>
                    </a:prstGeom>
                  </pic:spPr>
                </pic:pic>
              </a:graphicData>
            </a:graphic>
          </wp:inline>
        </w:drawing>
      </w:r>
    </w:p>
    <w:p w14:paraId="47422667" w14:textId="23BE325F" w:rsidR="0077090A" w:rsidRDefault="009E6169" w:rsidP="00664564">
      <w:pPr>
        <w:rPr>
          <w:lang w:val="en-SG"/>
        </w:rPr>
      </w:pPr>
      <w:r>
        <w:rPr>
          <w:lang w:val="en-SG"/>
        </w:rPr>
        <w:t xml:space="preserve">Note that this column is representing number of </w:t>
      </w:r>
      <w:r w:rsidRPr="009E6169">
        <w:rPr>
          <w:b/>
          <w:bCs/>
          <w:lang w:val="en-SG"/>
        </w:rPr>
        <w:t>top secondary schools within 2km radius</w:t>
      </w:r>
      <w:r>
        <w:rPr>
          <w:lang w:val="en-SG"/>
        </w:rPr>
        <w:t xml:space="preserve">. Thus, I will repeat the steps above with </w:t>
      </w:r>
      <w:r w:rsidRPr="009E6169">
        <w:rPr>
          <w:b/>
          <w:bCs/>
        </w:rPr>
        <w:t>top 10 primary school names</w:t>
      </w:r>
      <w:r>
        <w:rPr>
          <w:lang w:val="en-SG"/>
        </w:rPr>
        <w:t xml:space="preserve"> to calculate another column representing primary schools.</w:t>
      </w:r>
    </w:p>
    <w:p w14:paraId="648E8696" w14:textId="5FEAFF0E" w:rsidR="009E6169" w:rsidRDefault="007C045A" w:rsidP="00664564">
      <w:pPr>
        <w:rPr>
          <w:lang w:val="en-SG"/>
        </w:rPr>
      </w:pPr>
      <w:r>
        <w:rPr>
          <w:noProof/>
        </w:rPr>
        <mc:AlternateContent>
          <mc:Choice Requires="wps">
            <w:drawing>
              <wp:anchor distT="0" distB="0" distL="114300" distR="114300" simplePos="0" relativeHeight="251700224" behindDoc="0" locked="0" layoutInCell="1" allowOverlap="1" wp14:anchorId="5EF6FE08" wp14:editId="238D77DC">
                <wp:simplePos x="0" y="0"/>
                <wp:positionH relativeFrom="margin">
                  <wp:posOffset>4134678</wp:posOffset>
                </wp:positionH>
                <wp:positionV relativeFrom="paragraph">
                  <wp:posOffset>282410</wp:posOffset>
                </wp:positionV>
                <wp:extent cx="1502797" cy="572494"/>
                <wp:effectExtent l="0" t="0" r="21590" b="18415"/>
                <wp:wrapNone/>
                <wp:docPr id="100" name="Rectangle 1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02797" cy="572494"/>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38E484" id="Rectangle 100" o:spid="_x0000_s1026" style="position:absolute;margin-left:325.55pt;margin-top:22.25pt;width:118.35pt;height:45.1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" filled="f" strokecolor="red" strokeweight="1.5pt">
                <v:path arrowok="t"/>
                <w10:wrap anchorx="margin"/>
              </v:rect>
            </w:pict>
          </mc:Fallback>
        </mc:AlternateContent>
      </w:r>
      <w:r>
        <w:rPr>
          <w:lang w:val="en-SG"/>
        </w:rPr>
        <w:t>Final:</w:t>
      </w:r>
      <w:r w:rsidRPr="007C045A">
        <w:rPr>
          <w:noProof/>
        </w:rPr>
        <w:t xml:space="preserve"> </w:t>
      </w:r>
    </w:p>
    <w:p w14:paraId="30E59045" w14:textId="2034A1EF" w:rsidR="00404BE2" w:rsidRDefault="007C045A" w:rsidP="00680A0F">
      <w:pPr>
        <w:rPr>
          <w:lang w:val="en-SG"/>
        </w:rPr>
      </w:pPr>
      <w:r w:rsidRPr="007C045A">
        <w:rPr>
          <w:noProof/>
          <w:lang w:val="en-SG"/>
        </w:rPr>
        <w:drawing>
          <wp:inline distT="0" distB="0" distL="0" distR="0" wp14:anchorId="043C6CA3" wp14:editId="2AD67042">
            <wp:extent cx="5943600" cy="51435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514350"/>
                    </a:xfrm>
                    <a:prstGeom prst="rect">
                      <a:avLst/>
                    </a:prstGeom>
                  </pic:spPr>
                </pic:pic>
              </a:graphicData>
            </a:graphic>
          </wp:inline>
        </w:drawing>
      </w:r>
    </w:p>
    <w:p w14:paraId="3714B8FE" w14:textId="1B6EEFED" w:rsidR="007B4B82" w:rsidRPr="007B4B82" w:rsidRDefault="007B4B82" w:rsidP="007B4B82">
      <w:pPr>
        <w:pStyle w:val="Heading1"/>
      </w:pPr>
      <w:r>
        <w:t xml:space="preserve">Data Preprocessing </w:t>
      </w:r>
    </w:p>
    <w:p w14:paraId="68F1B496" w14:textId="5A53959B" w:rsidR="00581B2F" w:rsidRDefault="00581B2F" w:rsidP="00581B2F">
      <w:r>
        <w:t>To</w:t>
      </w:r>
      <w:r w:rsidR="007240BA">
        <w:t xml:space="preserve"> set a baseline score which can be compared to, I will be performing modeling on the dataset </w:t>
      </w:r>
      <w:r w:rsidR="007240BA">
        <w:rPr>
          <w:u w:val="single"/>
        </w:rPr>
        <w:t>without</w:t>
      </w:r>
      <w:r w:rsidR="007240BA">
        <w:t xml:space="preserve"> any new engineered and supplemented columns. However Linear Regression model can only take in numerical values, thus </w:t>
      </w:r>
      <w:r w:rsidR="00E90F8D">
        <w:t>these are the preprocessing methods I will use for each feature:</w:t>
      </w:r>
    </w:p>
    <w:p w14:paraId="539F42C9" w14:textId="6EB61028" w:rsidR="00E90F8D" w:rsidRDefault="00E90F8D" w:rsidP="00477618">
      <w:pPr>
        <w:spacing w:line="240" w:lineRule="auto"/>
        <w:rPr>
          <w:b/>
          <w:bCs/>
        </w:rPr>
      </w:pPr>
      <w:r w:rsidRPr="00E90F8D">
        <w:rPr>
          <w:b/>
          <w:bCs/>
        </w:rPr>
        <w:t>One-hot encode</w:t>
      </w:r>
    </w:p>
    <w:p w14:paraId="5996C750" w14:textId="1838E507" w:rsidR="00CF588A" w:rsidRPr="00CF588A" w:rsidRDefault="00CF588A" w:rsidP="00477618">
      <w:pPr>
        <w:spacing w:line="240" w:lineRule="auto"/>
      </w:pPr>
      <w:r>
        <w:t xml:space="preserve">Although linear regression does not get affected from the </w:t>
      </w:r>
      <w:r w:rsidRPr="00CF588A">
        <w:rPr>
          <w:i/>
          <w:iCs/>
        </w:rPr>
        <w:t>Curse of Dimensionality</w:t>
      </w:r>
      <w:r>
        <w:t xml:space="preserve">. I will still only One-Hot encode features that do not have high number of unique values for better interpretability of my features </w:t>
      </w:r>
      <w:r w:rsidR="00BC1FEF">
        <w:t>later</w:t>
      </w:r>
      <w:r>
        <w:t xml:space="preserve">. </w:t>
      </w:r>
    </w:p>
    <w:p w14:paraId="2550D711" w14:textId="55E0BCCF" w:rsidR="00E90F8D" w:rsidRPr="00E90F8D" w:rsidRDefault="00E90F8D" w:rsidP="00477618">
      <w:pPr>
        <w:spacing w:line="240" w:lineRule="auto"/>
      </w:pPr>
      <w:r>
        <w:lastRenderedPageBreak/>
        <w:t xml:space="preserve">One-hot encoding using </w:t>
      </w:r>
      <w:proofErr w:type="spellStart"/>
      <w:r w:rsidRPr="00E90F8D">
        <w:rPr>
          <w:i/>
          <w:iCs/>
        </w:rPr>
        <w:t>pd.get_dummies</w:t>
      </w:r>
      <w:proofErr w:type="spellEnd"/>
      <w:r>
        <w:t xml:space="preserve"> in python. </w:t>
      </w:r>
    </w:p>
    <w:p w14:paraId="42D561E4" w14:textId="11C6FE07" w:rsidR="00E90F8D" w:rsidRPr="007B4B82" w:rsidRDefault="00E90F8D" w:rsidP="00477618">
      <w:pPr>
        <w:pStyle w:val="ListParagraph"/>
        <w:numPr>
          <w:ilvl w:val="0"/>
          <w:numId w:val="4"/>
        </w:numPr>
        <w:spacing w:line="240" w:lineRule="auto"/>
        <w:rPr>
          <w:b/>
          <w:bCs/>
        </w:rPr>
      </w:pPr>
      <w:r>
        <w:t>Town</w:t>
      </w:r>
    </w:p>
    <w:p w14:paraId="1A0C01AD" w14:textId="399E6309" w:rsidR="007B4B82" w:rsidRPr="00BC1FEF" w:rsidRDefault="007B4B82" w:rsidP="00477618">
      <w:pPr>
        <w:pStyle w:val="ListParagraph"/>
        <w:numPr>
          <w:ilvl w:val="0"/>
          <w:numId w:val="4"/>
        </w:numPr>
        <w:spacing w:line="240" w:lineRule="auto"/>
        <w:rPr>
          <w:b/>
          <w:bCs/>
        </w:rPr>
      </w:pPr>
      <w:proofErr w:type="spellStart"/>
      <w:r>
        <w:t>Flat_model</w:t>
      </w:r>
      <w:proofErr w:type="spellEnd"/>
    </w:p>
    <w:p w14:paraId="5BFE0AD4" w14:textId="1435F5E2" w:rsidR="00BC1FEF" w:rsidRDefault="00BC1FEF" w:rsidP="00477618">
      <w:pPr>
        <w:spacing w:line="240" w:lineRule="auto"/>
      </w:pPr>
      <w:r>
        <w:rPr>
          <w:b/>
          <w:bCs/>
        </w:rPr>
        <w:t>Ordinal encode</w:t>
      </w:r>
    </w:p>
    <w:p w14:paraId="5BF66B2C" w14:textId="7178121B" w:rsidR="00BC1FEF" w:rsidRDefault="00BC1FEF" w:rsidP="00477618">
      <w:pPr>
        <w:spacing w:line="240" w:lineRule="auto"/>
      </w:pPr>
      <w:r>
        <w:t>Ordinal encoding is performed when features have a natural ranking order. Performing ordinal encoding will help machine learning model to properly interpret these features.</w:t>
      </w:r>
    </w:p>
    <w:p w14:paraId="123037C9" w14:textId="77777777" w:rsidR="001872EE" w:rsidRDefault="00BC1FEF" w:rsidP="00477618">
      <w:pPr>
        <w:pStyle w:val="ListParagraph"/>
        <w:numPr>
          <w:ilvl w:val="0"/>
          <w:numId w:val="4"/>
        </w:numPr>
        <w:spacing w:line="240" w:lineRule="auto"/>
      </w:pPr>
      <w:proofErr w:type="spellStart"/>
      <w:r>
        <w:t>Flat_type</w:t>
      </w:r>
      <w:proofErr w:type="spellEnd"/>
      <w:r w:rsidR="001872EE">
        <w:t xml:space="preserve"> </w:t>
      </w:r>
    </w:p>
    <w:p w14:paraId="265B8587" w14:textId="3201FDFB" w:rsidR="00BC1FEF" w:rsidRDefault="001872EE" w:rsidP="00477618">
      <w:pPr>
        <w:pStyle w:val="ListParagraph"/>
        <w:numPr>
          <w:ilvl w:val="1"/>
          <w:numId w:val="4"/>
        </w:numPr>
        <w:spacing w:line="240" w:lineRule="auto"/>
      </w:pPr>
      <w:r w:rsidRPr="001872EE">
        <w:t>'1 ROOM':0,</w:t>
      </w:r>
      <w:r>
        <w:t xml:space="preserve"> </w:t>
      </w:r>
      <w:r w:rsidRPr="001872EE">
        <w:t>'2 ROOM':1, '3 ROOM':2,</w:t>
      </w:r>
      <w:r>
        <w:t xml:space="preserve"> </w:t>
      </w:r>
      <w:r w:rsidRPr="001872EE">
        <w:t>'4 ROOM':3,</w:t>
      </w:r>
      <w:r>
        <w:t xml:space="preserve"> </w:t>
      </w:r>
      <w:r w:rsidRPr="001872EE">
        <w:t>'5 ROOM':4,</w:t>
      </w:r>
      <w:r>
        <w:t xml:space="preserve"> </w:t>
      </w:r>
      <w:r w:rsidRPr="001872EE">
        <w:t>'MULTI-GENERATION':5,</w:t>
      </w:r>
      <w:r>
        <w:t xml:space="preserve"> </w:t>
      </w:r>
      <w:r w:rsidRPr="001872EE">
        <w:t xml:space="preserve"> 'EXECUTIVE':6</w:t>
      </w:r>
    </w:p>
    <w:p w14:paraId="22F4892A" w14:textId="771F5068" w:rsidR="001872EE" w:rsidRDefault="001872EE" w:rsidP="00477618">
      <w:pPr>
        <w:pStyle w:val="ListParagraph"/>
        <w:numPr>
          <w:ilvl w:val="0"/>
          <w:numId w:val="4"/>
        </w:numPr>
        <w:spacing w:line="240" w:lineRule="auto"/>
      </w:pPr>
      <w:proofErr w:type="spellStart"/>
      <w:r>
        <w:t>Storey_range</w:t>
      </w:r>
      <w:proofErr w:type="spellEnd"/>
      <w:r w:rsidR="00477618">
        <w:t xml:space="preserve"> </w:t>
      </w:r>
    </w:p>
    <w:p w14:paraId="19C10015" w14:textId="43DD0D27" w:rsidR="001872EE" w:rsidRPr="00400811" w:rsidRDefault="00477618" w:rsidP="00477618">
      <w:pPr>
        <w:pStyle w:val="ListParagraph"/>
        <w:numPr>
          <w:ilvl w:val="1"/>
          <w:numId w:val="4"/>
        </w:numPr>
        <w:spacing w:line="240" w:lineRule="auto"/>
      </w:pPr>
      <w:r>
        <w:t xml:space="preserve">Based on this article </w:t>
      </w:r>
      <w:hyperlink r:id="rId87" w:history="1">
        <w:r w:rsidRPr="00F84FD5">
          <w:rPr>
            <w:rStyle w:val="Hyperlink"/>
          </w:rPr>
          <w:t>https://tinyurl.com/ycxyuhwu</w:t>
        </w:r>
      </w:hyperlink>
      <w:r>
        <w:t xml:space="preserve"> . Higher floors tend to fetch higher prices. Thus higher floor, higher natural ranking.</w:t>
      </w:r>
    </w:p>
    <w:p w14:paraId="7193CD16" w14:textId="03042AC8" w:rsidR="001872EE" w:rsidRDefault="001872EE" w:rsidP="00477618">
      <w:pPr>
        <w:spacing w:line="240" w:lineRule="auto"/>
      </w:pPr>
      <w:r>
        <w:rPr>
          <w:b/>
          <w:bCs/>
        </w:rPr>
        <w:t>Drop column</w:t>
      </w:r>
    </w:p>
    <w:p w14:paraId="51E9EE82" w14:textId="333154EF" w:rsidR="001872EE" w:rsidRDefault="001872EE" w:rsidP="00477618">
      <w:pPr>
        <w:spacing w:line="240" w:lineRule="auto"/>
      </w:pPr>
      <w:r>
        <w:t>I will either drop columns that I feel are not insightful based on domain knowledge or have too many unique values(hundreds to thousands)</w:t>
      </w:r>
    </w:p>
    <w:p w14:paraId="06943543" w14:textId="3A4203C7" w:rsidR="001872EE" w:rsidRDefault="001872EE" w:rsidP="00477618">
      <w:pPr>
        <w:pStyle w:val="ListParagraph"/>
        <w:numPr>
          <w:ilvl w:val="0"/>
          <w:numId w:val="4"/>
        </w:numPr>
        <w:spacing w:line="240" w:lineRule="auto"/>
      </w:pPr>
      <w:r>
        <w:t>Block</w:t>
      </w:r>
    </w:p>
    <w:p w14:paraId="35C23C9D" w14:textId="07843720" w:rsidR="001872EE" w:rsidRDefault="001872EE" w:rsidP="00477618">
      <w:pPr>
        <w:pStyle w:val="ListParagraph"/>
        <w:numPr>
          <w:ilvl w:val="0"/>
          <w:numId w:val="4"/>
        </w:numPr>
        <w:spacing w:line="240" w:lineRule="auto"/>
      </w:pPr>
      <w:proofErr w:type="spellStart"/>
      <w:r>
        <w:t>Street_name</w:t>
      </w:r>
      <w:proofErr w:type="spellEnd"/>
    </w:p>
    <w:p w14:paraId="7643772D" w14:textId="0C4A10DC" w:rsidR="007B4B82" w:rsidRDefault="007B4B82" w:rsidP="00477618">
      <w:pPr>
        <w:pStyle w:val="ListParagraph"/>
        <w:numPr>
          <w:ilvl w:val="0"/>
          <w:numId w:val="4"/>
        </w:numPr>
        <w:spacing w:line="240" w:lineRule="auto"/>
      </w:pPr>
      <w:r>
        <w:t>Address</w:t>
      </w:r>
    </w:p>
    <w:p w14:paraId="66B66B8E" w14:textId="08D97153" w:rsidR="007B4B82" w:rsidRDefault="007B4B82" w:rsidP="007B4B82">
      <w:pPr>
        <w:pStyle w:val="Heading1"/>
      </w:pPr>
      <w:r>
        <w:t>Modeling (benchmark)</w:t>
      </w:r>
      <w:r w:rsidR="008D2490">
        <w:t>(Linear Regression)</w:t>
      </w:r>
    </w:p>
    <w:p w14:paraId="1075916E" w14:textId="6B06FBF3" w:rsidR="007B4B82" w:rsidRDefault="007B4B82" w:rsidP="007B4B82">
      <w:pPr>
        <w:spacing w:line="240" w:lineRule="auto"/>
      </w:pPr>
      <w:r>
        <w:t xml:space="preserve">In this segment, I will be performing modeling on SAS EM. </w:t>
      </w:r>
      <w:r w:rsidR="0028570C">
        <w:t xml:space="preserve">One </w:t>
      </w:r>
    </w:p>
    <w:p w14:paraId="0085E55E" w14:textId="26F0B98C" w:rsidR="005A48CF" w:rsidRDefault="005A48CF" w:rsidP="007B4B82">
      <w:pPr>
        <w:spacing w:line="240" w:lineRule="auto"/>
      </w:pPr>
      <w:r w:rsidRPr="005A48CF">
        <w:rPr>
          <w:noProof/>
        </w:rPr>
        <w:drawing>
          <wp:inline distT="0" distB="0" distL="0" distR="0" wp14:anchorId="7C0AF970" wp14:editId="18A17690">
            <wp:extent cx="3761509" cy="693087"/>
            <wp:effectExtent l="0" t="0" r="0" b="0"/>
            <wp:docPr id="34" name="Picture 3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chat or text message&#10;&#10;Description automatically generated"/>
                    <pic:cNvPicPr/>
                  </pic:nvPicPr>
                  <pic:blipFill>
                    <a:blip r:embed="rId88"/>
                    <a:stretch>
                      <a:fillRect/>
                    </a:stretch>
                  </pic:blipFill>
                  <pic:spPr>
                    <a:xfrm>
                      <a:off x="0" y="0"/>
                      <a:ext cx="3813139" cy="702600"/>
                    </a:xfrm>
                    <a:prstGeom prst="rect">
                      <a:avLst/>
                    </a:prstGeom>
                  </pic:spPr>
                </pic:pic>
              </a:graphicData>
            </a:graphic>
          </wp:inline>
        </w:drawing>
      </w:r>
    </w:p>
    <w:p w14:paraId="5347CFE4" w14:textId="5CC45355" w:rsidR="00F71D29" w:rsidRPr="0028049B" w:rsidRDefault="00F71D29" w:rsidP="007B4B82">
      <w:pPr>
        <w:spacing w:line="240" w:lineRule="auto"/>
        <w:rPr>
          <w:u w:val="single"/>
        </w:rPr>
      </w:pPr>
      <w:r w:rsidRPr="0028049B">
        <w:rPr>
          <w:noProof/>
          <w:u w:val="single"/>
        </w:rPr>
        <w:drawing>
          <wp:anchor distT="0" distB="0" distL="114300" distR="114300" simplePos="0" relativeHeight="251705344" behindDoc="0" locked="0" layoutInCell="1" allowOverlap="1" wp14:anchorId="1F7C76B6" wp14:editId="0C459DA6">
            <wp:simplePos x="0" y="0"/>
            <wp:positionH relativeFrom="column">
              <wp:posOffset>2949934</wp:posOffset>
            </wp:positionH>
            <wp:positionV relativeFrom="paragraph">
              <wp:posOffset>86995</wp:posOffset>
            </wp:positionV>
            <wp:extent cx="2924175" cy="638175"/>
            <wp:effectExtent l="0" t="0" r="9525" b="9525"/>
            <wp:wrapSquare wrapText="bothSides"/>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val="0"/>
                        </a:ext>
                      </a:extLst>
                    </a:blip>
                    <a:stretch>
                      <a:fillRect/>
                    </a:stretch>
                  </pic:blipFill>
                  <pic:spPr>
                    <a:xfrm>
                      <a:off x="0" y="0"/>
                      <a:ext cx="2924175" cy="638175"/>
                    </a:xfrm>
                    <a:prstGeom prst="rect">
                      <a:avLst/>
                    </a:prstGeom>
                  </pic:spPr>
                </pic:pic>
              </a:graphicData>
            </a:graphic>
          </wp:anchor>
        </w:drawing>
      </w:r>
      <w:r w:rsidRPr="0028049B">
        <w:rPr>
          <w:u w:val="single"/>
        </w:rPr>
        <w:t>Preferences</w:t>
      </w:r>
    </w:p>
    <w:p w14:paraId="1EFFA957" w14:textId="477D6C69" w:rsidR="00F71D29" w:rsidRDefault="00F71D29" w:rsidP="007B4B82">
      <w:pPr>
        <w:spacing w:line="240" w:lineRule="auto"/>
      </w:pPr>
      <w:r>
        <w:rPr>
          <w:noProof/>
        </w:rPr>
        <mc:AlternateContent>
          <mc:Choice Requires="wps">
            <w:drawing>
              <wp:anchor distT="0" distB="0" distL="114300" distR="114300" simplePos="0" relativeHeight="251707392" behindDoc="0" locked="0" layoutInCell="1" allowOverlap="1" wp14:anchorId="524254F9" wp14:editId="77F74F2F">
                <wp:simplePos x="0" y="0"/>
                <wp:positionH relativeFrom="margin">
                  <wp:posOffset>5096785</wp:posOffset>
                </wp:positionH>
                <wp:positionV relativeFrom="paragraph">
                  <wp:posOffset>125896</wp:posOffset>
                </wp:positionV>
                <wp:extent cx="826107" cy="166977"/>
                <wp:effectExtent l="0" t="0" r="12700" b="24130"/>
                <wp:wrapNone/>
                <wp:docPr id="102" name="Rectangle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26107" cy="16697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04FE5F" id="Rectangle 102" o:spid="_x0000_s1026" style="position:absolute;margin-left:401.3pt;margin-top:9.9pt;width:65.05pt;height:13.1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" filled="f" strokecolor="red" strokeweight="1.5pt">
                <v:path arrowok="t"/>
                <w10:wrap anchorx="margin"/>
              </v:rect>
            </w:pict>
          </mc:Fallback>
        </mc:AlternateContent>
      </w:r>
      <w:r>
        <w:t xml:space="preserve">Fetch Size: Max </w:t>
      </w:r>
    </w:p>
    <w:p w14:paraId="0CE4926C" w14:textId="28EBE2FF" w:rsidR="005A48CF" w:rsidRPr="008B163D" w:rsidRDefault="005A48CF" w:rsidP="007B4B82">
      <w:pPr>
        <w:spacing w:line="240" w:lineRule="auto"/>
        <w:rPr>
          <w:u w:val="single"/>
        </w:rPr>
      </w:pPr>
      <w:r w:rsidRPr="008B163D">
        <w:rPr>
          <w:u w:val="single"/>
        </w:rPr>
        <w:t>File node settings</w:t>
      </w:r>
    </w:p>
    <w:p w14:paraId="565EFC2D" w14:textId="21E0B564" w:rsidR="00BF01CD" w:rsidRDefault="00BF01CD" w:rsidP="00BF01CD">
      <w:pPr>
        <w:pStyle w:val="ListParagraph"/>
        <w:numPr>
          <w:ilvl w:val="0"/>
          <w:numId w:val="4"/>
        </w:numPr>
        <w:spacing w:line="240" w:lineRule="auto"/>
      </w:pPr>
      <w:r>
        <w:t xml:space="preserve">Target: </w:t>
      </w:r>
      <w:proofErr w:type="spellStart"/>
      <w:r>
        <w:t>resale_price</w:t>
      </w:r>
      <w:proofErr w:type="spellEnd"/>
    </w:p>
    <w:p w14:paraId="369F2F06" w14:textId="7D739505" w:rsidR="00BF01CD" w:rsidRDefault="00BF01CD" w:rsidP="00BF01CD">
      <w:pPr>
        <w:pStyle w:val="ListParagraph"/>
        <w:numPr>
          <w:ilvl w:val="0"/>
          <w:numId w:val="4"/>
        </w:numPr>
        <w:spacing w:line="240" w:lineRule="auto"/>
      </w:pPr>
      <w:r>
        <w:t>Input: All other features</w:t>
      </w:r>
    </w:p>
    <w:p w14:paraId="0C08239C" w14:textId="69E92FBC" w:rsidR="00BF01CD" w:rsidRDefault="00BF01CD" w:rsidP="00BF01CD">
      <w:pPr>
        <w:pStyle w:val="ListParagraph"/>
        <w:numPr>
          <w:ilvl w:val="0"/>
          <w:numId w:val="4"/>
        </w:numPr>
        <w:spacing w:line="240" w:lineRule="auto"/>
      </w:pPr>
      <w:r>
        <w:t xml:space="preserve">Role: Train </w:t>
      </w:r>
    </w:p>
    <w:p w14:paraId="64D10317" w14:textId="1299CF50" w:rsidR="0060162B" w:rsidRDefault="0060162B" w:rsidP="00BF01CD">
      <w:pPr>
        <w:pStyle w:val="ListParagraph"/>
        <w:numPr>
          <w:ilvl w:val="0"/>
          <w:numId w:val="4"/>
        </w:numPr>
        <w:spacing w:line="240" w:lineRule="auto"/>
      </w:pPr>
      <w:r>
        <w:t>Name Row: Yes</w:t>
      </w:r>
    </w:p>
    <w:p w14:paraId="5DDB8263" w14:textId="6F39D54D" w:rsidR="00BF01CD" w:rsidRDefault="00BF01CD" w:rsidP="00BF01CD">
      <w:pPr>
        <w:pStyle w:val="ListParagraph"/>
        <w:numPr>
          <w:ilvl w:val="0"/>
          <w:numId w:val="4"/>
        </w:numPr>
        <w:spacing w:line="240" w:lineRule="auto"/>
      </w:pPr>
      <w:r>
        <w:t>Delimiter: (,)</w:t>
      </w:r>
    </w:p>
    <w:p w14:paraId="01CF133A" w14:textId="32985375" w:rsidR="005A48CF" w:rsidRPr="008B163D" w:rsidRDefault="00B34C3E" w:rsidP="007B4B82">
      <w:pPr>
        <w:spacing w:line="240" w:lineRule="auto"/>
        <w:rPr>
          <w:u w:val="single"/>
        </w:rPr>
      </w:pPr>
      <w:r w:rsidRPr="008B163D">
        <w:rPr>
          <w:noProof/>
          <w:u w:val="single"/>
        </w:rPr>
        <w:drawing>
          <wp:anchor distT="0" distB="0" distL="114300" distR="114300" simplePos="0" relativeHeight="251704320" behindDoc="0" locked="0" layoutInCell="1" allowOverlap="1" wp14:anchorId="0F959EDF" wp14:editId="469A1703">
            <wp:simplePos x="0" y="0"/>
            <wp:positionH relativeFrom="column">
              <wp:posOffset>3309909</wp:posOffset>
            </wp:positionH>
            <wp:positionV relativeFrom="paragraph">
              <wp:posOffset>207645</wp:posOffset>
            </wp:positionV>
            <wp:extent cx="1819275" cy="504825"/>
            <wp:effectExtent l="0" t="0" r="9525" b="9525"/>
            <wp:wrapSquare wrapText="bothSides"/>
            <wp:docPr id="86" name="Picture 86"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A picture containing background pattern&#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1819275" cy="504825"/>
                    </a:xfrm>
                    <a:prstGeom prst="rect">
                      <a:avLst/>
                    </a:prstGeom>
                  </pic:spPr>
                </pic:pic>
              </a:graphicData>
            </a:graphic>
          </wp:anchor>
        </w:drawing>
      </w:r>
      <w:r w:rsidR="005A48CF" w:rsidRPr="008B163D">
        <w:rPr>
          <w:u w:val="single"/>
        </w:rPr>
        <w:t>Data Partition settings</w:t>
      </w:r>
      <w:r w:rsidRPr="008B163D">
        <w:rPr>
          <w:u w:val="single"/>
        </w:rPr>
        <w:t xml:space="preserve">    </w:t>
      </w:r>
    </w:p>
    <w:p w14:paraId="4584D110" w14:textId="6274CE45" w:rsidR="00BF01CD" w:rsidRDefault="00BF01CD" w:rsidP="00BF01CD">
      <w:pPr>
        <w:pStyle w:val="ListParagraph"/>
        <w:numPr>
          <w:ilvl w:val="0"/>
          <w:numId w:val="4"/>
        </w:numPr>
        <w:spacing w:line="240" w:lineRule="auto"/>
      </w:pPr>
      <w:r>
        <w:t>Train: 70%</w:t>
      </w:r>
    </w:p>
    <w:p w14:paraId="6498AF4D" w14:textId="712DA092" w:rsidR="00BF01CD" w:rsidRDefault="00BF01CD" w:rsidP="00BF01CD">
      <w:pPr>
        <w:pStyle w:val="ListParagraph"/>
        <w:numPr>
          <w:ilvl w:val="0"/>
          <w:numId w:val="4"/>
        </w:numPr>
        <w:spacing w:line="240" w:lineRule="auto"/>
      </w:pPr>
      <w:r>
        <w:t>Test: 30%</w:t>
      </w:r>
      <w:r w:rsidR="009C201F">
        <w:t xml:space="preserve"> </w:t>
      </w:r>
      <w:r w:rsidR="00571BE2">
        <w:t xml:space="preserve"> </w:t>
      </w:r>
    </w:p>
    <w:p w14:paraId="12F2F095" w14:textId="132A9A9C" w:rsidR="0001034E" w:rsidRDefault="0001034E" w:rsidP="00BF01CD">
      <w:pPr>
        <w:pStyle w:val="ListParagraph"/>
        <w:numPr>
          <w:ilvl w:val="0"/>
          <w:numId w:val="4"/>
        </w:numPr>
        <w:spacing w:line="240" w:lineRule="auto"/>
      </w:pPr>
      <w:r>
        <w:t>Random Seed: 12345 (for repeatability)</w:t>
      </w:r>
    </w:p>
    <w:p w14:paraId="647A197A" w14:textId="2987A636" w:rsidR="00BC73B1" w:rsidRDefault="00BC73B1" w:rsidP="00BC73B1">
      <w:pPr>
        <w:spacing w:line="240" w:lineRule="auto"/>
      </w:pPr>
      <w:r w:rsidRPr="00BC73B1">
        <w:rPr>
          <w:noProof/>
        </w:rPr>
        <w:lastRenderedPageBreak/>
        <w:drawing>
          <wp:anchor distT="0" distB="0" distL="114300" distR="114300" simplePos="0" relativeHeight="251708416" behindDoc="0" locked="0" layoutInCell="1" allowOverlap="1" wp14:anchorId="1847B1B1" wp14:editId="05D2A657">
            <wp:simplePos x="0" y="0"/>
            <wp:positionH relativeFrom="column">
              <wp:posOffset>3004820</wp:posOffset>
            </wp:positionH>
            <wp:positionV relativeFrom="paragraph">
              <wp:posOffset>229787</wp:posOffset>
            </wp:positionV>
            <wp:extent cx="2581275" cy="285750"/>
            <wp:effectExtent l="0" t="0" r="952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2581275" cy="285750"/>
                    </a:xfrm>
                    <a:prstGeom prst="rect">
                      <a:avLst/>
                    </a:prstGeom>
                  </pic:spPr>
                </pic:pic>
              </a:graphicData>
            </a:graphic>
            <wp14:sizeRelV relativeFrom="margin">
              <wp14:pctHeight>0</wp14:pctHeight>
            </wp14:sizeRelV>
          </wp:anchor>
        </w:drawing>
      </w:r>
      <w:r>
        <w:rPr>
          <w:u w:val="single"/>
        </w:rPr>
        <w:t>Regression Node settings</w:t>
      </w:r>
    </w:p>
    <w:p w14:paraId="1F682599" w14:textId="2492A9C5" w:rsidR="00BC73B1" w:rsidRPr="00BC73B1" w:rsidRDefault="00BC73B1" w:rsidP="00BC73B1">
      <w:pPr>
        <w:spacing w:line="240" w:lineRule="auto"/>
      </w:pPr>
      <w:r>
        <w:t xml:space="preserve">Regression Type: Linear Regression </w:t>
      </w:r>
    </w:p>
    <w:p w14:paraId="707884D4" w14:textId="42C21D06" w:rsidR="00BA555B" w:rsidRDefault="00BA555B" w:rsidP="00BA555B">
      <w:pPr>
        <w:pStyle w:val="Heading1"/>
      </w:pPr>
      <w:r>
        <w:t xml:space="preserve">Metrics to be used in evaluating Regression problem </w:t>
      </w:r>
    </w:p>
    <w:p w14:paraId="2C0AB902" w14:textId="644E7C03" w:rsidR="00DB2B13" w:rsidRDefault="00DB2B13" w:rsidP="007B4B82">
      <w:pPr>
        <w:spacing w:line="240" w:lineRule="auto"/>
        <w:rPr>
          <w:b/>
          <w:bCs/>
        </w:rPr>
      </w:pPr>
      <w:r>
        <w:rPr>
          <w:b/>
          <w:bCs/>
        </w:rPr>
        <w:t>Adjust</w:t>
      </w:r>
      <w:r w:rsidR="00BA555B">
        <w:rPr>
          <w:b/>
          <w:bCs/>
        </w:rPr>
        <w:t>ed</w:t>
      </w:r>
      <w:r>
        <w:rPr>
          <w:b/>
          <w:bCs/>
        </w:rPr>
        <w:t xml:space="preserve"> R Square</w:t>
      </w:r>
    </w:p>
    <w:p w14:paraId="31F8661E" w14:textId="05B3EC21" w:rsidR="009470D8" w:rsidRPr="009470D8" w:rsidRDefault="009470D8" w:rsidP="007B4B82">
      <w:pPr>
        <w:spacing w:line="240" w:lineRule="auto"/>
      </w:pPr>
      <w:r w:rsidRPr="009470D8">
        <w:t>R Square is calculated by the sum of squared of prediction error divided by the total sum of the square which replaces the calculated prediction with mean. R Square value is between 0 to 1 and a bigger value indicates a better fit between prediction and actual value.</w:t>
      </w:r>
    </w:p>
    <w:p w14:paraId="05289CB6" w14:textId="506FEAFA" w:rsidR="00BA555B" w:rsidRDefault="00DB2B13" w:rsidP="007B4B82">
      <w:pPr>
        <w:spacing w:line="240" w:lineRule="auto"/>
      </w:pPr>
      <w:r w:rsidRPr="00DB2B13">
        <w:t>Compared to R Squared which can only increase, </w:t>
      </w:r>
      <w:r w:rsidRPr="00DB2B13">
        <w:rPr>
          <w:b/>
          <w:bCs/>
        </w:rPr>
        <w:t>Adjusted R Squared</w:t>
      </w:r>
      <w:r w:rsidRPr="00DB2B13">
        <w:t> has the capability to decrease with the addition of less significant variables, thus resulting in a more reliable and accurate evaluation</w:t>
      </w:r>
      <w:r>
        <w:t xml:space="preserve">. </w:t>
      </w:r>
      <w:r w:rsidR="00BA555B">
        <w:t>Thus,</w:t>
      </w:r>
      <w:r>
        <w:t xml:space="preserve"> I will use Adjusted R Squared as the metric to focus on when evaluating my models.</w:t>
      </w:r>
    </w:p>
    <w:p w14:paraId="11B3B1E8" w14:textId="68E69E50" w:rsidR="00FF3CEF" w:rsidRDefault="00FF3CEF" w:rsidP="00DB2B13">
      <w:pPr>
        <w:spacing w:line="240" w:lineRule="auto"/>
        <w:rPr>
          <w:b/>
          <w:bCs/>
        </w:rPr>
      </w:pPr>
      <w:r w:rsidRPr="00FF3CEF">
        <w:rPr>
          <w:b/>
          <w:bCs/>
        </w:rPr>
        <w:t>RMSE (Root Mean Square</w:t>
      </w:r>
      <w:r w:rsidR="009470D8">
        <w:rPr>
          <w:b/>
          <w:bCs/>
        </w:rPr>
        <w:t xml:space="preserve"> Error</w:t>
      </w:r>
      <w:r w:rsidRPr="00FF3CEF">
        <w:rPr>
          <w:b/>
          <w:bCs/>
        </w:rPr>
        <w:t>)</w:t>
      </w:r>
    </w:p>
    <w:p w14:paraId="5E522ACF" w14:textId="06D6EB89" w:rsidR="009470D8" w:rsidRPr="009470D8" w:rsidRDefault="009470D8" w:rsidP="00DB2B13">
      <w:pPr>
        <w:spacing w:line="240" w:lineRule="auto"/>
      </w:pPr>
      <w:r>
        <w:t xml:space="preserve">MSE(Mean Squared Error) </w:t>
      </w:r>
      <w:r w:rsidRPr="009470D8">
        <w:t>gives you an absolute number on how much your predicted results deviate from the actual number</w:t>
      </w:r>
      <w:r>
        <w:t>. However, the value given can be too big to be interpreted. Therefore, I will use RMSE.</w:t>
      </w:r>
    </w:p>
    <w:p w14:paraId="569AFFE3" w14:textId="21808207" w:rsidR="00400811" w:rsidRDefault="00400811" w:rsidP="00DB2B13">
      <w:pPr>
        <w:spacing w:line="240" w:lineRule="auto"/>
      </w:pPr>
      <w:r w:rsidRPr="00400811">
        <w:t>Root Mean Square Error(RMSE) is the square root of MSE. It is used more commonly than MSE because firstly sometimes MSE value can be too big to compare easily. Secondly, MSE is calculated by the square of error, and thus square root brings it back to the same level of prediction error and makes it easier for interpretation.</w:t>
      </w:r>
      <w:r>
        <w:t xml:space="preserve"> In our case, RMSE will show the average value of how far off our model predicted the resale price to be. </w:t>
      </w:r>
    </w:p>
    <w:p w14:paraId="262A1AF4" w14:textId="77777777" w:rsidR="00BA555B" w:rsidRDefault="00BA555B" w:rsidP="00BA555B">
      <w:pPr>
        <w:spacing w:line="240" w:lineRule="auto"/>
      </w:pPr>
      <w:r>
        <w:t>Example:</w:t>
      </w:r>
    </w:p>
    <w:p w14:paraId="5A08FEF6" w14:textId="2E0A5776" w:rsidR="00BA555B" w:rsidRDefault="00BA555B" w:rsidP="00DB2B13">
      <w:pPr>
        <w:spacing w:line="240" w:lineRule="auto"/>
      </w:pPr>
      <w:r w:rsidRPr="00BA555B">
        <w:rPr>
          <w:noProof/>
        </w:rPr>
        <w:drawing>
          <wp:inline distT="0" distB="0" distL="0" distR="0" wp14:anchorId="4379B315" wp14:editId="2ED7F623">
            <wp:extent cx="2556164" cy="359920"/>
            <wp:effectExtent l="0" t="0" r="0" b="254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591042" cy="364831"/>
                    </a:xfrm>
                    <a:prstGeom prst="rect">
                      <a:avLst/>
                    </a:prstGeom>
                  </pic:spPr>
                </pic:pic>
              </a:graphicData>
            </a:graphic>
          </wp:inline>
        </w:drawing>
      </w:r>
    </w:p>
    <w:p w14:paraId="27F71603" w14:textId="0B0365F3" w:rsidR="00BA555B" w:rsidRDefault="00BA555B" w:rsidP="00DB2B13">
      <w:pPr>
        <w:spacing w:line="240" w:lineRule="auto"/>
      </w:pPr>
    </w:p>
    <w:p w14:paraId="7DC09C64" w14:textId="703497B1" w:rsidR="00BA555B" w:rsidRDefault="00E81EF5" w:rsidP="00DB2B13">
      <w:pPr>
        <w:spacing w:line="240" w:lineRule="auto"/>
      </w:pPr>
      <w:r>
        <w:t xml:space="preserve">Baseline </w:t>
      </w:r>
      <w:r w:rsidR="0040134A">
        <w:t xml:space="preserve">Linear Regression </w:t>
      </w:r>
      <w:r>
        <w:t>model r</w:t>
      </w:r>
      <w:r w:rsidR="0040134A">
        <w:t>esults:</w:t>
      </w:r>
    </w:p>
    <w:p w14:paraId="00422703" w14:textId="77777777" w:rsidR="00BA555B" w:rsidRDefault="00BA555B" w:rsidP="00BA555B">
      <w:pPr>
        <w:spacing w:line="240" w:lineRule="auto"/>
      </w:pPr>
      <w:r w:rsidRPr="00DB2B13">
        <w:rPr>
          <w:noProof/>
        </w:rPr>
        <w:drawing>
          <wp:inline distT="0" distB="0" distL="0" distR="0" wp14:anchorId="041E3250" wp14:editId="196BFED6">
            <wp:extent cx="1562318" cy="228632"/>
            <wp:effectExtent l="38100" t="38100" r="57150" b="9525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1562318" cy="228632"/>
                    </a:xfrm>
                    <a:prstGeom prst="rect">
                      <a:avLst/>
                    </a:prstGeom>
                    <a:effectLst>
                      <a:outerShdw blurRad="50800" dist="38100" dir="2700000" algn="tl" rotWithShape="0">
                        <a:prstClr val="black">
                          <a:alpha val="40000"/>
                        </a:prstClr>
                      </a:outerShdw>
                    </a:effectLst>
                  </pic:spPr>
                </pic:pic>
              </a:graphicData>
            </a:graphic>
          </wp:inline>
        </w:drawing>
      </w:r>
    </w:p>
    <w:p w14:paraId="19A8EABD" w14:textId="08B71C3B" w:rsidR="00BA555B" w:rsidRDefault="00BA555B" w:rsidP="00DB2B13">
      <w:pPr>
        <w:spacing w:line="240" w:lineRule="auto"/>
      </w:pPr>
      <w:r>
        <w:t xml:space="preserve">Takeaway: 0.8621 Adjust R-Square is quite good for the model without any new features. This will be the </w:t>
      </w:r>
      <w:r w:rsidR="00E81EF5">
        <w:t>benchmark</w:t>
      </w:r>
      <w:r>
        <w:t xml:space="preserve"> score to be beaten.</w:t>
      </w:r>
    </w:p>
    <w:p w14:paraId="53C2D9E9" w14:textId="5966676F" w:rsidR="00400811" w:rsidRDefault="00400811" w:rsidP="00DB2B13">
      <w:pPr>
        <w:spacing w:line="240" w:lineRule="auto"/>
      </w:pPr>
      <w:r w:rsidRPr="00400811">
        <w:rPr>
          <w:noProof/>
        </w:rPr>
        <w:drawing>
          <wp:inline distT="0" distB="0" distL="0" distR="0" wp14:anchorId="7435A997" wp14:editId="5343055E">
            <wp:extent cx="5268060" cy="209579"/>
            <wp:effectExtent l="38100" t="38100" r="66040" b="9525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268060" cy="209579"/>
                    </a:xfrm>
                    <a:prstGeom prst="rect">
                      <a:avLst/>
                    </a:prstGeom>
                    <a:effectLst>
                      <a:outerShdw blurRad="50800" dist="38100" dir="2700000" algn="tl" rotWithShape="0">
                        <a:prstClr val="black">
                          <a:alpha val="40000"/>
                        </a:prstClr>
                      </a:outerShdw>
                    </a:effectLst>
                  </pic:spPr>
                </pic:pic>
              </a:graphicData>
            </a:graphic>
          </wp:inline>
        </w:drawing>
      </w:r>
    </w:p>
    <w:p w14:paraId="32FE8BCE" w14:textId="73C2CB10" w:rsidR="00477618" w:rsidRDefault="00E51287" w:rsidP="00BA555B">
      <w:pPr>
        <w:spacing w:line="240" w:lineRule="auto"/>
      </w:pPr>
      <w:r>
        <w:t>Takeaway: Delving deeper, I can see that the model RMSE value was $59052.20 for training set and $59020.66 for testing set. In the context of predicting HDB resale price values, it is not too bad. However</w:t>
      </w:r>
      <w:r w:rsidR="00C35759">
        <w:t xml:space="preserve">, if this model was to be deployed and actually used by a company to help families to plan their finances for buying homes, </w:t>
      </w:r>
      <w:r>
        <w:t xml:space="preserve">$50k </w:t>
      </w:r>
      <w:r w:rsidR="00C35759">
        <w:t xml:space="preserve">difference could be a lot of money to some families. Thus, let me see if the newly created features will help in improving my model in the later section. </w:t>
      </w:r>
    </w:p>
    <w:p w14:paraId="3A01DDAC" w14:textId="117954C6" w:rsidR="00500077" w:rsidRPr="00500077" w:rsidRDefault="00902435" w:rsidP="00500077">
      <w:pPr>
        <w:pStyle w:val="Heading1"/>
      </w:pPr>
      <w:r>
        <w:lastRenderedPageBreak/>
        <w:t xml:space="preserve">Preprocess </w:t>
      </w:r>
      <w:r w:rsidR="00E81EF5">
        <w:t>new features/columns</w:t>
      </w:r>
    </w:p>
    <w:p w14:paraId="786AEB81" w14:textId="4ABDE008" w:rsidR="00902435" w:rsidRDefault="009C201F" w:rsidP="00902435">
      <w:r>
        <w:t>Now I will try to create a similar model using the dataset with new features in hopes of outperforming the benchmark model created. However, b</w:t>
      </w:r>
      <w:r w:rsidR="00902435">
        <w:t>efore I can start performing machine learning</w:t>
      </w:r>
      <w:r>
        <w:t xml:space="preserve"> on the new dataset</w:t>
      </w:r>
      <w:r w:rsidR="00902435">
        <w:t>, I will need to perform preprocessing on the new features. *New features are highlighted*</w:t>
      </w:r>
    </w:p>
    <w:p w14:paraId="064E5B3B" w14:textId="76B5DADD" w:rsidR="00902435" w:rsidRDefault="00902435" w:rsidP="00902435">
      <w:r w:rsidRPr="00E81EF5">
        <w:rPr>
          <w:noProof/>
        </w:rPr>
        <w:drawing>
          <wp:inline distT="0" distB="0" distL="0" distR="0" wp14:anchorId="56A64C24" wp14:editId="344001F8">
            <wp:extent cx="5943600" cy="48133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481330"/>
                    </a:xfrm>
                    <a:prstGeom prst="rect">
                      <a:avLst/>
                    </a:prstGeom>
                  </pic:spPr>
                </pic:pic>
              </a:graphicData>
            </a:graphic>
          </wp:inline>
        </w:drawing>
      </w:r>
    </w:p>
    <w:p w14:paraId="399A38B3" w14:textId="1B30591C" w:rsidR="00500077" w:rsidRPr="00500077" w:rsidRDefault="00500077" w:rsidP="00902435">
      <w:pPr>
        <w:rPr>
          <w:b/>
          <w:bCs/>
        </w:rPr>
      </w:pPr>
      <w:r>
        <w:rPr>
          <w:b/>
          <w:bCs/>
        </w:rPr>
        <w:t>One-hot encode column “region”</w:t>
      </w:r>
    </w:p>
    <w:p w14:paraId="05C40200" w14:textId="417AC2B0" w:rsidR="00902435" w:rsidRDefault="009C201F" w:rsidP="00902435">
      <w:pPr>
        <w:spacing w:line="240" w:lineRule="auto"/>
      </w:pPr>
      <w:r>
        <w:t xml:space="preserve">Only 1 new feature would need to be transformed. </w:t>
      </w:r>
      <w:r w:rsidR="00902435">
        <w:t xml:space="preserve">I will need to convert </w:t>
      </w:r>
      <w:r>
        <w:t>the</w:t>
      </w:r>
      <w:r w:rsidR="00902435">
        <w:t xml:space="preserve"> feature(</w:t>
      </w:r>
      <w:r w:rsidR="00902435">
        <w:rPr>
          <w:i/>
          <w:iCs/>
        </w:rPr>
        <w:t>region</w:t>
      </w:r>
      <w:r w:rsidR="00902435">
        <w:t xml:space="preserve">) to a numerical value. As the column only has a small number of unique values and region normally does not </w:t>
      </w:r>
      <w:r>
        <w:t xml:space="preserve">a </w:t>
      </w:r>
      <w:r w:rsidR="00902435">
        <w:t>have natural ranking, I will perform one-hot encoding on the column in python</w:t>
      </w:r>
      <w:r>
        <w:t xml:space="preserve"> to allow the feature to be fed into a Linear Regression model</w:t>
      </w:r>
      <w:r w:rsidR="00902435">
        <w:t>. Results after one-hot encoding region shown below:</w:t>
      </w:r>
    </w:p>
    <w:p w14:paraId="2B016207" w14:textId="102FBB00" w:rsidR="00902435" w:rsidRDefault="00902435" w:rsidP="00902435">
      <w:pPr>
        <w:spacing w:line="240" w:lineRule="auto"/>
      </w:pPr>
      <w:r w:rsidRPr="0001034E">
        <w:rPr>
          <w:noProof/>
        </w:rPr>
        <w:drawing>
          <wp:inline distT="0" distB="0" distL="0" distR="0" wp14:anchorId="59E94981" wp14:editId="2F3C42A7">
            <wp:extent cx="5943600" cy="1052195"/>
            <wp:effectExtent l="0" t="0" r="0" b="0"/>
            <wp:docPr id="94" name="Picture 94"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Background pattern&#10;&#10;Description automatically generated with low confidence"/>
                    <pic:cNvPicPr/>
                  </pic:nvPicPr>
                  <pic:blipFill>
                    <a:blip r:embed="rId96"/>
                    <a:stretch>
                      <a:fillRect/>
                    </a:stretch>
                  </pic:blipFill>
                  <pic:spPr>
                    <a:xfrm>
                      <a:off x="0" y="0"/>
                      <a:ext cx="5943600" cy="1052195"/>
                    </a:xfrm>
                    <a:prstGeom prst="rect">
                      <a:avLst/>
                    </a:prstGeom>
                  </pic:spPr>
                </pic:pic>
              </a:graphicData>
            </a:graphic>
          </wp:inline>
        </w:drawing>
      </w:r>
    </w:p>
    <w:p w14:paraId="1225A600" w14:textId="3C591157" w:rsidR="00500077" w:rsidRDefault="00500077" w:rsidP="00902435">
      <w:pPr>
        <w:spacing w:line="240" w:lineRule="auto"/>
        <w:rPr>
          <w:b/>
          <w:bCs/>
        </w:rPr>
      </w:pPr>
      <w:r>
        <w:rPr>
          <w:b/>
          <w:bCs/>
        </w:rPr>
        <w:t>Normalizing features</w:t>
      </w:r>
    </w:p>
    <w:p w14:paraId="3FFAFE2A" w14:textId="7DE8D68B" w:rsidR="00500077" w:rsidRDefault="00500077" w:rsidP="00902435">
      <w:pPr>
        <w:spacing w:line="240" w:lineRule="auto"/>
      </w:pPr>
      <w:r>
        <w:t>Why normalize data?</w:t>
      </w:r>
    </w:p>
    <w:p w14:paraId="2A2ABD4E" w14:textId="473AEAB2" w:rsidR="00500077" w:rsidRDefault="00500077" w:rsidP="00500077">
      <w:pPr>
        <w:pStyle w:val="ListParagraph"/>
        <w:numPr>
          <w:ilvl w:val="0"/>
          <w:numId w:val="4"/>
        </w:numPr>
        <w:spacing w:line="240" w:lineRule="auto"/>
        <w:rPr>
          <w:lang w:val="en-SG"/>
        </w:rPr>
      </w:pPr>
      <w:r w:rsidRPr="00500077">
        <w:rPr>
          <w:lang w:val="en-SG"/>
        </w:rPr>
        <w:t>My dataset contains features with different ranges.</w:t>
      </w:r>
    </w:p>
    <w:p w14:paraId="7DDB11FA" w14:textId="4B2367D8" w:rsidR="00500077" w:rsidRDefault="00500077" w:rsidP="00500077">
      <w:pPr>
        <w:pStyle w:val="ListParagraph"/>
        <w:numPr>
          <w:ilvl w:val="0"/>
          <w:numId w:val="4"/>
        </w:numPr>
        <w:spacing w:line="240" w:lineRule="auto"/>
        <w:rPr>
          <w:lang w:val="en-SG"/>
        </w:rPr>
      </w:pPr>
      <w:r w:rsidRPr="00500077">
        <w:rPr>
          <w:lang w:val="en-SG"/>
        </w:rPr>
        <w:t xml:space="preserve">When we do further analysis, like multivariate linear regression, for example, the </w:t>
      </w:r>
      <w:r w:rsidR="00EF2910">
        <w:rPr>
          <w:lang w:val="en-SG"/>
        </w:rPr>
        <w:t>attribute with larger range</w:t>
      </w:r>
      <w:r w:rsidRPr="00500077">
        <w:rPr>
          <w:lang w:val="en-SG"/>
        </w:rPr>
        <w:t xml:space="preserve"> will intrinsically influence the result more due to its larger value. But this doesn’t necessarily mean it is more important as a predictor.</w:t>
      </w:r>
    </w:p>
    <w:p w14:paraId="50B37BEC" w14:textId="77777777" w:rsidR="00500077" w:rsidRDefault="00500077" w:rsidP="00500077">
      <w:pPr>
        <w:pStyle w:val="ListParagraph"/>
        <w:numPr>
          <w:ilvl w:val="0"/>
          <w:numId w:val="4"/>
        </w:numPr>
        <w:spacing w:line="240" w:lineRule="auto"/>
        <w:rPr>
          <w:lang w:val="en-SG"/>
        </w:rPr>
      </w:pPr>
      <w:r w:rsidRPr="00500077">
        <w:rPr>
          <w:lang w:val="en-SG"/>
        </w:rPr>
        <w:t xml:space="preserve">Therefore, Normalization helps to bring the values of numeric columns in the dataset to a </w:t>
      </w:r>
      <w:r w:rsidRPr="00500077">
        <w:rPr>
          <w:b/>
          <w:bCs/>
          <w:lang w:val="en-SG"/>
        </w:rPr>
        <w:t>common scale</w:t>
      </w:r>
      <w:r w:rsidRPr="00500077">
        <w:rPr>
          <w:lang w:val="en-SG"/>
        </w:rPr>
        <w:t>, without distorting differences in the ranges of values.</w:t>
      </w:r>
    </w:p>
    <w:p w14:paraId="5482D781" w14:textId="72F589C7" w:rsidR="00500077" w:rsidRPr="00500077" w:rsidRDefault="00500077" w:rsidP="00500077">
      <w:pPr>
        <w:pStyle w:val="ListParagraph"/>
        <w:numPr>
          <w:ilvl w:val="0"/>
          <w:numId w:val="4"/>
        </w:numPr>
        <w:spacing w:line="240" w:lineRule="auto"/>
        <w:rPr>
          <w:lang w:val="en-SG"/>
        </w:rPr>
      </w:pPr>
      <w:r w:rsidRPr="00500077">
        <w:rPr>
          <w:lang w:val="en-SG"/>
        </w:rPr>
        <w:t xml:space="preserve">Normalization scales each input variable separately to the range </w:t>
      </w:r>
      <w:r w:rsidRPr="00500077">
        <w:rPr>
          <w:b/>
          <w:bCs/>
          <w:lang w:val="en-SG"/>
        </w:rPr>
        <w:t>0-1</w:t>
      </w:r>
      <w:r w:rsidRPr="00500077">
        <w:rPr>
          <w:lang w:val="en-SG"/>
        </w:rPr>
        <w:t>, which is the range for floating-point values where we have the most precision.</w:t>
      </w:r>
    </w:p>
    <w:p w14:paraId="11C7F5FD" w14:textId="55D2D164" w:rsidR="00500077" w:rsidRDefault="00500077" w:rsidP="00902435">
      <w:pPr>
        <w:spacing w:line="240" w:lineRule="auto"/>
        <w:rPr>
          <w:lang w:val="en-SG"/>
        </w:rPr>
      </w:pPr>
      <w:r>
        <w:rPr>
          <w:lang w:val="en-SG"/>
        </w:rPr>
        <w:t>I can perform normalization using python. The steps taken are as such:</w:t>
      </w:r>
    </w:p>
    <w:p w14:paraId="13B7C857" w14:textId="6140E5E4" w:rsidR="00500077" w:rsidRDefault="00500077" w:rsidP="00500077">
      <w:pPr>
        <w:pStyle w:val="ListParagraph"/>
        <w:numPr>
          <w:ilvl w:val="0"/>
          <w:numId w:val="19"/>
        </w:numPr>
        <w:spacing w:line="240" w:lineRule="auto"/>
        <w:rPr>
          <w:lang w:val="en-SG"/>
        </w:rPr>
      </w:pPr>
      <w:r>
        <w:rPr>
          <w:lang w:val="en-SG"/>
        </w:rPr>
        <w:t xml:space="preserve">Import </w:t>
      </w:r>
      <w:proofErr w:type="spellStart"/>
      <w:r>
        <w:rPr>
          <w:lang w:val="en-SG"/>
        </w:rPr>
        <w:t>MinMaxScaler</w:t>
      </w:r>
      <w:proofErr w:type="spellEnd"/>
      <w:r>
        <w:rPr>
          <w:lang w:val="en-SG"/>
        </w:rPr>
        <w:t xml:space="preserve"> from </w:t>
      </w:r>
      <w:proofErr w:type="spellStart"/>
      <w:r>
        <w:rPr>
          <w:lang w:val="en-SG"/>
        </w:rPr>
        <w:t>sklearn.preprocessing</w:t>
      </w:r>
      <w:proofErr w:type="spellEnd"/>
      <w:r>
        <w:rPr>
          <w:lang w:val="en-SG"/>
        </w:rPr>
        <w:t xml:space="preserve"> package</w:t>
      </w:r>
    </w:p>
    <w:p w14:paraId="11C04E8C" w14:textId="1D734F12" w:rsidR="00500077" w:rsidRDefault="00500077" w:rsidP="00500077">
      <w:pPr>
        <w:pStyle w:val="ListParagraph"/>
        <w:numPr>
          <w:ilvl w:val="0"/>
          <w:numId w:val="19"/>
        </w:numPr>
        <w:spacing w:line="240" w:lineRule="auto"/>
        <w:rPr>
          <w:lang w:val="en-SG"/>
        </w:rPr>
      </w:pPr>
      <w:r>
        <w:rPr>
          <w:lang w:val="en-SG"/>
        </w:rPr>
        <w:t xml:space="preserve">From pandas import </w:t>
      </w:r>
      <w:proofErr w:type="spellStart"/>
      <w:r>
        <w:rPr>
          <w:lang w:val="en-SG"/>
        </w:rPr>
        <w:t>DataFrame</w:t>
      </w:r>
      <w:proofErr w:type="spellEnd"/>
      <w:r>
        <w:rPr>
          <w:lang w:val="en-SG"/>
        </w:rPr>
        <w:t xml:space="preserve"> (to convert normalized array into a </w:t>
      </w:r>
      <w:proofErr w:type="spellStart"/>
      <w:r>
        <w:rPr>
          <w:lang w:val="en-SG"/>
        </w:rPr>
        <w:t>dataframe</w:t>
      </w:r>
      <w:proofErr w:type="spellEnd"/>
      <w:r>
        <w:rPr>
          <w:lang w:val="en-SG"/>
        </w:rPr>
        <w:t xml:space="preserve"> for us to export to csv)</w:t>
      </w:r>
    </w:p>
    <w:p w14:paraId="6BAD22A4" w14:textId="03F026F5" w:rsidR="00500077" w:rsidRDefault="00500077" w:rsidP="00500077">
      <w:pPr>
        <w:pStyle w:val="ListParagraph"/>
        <w:numPr>
          <w:ilvl w:val="0"/>
          <w:numId w:val="19"/>
        </w:numPr>
        <w:spacing w:line="240" w:lineRule="auto"/>
        <w:rPr>
          <w:lang w:val="en-SG"/>
        </w:rPr>
      </w:pPr>
      <w:r>
        <w:rPr>
          <w:lang w:val="en-SG"/>
        </w:rPr>
        <w:t>Split dataset into x(features) and y(target)</w:t>
      </w:r>
    </w:p>
    <w:p w14:paraId="2F132753" w14:textId="72C2FF7F" w:rsidR="00500077" w:rsidRDefault="00500077" w:rsidP="00500077">
      <w:pPr>
        <w:pStyle w:val="ListParagraph"/>
        <w:numPr>
          <w:ilvl w:val="0"/>
          <w:numId w:val="19"/>
        </w:numPr>
        <w:spacing w:line="240" w:lineRule="auto"/>
        <w:rPr>
          <w:lang w:val="en-SG"/>
        </w:rPr>
      </w:pPr>
      <w:r>
        <w:rPr>
          <w:lang w:val="en-SG"/>
        </w:rPr>
        <w:t xml:space="preserve">Apply normalization using </w:t>
      </w:r>
      <w:proofErr w:type="spellStart"/>
      <w:r>
        <w:rPr>
          <w:lang w:val="en-SG"/>
        </w:rPr>
        <w:t>MinMaxScaler</w:t>
      </w:r>
      <w:proofErr w:type="spellEnd"/>
      <w:r>
        <w:rPr>
          <w:lang w:val="en-SG"/>
        </w:rPr>
        <w:t xml:space="preserve"> onto x dataset which only contains the features as such</w:t>
      </w:r>
    </w:p>
    <w:p w14:paraId="3DD0B29C" w14:textId="0E0FFB78" w:rsidR="00500077" w:rsidRDefault="00500077" w:rsidP="00500077">
      <w:pPr>
        <w:spacing w:line="240" w:lineRule="auto"/>
        <w:rPr>
          <w:lang w:val="en-SG"/>
        </w:rPr>
      </w:pPr>
      <w:r w:rsidRPr="00500077">
        <w:rPr>
          <w:noProof/>
          <w:lang w:val="en-SG"/>
        </w:rPr>
        <w:drawing>
          <wp:inline distT="0" distB="0" distL="0" distR="0" wp14:anchorId="02FF294C" wp14:editId="0500E2F8">
            <wp:extent cx="3188473" cy="821891"/>
            <wp:effectExtent l="0" t="0" r="0" b="0"/>
            <wp:docPr id="110" name="Picture 11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Text, letter&#10;&#10;Description automatically generated"/>
                    <pic:cNvPicPr/>
                  </pic:nvPicPr>
                  <pic:blipFill>
                    <a:blip r:embed="rId97"/>
                    <a:stretch>
                      <a:fillRect/>
                    </a:stretch>
                  </pic:blipFill>
                  <pic:spPr>
                    <a:xfrm>
                      <a:off x="0" y="0"/>
                      <a:ext cx="3208542" cy="827064"/>
                    </a:xfrm>
                    <a:prstGeom prst="rect">
                      <a:avLst/>
                    </a:prstGeom>
                  </pic:spPr>
                </pic:pic>
              </a:graphicData>
            </a:graphic>
          </wp:inline>
        </w:drawing>
      </w:r>
    </w:p>
    <w:p w14:paraId="162EE6FD" w14:textId="1EFA09B3" w:rsidR="00500077" w:rsidRDefault="00500077" w:rsidP="00500077">
      <w:pPr>
        <w:pStyle w:val="ListParagraph"/>
        <w:numPr>
          <w:ilvl w:val="0"/>
          <w:numId w:val="19"/>
        </w:numPr>
        <w:spacing w:line="240" w:lineRule="auto"/>
        <w:rPr>
          <w:lang w:val="en-SG"/>
        </w:rPr>
      </w:pPr>
      <w:r>
        <w:rPr>
          <w:lang w:val="en-SG"/>
        </w:rPr>
        <w:lastRenderedPageBreak/>
        <w:t>Merge x and y back together and import as csv.</w:t>
      </w:r>
    </w:p>
    <w:p w14:paraId="7952D757" w14:textId="7E44A907" w:rsidR="00500077" w:rsidRDefault="00500077" w:rsidP="00500077">
      <w:pPr>
        <w:spacing w:line="240" w:lineRule="auto"/>
        <w:rPr>
          <w:lang w:val="en-SG"/>
        </w:rPr>
      </w:pPr>
      <w:r>
        <w:rPr>
          <w:lang w:val="en-SG"/>
        </w:rPr>
        <w:t xml:space="preserve">Here is </w:t>
      </w:r>
      <w:r w:rsidR="00433EB4">
        <w:rPr>
          <w:lang w:val="en-SG"/>
        </w:rPr>
        <w:t xml:space="preserve">a screenshot of part of the </w:t>
      </w:r>
      <w:r>
        <w:rPr>
          <w:lang w:val="en-SG"/>
        </w:rPr>
        <w:t>final dataset:</w:t>
      </w:r>
    </w:p>
    <w:p w14:paraId="548A7CA6" w14:textId="517130DA" w:rsidR="00500077" w:rsidRDefault="00433EB4" w:rsidP="00500077">
      <w:pPr>
        <w:spacing w:line="240" w:lineRule="auto"/>
        <w:rPr>
          <w:lang w:val="en-SG"/>
        </w:rPr>
      </w:pPr>
      <w:r w:rsidRPr="00433EB4">
        <w:rPr>
          <w:noProof/>
          <w:lang w:val="en-SG"/>
        </w:rPr>
        <w:drawing>
          <wp:inline distT="0" distB="0" distL="0" distR="0" wp14:anchorId="110ECE35" wp14:editId="7846DBF5">
            <wp:extent cx="5943600" cy="1163320"/>
            <wp:effectExtent l="0" t="0" r="0" b="0"/>
            <wp:docPr id="111" name="Picture 1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Table&#10;&#10;Description automatically generated"/>
                    <pic:cNvPicPr/>
                  </pic:nvPicPr>
                  <pic:blipFill>
                    <a:blip r:embed="rId98"/>
                    <a:stretch>
                      <a:fillRect/>
                    </a:stretch>
                  </pic:blipFill>
                  <pic:spPr>
                    <a:xfrm>
                      <a:off x="0" y="0"/>
                      <a:ext cx="5943600" cy="1163320"/>
                    </a:xfrm>
                    <a:prstGeom prst="rect">
                      <a:avLst/>
                    </a:prstGeom>
                  </pic:spPr>
                </pic:pic>
              </a:graphicData>
            </a:graphic>
          </wp:inline>
        </w:drawing>
      </w:r>
    </w:p>
    <w:p w14:paraId="7E6BF5EE" w14:textId="0970BFC7" w:rsidR="00433EB4" w:rsidRPr="00500077" w:rsidRDefault="00433EB4" w:rsidP="00500077">
      <w:pPr>
        <w:spacing w:line="240" w:lineRule="auto"/>
        <w:rPr>
          <w:lang w:val="en-SG"/>
        </w:rPr>
      </w:pPr>
      <w:r>
        <w:rPr>
          <w:lang w:val="en-SG"/>
        </w:rPr>
        <w:t>All features are now normalized with a common scale of 0 to 1, eliminating any biasness.</w:t>
      </w:r>
    </w:p>
    <w:p w14:paraId="0A7D8909" w14:textId="776345EC" w:rsidR="00902435" w:rsidRDefault="00902435" w:rsidP="00902435">
      <w:pPr>
        <w:pStyle w:val="Heading1"/>
      </w:pPr>
      <w:r>
        <w:t>Modeling with new features/columns</w:t>
      </w:r>
      <w:r w:rsidR="008D2490">
        <w:t>(Linear Regression)</w:t>
      </w:r>
    </w:p>
    <w:p w14:paraId="6ED3CBF8" w14:textId="4E710BE8" w:rsidR="00E81EF5" w:rsidRDefault="00E81EF5" w:rsidP="00E81EF5">
      <w:r>
        <w:t>In this segment, I will be performing the same Linear regression modeling using the dataset that contains the newly engineered and added features</w:t>
      </w:r>
      <w:r w:rsidR="009C201F">
        <w:t xml:space="preserve">. Then later compare the results with the benchmark results. I will also further </w:t>
      </w:r>
      <w:r w:rsidR="00BC73B1">
        <w:t>different selection models for linear regression such as:</w:t>
      </w:r>
    </w:p>
    <w:p w14:paraId="7A80A441" w14:textId="4F22D29E" w:rsidR="00033039" w:rsidRDefault="00033039" w:rsidP="00033039">
      <w:pPr>
        <w:pStyle w:val="ListParagraph"/>
        <w:numPr>
          <w:ilvl w:val="0"/>
          <w:numId w:val="17"/>
        </w:numPr>
      </w:pPr>
      <w:r>
        <w:t>Backward</w:t>
      </w:r>
    </w:p>
    <w:p w14:paraId="49AFDB66" w14:textId="2FF3BC74" w:rsidR="00033039" w:rsidRDefault="00033039" w:rsidP="00033039">
      <w:pPr>
        <w:pStyle w:val="ListParagraph"/>
        <w:numPr>
          <w:ilvl w:val="1"/>
          <w:numId w:val="17"/>
        </w:numPr>
      </w:pPr>
      <w:r>
        <w:t>F</w:t>
      </w:r>
      <w:r w:rsidRPr="00033039">
        <w:t xml:space="preserve">it a full model </w:t>
      </w:r>
      <w:r>
        <w:t>by</w:t>
      </w:r>
      <w:r w:rsidRPr="00033039">
        <w:t xml:space="preserve"> slowly remove terms one at a time, starting with the term with the highest </w:t>
      </w:r>
      <w:r w:rsidRPr="00033039">
        <w:rPr>
          <w:i/>
          <w:iCs/>
        </w:rPr>
        <w:t>p</w:t>
      </w:r>
      <w:r w:rsidRPr="00033039">
        <w:t>-value.</w:t>
      </w:r>
    </w:p>
    <w:p w14:paraId="61E2AE34" w14:textId="4499B0EF" w:rsidR="00BC73B1" w:rsidRDefault="00BC73B1" w:rsidP="00BC73B1">
      <w:pPr>
        <w:pStyle w:val="ListParagraph"/>
        <w:numPr>
          <w:ilvl w:val="0"/>
          <w:numId w:val="17"/>
        </w:numPr>
      </w:pPr>
      <w:r>
        <w:t>Forward</w:t>
      </w:r>
    </w:p>
    <w:p w14:paraId="1C454000" w14:textId="4BB91546" w:rsidR="00033039" w:rsidRDefault="00033039" w:rsidP="00033039">
      <w:pPr>
        <w:pStyle w:val="ListParagraph"/>
        <w:numPr>
          <w:ilvl w:val="1"/>
          <w:numId w:val="17"/>
        </w:numPr>
      </w:pPr>
      <w:r>
        <w:t>I</w:t>
      </w:r>
      <w:r w:rsidRPr="00033039">
        <w:t>nstead of starting with a full model, we start with a model containing only the intercept. Then we slowly add terms to the model, one at a time, starting with the predictor with the lowest </w:t>
      </w:r>
      <w:r w:rsidRPr="00033039">
        <w:rPr>
          <w:i/>
          <w:iCs/>
        </w:rPr>
        <w:t>p</w:t>
      </w:r>
      <w:r w:rsidRPr="00033039">
        <w:t>-value. This continues until all the remaining terms that are not included in the model are above a specified </w:t>
      </w:r>
      <w:r w:rsidRPr="00033039">
        <w:rPr>
          <w:i/>
          <w:iCs/>
        </w:rPr>
        <w:t>p</w:t>
      </w:r>
      <w:r w:rsidRPr="00033039">
        <w:t>-value threshold.</w:t>
      </w:r>
    </w:p>
    <w:p w14:paraId="4E47D279" w14:textId="46EE6D73" w:rsidR="00033039" w:rsidRDefault="00E070D2" w:rsidP="00033039">
      <w:pPr>
        <w:pStyle w:val="ListParagraph"/>
        <w:numPr>
          <w:ilvl w:val="0"/>
          <w:numId w:val="17"/>
        </w:numPr>
      </w:pPr>
      <w:r>
        <w:t>Stepwise</w:t>
      </w:r>
    </w:p>
    <w:p w14:paraId="43E99C7C" w14:textId="56D5350F" w:rsidR="00DD48BC" w:rsidRPr="00DD48BC" w:rsidRDefault="00DD48BC" w:rsidP="00DD48BC">
      <w:pPr>
        <w:pStyle w:val="ListParagraph"/>
        <w:numPr>
          <w:ilvl w:val="1"/>
          <w:numId w:val="17"/>
        </w:numPr>
      </w:pPr>
      <w:r>
        <w:t>M</w:t>
      </w:r>
      <w:r w:rsidRPr="00DD48BC">
        <w:t>ethod that iteratively examines the statistical significance of each independent variable in a linear regression model. The forward selection approach starts with nothing and adds each new variable incrementally, testing for statistical significance</w:t>
      </w:r>
    </w:p>
    <w:p w14:paraId="651BE037" w14:textId="77777777" w:rsidR="007A0314" w:rsidRDefault="007A0314" w:rsidP="007A0314">
      <w:pPr>
        <w:spacing w:line="240" w:lineRule="auto"/>
      </w:pPr>
      <w:r>
        <w:t>For all Regression nodes, I will set the following settings:</w:t>
      </w:r>
    </w:p>
    <w:p w14:paraId="7975836E" w14:textId="47E3635B" w:rsidR="007A0314" w:rsidRDefault="007A0314" w:rsidP="007A0314">
      <w:pPr>
        <w:pStyle w:val="ListParagraph"/>
        <w:numPr>
          <w:ilvl w:val="0"/>
          <w:numId w:val="4"/>
        </w:numPr>
        <w:spacing w:line="240" w:lineRule="auto"/>
      </w:pPr>
      <w:r>
        <w:t>Regression Type: Linear Regression</w:t>
      </w:r>
    </w:p>
    <w:p w14:paraId="2C4010EB" w14:textId="679737F3" w:rsidR="007A0314" w:rsidRDefault="007A0314" w:rsidP="007A0314">
      <w:pPr>
        <w:pStyle w:val="ListParagraph"/>
        <w:numPr>
          <w:ilvl w:val="0"/>
          <w:numId w:val="4"/>
        </w:numPr>
        <w:spacing w:line="240" w:lineRule="auto"/>
      </w:pPr>
      <w:r>
        <w:t xml:space="preserve">Target: </w:t>
      </w:r>
      <w:proofErr w:type="spellStart"/>
      <w:r>
        <w:t>resale_price</w:t>
      </w:r>
      <w:proofErr w:type="spellEnd"/>
    </w:p>
    <w:p w14:paraId="56827052" w14:textId="26F63952" w:rsidR="007A0314" w:rsidRDefault="007A0314" w:rsidP="007A0314">
      <w:pPr>
        <w:pStyle w:val="ListParagraph"/>
        <w:numPr>
          <w:ilvl w:val="0"/>
          <w:numId w:val="4"/>
        </w:numPr>
        <w:spacing w:line="240" w:lineRule="auto"/>
      </w:pPr>
      <w:r>
        <w:t>Input: All other feature</w:t>
      </w:r>
    </w:p>
    <w:p w14:paraId="1FA4FF9B" w14:textId="77777777" w:rsidR="00FE6BE7" w:rsidRDefault="00E070D2" w:rsidP="00E070D2">
      <w:pPr>
        <w:rPr>
          <w:noProof/>
        </w:rPr>
      </w:pPr>
      <w:r>
        <w:t xml:space="preserve">And </w:t>
      </w:r>
      <w:r w:rsidR="00A11605">
        <w:t>finally, assess and determine the best model using Model Comparison node.</w:t>
      </w:r>
      <w:r w:rsidR="007A0314" w:rsidRPr="007A0314">
        <w:rPr>
          <w:noProof/>
        </w:rPr>
        <w:t xml:space="preserve"> </w:t>
      </w:r>
    </w:p>
    <w:p w14:paraId="38998525" w14:textId="6408E025" w:rsidR="00FE6BE7" w:rsidRDefault="00FE6BE7" w:rsidP="00E070D2">
      <w:pPr>
        <w:rPr>
          <w:noProof/>
        </w:rPr>
      </w:pPr>
      <w:r>
        <w:rPr>
          <w:noProof/>
        </w:rPr>
        <w:t>Model Comparison node settings:</w:t>
      </w:r>
    </w:p>
    <w:p w14:paraId="438BE832" w14:textId="12BDDAB6" w:rsidR="00FE6BE7" w:rsidRDefault="00FE6BE7" w:rsidP="00FE6BE7">
      <w:pPr>
        <w:pStyle w:val="ListParagraph"/>
        <w:numPr>
          <w:ilvl w:val="0"/>
          <w:numId w:val="4"/>
        </w:numPr>
        <w:rPr>
          <w:noProof/>
        </w:rPr>
      </w:pPr>
      <w:r>
        <w:rPr>
          <w:noProof/>
        </w:rPr>
        <w:t xml:space="preserve">Selection Statistic: Mean Squared Error </w:t>
      </w:r>
    </w:p>
    <w:p w14:paraId="2E4B9447" w14:textId="260B902F" w:rsidR="00FE6BE7" w:rsidRDefault="00FE6BE7" w:rsidP="00FE6BE7">
      <w:pPr>
        <w:pStyle w:val="ListParagraph"/>
        <w:numPr>
          <w:ilvl w:val="0"/>
          <w:numId w:val="4"/>
        </w:numPr>
        <w:rPr>
          <w:noProof/>
        </w:rPr>
      </w:pPr>
      <w:r>
        <w:rPr>
          <w:noProof/>
        </w:rPr>
        <w:t xml:space="preserve">Selection Table: Test </w:t>
      </w:r>
    </w:p>
    <w:p w14:paraId="5A8D2759" w14:textId="17EEA0BF" w:rsidR="00E070D2" w:rsidRPr="00E81EF5" w:rsidRDefault="007A0314" w:rsidP="00E070D2">
      <w:r>
        <w:rPr>
          <w:noProof/>
        </w:rPr>
        <w:lastRenderedPageBreak/>
        <w:t>Outline of diagram shown below:</w:t>
      </w:r>
      <w:r w:rsidRPr="007A0314">
        <w:rPr>
          <w:noProof/>
        </w:rPr>
        <w:drawing>
          <wp:inline distT="0" distB="0" distL="0" distR="0" wp14:anchorId="0C3DA238" wp14:editId="50641CF9">
            <wp:extent cx="5943600" cy="2523490"/>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99"/>
                    <a:stretch>
                      <a:fillRect/>
                    </a:stretch>
                  </pic:blipFill>
                  <pic:spPr>
                    <a:xfrm>
                      <a:off x="0" y="0"/>
                      <a:ext cx="5943600" cy="2523490"/>
                    </a:xfrm>
                    <a:prstGeom prst="rect">
                      <a:avLst/>
                    </a:prstGeom>
                  </pic:spPr>
                </pic:pic>
              </a:graphicData>
            </a:graphic>
          </wp:inline>
        </w:drawing>
      </w:r>
    </w:p>
    <w:p w14:paraId="6E9994F8" w14:textId="4BBF5893" w:rsidR="0001034E" w:rsidRDefault="007A0314" w:rsidP="00BA555B">
      <w:pPr>
        <w:spacing w:line="240" w:lineRule="auto"/>
      </w:pPr>
      <w:r>
        <w:t xml:space="preserve">In the Model Comparison node, I can see that the champion model is the regular regression node without any selection model method. </w:t>
      </w:r>
    </w:p>
    <w:p w14:paraId="287FB33C" w14:textId="4960156B" w:rsidR="00E50E48" w:rsidRDefault="00FE6BE7" w:rsidP="00BA555B">
      <w:pPr>
        <w:spacing w:line="240" w:lineRule="auto"/>
      </w:pPr>
      <w:r>
        <w:rPr>
          <w:noProof/>
        </w:rPr>
        <mc:AlternateContent>
          <mc:Choice Requires="wps">
            <w:drawing>
              <wp:anchor distT="0" distB="0" distL="114300" distR="114300" simplePos="0" relativeHeight="251710464" behindDoc="0" locked="0" layoutInCell="1" allowOverlap="1" wp14:anchorId="10AB9DAB" wp14:editId="6BD51EB9">
                <wp:simplePos x="0" y="0"/>
                <wp:positionH relativeFrom="margin">
                  <wp:align>left</wp:align>
                </wp:positionH>
                <wp:positionV relativeFrom="paragraph">
                  <wp:posOffset>499772</wp:posOffset>
                </wp:positionV>
                <wp:extent cx="2186609" cy="151075"/>
                <wp:effectExtent l="0" t="0" r="23495" b="20955"/>
                <wp:wrapNone/>
                <wp:docPr id="66"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86609" cy="15107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2F6D54" id="Rectangle 66" o:spid="_x0000_s1026" style="position:absolute;margin-left:0;margin-top:39.35pt;width:172.15pt;height:11.9pt;z-index:2517104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" filled="f" strokecolor="red" strokeweight="1.5pt">
                <v:path arrowok="t"/>
                <w10:wrap anchorx="margin"/>
              </v:rect>
            </w:pict>
          </mc:Fallback>
        </mc:AlternateContent>
      </w:r>
      <w:r w:rsidRPr="00FE6BE7">
        <w:rPr>
          <w:noProof/>
        </w:rPr>
        <w:drawing>
          <wp:inline distT="0" distB="0" distL="0" distR="0" wp14:anchorId="3E53B635" wp14:editId="084E2EF2">
            <wp:extent cx="2162755" cy="981117"/>
            <wp:effectExtent l="0" t="0" r="9525"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100"/>
                    <a:stretch>
                      <a:fillRect/>
                    </a:stretch>
                  </pic:blipFill>
                  <pic:spPr>
                    <a:xfrm>
                      <a:off x="0" y="0"/>
                      <a:ext cx="2167339" cy="983197"/>
                    </a:xfrm>
                    <a:prstGeom prst="rect">
                      <a:avLst/>
                    </a:prstGeom>
                  </pic:spPr>
                </pic:pic>
              </a:graphicData>
            </a:graphic>
          </wp:inline>
        </w:drawing>
      </w:r>
    </w:p>
    <w:p w14:paraId="5A9C1FFB" w14:textId="29BCA15D" w:rsidR="00FE6BE7" w:rsidRDefault="00FE6BE7" w:rsidP="00BA555B">
      <w:pPr>
        <w:spacing w:line="240" w:lineRule="auto"/>
      </w:pPr>
      <w:r>
        <w:t>Diving deeper</w:t>
      </w:r>
      <w:r w:rsidR="005B0877">
        <w:t>, under Fit Statistics</w:t>
      </w:r>
      <w:r>
        <w:t xml:space="preserve"> I can see that </w:t>
      </w:r>
      <w:r w:rsidR="005B0877">
        <w:t>this model was chosen as the champion model as it has the lowest Mean Square Error(MSE) and Root Mean Square Error(RMSE).</w:t>
      </w:r>
    </w:p>
    <w:p w14:paraId="1FE4441C" w14:textId="1FFF1164" w:rsidR="005B0877" w:rsidRDefault="00800AA8" w:rsidP="00BA555B">
      <w:pPr>
        <w:spacing w:line="240" w:lineRule="auto"/>
      </w:pPr>
      <w:r w:rsidRPr="005B0877">
        <w:rPr>
          <w:noProof/>
        </w:rPr>
        <w:drawing>
          <wp:anchor distT="0" distB="0" distL="114300" distR="114300" simplePos="0" relativeHeight="251713536" behindDoc="0" locked="0" layoutInCell="1" allowOverlap="1" wp14:anchorId="5CDE6721" wp14:editId="3A24BCBA">
            <wp:simplePos x="0" y="0"/>
            <wp:positionH relativeFrom="column">
              <wp:posOffset>4468330</wp:posOffset>
            </wp:positionH>
            <wp:positionV relativeFrom="paragraph">
              <wp:posOffset>9194</wp:posOffset>
            </wp:positionV>
            <wp:extent cx="723900" cy="1304925"/>
            <wp:effectExtent l="0" t="0" r="0" b="9525"/>
            <wp:wrapSquare wrapText="bothSides"/>
            <wp:docPr id="104" name="Picture 10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text, application, chat or text message&#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723900" cy="1304925"/>
                    </a:xfrm>
                    <a:prstGeom prst="rect">
                      <a:avLst/>
                    </a:prstGeom>
                  </pic:spPr>
                </pic:pic>
              </a:graphicData>
            </a:graphic>
          </wp:anchor>
        </w:drawing>
      </w:r>
      <w:r w:rsidRPr="005B0877">
        <w:rPr>
          <w:noProof/>
        </w:rPr>
        <w:drawing>
          <wp:anchor distT="0" distB="0" distL="114300" distR="114300" simplePos="0" relativeHeight="251714560" behindDoc="0" locked="0" layoutInCell="1" allowOverlap="1" wp14:anchorId="2D6F88A9" wp14:editId="2F616CDC">
            <wp:simplePos x="0" y="0"/>
            <wp:positionH relativeFrom="column">
              <wp:posOffset>5183974</wp:posOffset>
            </wp:positionH>
            <wp:positionV relativeFrom="paragraph">
              <wp:posOffset>9194</wp:posOffset>
            </wp:positionV>
            <wp:extent cx="733425" cy="1295400"/>
            <wp:effectExtent l="0" t="0" r="9525" b="0"/>
            <wp:wrapSquare wrapText="bothSides"/>
            <wp:docPr id="105" name="Picture 105"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Text, table&#10;&#10;Description automatically generated with medium confidence"/>
                    <pic:cNvPicPr/>
                  </pic:nvPicPr>
                  <pic:blipFill>
                    <a:blip r:embed="rId102">
                      <a:extLst>
                        <a:ext uri="{28A0092B-C50C-407E-A947-70E740481C1C}">
                          <a14:useLocalDpi xmlns:a14="http://schemas.microsoft.com/office/drawing/2010/main" val="0"/>
                        </a:ext>
                      </a:extLst>
                    </a:blip>
                    <a:stretch>
                      <a:fillRect/>
                    </a:stretch>
                  </pic:blipFill>
                  <pic:spPr>
                    <a:xfrm>
                      <a:off x="0" y="0"/>
                      <a:ext cx="733425" cy="1295400"/>
                    </a:xfrm>
                    <a:prstGeom prst="rect">
                      <a:avLst/>
                    </a:prstGeom>
                  </pic:spPr>
                </pic:pic>
              </a:graphicData>
            </a:graphic>
          </wp:anchor>
        </w:drawing>
      </w:r>
      <w:r>
        <w:t xml:space="preserve">The RMSE using the new dataset with new features is quite good as it tells me that there is an average deviation of $23514.01 from the actual value vs predicted value. </w:t>
      </w:r>
    </w:p>
    <w:p w14:paraId="08CFCB7C" w14:textId="0D0CE8A9" w:rsidR="00902435" w:rsidRDefault="00800AA8" w:rsidP="00BA555B">
      <w:pPr>
        <w:spacing w:line="240" w:lineRule="auto"/>
      </w:pPr>
      <w:r>
        <w:rPr>
          <w:noProof/>
        </w:rPr>
        <mc:AlternateContent>
          <mc:Choice Requires="wps">
            <w:drawing>
              <wp:anchor distT="0" distB="0" distL="114300" distR="114300" simplePos="0" relativeHeight="251715584" behindDoc="0" locked="0" layoutInCell="1" allowOverlap="1" wp14:anchorId="40E617D2" wp14:editId="5572DDC1">
                <wp:simplePos x="0" y="0"/>
                <wp:positionH relativeFrom="margin">
                  <wp:align>right</wp:align>
                </wp:positionH>
                <wp:positionV relativeFrom="paragraph">
                  <wp:posOffset>70513</wp:posOffset>
                </wp:positionV>
                <wp:extent cx="1431235" cy="159026"/>
                <wp:effectExtent l="0" t="0" r="17145" b="12700"/>
                <wp:wrapNone/>
                <wp:docPr id="107" name="Rectangle 1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31235" cy="159026"/>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8BC04A" id="Rectangle 107" o:spid="_x0000_s1026" style="position:absolute;margin-left:61.5pt;margin-top:5.55pt;width:112.7pt;height:12.5pt;z-index:2517155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" filled="f" strokecolor="red" strokeweight="1.5pt">
                <v:path arrowok="t"/>
                <w10:wrap anchorx="margin"/>
              </v:rect>
            </w:pict>
          </mc:Fallback>
        </mc:AlternateContent>
      </w:r>
      <w:r>
        <w:t>That it almost a decrease of 50% from the RMSE value of the benchmark model. Thus, using the dataset with new features has improved our performance.</w:t>
      </w:r>
    </w:p>
    <w:p w14:paraId="71070AC4" w14:textId="5970BF80" w:rsidR="00800AA8" w:rsidRDefault="00800AA8" w:rsidP="00800AA8"/>
    <w:p w14:paraId="556F7228" w14:textId="4D9435C6" w:rsidR="00E50E48" w:rsidRDefault="00DC2F26" w:rsidP="00800AA8">
      <w:r>
        <w:rPr>
          <w:u w:val="single"/>
        </w:rPr>
        <w:t xml:space="preserve">Linear </w:t>
      </w:r>
      <w:r w:rsidR="00E50E48" w:rsidRPr="00E50E48">
        <w:rPr>
          <w:u w:val="single"/>
        </w:rPr>
        <w:t>Regression Model performance with new features</w:t>
      </w:r>
      <w:r w:rsidR="00E50E48">
        <w:t>:</w:t>
      </w:r>
    </w:p>
    <w:p w14:paraId="72C50CF4" w14:textId="1DA0D5DE" w:rsidR="00E50E48" w:rsidRDefault="00E50E48" w:rsidP="00800AA8">
      <w:r>
        <w:t>Adjusted R-square: 0.97</w:t>
      </w:r>
    </w:p>
    <w:p w14:paraId="2A5AEA95" w14:textId="3E3955D4" w:rsidR="00800AA8" w:rsidRDefault="00E50E48" w:rsidP="00800AA8">
      <w:r w:rsidRPr="00E50E48">
        <w:rPr>
          <w:noProof/>
        </w:rPr>
        <w:drawing>
          <wp:inline distT="0" distB="0" distL="0" distR="0" wp14:anchorId="003681A5" wp14:editId="350D18B6">
            <wp:extent cx="3362794" cy="866896"/>
            <wp:effectExtent l="38100" t="38100" r="104775" b="104775"/>
            <wp:docPr id="108" name="Picture 10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Table&#10;&#10;Description automatically generated"/>
                    <pic:cNvPicPr/>
                  </pic:nvPicPr>
                  <pic:blipFill>
                    <a:blip r:embed="rId103"/>
                    <a:stretch>
                      <a:fillRect/>
                    </a:stretch>
                  </pic:blipFill>
                  <pic:spPr>
                    <a:xfrm>
                      <a:off x="0" y="0"/>
                      <a:ext cx="3362794" cy="866896"/>
                    </a:xfrm>
                    <a:prstGeom prst="rect">
                      <a:avLst/>
                    </a:prstGeom>
                    <a:effectLst>
                      <a:outerShdw blurRad="50800" dist="38100" dir="2700000" algn="tl" rotWithShape="0">
                        <a:prstClr val="black">
                          <a:alpha val="40000"/>
                        </a:prstClr>
                      </a:outerShdw>
                    </a:effectLst>
                  </pic:spPr>
                </pic:pic>
              </a:graphicData>
            </a:graphic>
          </wp:inline>
        </w:drawing>
      </w:r>
    </w:p>
    <w:p w14:paraId="389E77FD" w14:textId="17FEC82F" w:rsidR="00E50E48" w:rsidRDefault="00E50E48" w:rsidP="00800AA8">
      <w:r>
        <w:t>RMSE:</w:t>
      </w:r>
    </w:p>
    <w:p w14:paraId="6B419F0A" w14:textId="77777777" w:rsidR="00E50E48" w:rsidRDefault="00E50E48" w:rsidP="00E50E48">
      <w:pPr>
        <w:pStyle w:val="ListParagraph"/>
        <w:numPr>
          <w:ilvl w:val="0"/>
          <w:numId w:val="4"/>
        </w:numPr>
      </w:pPr>
      <w:r>
        <w:lastRenderedPageBreak/>
        <w:t>Training set: 23708.48</w:t>
      </w:r>
    </w:p>
    <w:p w14:paraId="24527730" w14:textId="1042BC61" w:rsidR="00E50E48" w:rsidRDefault="00E50E48" w:rsidP="00E50E48">
      <w:pPr>
        <w:pStyle w:val="ListParagraph"/>
        <w:numPr>
          <w:ilvl w:val="0"/>
          <w:numId w:val="4"/>
        </w:numPr>
      </w:pPr>
      <w:r>
        <w:t>Testing set: 23514.01</w:t>
      </w:r>
    </w:p>
    <w:p w14:paraId="5FF1CC8F" w14:textId="525E8B7E" w:rsidR="00E50E48" w:rsidRDefault="006B3718" w:rsidP="00800AA8">
      <w:r w:rsidRPr="006B3718">
        <w:rPr>
          <w:noProof/>
        </w:rPr>
        <w:drawing>
          <wp:inline distT="0" distB="0" distL="0" distR="0" wp14:anchorId="101A3958" wp14:editId="17D0B539">
            <wp:extent cx="5096586" cy="181000"/>
            <wp:effectExtent l="38100" t="38100" r="66040" b="10477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096586" cy="181000"/>
                    </a:xfrm>
                    <a:prstGeom prst="rect">
                      <a:avLst/>
                    </a:prstGeom>
                    <a:effectLst>
                      <a:outerShdw blurRad="50800" dist="38100" dir="2700000" algn="tl" rotWithShape="0">
                        <a:prstClr val="black">
                          <a:alpha val="40000"/>
                        </a:prstClr>
                      </a:outerShdw>
                    </a:effectLst>
                  </pic:spPr>
                </pic:pic>
              </a:graphicData>
            </a:graphic>
          </wp:inline>
        </w:drawing>
      </w:r>
    </w:p>
    <w:p w14:paraId="740FA9BF" w14:textId="37EB2F81" w:rsidR="0052017F" w:rsidRDefault="0052017F" w:rsidP="00800AA8">
      <w:r>
        <w:t>Takeaway:</w:t>
      </w:r>
    </w:p>
    <w:p w14:paraId="5B14DA9B" w14:textId="4A9C7FD9" w:rsidR="006B3718" w:rsidRPr="00C811A6" w:rsidRDefault="0052017F" w:rsidP="00800AA8">
      <w:r>
        <w:t xml:space="preserve">Performing linear regression using the dataset which included new features has significantly improved the overall performance. Adjusted R-Square has increased from 0.86 -&gt; 0.97 while RMSE has decreased from 59020.66 -&gt; 23514.01. </w:t>
      </w:r>
    </w:p>
    <w:p w14:paraId="4099A7D4" w14:textId="6826CAD3" w:rsidR="00E50E48" w:rsidRDefault="0052017F" w:rsidP="00800AA8">
      <w:pPr>
        <w:rPr>
          <w:u w:val="single"/>
        </w:rPr>
      </w:pPr>
      <w:r>
        <w:rPr>
          <w:u w:val="single"/>
        </w:rPr>
        <w:t>Effects Plot</w:t>
      </w:r>
      <w:r w:rsidR="006B3718">
        <w:rPr>
          <w:u w:val="single"/>
        </w:rPr>
        <w:t xml:space="preserve"> &amp; Score Rankings Overlay(mean predicted of </w:t>
      </w:r>
      <w:proofErr w:type="spellStart"/>
      <w:r w:rsidR="006B3718">
        <w:rPr>
          <w:u w:val="single"/>
        </w:rPr>
        <w:t>resale_price</w:t>
      </w:r>
      <w:proofErr w:type="spellEnd"/>
      <w:r w:rsidR="006B3718">
        <w:rPr>
          <w:u w:val="single"/>
        </w:rPr>
        <w:t>)</w:t>
      </w:r>
    </w:p>
    <w:tbl>
      <w:tblPr>
        <w:tblStyle w:val="TableGrid"/>
        <w:tblW w:w="0" w:type="auto"/>
        <w:tblLook w:val="04A0" w:firstRow="1" w:lastRow="0" w:firstColumn="1" w:lastColumn="0" w:noHBand="0" w:noVBand="1"/>
      </w:tblPr>
      <w:tblGrid>
        <w:gridCol w:w="4264"/>
        <w:gridCol w:w="5086"/>
      </w:tblGrid>
      <w:tr w:rsidR="006B3718" w14:paraId="2CF59390" w14:textId="77777777" w:rsidTr="006B3718">
        <w:tc>
          <w:tcPr>
            <w:tcW w:w="4675" w:type="dxa"/>
          </w:tcPr>
          <w:p w14:paraId="355FEBA9" w14:textId="6F57154E" w:rsidR="006B3718" w:rsidRDefault="006B3718" w:rsidP="00800AA8">
            <w:pPr>
              <w:rPr>
                <w:u w:val="single"/>
              </w:rPr>
            </w:pPr>
            <w:r w:rsidRPr="006B3718">
              <w:rPr>
                <w:noProof/>
                <w:u w:val="single"/>
              </w:rPr>
              <w:drawing>
                <wp:inline distT="0" distB="0" distL="0" distR="0" wp14:anchorId="7AD94EB0" wp14:editId="2EE78A43">
                  <wp:extent cx="2645631" cy="1495516"/>
                  <wp:effectExtent l="0" t="0" r="2540" b="0"/>
                  <wp:docPr id="113" name="Picture 11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Chart&#10;&#10;Description automatically generated with medium confidence"/>
                          <pic:cNvPicPr/>
                        </pic:nvPicPr>
                        <pic:blipFill>
                          <a:blip r:embed="rId105"/>
                          <a:stretch>
                            <a:fillRect/>
                          </a:stretch>
                        </pic:blipFill>
                        <pic:spPr>
                          <a:xfrm>
                            <a:off x="0" y="0"/>
                            <a:ext cx="2704061" cy="1528545"/>
                          </a:xfrm>
                          <a:prstGeom prst="rect">
                            <a:avLst/>
                          </a:prstGeom>
                        </pic:spPr>
                      </pic:pic>
                    </a:graphicData>
                  </a:graphic>
                </wp:inline>
              </w:drawing>
            </w:r>
          </w:p>
        </w:tc>
        <w:tc>
          <w:tcPr>
            <w:tcW w:w="4675" w:type="dxa"/>
          </w:tcPr>
          <w:p w14:paraId="3BE07502" w14:textId="675126A0" w:rsidR="006B3718" w:rsidRDefault="006B3718" w:rsidP="00800AA8">
            <w:pPr>
              <w:rPr>
                <w:u w:val="single"/>
              </w:rPr>
            </w:pPr>
            <w:r w:rsidRPr="006B3718">
              <w:rPr>
                <w:noProof/>
                <w:u w:val="single"/>
              </w:rPr>
              <w:drawing>
                <wp:inline distT="0" distB="0" distL="0" distR="0" wp14:anchorId="2F43B3E0" wp14:editId="688CD7C6">
                  <wp:extent cx="3185206" cy="1478943"/>
                  <wp:effectExtent l="0" t="0" r="0" b="6985"/>
                  <wp:docPr id="114" name="Picture 1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Chart&#10;&#10;Description automatically generated"/>
                          <pic:cNvPicPr/>
                        </pic:nvPicPr>
                        <pic:blipFill>
                          <a:blip r:embed="rId106"/>
                          <a:stretch>
                            <a:fillRect/>
                          </a:stretch>
                        </pic:blipFill>
                        <pic:spPr>
                          <a:xfrm>
                            <a:off x="0" y="0"/>
                            <a:ext cx="3229125" cy="1499335"/>
                          </a:xfrm>
                          <a:prstGeom prst="rect">
                            <a:avLst/>
                          </a:prstGeom>
                        </pic:spPr>
                      </pic:pic>
                    </a:graphicData>
                  </a:graphic>
                </wp:inline>
              </w:drawing>
            </w:r>
          </w:p>
        </w:tc>
      </w:tr>
    </w:tbl>
    <w:p w14:paraId="3950E486" w14:textId="322FB168" w:rsidR="006B3718" w:rsidRDefault="006B3718" w:rsidP="00800AA8">
      <w:r>
        <w:t>Top 3 influential features with highest coefficient:</w:t>
      </w:r>
    </w:p>
    <w:p w14:paraId="28B4B84A" w14:textId="09EA361D" w:rsidR="00080718" w:rsidRDefault="00080718" w:rsidP="006B3718">
      <w:pPr>
        <w:pStyle w:val="ListParagraph"/>
        <w:numPr>
          <w:ilvl w:val="0"/>
          <w:numId w:val="20"/>
        </w:numPr>
      </w:pPr>
      <w:proofErr w:type="spellStart"/>
      <w:r>
        <w:t>Price_sqm</w:t>
      </w:r>
      <w:proofErr w:type="spellEnd"/>
      <w:r>
        <w:t xml:space="preserve"> (engineered feature)</w:t>
      </w:r>
    </w:p>
    <w:p w14:paraId="67ABD58F" w14:textId="4132E7DB" w:rsidR="00080718" w:rsidRDefault="00080718" w:rsidP="00080718">
      <w:proofErr w:type="spellStart"/>
      <w:r>
        <w:t>Price_sqm</w:t>
      </w:r>
      <w:proofErr w:type="spellEnd"/>
      <w:r>
        <w:t xml:space="preserve"> feature has the highest absolute coefficient value of 1019513. It also has a positive effect on the target variable which means the higher the value of </w:t>
      </w:r>
      <w:proofErr w:type="spellStart"/>
      <w:r>
        <w:t>price_sqm</w:t>
      </w:r>
      <w:proofErr w:type="spellEnd"/>
      <w:r>
        <w:t xml:space="preserve">, the higher the value of the predicted resale price. </w:t>
      </w:r>
    </w:p>
    <w:p w14:paraId="6AB5A311" w14:textId="2B63A4C4" w:rsidR="006B3718" w:rsidRDefault="006B3718" w:rsidP="006B3718">
      <w:pPr>
        <w:pStyle w:val="ListParagraph"/>
        <w:numPr>
          <w:ilvl w:val="0"/>
          <w:numId w:val="20"/>
        </w:numPr>
      </w:pPr>
      <w:proofErr w:type="spellStart"/>
      <w:r>
        <w:t>Floor_area_sqm</w:t>
      </w:r>
      <w:proofErr w:type="spellEnd"/>
      <w:r>
        <w:t xml:space="preserve"> </w:t>
      </w:r>
    </w:p>
    <w:p w14:paraId="599215FD" w14:textId="56C47A86" w:rsidR="00016CFC" w:rsidRDefault="00016CFC" w:rsidP="00016CFC">
      <w:proofErr w:type="spellStart"/>
      <w:r>
        <w:t>Floor_area_sqm</w:t>
      </w:r>
      <w:proofErr w:type="spellEnd"/>
      <w:r>
        <w:t xml:space="preserve"> feature has </w:t>
      </w:r>
      <w:r w:rsidR="00080718">
        <w:t>the second</w:t>
      </w:r>
      <w:r>
        <w:t xml:space="preserve"> highest absolute coefficient value of 1006657. It </w:t>
      </w:r>
      <w:r w:rsidR="00D76BAB">
        <w:t xml:space="preserve">also </w:t>
      </w:r>
      <w:r>
        <w:t xml:space="preserve">has a positive effect on the target variable which means </w:t>
      </w:r>
      <w:r w:rsidR="00D76BAB">
        <w:t xml:space="preserve">the higher the value of </w:t>
      </w:r>
      <w:proofErr w:type="spellStart"/>
      <w:r w:rsidR="00D76BAB">
        <w:t>floor_area_sqm</w:t>
      </w:r>
      <w:proofErr w:type="spellEnd"/>
      <w:r w:rsidR="00D76BAB">
        <w:t xml:space="preserve">, the higher the value of the predicted resale price. </w:t>
      </w:r>
      <w:r w:rsidR="00080718">
        <w:t xml:space="preserve">This makes sense as normally a larger property would normally fetch higher prices as well. </w:t>
      </w:r>
    </w:p>
    <w:p w14:paraId="43E418E4" w14:textId="66E905AC" w:rsidR="006B3718" w:rsidRDefault="006B3718" w:rsidP="006B3718">
      <w:pPr>
        <w:pStyle w:val="ListParagraph"/>
        <w:numPr>
          <w:ilvl w:val="0"/>
          <w:numId w:val="20"/>
        </w:numPr>
      </w:pPr>
      <w:r>
        <w:t>Flat_model_2_rm</w:t>
      </w:r>
    </w:p>
    <w:p w14:paraId="198C0253" w14:textId="63651BC7" w:rsidR="00D76BAB" w:rsidRDefault="00080718" w:rsidP="00080718">
      <w:r>
        <w:t xml:space="preserve">Lastly, </w:t>
      </w:r>
      <w:r w:rsidR="00D76BAB">
        <w:t>Flat_model_2_rm represents flats that have 2 rooms. This feature has the 2</w:t>
      </w:r>
      <w:r w:rsidR="00D76BAB" w:rsidRPr="00D76BAB">
        <w:rPr>
          <w:vertAlign w:val="superscript"/>
        </w:rPr>
        <w:t>nd</w:t>
      </w:r>
      <w:r w:rsidR="00D76BAB">
        <w:t xml:space="preserve"> highest effect on predicted value with an absolute coefficient value of 132756.8. It has a negative effect on predicted value. This indicates that </w:t>
      </w:r>
      <w:proofErr w:type="spellStart"/>
      <w:r w:rsidR="00D76BAB">
        <w:t>hdb</w:t>
      </w:r>
      <w:proofErr w:type="spellEnd"/>
      <w:r w:rsidR="00D76BAB">
        <w:t xml:space="preserve"> houses that have model types of 2 rooms would have a lower predicted </w:t>
      </w:r>
      <w:r>
        <w:t>price. Properties with only 2 rooms are normally properties with not much space and thus it makes sense that this feature would pull the predicted price lower.</w:t>
      </w:r>
    </w:p>
    <w:p w14:paraId="4CDD0C02" w14:textId="3135F51F" w:rsidR="006020C7" w:rsidRDefault="005C7C89" w:rsidP="006020C7">
      <w:r>
        <w:lastRenderedPageBreak/>
        <w:t>Unimportant features (based on P values</w:t>
      </w:r>
      <w:r w:rsidR="00080718">
        <w:t xml:space="preserve"> &gt; 0.05</w:t>
      </w:r>
      <w:r>
        <w:t>)</w:t>
      </w:r>
      <w:r w:rsidR="00080718">
        <w:t>:</w:t>
      </w:r>
      <w:r w:rsidR="00E50E48">
        <w:br/>
      </w:r>
      <w:r w:rsidR="00080718" w:rsidRPr="00080718">
        <w:rPr>
          <w:noProof/>
        </w:rPr>
        <w:drawing>
          <wp:inline distT="0" distB="0" distL="0" distR="0" wp14:anchorId="753029FA" wp14:editId="4399F368">
            <wp:extent cx="4556097" cy="994456"/>
            <wp:effectExtent l="0" t="0" r="0" b="0"/>
            <wp:docPr id="115" name="Picture 1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Table&#10;&#10;Description automatically generated"/>
                    <pic:cNvPicPr/>
                  </pic:nvPicPr>
                  <pic:blipFill>
                    <a:blip r:embed="rId107"/>
                    <a:stretch>
                      <a:fillRect/>
                    </a:stretch>
                  </pic:blipFill>
                  <pic:spPr>
                    <a:xfrm>
                      <a:off x="0" y="0"/>
                      <a:ext cx="4574167" cy="998400"/>
                    </a:xfrm>
                    <a:prstGeom prst="rect">
                      <a:avLst/>
                    </a:prstGeom>
                  </pic:spPr>
                </pic:pic>
              </a:graphicData>
            </a:graphic>
          </wp:inline>
        </w:drawing>
      </w:r>
    </w:p>
    <w:p w14:paraId="254BE9C1" w14:textId="627580F6" w:rsidR="00E50E48" w:rsidRPr="00080718" w:rsidRDefault="00080718" w:rsidP="00F422CC">
      <w:pPr>
        <w:rPr>
          <w:u w:val="single"/>
        </w:rPr>
      </w:pPr>
      <w:r w:rsidRPr="00080718">
        <w:rPr>
          <w:u w:val="single"/>
        </w:rPr>
        <w:t>Summary</w:t>
      </w:r>
    </w:p>
    <w:p w14:paraId="7A48941E" w14:textId="6502B834" w:rsidR="001872EE" w:rsidRDefault="00584BEF" w:rsidP="001872EE">
      <w:r w:rsidRPr="00584BEF">
        <w:t xml:space="preserve">An overall adjusted r-square score of 0.97 may be too good to be true. I suspect one of my features is causing a target leakage. Researching on target leakage, I found that </w:t>
      </w:r>
      <w:r>
        <w:t>target leakage happens when</w:t>
      </w:r>
      <w:r w:rsidRPr="00584BEF">
        <w:t xml:space="preserve"> I train </w:t>
      </w:r>
      <w:r>
        <w:t>an</w:t>
      </w:r>
      <w:r w:rsidRPr="00584BEF">
        <w:t> </w:t>
      </w:r>
      <w:hyperlink r:id="rId108" w:tgtFrame="_blank" w:history="1">
        <w:r w:rsidRPr="00584BEF">
          <w:rPr>
            <w:rStyle w:val="Hyperlink"/>
            <w:color w:val="auto"/>
            <w:u w:val="none"/>
          </w:rPr>
          <w:t>algorithm</w:t>
        </w:r>
      </w:hyperlink>
      <w:r w:rsidRPr="00584BEF">
        <w:t> on a dataset that includes information that would not be available at the time of prediction</w:t>
      </w:r>
      <w:r>
        <w:t xml:space="preserve">. </w:t>
      </w:r>
      <w:r w:rsidRPr="00584BEF">
        <w:t xml:space="preserve">Since </w:t>
      </w:r>
      <w:r>
        <w:t>the model</w:t>
      </w:r>
      <w:r w:rsidRPr="00584BEF">
        <w:t xml:space="preserve"> already knows the actual outcomes</w:t>
      </w:r>
      <w:r>
        <w:t xml:space="preserve"> due to the target leakage present in the dataset</w:t>
      </w:r>
      <w:r w:rsidRPr="00584BEF">
        <w:t>, the model’s results will be unrealistically </w:t>
      </w:r>
      <w:hyperlink r:id="rId109" w:tgtFrame="_blank" w:history="1">
        <w:r w:rsidRPr="00584BEF">
          <w:rPr>
            <w:rStyle w:val="Hyperlink"/>
            <w:color w:val="auto"/>
            <w:u w:val="none"/>
          </w:rPr>
          <w:t>accurate</w:t>
        </w:r>
      </w:hyperlink>
      <w:r w:rsidRPr="00584BEF">
        <w:t> for the training data, like bringing an answer sheet into an exam.</w:t>
      </w:r>
    </w:p>
    <w:p w14:paraId="346186D9" w14:textId="435F0F1A" w:rsidR="00584BEF" w:rsidRDefault="00584BEF" w:rsidP="001872EE">
      <w:r>
        <w:t xml:space="preserve">In my context, since I am predicting resale prices of HDBs, the feature </w:t>
      </w:r>
      <w:proofErr w:type="spellStart"/>
      <w:r>
        <w:t>price_sqm</w:t>
      </w:r>
      <w:proofErr w:type="spellEnd"/>
      <w:r>
        <w:t xml:space="preserve"> may be a target leakage as it </w:t>
      </w:r>
      <w:r w:rsidR="001D3CB6">
        <w:t xml:space="preserve">is </w:t>
      </w:r>
      <w:r>
        <w:t>somewhat of an indicator of the resale price</w:t>
      </w:r>
      <w:r w:rsidR="001D3CB6">
        <w:t>. If this prediction model was to be deployed to predict HDB resale prices, I do not think that users would know information of price per square meter of a specific property beforehand. Therefore, I will try to remove this feature and perform modeling again.</w:t>
      </w:r>
    </w:p>
    <w:p w14:paraId="76ADC3FE" w14:textId="77777777" w:rsidR="005F7344" w:rsidRDefault="005F7344" w:rsidP="005F7344">
      <w:pPr>
        <w:pStyle w:val="Heading1"/>
      </w:pPr>
    </w:p>
    <w:p w14:paraId="5C4F24DD" w14:textId="1517C6FD" w:rsidR="005F7344" w:rsidRDefault="005F7344" w:rsidP="005F7344">
      <w:pPr>
        <w:pStyle w:val="Heading1"/>
      </w:pPr>
      <w:r>
        <w:t>Modeling – 2</w:t>
      </w:r>
      <w:r w:rsidRPr="005F7344">
        <w:rPr>
          <w:vertAlign w:val="superscript"/>
        </w:rPr>
        <w:t>nd</w:t>
      </w:r>
      <w:r>
        <w:t xml:space="preserve"> iteration</w:t>
      </w:r>
      <w:r w:rsidR="008D2490">
        <w:t xml:space="preserve"> (Linear Regression)</w:t>
      </w:r>
    </w:p>
    <w:p w14:paraId="35689545" w14:textId="1BDBC018" w:rsidR="005F7344" w:rsidRDefault="005F7344" w:rsidP="005F7344">
      <w:r>
        <w:t xml:space="preserve">In this iteration of modeling, I will remove the suspected target leakage – </w:t>
      </w:r>
      <w:proofErr w:type="spellStart"/>
      <w:r>
        <w:t>price_sqm</w:t>
      </w:r>
      <w:proofErr w:type="spellEnd"/>
      <w:r>
        <w:t>.</w:t>
      </w:r>
      <w:r w:rsidR="00C64442">
        <w:t xml:space="preserve"> I will also remove </w:t>
      </w:r>
      <w:proofErr w:type="spellStart"/>
      <w:r w:rsidR="00C64442">
        <w:t>lease_commence_date</w:t>
      </w:r>
      <w:proofErr w:type="spellEnd"/>
      <w:r w:rsidR="00C64442">
        <w:t xml:space="preserve"> as I feel it is similar to </w:t>
      </w:r>
      <w:proofErr w:type="spellStart"/>
      <w:r w:rsidR="00C64442">
        <w:t>remaining_lease</w:t>
      </w:r>
      <w:proofErr w:type="spellEnd"/>
      <w:r w:rsidR="00C64442">
        <w:t xml:space="preserve"> column. Thus I will remove it as well for better model interpretability.</w:t>
      </w:r>
      <w:r>
        <w:t xml:space="preserve"> In the regression node, I can simply change the setting to NOT use </w:t>
      </w:r>
      <w:proofErr w:type="spellStart"/>
      <w:r>
        <w:t>price_sqm</w:t>
      </w:r>
      <w:proofErr w:type="spellEnd"/>
      <w:r>
        <w:t xml:space="preserve"> </w:t>
      </w:r>
      <w:r w:rsidR="00C64442">
        <w:t xml:space="preserve">and </w:t>
      </w:r>
      <w:proofErr w:type="spellStart"/>
      <w:r w:rsidR="00C64442">
        <w:t>lease_commence_date</w:t>
      </w:r>
      <w:proofErr w:type="spellEnd"/>
      <w:r w:rsidR="00C64442">
        <w:t xml:space="preserve"> </w:t>
      </w:r>
      <w:r>
        <w:t>as such:</w:t>
      </w:r>
    </w:p>
    <w:p w14:paraId="158F18DC" w14:textId="18E54943" w:rsidR="00F87106" w:rsidRDefault="005F7344" w:rsidP="005F7344">
      <w:r w:rsidRPr="005F7344">
        <w:rPr>
          <w:noProof/>
        </w:rPr>
        <w:drawing>
          <wp:inline distT="0" distB="0" distL="0" distR="0" wp14:anchorId="03171F8C" wp14:editId="662A40CF">
            <wp:extent cx="1467055" cy="371527"/>
            <wp:effectExtent l="38100" t="38100" r="95250" b="10477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467055" cy="371527"/>
                    </a:xfrm>
                    <a:prstGeom prst="rect">
                      <a:avLst/>
                    </a:prstGeom>
                    <a:effectLst>
                      <a:outerShdw blurRad="50800" dist="38100" dir="2700000" algn="tl" rotWithShape="0">
                        <a:prstClr val="black">
                          <a:alpha val="40000"/>
                        </a:prstClr>
                      </a:outerShdw>
                    </a:effectLst>
                  </pic:spPr>
                </pic:pic>
              </a:graphicData>
            </a:graphic>
          </wp:inline>
        </w:drawing>
      </w:r>
    </w:p>
    <w:p w14:paraId="389A1FF0" w14:textId="2F3853AD" w:rsidR="00C64442" w:rsidRPr="00C64442" w:rsidRDefault="00C64442" w:rsidP="005F7344">
      <w:r w:rsidRPr="00C64442">
        <w:rPr>
          <w:noProof/>
        </w:rPr>
        <w:drawing>
          <wp:anchor distT="0" distB="0" distL="114300" distR="114300" simplePos="0" relativeHeight="251716608" behindDoc="0" locked="0" layoutInCell="1" allowOverlap="1" wp14:anchorId="46B2ED0A" wp14:editId="2B0DB48C">
            <wp:simplePos x="0" y="0"/>
            <wp:positionH relativeFrom="margin">
              <wp:align>left</wp:align>
            </wp:positionH>
            <wp:positionV relativeFrom="paragraph">
              <wp:posOffset>5687</wp:posOffset>
            </wp:positionV>
            <wp:extent cx="1448002" cy="142895"/>
            <wp:effectExtent l="38100" t="38100" r="57150" b="104775"/>
            <wp:wrapSquare wrapText="bothSides"/>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extLst>
                        <a:ext uri="{28A0092B-C50C-407E-A947-70E740481C1C}">
                          <a14:useLocalDpi xmlns:a14="http://schemas.microsoft.com/office/drawing/2010/main" val="0"/>
                        </a:ext>
                      </a:extLst>
                    </a:blip>
                    <a:stretch>
                      <a:fillRect/>
                    </a:stretch>
                  </pic:blipFill>
                  <pic:spPr>
                    <a:xfrm>
                      <a:off x="0" y="0"/>
                      <a:ext cx="1448002" cy="142895"/>
                    </a:xfrm>
                    <a:prstGeom prst="rect">
                      <a:avLst/>
                    </a:prstGeom>
                    <a:effectLst>
                      <a:outerShdw blurRad="50800" dist="38100" dir="2700000" algn="tl" rotWithShape="0">
                        <a:prstClr val="black">
                          <a:alpha val="40000"/>
                        </a:prstClr>
                      </a:outerShdw>
                    </a:effectLst>
                  </pic:spPr>
                </pic:pic>
              </a:graphicData>
            </a:graphic>
            <wp14:sizeRelV relativeFrom="margin">
              <wp14:pctHeight>0</wp14:pctHeight>
            </wp14:sizeRelV>
          </wp:anchor>
        </w:drawing>
      </w:r>
    </w:p>
    <w:p w14:paraId="3A8DA8CC" w14:textId="67916D34" w:rsidR="00813C7A" w:rsidRPr="00813C7A" w:rsidRDefault="0000658F" w:rsidP="005F7344">
      <w:pPr>
        <w:rPr>
          <w:u w:val="single"/>
        </w:rPr>
      </w:pPr>
      <w:r>
        <w:rPr>
          <w:u w:val="single"/>
        </w:rPr>
        <w:t xml:space="preserve">Performance after dropping </w:t>
      </w:r>
      <w:proofErr w:type="spellStart"/>
      <w:r>
        <w:rPr>
          <w:u w:val="single"/>
        </w:rPr>
        <w:t>price_sqm</w:t>
      </w:r>
      <w:proofErr w:type="spellEnd"/>
    </w:p>
    <w:p w14:paraId="59ABAFD2" w14:textId="7F7EC7F7" w:rsidR="0000658F" w:rsidRDefault="0000658F" w:rsidP="005F7344">
      <w:r>
        <w:rPr>
          <w:b/>
          <w:bCs/>
        </w:rPr>
        <w:t>Adjusted R-Square</w:t>
      </w:r>
    </w:p>
    <w:p w14:paraId="3DCA4B7D" w14:textId="4E5FF1D3" w:rsidR="0000658F" w:rsidRDefault="004E74A0" w:rsidP="005F7344">
      <w:r w:rsidRPr="004E74A0">
        <w:rPr>
          <w:noProof/>
        </w:rPr>
        <w:drawing>
          <wp:inline distT="0" distB="0" distL="0" distR="0" wp14:anchorId="51CD0677" wp14:editId="06A6FE8F">
            <wp:extent cx="3600953" cy="514422"/>
            <wp:effectExtent l="38100" t="38100" r="95250" b="95250"/>
            <wp:docPr id="109" name="Picture 10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Text, letter&#10;&#10;Description automatically generated"/>
                    <pic:cNvPicPr/>
                  </pic:nvPicPr>
                  <pic:blipFill>
                    <a:blip r:embed="rId112"/>
                    <a:stretch>
                      <a:fillRect/>
                    </a:stretch>
                  </pic:blipFill>
                  <pic:spPr>
                    <a:xfrm>
                      <a:off x="0" y="0"/>
                      <a:ext cx="3600953" cy="514422"/>
                    </a:xfrm>
                    <a:prstGeom prst="rect">
                      <a:avLst/>
                    </a:prstGeom>
                    <a:effectLst>
                      <a:outerShdw blurRad="50800" dist="38100" dir="2700000" algn="tl" rotWithShape="0">
                        <a:prstClr val="black">
                          <a:alpha val="40000"/>
                        </a:prstClr>
                      </a:outerShdw>
                    </a:effectLst>
                  </pic:spPr>
                </pic:pic>
              </a:graphicData>
            </a:graphic>
          </wp:inline>
        </w:drawing>
      </w:r>
    </w:p>
    <w:p w14:paraId="70249562" w14:textId="2E78AB74" w:rsidR="0000658F" w:rsidRDefault="0000658F" w:rsidP="005F7344">
      <w:r>
        <w:rPr>
          <w:b/>
          <w:bCs/>
        </w:rPr>
        <w:t>RMSE</w:t>
      </w:r>
    </w:p>
    <w:p w14:paraId="66565A9A" w14:textId="387C9364" w:rsidR="0000658F" w:rsidRDefault="0000658F" w:rsidP="005F7344">
      <w:r>
        <w:t>Training set: 55</w:t>
      </w:r>
      <w:r w:rsidR="004E74A0">
        <w:t>911.01</w:t>
      </w:r>
    </w:p>
    <w:p w14:paraId="406E3FAF" w14:textId="0AABD65E" w:rsidR="0000658F" w:rsidRDefault="0000658F" w:rsidP="005F7344">
      <w:r>
        <w:lastRenderedPageBreak/>
        <w:t>Testing set: 559</w:t>
      </w:r>
      <w:r w:rsidR="004E74A0">
        <w:t>71.74</w:t>
      </w:r>
    </w:p>
    <w:p w14:paraId="072BE735" w14:textId="18DC8596" w:rsidR="0000658F" w:rsidRDefault="004E74A0" w:rsidP="005F7344">
      <w:r w:rsidRPr="004E74A0">
        <w:rPr>
          <w:noProof/>
        </w:rPr>
        <w:drawing>
          <wp:inline distT="0" distB="0" distL="0" distR="0" wp14:anchorId="5EFD81F7" wp14:editId="0BD314DC">
            <wp:extent cx="5334744" cy="171474"/>
            <wp:effectExtent l="38100" t="38100" r="56515" b="9525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334744" cy="171474"/>
                    </a:xfrm>
                    <a:prstGeom prst="rect">
                      <a:avLst/>
                    </a:prstGeom>
                    <a:effectLst>
                      <a:outerShdw blurRad="50800" dist="38100" dir="2700000" algn="tl" rotWithShape="0">
                        <a:prstClr val="black">
                          <a:alpha val="40000"/>
                        </a:prstClr>
                      </a:outerShdw>
                    </a:effectLst>
                  </pic:spPr>
                </pic:pic>
              </a:graphicData>
            </a:graphic>
          </wp:inline>
        </w:drawing>
      </w:r>
    </w:p>
    <w:p w14:paraId="062EC383" w14:textId="6B1DB96A" w:rsidR="00813C7A" w:rsidRDefault="00813C7A" w:rsidP="005F7344">
      <w:pPr>
        <w:rPr>
          <w:b/>
          <w:bCs/>
        </w:rPr>
      </w:pPr>
      <w:r>
        <w:rPr>
          <w:b/>
          <w:bCs/>
        </w:rPr>
        <w:t>Analysis of Variance</w:t>
      </w:r>
    </w:p>
    <w:p w14:paraId="6E5F11A3" w14:textId="0A73113B" w:rsidR="00813C7A" w:rsidRDefault="00813C7A" w:rsidP="005F7344">
      <w:pPr>
        <w:rPr>
          <w:b/>
          <w:bCs/>
        </w:rPr>
      </w:pPr>
      <w:r>
        <w:rPr>
          <w:noProof/>
        </w:rPr>
        <mc:AlternateContent>
          <mc:Choice Requires="wps">
            <w:drawing>
              <wp:anchor distT="0" distB="0" distL="114300" distR="114300" simplePos="0" relativeHeight="251718656" behindDoc="0" locked="0" layoutInCell="1" allowOverlap="1" wp14:anchorId="310C6C80" wp14:editId="1EAA6861">
                <wp:simplePos x="0" y="0"/>
                <wp:positionH relativeFrom="margin">
                  <wp:posOffset>4822166</wp:posOffset>
                </wp:positionH>
                <wp:positionV relativeFrom="paragraph">
                  <wp:posOffset>47506</wp:posOffset>
                </wp:positionV>
                <wp:extent cx="508959" cy="486782"/>
                <wp:effectExtent l="0" t="0" r="24765" b="27940"/>
                <wp:wrapNone/>
                <wp:docPr id="106" name="Rectangle 1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8959" cy="48678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EB3F01" id="Rectangle 106" o:spid="_x0000_s1026" style="position:absolute;margin-left:379.7pt;margin-top:3.75pt;width:40.1pt;height:38.35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" filled="f" strokecolor="red" strokeweight="1.5pt">
                <v:path arrowok="t"/>
                <w10:wrap anchorx="margin"/>
              </v:rect>
            </w:pict>
          </mc:Fallback>
        </mc:AlternateContent>
      </w:r>
      <w:r w:rsidRPr="00813C7A">
        <w:rPr>
          <w:b/>
          <w:bCs/>
          <w:noProof/>
        </w:rPr>
        <w:drawing>
          <wp:inline distT="0" distB="0" distL="0" distR="0" wp14:anchorId="37EFA243" wp14:editId="26542AD1">
            <wp:extent cx="5420481" cy="514422"/>
            <wp:effectExtent l="38100" t="38100" r="85090" b="95250"/>
            <wp:docPr id="103" name="Picture 1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ext&#10;&#10;Description automatically generated"/>
                    <pic:cNvPicPr/>
                  </pic:nvPicPr>
                  <pic:blipFill>
                    <a:blip r:embed="rId114"/>
                    <a:stretch>
                      <a:fillRect/>
                    </a:stretch>
                  </pic:blipFill>
                  <pic:spPr>
                    <a:xfrm>
                      <a:off x="0" y="0"/>
                      <a:ext cx="5420481" cy="514422"/>
                    </a:xfrm>
                    <a:prstGeom prst="rect">
                      <a:avLst/>
                    </a:prstGeom>
                    <a:effectLst>
                      <a:outerShdw blurRad="50800" dist="38100" dir="2700000" algn="tl" rotWithShape="0">
                        <a:prstClr val="black">
                          <a:alpha val="40000"/>
                        </a:prstClr>
                      </a:outerShdw>
                    </a:effectLst>
                  </pic:spPr>
                </pic:pic>
              </a:graphicData>
            </a:graphic>
          </wp:inline>
        </w:drawing>
      </w:r>
    </w:p>
    <w:p w14:paraId="7B68BC8D" w14:textId="657ED938" w:rsidR="00813C7A" w:rsidRPr="00813C7A" w:rsidRDefault="00813C7A" w:rsidP="005F7344">
      <w:r>
        <w:t xml:space="preserve">Probability &gt; F value of </w:t>
      </w:r>
      <w:r w:rsidRPr="00813C7A">
        <w:rPr>
          <w:b/>
          <w:bCs/>
        </w:rPr>
        <w:t>&lt;.0001</w:t>
      </w:r>
      <w:r>
        <w:t xml:space="preserve"> indicates model as a whole is significant.</w:t>
      </w:r>
    </w:p>
    <w:p w14:paraId="26F8078E" w14:textId="7AAB8A78" w:rsidR="00F87106" w:rsidRDefault="00F87106" w:rsidP="005F7344">
      <w:r>
        <w:t>Takeaway:</w:t>
      </w:r>
    </w:p>
    <w:p w14:paraId="21EC0A9E" w14:textId="650DF1CF" w:rsidR="00F87106" w:rsidRDefault="00F87106" w:rsidP="005F7344">
      <w:r>
        <w:t xml:space="preserve">After removing </w:t>
      </w:r>
      <w:proofErr w:type="spellStart"/>
      <w:r>
        <w:t>price_sqm</w:t>
      </w:r>
      <w:proofErr w:type="spellEnd"/>
      <w:r>
        <w:t xml:space="preserve">, the model performance significantly drops. Adjusted R-Square score decreased from 0.97 to 0.87 while RMSE value increased from 23514.01 </w:t>
      </w:r>
      <w:r w:rsidR="004E74A0">
        <w:t>-&gt; 55971.74</w:t>
      </w:r>
      <w:r>
        <w:t>. The performance now is much more realistic as compared to performance in 1</w:t>
      </w:r>
      <w:r w:rsidRPr="00F87106">
        <w:rPr>
          <w:vertAlign w:val="superscript"/>
        </w:rPr>
        <w:t>st</w:t>
      </w:r>
      <w:r>
        <w:t xml:space="preserve"> iteration. 0.97 Adjusted R-Square score was indeed </w:t>
      </w:r>
      <w:r w:rsidR="00C85A6C">
        <w:t>too</w:t>
      </w:r>
      <w:r>
        <w:t xml:space="preserve"> good to be true and the performance reduction after removing the feature is evident that </w:t>
      </w:r>
      <w:proofErr w:type="spellStart"/>
      <w:r>
        <w:t>price_sqm</w:t>
      </w:r>
      <w:proofErr w:type="spellEnd"/>
      <w:r>
        <w:t xml:space="preserve"> was indeed a target leakage feature. </w:t>
      </w:r>
    </w:p>
    <w:p w14:paraId="406162B3" w14:textId="74AA9AC7" w:rsidR="00374FD2" w:rsidRDefault="00374FD2" w:rsidP="005F7344">
      <w:r>
        <w:t xml:space="preserve">Compared to the performance in my benchmark model, there was a slight increase of 0.1% in Adjusted </w:t>
      </w:r>
      <w:r w:rsidRPr="004E74A0">
        <w:rPr>
          <w:b/>
          <w:bCs/>
        </w:rPr>
        <w:t>R-Square score of 0.86 -&gt; 0.87</w:t>
      </w:r>
      <w:r>
        <w:t xml:space="preserve"> and </w:t>
      </w:r>
      <w:r w:rsidRPr="004E74A0">
        <w:rPr>
          <w:b/>
          <w:bCs/>
        </w:rPr>
        <w:t>decrease of about 3k in RMSE value of 59000.66 -&gt;</w:t>
      </w:r>
      <w:r w:rsidR="004E74A0" w:rsidRPr="004E74A0">
        <w:rPr>
          <w:b/>
          <w:bCs/>
        </w:rPr>
        <w:t>55971.74</w:t>
      </w:r>
      <w:r w:rsidR="004E74A0">
        <w:t xml:space="preserve">. </w:t>
      </w:r>
      <w:r>
        <w:t>Therefore, the additional features that are present in the new dataset has helped to slightly increase prediction performance. Let us take a look at the important factors in predicting resale price through analyzing effects plot.</w:t>
      </w:r>
    </w:p>
    <w:p w14:paraId="02690ECC" w14:textId="77777777" w:rsidR="00F87106" w:rsidRDefault="00F87106" w:rsidP="00F87106">
      <w:pPr>
        <w:rPr>
          <w:u w:val="single"/>
        </w:rPr>
      </w:pPr>
      <w:r>
        <w:rPr>
          <w:u w:val="single"/>
        </w:rPr>
        <w:t xml:space="preserve">Effects Plot &amp; Score Rankings Overlay(mean predicted of </w:t>
      </w:r>
      <w:proofErr w:type="spellStart"/>
      <w:r>
        <w:rPr>
          <w:u w:val="single"/>
        </w:rPr>
        <w:t>resale_price</w:t>
      </w:r>
      <w:proofErr w:type="spellEnd"/>
      <w:r>
        <w:rPr>
          <w:u w:val="single"/>
        </w:rPr>
        <w:t>)</w:t>
      </w:r>
    </w:p>
    <w:tbl>
      <w:tblPr>
        <w:tblStyle w:val="TableGrid"/>
        <w:tblW w:w="0" w:type="auto"/>
        <w:tblLook w:val="04A0" w:firstRow="1" w:lastRow="0" w:firstColumn="1" w:lastColumn="0" w:noHBand="0" w:noVBand="1"/>
      </w:tblPr>
      <w:tblGrid>
        <w:gridCol w:w="4838"/>
        <w:gridCol w:w="4512"/>
      </w:tblGrid>
      <w:tr w:rsidR="006573A8" w14:paraId="462139BF" w14:textId="77777777" w:rsidTr="000D71D6">
        <w:tc>
          <w:tcPr>
            <w:tcW w:w="4675" w:type="dxa"/>
          </w:tcPr>
          <w:p w14:paraId="45F94CA6" w14:textId="4A900EFE" w:rsidR="000D71D6" w:rsidRDefault="006573A8" w:rsidP="005F7344">
            <w:r w:rsidRPr="006573A8">
              <w:rPr>
                <w:noProof/>
              </w:rPr>
              <w:drawing>
                <wp:inline distT="0" distB="0" distL="0" distR="0" wp14:anchorId="139C0D74" wp14:editId="3D9D7092">
                  <wp:extent cx="2969812" cy="1398286"/>
                  <wp:effectExtent l="0" t="0" r="254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993816" cy="1409588"/>
                          </a:xfrm>
                          <a:prstGeom prst="rect">
                            <a:avLst/>
                          </a:prstGeom>
                        </pic:spPr>
                      </pic:pic>
                    </a:graphicData>
                  </a:graphic>
                </wp:inline>
              </w:drawing>
            </w:r>
          </w:p>
        </w:tc>
        <w:tc>
          <w:tcPr>
            <w:tcW w:w="4675" w:type="dxa"/>
          </w:tcPr>
          <w:p w14:paraId="07FE697B" w14:textId="27B5533C" w:rsidR="000D71D6" w:rsidRDefault="000D71D6" w:rsidP="005F7344">
            <w:r w:rsidRPr="000D71D6">
              <w:rPr>
                <w:noProof/>
              </w:rPr>
              <w:drawing>
                <wp:inline distT="0" distB="0" distL="0" distR="0" wp14:anchorId="7246ED53" wp14:editId="08B60DE9">
                  <wp:extent cx="2755127" cy="1316044"/>
                  <wp:effectExtent l="0" t="0" r="762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768074" cy="1322229"/>
                          </a:xfrm>
                          <a:prstGeom prst="rect">
                            <a:avLst/>
                          </a:prstGeom>
                        </pic:spPr>
                      </pic:pic>
                    </a:graphicData>
                  </a:graphic>
                </wp:inline>
              </w:drawing>
            </w:r>
          </w:p>
        </w:tc>
      </w:tr>
    </w:tbl>
    <w:p w14:paraId="212AC7E0" w14:textId="7D71A6D5" w:rsidR="00F87106" w:rsidRPr="0000658F" w:rsidRDefault="00F87106" w:rsidP="005F7344"/>
    <w:p w14:paraId="2D88E52C" w14:textId="59011A8C" w:rsidR="001D3CB6" w:rsidRPr="00B713AE" w:rsidRDefault="000D71D6" w:rsidP="001872EE">
      <w:pPr>
        <w:rPr>
          <w:u w:val="single"/>
        </w:rPr>
      </w:pPr>
      <w:r w:rsidRPr="00B713AE">
        <w:rPr>
          <w:u w:val="single"/>
        </w:rPr>
        <w:t>Top 3 influential features</w:t>
      </w:r>
    </w:p>
    <w:p w14:paraId="31E3A4B1" w14:textId="2ADBAD42" w:rsidR="001D3CB6" w:rsidRDefault="00905D52" w:rsidP="00905D52">
      <w:pPr>
        <w:pStyle w:val="ListParagraph"/>
        <w:numPr>
          <w:ilvl w:val="0"/>
          <w:numId w:val="21"/>
        </w:numPr>
      </w:pPr>
      <w:proofErr w:type="spellStart"/>
      <w:r>
        <w:t>Floor_area_sqm</w:t>
      </w:r>
      <w:proofErr w:type="spellEnd"/>
    </w:p>
    <w:p w14:paraId="48928D39" w14:textId="2BB7C973" w:rsidR="00905D52" w:rsidRDefault="00905D52" w:rsidP="00905D52">
      <w:r>
        <w:t xml:space="preserve">After removing target leakage, </w:t>
      </w:r>
      <w:proofErr w:type="spellStart"/>
      <w:r>
        <w:t>floor_area_sqm</w:t>
      </w:r>
      <w:proofErr w:type="spellEnd"/>
      <w:r>
        <w:t xml:space="preserve"> feature is now the most important feature in determining resale prices. This stays true as the floor area square meter is one</w:t>
      </w:r>
      <w:r w:rsidR="004B7710">
        <w:t xml:space="preserve"> of the</w:t>
      </w:r>
      <w:r>
        <w:t xml:space="preserve"> common </w:t>
      </w:r>
      <w:r w:rsidR="009D6BB3">
        <w:t>metric</w:t>
      </w:r>
      <w:r>
        <w:t xml:space="preserve"> people </w:t>
      </w:r>
      <w:r w:rsidR="009D6BB3">
        <w:t>see</w:t>
      </w:r>
      <w:r>
        <w:t xml:space="preserve"> when buying</w:t>
      </w:r>
      <w:r w:rsidR="009D6BB3">
        <w:t xml:space="preserve"> and comparing properties.</w:t>
      </w:r>
    </w:p>
    <w:p w14:paraId="79BDE518" w14:textId="3A36E7C6" w:rsidR="009D6BB3" w:rsidRDefault="006573A8" w:rsidP="009D6BB3">
      <w:pPr>
        <w:pStyle w:val="ListParagraph"/>
        <w:numPr>
          <w:ilvl w:val="0"/>
          <w:numId w:val="21"/>
        </w:numPr>
      </w:pPr>
      <w:proofErr w:type="spellStart"/>
      <w:r>
        <w:t>Remaining_lease</w:t>
      </w:r>
      <w:proofErr w:type="spellEnd"/>
    </w:p>
    <w:p w14:paraId="2D304DFD" w14:textId="3F3C3A05" w:rsidR="006573A8" w:rsidRDefault="000332BD" w:rsidP="000332BD">
      <w:r>
        <w:lastRenderedPageBreak/>
        <w:t>The 2</w:t>
      </w:r>
      <w:r w:rsidRPr="000332BD">
        <w:rPr>
          <w:vertAlign w:val="superscript"/>
        </w:rPr>
        <w:t>nd</w:t>
      </w:r>
      <w:r>
        <w:t xml:space="preserve"> most important feature in determining resale prices </w:t>
      </w:r>
      <w:r w:rsidR="006573A8">
        <w:t>is the amount of remaining lease years available</w:t>
      </w:r>
      <w:r w:rsidR="00C64442">
        <w:t xml:space="preserve">. It has a positive </w:t>
      </w:r>
      <w:r w:rsidR="00127A82">
        <w:t>effect</w:t>
      </w:r>
      <w:r w:rsidR="00C64442">
        <w:t xml:space="preserve">, which means </w:t>
      </w:r>
      <w:r w:rsidR="006573A8">
        <w:t xml:space="preserve">the higher the value of this feature, the higher the predicted resale price value. </w:t>
      </w:r>
    </w:p>
    <w:p w14:paraId="167A76F9" w14:textId="066DAD52" w:rsidR="006A0241" w:rsidRDefault="00CB15D8" w:rsidP="000332BD">
      <w:r>
        <w:t>According to one study, one possible reasoning for this is that all HDBs have a 99-year or shorter leasehold. As HDBs leasehold increases, the value at which it was initially bought for may increase as well. However, owners may see the HDB value start falling as early as from the 45</w:t>
      </w:r>
      <w:r w:rsidRPr="00CB15D8">
        <w:rPr>
          <w:vertAlign w:val="superscript"/>
        </w:rPr>
        <w:t>th</w:t>
      </w:r>
      <w:r>
        <w:t xml:space="preserve"> year onwards.</w:t>
      </w:r>
    </w:p>
    <w:p w14:paraId="389EE241" w14:textId="04A4639E" w:rsidR="006A0241" w:rsidRDefault="006A0241" w:rsidP="000332BD">
      <w:r>
        <w:t>Therefore, the higher remaining lease a HDB property has, the likelier that the resale price would be higher as well, up to a certain point.</w:t>
      </w:r>
    </w:p>
    <w:p w14:paraId="318E454B" w14:textId="367E273A" w:rsidR="0048552C" w:rsidRDefault="0048552C" w:rsidP="000332BD">
      <w:r w:rsidRPr="0048552C">
        <w:rPr>
          <w:noProof/>
        </w:rPr>
        <w:drawing>
          <wp:inline distT="0" distB="0" distL="0" distR="0" wp14:anchorId="20B39C10" wp14:editId="45426697">
            <wp:extent cx="6534229" cy="4229100"/>
            <wp:effectExtent l="0" t="0" r="0" b="0"/>
            <wp:docPr id="95" name="Picture 9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Chart, line chart&#10;&#10;Description automatically generated"/>
                    <pic:cNvPicPr/>
                  </pic:nvPicPr>
                  <pic:blipFill>
                    <a:blip r:embed="rId117"/>
                    <a:stretch>
                      <a:fillRect/>
                    </a:stretch>
                  </pic:blipFill>
                  <pic:spPr>
                    <a:xfrm>
                      <a:off x="0" y="0"/>
                      <a:ext cx="6560439" cy="4246064"/>
                    </a:xfrm>
                    <a:prstGeom prst="rect">
                      <a:avLst/>
                    </a:prstGeom>
                  </pic:spPr>
                </pic:pic>
              </a:graphicData>
            </a:graphic>
          </wp:inline>
        </w:drawing>
      </w:r>
    </w:p>
    <w:p w14:paraId="525500AC" w14:textId="480548B6" w:rsidR="0048552C" w:rsidRDefault="0048552C" w:rsidP="000332BD">
      <w:r>
        <w:t xml:space="preserve">Study source: </w:t>
      </w:r>
      <w:hyperlink r:id="rId118" w:history="1">
        <w:r w:rsidRPr="00A41614">
          <w:rPr>
            <w:rStyle w:val="Hyperlink"/>
          </w:rPr>
          <w:t>https://lifefinance.com.sg/whats-the-value-of-my-leasehold-hdb-3-dealing-with-lease-decay/</w:t>
        </w:r>
      </w:hyperlink>
      <w:r>
        <w:t xml:space="preserve"> </w:t>
      </w:r>
    </w:p>
    <w:p w14:paraId="7F4D58CE" w14:textId="17E40E9E" w:rsidR="001D3CB6" w:rsidRDefault="006A0241" w:rsidP="00857527">
      <w:pPr>
        <w:pStyle w:val="ListParagraph"/>
        <w:numPr>
          <w:ilvl w:val="0"/>
          <w:numId w:val="21"/>
        </w:numPr>
      </w:pPr>
      <w:r>
        <w:t>Flat_model_2_rm</w:t>
      </w:r>
    </w:p>
    <w:p w14:paraId="4B9717BE" w14:textId="6DAC2ED1" w:rsidR="001872EE" w:rsidRDefault="00127A82" w:rsidP="003565A4">
      <w:r>
        <w:t>HDBs that have 2 room models is still one of the top important factors when determining resale prices in the 2</w:t>
      </w:r>
      <w:r w:rsidRPr="00127A82">
        <w:rPr>
          <w:vertAlign w:val="superscript"/>
        </w:rPr>
        <w:t>nd</w:t>
      </w:r>
      <w:r>
        <w:t xml:space="preserve"> model iteration. This feature has a negative effect which means observations with this feature will pull the predicted resale price lower.</w:t>
      </w:r>
    </w:p>
    <w:p w14:paraId="5CF9F3E4" w14:textId="1ACEC50A" w:rsidR="00127A82" w:rsidRPr="00B713AE" w:rsidRDefault="00127A82" w:rsidP="003565A4">
      <w:pPr>
        <w:rPr>
          <w:u w:val="single"/>
        </w:rPr>
      </w:pPr>
      <w:r w:rsidRPr="00B713AE">
        <w:rPr>
          <w:u w:val="single"/>
        </w:rPr>
        <w:t xml:space="preserve">Top </w:t>
      </w:r>
      <w:r w:rsidR="00B713AE" w:rsidRPr="00B713AE">
        <w:rPr>
          <w:u w:val="single"/>
        </w:rPr>
        <w:t>influential additional features</w:t>
      </w:r>
    </w:p>
    <w:p w14:paraId="5EDD83D0" w14:textId="4F70F3A0" w:rsidR="001872EE" w:rsidRDefault="00B713AE" w:rsidP="00B713AE">
      <w:pPr>
        <w:pStyle w:val="ListParagraph"/>
        <w:numPr>
          <w:ilvl w:val="0"/>
          <w:numId w:val="22"/>
        </w:numPr>
      </w:pPr>
      <w:proofErr w:type="spellStart"/>
      <w:r>
        <w:t>Km_to_mrt</w:t>
      </w:r>
      <w:proofErr w:type="spellEnd"/>
    </w:p>
    <w:p w14:paraId="3B3F2082" w14:textId="0589365F" w:rsidR="00B713AE" w:rsidRDefault="00B713AE" w:rsidP="00B713AE">
      <w:proofErr w:type="spellStart"/>
      <w:r>
        <w:lastRenderedPageBreak/>
        <w:t>Km_to_mrt</w:t>
      </w:r>
      <w:proofErr w:type="spellEnd"/>
      <w:r>
        <w:t xml:space="preserve"> is the 6</w:t>
      </w:r>
      <w:r w:rsidRPr="00B713AE">
        <w:rPr>
          <w:vertAlign w:val="superscript"/>
        </w:rPr>
        <w:t>th</w:t>
      </w:r>
      <w:r>
        <w:t xml:space="preserve"> most important feature in predicting resale price. This feature calculates the distance of an address of a property to the nearest </w:t>
      </w:r>
      <w:r w:rsidR="006B091E">
        <w:t>MRT</w:t>
      </w:r>
      <w:r>
        <w:t xml:space="preserve"> station. It has a negative effect meaning</w:t>
      </w:r>
      <w:r w:rsidR="006B091E">
        <w:t xml:space="preserve"> when one variable increases, the other decreases and vice versa. In other words, feature </w:t>
      </w:r>
      <w:proofErr w:type="spellStart"/>
      <w:r w:rsidR="006B091E">
        <w:t>km_to_mrt</w:t>
      </w:r>
      <w:proofErr w:type="spellEnd"/>
      <w:r w:rsidR="006B091E">
        <w:t xml:space="preserve"> and target </w:t>
      </w:r>
      <w:proofErr w:type="spellStart"/>
      <w:r w:rsidR="006B091E">
        <w:t>resale_price</w:t>
      </w:r>
      <w:proofErr w:type="spellEnd"/>
      <w:r w:rsidR="006B091E">
        <w:t xml:space="preserve"> negative correlates with each other.</w:t>
      </w:r>
      <w:r>
        <w:t xml:space="preserve"> </w:t>
      </w:r>
      <w:r w:rsidR="006B091E">
        <w:t>T</w:t>
      </w:r>
      <w:r>
        <w:t>he closer the address of a</w:t>
      </w:r>
      <w:r w:rsidR="006B091E">
        <w:t xml:space="preserve"> property is to the MRT, the higher the resale price value of the property would be.</w:t>
      </w:r>
    </w:p>
    <w:p w14:paraId="7BF77F26" w14:textId="1D46CC09" w:rsidR="006B091E" w:rsidRDefault="0035742E" w:rsidP="006B091E">
      <w:pPr>
        <w:pStyle w:val="ListParagraph"/>
        <w:numPr>
          <w:ilvl w:val="0"/>
          <w:numId w:val="22"/>
        </w:numPr>
      </w:pPr>
      <w:proofErr w:type="spellStart"/>
      <w:r>
        <w:t>Region_Central</w:t>
      </w:r>
      <w:proofErr w:type="spellEnd"/>
    </w:p>
    <w:p w14:paraId="6B293A66" w14:textId="27B24D66" w:rsidR="008950E2" w:rsidRDefault="0035742E" w:rsidP="0035742E">
      <w:r>
        <w:t>This feature is the 21</w:t>
      </w:r>
      <w:r w:rsidRPr="0035742E">
        <w:rPr>
          <w:vertAlign w:val="superscript"/>
        </w:rPr>
        <w:t>st</w:t>
      </w:r>
      <w:r>
        <w:t xml:space="preserve"> important feature in predicting resale price. This feature indicates properties that are generally in the central area. It has a positive effect meaning it has a positive correlation with the target resale price. </w:t>
      </w:r>
    </w:p>
    <w:p w14:paraId="26F441BA" w14:textId="7915C6CA" w:rsidR="00590DFE" w:rsidRDefault="00590DFE" w:rsidP="00590DFE">
      <w:pPr>
        <w:pStyle w:val="ListParagraph"/>
        <w:numPr>
          <w:ilvl w:val="0"/>
          <w:numId w:val="22"/>
        </w:numPr>
      </w:pPr>
      <w:proofErr w:type="spellStart"/>
      <w:r>
        <w:t>Region_North_East</w:t>
      </w:r>
      <w:proofErr w:type="spellEnd"/>
    </w:p>
    <w:p w14:paraId="54E9B61F" w14:textId="7E4FFCB8" w:rsidR="00581B2F" w:rsidRDefault="00590DFE" w:rsidP="00581B2F">
      <w:r>
        <w:t>Lastly, this feature is the 22</w:t>
      </w:r>
      <w:r w:rsidRPr="00590DFE">
        <w:rPr>
          <w:vertAlign w:val="superscript"/>
        </w:rPr>
        <w:t>nd</w:t>
      </w:r>
      <w:r>
        <w:t xml:space="preserve"> important feature in predicting resale price. This feature indicates properties that are in the North East region of Singapore. It also has a positive correlation with the target resale price. </w:t>
      </w:r>
    </w:p>
    <w:p w14:paraId="5D9F27A9" w14:textId="7DA2E44D" w:rsidR="008950E2" w:rsidRDefault="008950E2" w:rsidP="00581B2F">
      <w:r>
        <w:t>Other insights are:</w:t>
      </w:r>
    </w:p>
    <w:p w14:paraId="6D1D6A89" w14:textId="5F508DD8" w:rsidR="008950E2" w:rsidRDefault="008950E2" w:rsidP="008950E2">
      <w:pPr>
        <w:pStyle w:val="ListParagraph"/>
        <w:numPr>
          <w:ilvl w:val="0"/>
          <w:numId w:val="4"/>
        </w:numPr>
      </w:pPr>
      <w:r>
        <w:t xml:space="preserve">Higher </w:t>
      </w:r>
      <w:proofErr w:type="spellStart"/>
      <w:r>
        <w:t>storey</w:t>
      </w:r>
      <w:proofErr w:type="spellEnd"/>
      <w:r>
        <w:t xml:space="preserve"> range, higher resale price (positive effect)</w:t>
      </w:r>
    </w:p>
    <w:p w14:paraId="051B9474" w14:textId="19C7FE93" w:rsidR="008950E2" w:rsidRDefault="00536E8C" w:rsidP="008950E2">
      <w:pPr>
        <w:pStyle w:val="ListParagraph"/>
        <w:numPr>
          <w:ilvl w:val="0"/>
          <w:numId w:val="4"/>
        </w:numPr>
      </w:pPr>
      <w:r>
        <w:t xml:space="preserve">HDBs in towns such as Marine Parade and Bukit </w:t>
      </w:r>
      <w:proofErr w:type="spellStart"/>
      <w:r>
        <w:t>Timah</w:t>
      </w:r>
      <w:proofErr w:type="spellEnd"/>
      <w:r>
        <w:t xml:space="preserve"> likelier to have higher resale price (positive effect)</w:t>
      </w:r>
    </w:p>
    <w:p w14:paraId="287DFEEF" w14:textId="1B9AD145" w:rsidR="00536E8C" w:rsidRPr="008950E2" w:rsidRDefault="00536E8C" w:rsidP="008950E2">
      <w:pPr>
        <w:pStyle w:val="ListParagraph"/>
        <w:numPr>
          <w:ilvl w:val="0"/>
          <w:numId w:val="4"/>
        </w:numPr>
      </w:pPr>
      <w:r>
        <w:t>HDB in towns such as Sengkang and Punggol likelier to have lower resale price (negative effect)</w:t>
      </w:r>
    </w:p>
    <w:p w14:paraId="790B2742" w14:textId="1C9C5BBA" w:rsidR="008D2490" w:rsidRDefault="008D2490" w:rsidP="008D2490">
      <w:pPr>
        <w:pStyle w:val="Heading1"/>
      </w:pPr>
      <w:r>
        <w:t>Modeling (</w:t>
      </w:r>
      <w:r w:rsidR="00F233B6">
        <w:t>Neural Network for Regression</w:t>
      </w:r>
      <w:r>
        <w:t>)</w:t>
      </w:r>
      <w:r w:rsidR="000D72FC">
        <w:t xml:space="preserve"> – 1</w:t>
      </w:r>
      <w:r w:rsidR="000D72FC" w:rsidRPr="000D72FC">
        <w:rPr>
          <w:vertAlign w:val="superscript"/>
        </w:rPr>
        <w:t>st</w:t>
      </w:r>
      <w:r w:rsidR="000D72FC">
        <w:t xml:space="preserve"> iteration</w:t>
      </w:r>
    </w:p>
    <w:p w14:paraId="3577A7AB" w14:textId="5C6EE518" w:rsidR="00F56CCA" w:rsidRPr="00F56CCA" w:rsidRDefault="00F56CCA" w:rsidP="00F56CCA">
      <w:r>
        <w:rPr>
          <w:noProof/>
        </w:rPr>
        <mc:AlternateContent>
          <mc:Choice Requires="wps">
            <w:drawing>
              <wp:anchor distT="0" distB="0" distL="114300" distR="114300" simplePos="0" relativeHeight="251722752" behindDoc="0" locked="0" layoutInCell="1" allowOverlap="1" wp14:anchorId="2557C102" wp14:editId="06EAE1DE">
                <wp:simplePos x="0" y="0"/>
                <wp:positionH relativeFrom="margin">
                  <wp:posOffset>3295171</wp:posOffset>
                </wp:positionH>
                <wp:positionV relativeFrom="paragraph">
                  <wp:posOffset>277340</wp:posOffset>
                </wp:positionV>
                <wp:extent cx="1181819" cy="365640"/>
                <wp:effectExtent l="0" t="0" r="18415" b="15875"/>
                <wp:wrapNone/>
                <wp:docPr id="128" name="Rectangle 1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81819" cy="36564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559878" id="Rectangle 128" o:spid="_x0000_s1026" style="position:absolute;margin-left:259.45pt;margin-top:21.85pt;width:93.05pt;height:28.8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" filled="f" strokecolor="red" strokeweight="1.5pt">
                <v:path arrowok="t"/>
                <w10:wrap anchorx="margin"/>
              </v:rect>
            </w:pict>
          </mc:Fallback>
        </mc:AlternateContent>
      </w:r>
      <w:r w:rsidRPr="00F56CCA">
        <w:rPr>
          <w:noProof/>
        </w:rPr>
        <w:drawing>
          <wp:inline distT="0" distB="0" distL="0" distR="0" wp14:anchorId="317DBF1C" wp14:editId="6C72E6EF">
            <wp:extent cx="5943600" cy="3383915"/>
            <wp:effectExtent l="0" t="0" r="0" b="6985"/>
            <wp:docPr id="127" name="Picture 1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Diagram&#10;&#10;Description automatically generated"/>
                    <pic:cNvPicPr/>
                  </pic:nvPicPr>
                  <pic:blipFill>
                    <a:blip r:embed="rId119"/>
                    <a:stretch>
                      <a:fillRect/>
                    </a:stretch>
                  </pic:blipFill>
                  <pic:spPr>
                    <a:xfrm>
                      <a:off x="0" y="0"/>
                      <a:ext cx="5943600" cy="3383915"/>
                    </a:xfrm>
                    <a:prstGeom prst="rect">
                      <a:avLst/>
                    </a:prstGeom>
                  </pic:spPr>
                </pic:pic>
              </a:graphicData>
            </a:graphic>
          </wp:inline>
        </w:drawing>
      </w:r>
    </w:p>
    <w:p w14:paraId="72CF2809" w14:textId="77777777" w:rsidR="00F233B6" w:rsidRPr="00F233B6" w:rsidRDefault="00F233B6" w:rsidP="00F233B6">
      <w:pPr>
        <w:numPr>
          <w:ilvl w:val="0"/>
          <w:numId w:val="23"/>
        </w:numPr>
        <w:rPr>
          <w:lang w:val="en-SG"/>
        </w:rPr>
      </w:pPr>
      <w:r w:rsidRPr="00F233B6">
        <w:t>A supervised machine learning technique that is based on how the human brain works</w:t>
      </w:r>
    </w:p>
    <w:p w14:paraId="103FCA19" w14:textId="56648105" w:rsidR="00F233B6" w:rsidRDefault="00F233B6" w:rsidP="00F233B6">
      <w:pPr>
        <w:numPr>
          <w:ilvl w:val="0"/>
          <w:numId w:val="23"/>
        </w:numPr>
        <w:rPr>
          <w:lang w:val="en-SG"/>
        </w:rPr>
      </w:pPr>
      <w:r w:rsidRPr="00F233B6">
        <w:rPr>
          <w:lang w:val="en-SG"/>
        </w:rPr>
        <w:lastRenderedPageBreak/>
        <w:t>Proper term is Artificial Neural Network (</w:t>
      </w:r>
      <w:r w:rsidRPr="00F233B6">
        <w:rPr>
          <w:b/>
          <w:bCs/>
          <w:lang w:val="en-SG"/>
        </w:rPr>
        <w:t>ANN</w:t>
      </w:r>
      <w:r w:rsidRPr="00F233B6">
        <w:rPr>
          <w:lang w:val="en-SG"/>
        </w:rPr>
        <w:t xml:space="preserve">). </w:t>
      </w:r>
    </w:p>
    <w:p w14:paraId="5157044B" w14:textId="75F17900" w:rsidR="00F233B6" w:rsidRPr="00F233B6" w:rsidRDefault="00073751" w:rsidP="00073751">
      <w:r w:rsidRPr="00073751">
        <w:t xml:space="preserve">Regression ANNs predict an output variable as a function of the inputs. The input features (independent variables) can be categorical or numeric types, however, for regression ANNs, </w:t>
      </w:r>
      <w:r>
        <w:t>I</w:t>
      </w:r>
      <w:r w:rsidRPr="00073751">
        <w:t xml:space="preserve"> require a numeric dependent variable. If the output variable is a categorical variable (or binary) the ANN will function as a classifier</w:t>
      </w:r>
      <w:r>
        <w:t>.</w:t>
      </w:r>
      <w:r w:rsidR="000D72FC">
        <w:t xml:space="preserve"> </w:t>
      </w:r>
    </w:p>
    <w:p w14:paraId="552B3414" w14:textId="6D3FDA7E" w:rsidR="0041432C" w:rsidRPr="00EA750B" w:rsidRDefault="00073751" w:rsidP="008D2490">
      <w:pPr>
        <w:rPr>
          <w:u w:val="single"/>
        </w:rPr>
      </w:pPr>
      <w:r>
        <w:rPr>
          <w:u w:val="single"/>
        </w:rPr>
        <w:t>ANN</w:t>
      </w:r>
      <w:r w:rsidR="00EA750B" w:rsidRPr="00EA750B">
        <w:rPr>
          <w:u w:val="single"/>
        </w:rPr>
        <w:t xml:space="preserve"> settings</w:t>
      </w:r>
    </w:p>
    <w:p w14:paraId="565A6A00" w14:textId="1F32D216" w:rsidR="008D2490" w:rsidRDefault="00EA750B" w:rsidP="00581B2F">
      <w:r>
        <w:t xml:space="preserve">Target: </w:t>
      </w:r>
      <w:proofErr w:type="spellStart"/>
      <w:r>
        <w:t>resale_price</w:t>
      </w:r>
      <w:proofErr w:type="spellEnd"/>
    </w:p>
    <w:p w14:paraId="4252FC2E" w14:textId="46B55E97" w:rsidR="00EA750B" w:rsidRDefault="00EA750B" w:rsidP="00581B2F">
      <w:r>
        <w:t xml:space="preserve">Exclude variables: </w:t>
      </w:r>
      <w:proofErr w:type="spellStart"/>
      <w:r>
        <w:t>price_sqm</w:t>
      </w:r>
      <w:proofErr w:type="spellEnd"/>
      <w:r>
        <w:t xml:space="preserve">, </w:t>
      </w:r>
      <w:proofErr w:type="spellStart"/>
      <w:r>
        <w:t>lease_commence_date</w:t>
      </w:r>
      <w:proofErr w:type="spellEnd"/>
    </w:p>
    <w:p w14:paraId="36FAA45E" w14:textId="11EAC59A" w:rsidR="00EA750B" w:rsidRDefault="00EA750B" w:rsidP="00581B2F">
      <w:r>
        <w:t>Input: All other variables</w:t>
      </w:r>
    </w:p>
    <w:p w14:paraId="68F394CC" w14:textId="428E6918" w:rsidR="00B70955" w:rsidRDefault="00B70955" w:rsidP="00581B2F">
      <w:r>
        <w:t>Model selection criteria: Average Error</w:t>
      </w:r>
      <w:r w:rsidR="00487F0B">
        <w:t xml:space="preserve"> </w:t>
      </w:r>
    </w:p>
    <w:p w14:paraId="6C629BAD" w14:textId="2416A0A9" w:rsidR="00487F0B" w:rsidRDefault="00487F0B" w:rsidP="00487F0B">
      <w:pPr>
        <w:pStyle w:val="ListParagraph"/>
        <w:numPr>
          <w:ilvl w:val="0"/>
          <w:numId w:val="4"/>
        </w:numPr>
      </w:pPr>
      <w:r>
        <w:t>As we are using ANN for a Regression task, it is more appropriate to use Average Error as the criteria.</w:t>
      </w:r>
    </w:p>
    <w:p w14:paraId="131E472B" w14:textId="2285CDEA" w:rsidR="00F56CCA" w:rsidRDefault="00F56CCA" w:rsidP="00F56CCA">
      <w:r w:rsidRPr="00F56CCA">
        <w:rPr>
          <w:noProof/>
        </w:rPr>
        <w:drawing>
          <wp:inline distT="0" distB="0" distL="0" distR="0" wp14:anchorId="02394402" wp14:editId="69F2A477">
            <wp:extent cx="2562583" cy="219106"/>
            <wp:effectExtent l="0" t="0" r="0" b="952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562583" cy="219106"/>
                    </a:xfrm>
                    <a:prstGeom prst="rect">
                      <a:avLst/>
                    </a:prstGeom>
                  </pic:spPr>
                </pic:pic>
              </a:graphicData>
            </a:graphic>
          </wp:inline>
        </w:drawing>
      </w:r>
    </w:p>
    <w:p w14:paraId="1A54F55B" w14:textId="5CF5B95F" w:rsidR="00487F0B" w:rsidRDefault="00B70955" w:rsidP="00487F0B">
      <w:r>
        <w:t xml:space="preserve">Hidden units: </w:t>
      </w:r>
      <w:r w:rsidR="00487F0B">
        <w:t>3</w:t>
      </w:r>
    </w:p>
    <w:p w14:paraId="4DE726A3" w14:textId="613385FC" w:rsidR="00487F0B" w:rsidRDefault="00666746" w:rsidP="00487F0B">
      <w:r>
        <w:t>Max iterations</w:t>
      </w:r>
      <w:r w:rsidR="00487F0B">
        <w:t>:</w:t>
      </w:r>
      <w:r>
        <w:t xml:space="preserve"> 50</w:t>
      </w:r>
    </w:p>
    <w:p w14:paraId="43ECBFB2" w14:textId="24553669" w:rsidR="00666746" w:rsidRPr="008451BA" w:rsidRDefault="00666746" w:rsidP="00581B2F">
      <w:r>
        <w:rPr>
          <w:u w:val="single"/>
        </w:rPr>
        <w:t>Performance statistics</w:t>
      </w:r>
    </w:p>
    <w:p w14:paraId="76FE0EDB" w14:textId="741513B0" w:rsidR="00666746" w:rsidRDefault="00666746" w:rsidP="00581B2F">
      <w:pPr>
        <w:rPr>
          <w:b/>
          <w:bCs/>
        </w:rPr>
      </w:pPr>
      <w:r>
        <w:rPr>
          <w:b/>
          <w:bCs/>
        </w:rPr>
        <w:t>RMSE</w:t>
      </w:r>
    </w:p>
    <w:p w14:paraId="67A133F5" w14:textId="0D72633D" w:rsidR="008451BA" w:rsidRDefault="00765333" w:rsidP="00581B2F">
      <w:r w:rsidRPr="00765333">
        <w:rPr>
          <w:noProof/>
        </w:rPr>
        <w:drawing>
          <wp:inline distT="0" distB="0" distL="0" distR="0" wp14:anchorId="7855D5FA" wp14:editId="5BF808EF">
            <wp:extent cx="5943600" cy="106045"/>
            <wp:effectExtent l="0" t="0" r="0" b="825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943600" cy="106045"/>
                    </a:xfrm>
                    <a:prstGeom prst="rect">
                      <a:avLst/>
                    </a:prstGeom>
                  </pic:spPr>
                </pic:pic>
              </a:graphicData>
            </a:graphic>
          </wp:inline>
        </w:drawing>
      </w:r>
    </w:p>
    <w:p w14:paraId="4A850A22" w14:textId="16961FB9" w:rsidR="00765333" w:rsidRDefault="000D72FC" w:rsidP="00581B2F">
      <w:r>
        <w:t>Takeaway</w:t>
      </w:r>
      <w:r w:rsidR="00765333">
        <w:t>:</w:t>
      </w:r>
    </w:p>
    <w:p w14:paraId="78E55FA9" w14:textId="77777777" w:rsidR="006C35BA" w:rsidRDefault="00765333" w:rsidP="00581B2F">
      <w:r>
        <w:t>RMSE value for training set is 71798.74 and 71250.07 for testing set. This is a decrease in performance from our Linear regression model previously. That being said, no optimization was done to the ANN model.</w:t>
      </w:r>
    </w:p>
    <w:p w14:paraId="1FAB6CA7" w14:textId="194F7D44" w:rsidR="00765333" w:rsidRDefault="00765333" w:rsidP="009134D8">
      <w:r>
        <w:t>Researching on factors that affect the performance of ANNs 2 things steps I can take to improve the model is:</w:t>
      </w:r>
    </w:p>
    <w:p w14:paraId="34697CCD" w14:textId="676D63C4" w:rsidR="009134D8" w:rsidRDefault="009134D8" w:rsidP="009134D8">
      <w:r>
        <w:t>1)</w:t>
      </w:r>
      <w:r w:rsidR="00765333">
        <w:t>Increase hidden units</w:t>
      </w:r>
    </w:p>
    <w:p w14:paraId="73B116D2" w14:textId="68A90785" w:rsidR="00765333" w:rsidRDefault="009134D8" w:rsidP="009134D8">
      <w:r w:rsidRPr="009134D8">
        <w:t>Increasing the number of hidden units and/or layers may lead to overfitting because it will make it </w:t>
      </w:r>
      <w:r w:rsidRPr="009134D8">
        <w:rPr>
          <w:b/>
          <w:bCs/>
        </w:rPr>
        <w:t>easier</w:t>
      </w:r>
      <w:r w:rsidRPr="009134D8">
        <w:t> for the neural network to memorize the training set, that is to learn a function that perfectly separates the training set but that does not generalize to unseen data</w:t>
      </w:r>
    </w:p>
    <w:p w14:paraId="7D0656AA" w14:textId="16ABCFEE" w:rsidR="009134D8" w:rsidRDefault="009134D8" w:rsidP="009134D8">
      <w:r>
        <w:t>2)Reduce dimensionality</w:t>
      </w:r>
    </w:p>
    <w:p w14:paraId="37925D7F" w14:textId="167F4058" w:rsidR="009134D8" w:rsidRDefault="009134D8" w:rsidP="009134D8">
      <w:r>
        <w:t>The current model has 184 features. Reducing the dimension of my dataset can also</w:t>
      </w:r>
      <w:r w:rsidR="00F56CCA">
        <w:t xml:space="preserve"> reduce</w:t>
      </w:r>
      <w:r>
        <w:t xml:space="preserve"> the complexity which further </w:t>
      </w:r>
      <w:r w:rsidR="00F56CCA">
        <w:t>mitigates</w:t>
      </w:r>
      <w:r>
        <w:t xml:space="preserve"> the risk of overfitting.</w:t>
      </w:r>
    </w:p>
    <w:p w14:paraId="47DCF26B" w14:textId="19855499" w:rsidR="009134D8" w:rsidRDefault="007B6B9F" w:rsidP="009134D8">
      <w:r>
        <w:rPr>
          <w:noProof/>
        </w:rPr>
        <w:lastRenderedPageBreak/>
        <mc:AlternateContent>
          <mc:Choice Requires="wps">
            <w:drawing>
              <wp:anchor distT="0" distB="0" distL="114300" distR="114300" simplePos="0" relativeHeight="251720704" behindDoc="0" locked="0" layoutInCell="1" allowOverlap="1" wp14:anchorId="54C0F6AE" wp14:editId="4B483AD3">
                <wp:simplePos x="0" y="0"/>
                <wp:positionH relativeFrom="margin">
                  <wp:align>left</wp:align>
                </wp:positionH>
                <wp:positionV relativeFrom="paragraph">
                  <wp:posOffset>12137</wp:posOffset>
                </wp:positionV>
                <wp:extent cx="362309" cy="365640"/>
                <wp:effectExtent l="0" t="0" r="19050" b="15875"/>
                <wp:wrapNone/>
                <wp:docPr id="125" name="Rectangle 1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2309" cy="36564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E90DFB" id="Rectangle 125" o:spid="_x0000_s1026" style="position:absolute;margin-left:0;margin-top:.95pt;width:28.55pt;height:28.8pt;z-index:2517207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" filled="f" strokecolor="red" strokeweight="1.5pt">
                <v:path arrowok="t"/>
                <w10:wrap anchorx="margin"/>
              </v:rect>
            </w:pict>
          </mc:Fallback>
        </mc:AlternateContent>
      </w:r>
      <w:r w:rsidR="009134D8" w:rsidRPr="009134D8">
        <w:rPr>
          <w:noProof/>
        </w:rPr>
        <w:drawing>
          <wp:inline distT="0" distB="0" distL="0" distR="0" wp14:anchorId="59A93904" wp14:editId="4BFD4524">
            <wp:extent cx="4782217" cy="285790"/>
            <wp:effectExtent l="38100" t="38100" r="94615" b="9525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782217" cy="285790"/>
                    </a:xfrm>
                    <a:prstGeom prst="rect">
                      <a:avLst/>
                    </a:prstGeom>
                    <a:effectLst>
                      <a:outerShdw blurRad="50800" dist="38100" dir="2700000" algn="tl" rotWithShape="0">
                        <a:prstClr val="black">
                          <a:alpha val="40000"/>
                        </a:prstClr>
                      </a:outerShdw>
                    </a:effectLst>
                  </pic:spPr>
                </pic:pic>
              </a:graphicData>
            </a:graphic>
          </wp:inline>
        </w:drawing>
      </w:r>
    </w:p>
    <w:p w14:paraId="55E6AF67" w14:textId="6EC6C9BE" w:rsidR="00F56CCA" w:rsidRDefault="00F56CCA" w:rsidP="00F56CCA">
      <w:pPr>
        <w:pStyle w:val="Heading1"/>
      </w:pPr>
      <w:r>
        <w:t>Modeling (Neural Network for Regression) – 2</w:t>
      </w:r>
      <w:r w:rsidRPr="00F56CCA">
        <w:rPr>
          <w:vertAlign w:val="superscript"/>
        </w:rPr>
        <w:t>nd</w:t>
      </w:r>
      <w:r>
        <w:t xml:space="preserve"> iteration</w:t>
      </w:r>
    </w:p>
    <w:p w14:paraId="48404AF2" w14:textId="2E499933" w:rsidR="00355F96" w:rsidRDefault="00F56CCA" w:rsidP="009134D8">
      <w:r>
        <w:t xml:space="preserve">In this segment, I will perform the 2 optimization steps previously mentioned above. I will start with </w:t>
      </w:r>
      <w:r w:rsidRPr="00355F96">
        <w:rPr>
          <w:b/>
          <w:bCs/>
        </w:rPr>
        <w:t>reducing the dimensionality</w:t>
      </w:r>
      <w:r>
        <w:t xml:space="preserve"> of my dataset by making use of the Regression node which contained the </w:t>
      </w:r>
      <w:r w:rsidRPr="00355F96">
        <w:rPr>
          <w:b/>
          <w:bCs/>
        </w:rPr>
        <w:t>Stepwise model selection</w:t>
      </w:r>
      <w:r>
        <w:t xml:space="preserve"> setting</w:t>
      </w:r>
      <w:r w:rsidR="00355F96">
        <w:t xml:space="preserve"> and connecting to it</w:t>
      </w:r>
      <w:r>
        <w:t xml:space="preserve">. </w:t>
      </w:r>
    </w:p>
    <w:p w14:paraId="58870774" w14:textId="612F5BA2" w:rsidR="002C5F45" w:rsidRDefault="002C5F45" w:rsidP="009134D8">
      <w:r w:rsidRPr="002C5F45">
        <w:rPr>
          <w:noProof/>
        </w:rPr>
        <w:drawing>
          <wp:inline distT="0" distB="0" distL="0" distR="0" wp14:anchorId="70DB3C6D" wp14:editId="25AA14FD">
            <wp:extent cx="3724795" cy="724001"/>
            <wp:effectExtent l="0" t="0" r="9525" b="0"/>
            <wp:docPr id="129" name="Picture 129"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Diagram&#10;&#10;Description automatically generated with low confidence"/>
                    <pic:cNvPicPr/>
                  </pic:nvPicPr>
                  <pic:blipFill>
                    <a:blip r:embed="rId123"/>
                    <a:stretch>
                      <a:fillRect/>
                    </a:stretch>
                  </pic:blipFill>
                  <pic:spPr>
                    <a:xfrm>
                      <a:off x="0" y="0"/>
                      <a:ext cx="3724795" cy="724001"/>
                    </a:xfrm>
                    <a:prstGeom prst="rect">
                      <a:avLst/>
                    </a:prstGeom>
                  </pic:spPr>
                </pic:pic>
              </a:graphicData>
            </a:graphic>
          </wp:inline>
        </w:drawing>
      </w:r>
    </w:p>
    <w:p w14:paraId="6FC60ABF" w14:textId="7A846E5C" w:rsidR="002C5F45" w:rsidRDefault="0007458B" w:rsidP="009134D8">
      <w:r>
        <w:t xml:space="preserve">In a way, </w:t>
      </w:r>
      <w:r w:rsidR="002C3CAE">
        <w:t xml:space="preserve">I use </w:t>
      </w:r>
      <w:r>
        <w:t>Stepwise regression</w:t>
      </w:r>
      <w:r w:rsidR="002C3CAE">
        <w:t xml:space="preserve"> as a feature selection method as stepwise method</w:t>
      </w:r>
      <w:r>
        <w:t xml:space="preserve"> selects only important features in the final model.  Thus</w:t>
      </w:r>
      <w:r w:rsidR="002C3CAE">
        <w:t xml:space="preserve">, </w:t>
      </w:r>
      <w:r>
        <w:t xml:space="preserve">limiting the number of variables </w:t>
      </w:r>
      <w:r w:rsidR="002C3CAE">
        <w:t xml:space="preserve">and reducing the dimensionality of the dataset which is then used for my ANN model. </w:t>
      </w:r>
    </w:p>
    <w:p w14:paraId="458AB86E" w14:textId="3A168857" w:rsidR="002C3CAE" w:rsidRDefault="002C3CAE" w:rsidP="009134D8">
      <w:r>
        <w:t xml:space="preserve">Next, I will increase the hidden units to 24 as I feel it is </w:t>
      </w:r>
      <w:r w:rsidR="000832FB">
        <w:t>sufficient</w:t>
      </w:r>
      <w:r>
        <w:t xml:space="preserve"> to ensure no overfit and acceptable training time. </w:t>
      </w:r>
    </w:p>
    <w:p w14:paraId="1D8CC1C7" w14:textId="64B0514A" w:rsidR="009134D8" w:rsidRDefault="00193836" w:rsidP="009134D8">
      <w:r w:rsidRPr="00193836">
        <w:rPr>
          <w:noProof/>
        </w:rPr>
        <w:drawing>
          <wp:inline distT="0" distB="0" distL="0" distR="0" wp14:anchorId="016D162D" wp14:editId="50F867BB">
            <wp:extent cx="2715004" cy="181000"/>
            <wp:effectExtent l="0" t="0" r="9525" b="952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2715004" cy="181000"/>
                    </a:xfrm>
                    <a:prstGeom prst="rect">
                      <a:avLst/>
                    </a:prstGeom>
                  </pic:spPr>
                </pic:pic>
              </a:graphicData>
            </a:graphic>
          </wp:inline>
        </w:drawing>
      </w:r>
    </w:p>
    <w:p w14:paraId="5B2B7FD0" w14:textId="7C3C5071" w:rsidR="00193836" w:rsidRDefault="00193836" w:rsidP="009134D8">
      <w:pPr>
        <w:rPr>
          <w:u w:val="single"/>
        </w:rPr>
      </w:pPr>
      <w:r>
        <w:rPr>
          <w:u w:val="single"/>
        </w:rPr>
        <w:t>Performance statistics</w:t>
      </w:r>
    </w:p>
    <w:p w14:paraId="30E70B2B" w14:textId="3CF14C64" w:rsidR="00193836" w:rsidRDefault="00193836" w:rsidP="009134D8">
      <w:pPr>
        <w:rPr>
          <w:b/>
          <w:bCs/>
        </w:rPr>
      </w:pPr>
      <w:r>
        <w:rPr>
          <w:b/>
          <w:bCs/>
        </w:rPr>
        <w:t>RMSE</w:t>
      </w:r>
    </w:p>
    <w:p w14:paraId="100C6A14" w14:textId="2386085E" w:rsidR="00815AA7" w:rsidRDefault="00815AA7" w:rsidP="009134D8">
      <w:r>
        <w:t>Training set: 40568.12</w:t>
      </w:r>
    </w:p>
    <w:p w14:paraId="67FBD450" w14:textId="5D8501A3" w:rsidR="00815AA7" w:rsidRPr="00815AA7" w:rsidRDefault="00815AA7" w:rsidP="009134D8">
      <w:r>
        <w:t>Testing set: 40978.55</w:t>
      </w:r>
    </w:p>
    <w:p w14:paraId="2D822483" w14:textId="7A666F92" w:rsidR="00193836" w:rsidRPr="00193836" w:rsidRDefault="00815AA7" w:rsidP="009134D8">
      <w:r w:rsidRPr="00815AA7">
        <w:rPr>
          <w:noProof/>
        </w:rPr>
        <w:drawing>
          <wp:inline distT="0" distB="0" distL="0" distR="0" wp14:anchorId="46D32E19" wp14:editId="2E9C4AE0">
            <wp:extent cx="4648849" cy="152421"/>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648849" cy="152421"/>
                    </a:xfrm>
                    <a:prstGeom prst="rect">
                      <a:avLst/>
                    </a:prstGeom>
                  </pic:spPr>
                </pic:pic>
              </a:graphicData>
            </a:graphic>
          </wp:inline>
        </w:drawing>
      </w:r>
    </w:p>
    <w:p w14:paraId="22805A57" w14:textId="549E760D" w:rsidR="00193836" w:rsidRDefault="00815AA7" w:rsidP="009134D8">
      <w:r>
        <w:t>Takeaway:</w:t>
      </w:r>
    </w:p>
    <w:p w14:paraId="5E23AF81" w14:textId="4621068B" w:rsidR="00815AA7" w:rsidRDefault="00815AA7" w:rsidP="009134D8">
      <w:r>
        <w:t>Overall, using the 2 optimization steps of reducing dimensionality and increasing number of hidden units have increased performance. Comparing RMSE of testing sets, I can see a decrease of approximately 30k from 71250.07 in 1</w:t>
      </w:r>
      <w:r w:rsidRPr="00815AA7">
        <w:rPr>
          <w:vertAlign w:val="superscript"/>
        </w:rPr>
        <w:t>st</w:t>
      </w:r>
      <w:r>
        <w:t xml:space="preserve"> ANN iteration to 409</w:t>
      </w:r>
      <w:r w:rsidR="00182225">
        <w:t>78.55 in 2</w:t>
      </w:r>
      <w:r w:rsidR="00182225" w:rsidRPr="00182225">
        <w:rPr>
          <w:vertAlign w:val="superscript"/>
        </w:rPr>
        <w:t>nd</w:t>
      </w:r>
      <w:r w:rsidR="00182225">
        <w:t xml:space="preserve"> ANN iteration. </w:t>
      </w:r>
    </w:p>
    <w:p w14:paraId="2327B403" w14:textId="61F24D54" w:rsidR="00182225" w:rsidRPr="00182225" w:rsidRDefault="00182225" w:rsidP="000D72FC">
      <w:r>
        <w:t xml:space="preserve">The ANN also outperforms the Linear regression model of </w:t>
      </w:r>
      <w:r w:rsidRPr="00182225">
        <w:t>55971.74</w:t>
      </w:r>
      <w:r>
        <w:t xml:space="preserve"> -&gt; 40978.55(approx. 15k decrease).</w:t>
      </w:r>
      <w:r w:rsidR="000832FB">
        <w:t xml:space="preserve"> Therefore, the champion model here would be the ANN model based on lowest RMSE value.</w:t>
      </w:r>
    </w:p>
    <w:p w14:paraId="57988271" w14:textId="25FCFE20" w:rsidR="00CC5ABD" w:rsidRDefault="00182225" w:rsidP="00E244F1">
      <w:pPr>
        <w:pStyle w:val="Heading1"/>
      </w:pPr>
      <w:r>
        <w:t>Summary/Recommendation</w:t>
      </w:r>
    </w:p>
    <w:p w14:paraId="488D40E2" w14:textId="7892D0FE" w:rsidR="006C6772" w:rsidRDefault="006C6772" w:rsidP="00A203EB">
      <w:r>
        <w:t>How can a resale price prediction model be used?</w:t>
      </w:r>
    </w:p>
    <w:p w14:paraId="6CA886AF" w14:textId="757D9F61" w:rsidR="006C6772" w:rsidRDefault="006C6772" w:rsidP="00A203EB">
      <w:r>
        <w:t>One way these prediction models can be used is</w:t>
      </w:r>
      <w:r w:rsidR="0009157E" w:rsidRPr="0009157E">
        <w:rPr>
          <w:b/>
          <w:bCs/>
        </w:rPr>
        <w:t xml:space="preserve"> to help people who plan to buy a house so they can know the price range in the future</w:t>
      </w:r>
      <w:r w:rsidR="0009157E" w:rsidRPr="0009157E">
        <w:t xml:space="preserve">, then they can plan their finance well. </w:t>
      </w:r>
      <w:r>
        <w:t xml:space="preserve"> For example, if this model was to be deployed, future home buyers could key in specific home details which our model would then use as features and compute the estimated house price</w:t>
      </w:r>
      <w:r w:rsidR="00CA2ECB">
        <w:t xml:space="preserve"> for families to refer to and plan their financials.</w:t>
      </w:r>
    </w:p>
    <w:p w14:paraId="6149628D" w14:textId="57D6B71C" w:rsidR="000F42B6" w:rsidRDefault="0009157E" w:rsidP="00A203EB">
      <w:r w:rsidRPr="0009157E">
        <w:lastRenderedPageBreak/>
        <w:t>In addition, house price predictions are also beneficial for property investors to know the trend of housing prices in a certain location.</w:t>
      </w:r>
    </w:p>
    <w:p w14:paraId="633BA2E2" w14:textId="04E389F9" w:rsidR="000F42B6" w:rsidRDefault="000F42B6" w:rsidP="00A203EB">
      <w:r>
        <w:t xml:space="preserve">A realtor could also make use of the prediction model as a supplementary tool to make valuations on a </w:t>
      </w:r>
      <w:r w:rsidR="004E2EA1">
        <w:t>property</w:t>
      </w:r>
      <w:r>
        <w:t xml:space="preserve"> by simply keying in </w:t>
      </w:r>
      <w:r w:rsidR="004E2EA1">
        <w:t>details</w:t>
      </w:r>
      <w:r>
        <w:t xml:space="preserve"> of the property instead of physically inspecting</w:t>
      </w:r>
      <w:r w:rsidR="004E2EA1">
        <w:t xml:space="preserve"> and spending time analyzing the market to gauge the price. </w:t>
      </w:r>
    </w:p>
    <w:p w14:paraId="0C2E7849" w14:textId="3FD65BAD" w:rsidR="006D642F" w:rsidRDefault="004E2EA1" w:rsidP="00A203EB">
      <w:r>
        <w:t>What are some insights?</w:t>
      </w:r>
    </w:p>
    <w:p w14:paraId="43982BD5" w14:textId="4BD869CD" w:rsidR="004E2EA1" w:rsidRDefault="004E2EA1" w:rsidP="00A203EB">
      <w:r>
        <w:t xml:space="preserve">From our linear regression model, </w:t>
      </w:r>
      <w:r w:rsidR="00706CD3">
        <w:t>important insights identified was</w:t>
      </w:r>
    </w:p>
    <w:p w14:paraId="485FC94B" w14:textId="755C4499" w:rsidR="00706CD3" w:rsidRDefault="00706CD3" w:rsidP="00706CD3">
      <w:pPr>
        <w:pStyle w:val="ListParagraph"/>
        <w:numPr>
          <w:ilvl w:val="0"/>
          <w:numId w:val="4"/>
        </w:numPr>
      </w:pPr>
      <w:r>
        <w:t>The size of a property is the biggest influencer on price</w:t>
      </w:r>
    </w:p>
    <w:p w14:paraId="6FC0A78D" w14:textId="2AC923DE" w:rsidR="00706CD3" w:rsidRDefault="00706CD3" w:rsidP="00706CD3">
      <w:pPr>
        <w:pStyle w:val="ListParagraph"/>
        <w:numPr>
          <w:ilvl w:val="0"/>
          <w:numId w:val="4"/>
        </w:numPr>
      </w:pPr>
      <w:r>
        <w:t xml:space="preserve">However, there are also other factors such as location, age of property and </w:t>
      </w:r>
      <w:proofErr w:type="spellStart"/>
      <w:r>
        <w:t>and</w:t>
      </w:r>
      <w:proofErr w:type="spellEnd"/>
      <w:r>
        <w:t xml:space="preserve"> distance to MRT</w:t>
      </w:r>
    </w:p>
    <w:p w14:paraId="62853182" w14:textId="445CE888" w:rsidR="00706CD3" w:rsidRDefault="00706CD3" w:rsidP="00706CD3">
      <w:pPr>
        <w:pStyle w:val="ListParagraph"/>
        <w:numPr>
          <w:ilvl w:val="0"/>
          <w:numId w:val="4"/>
        </w:numPr>
      </w:pPr>
      <w:r>
        <w:t xml:space="preserve">Least popular model type for a property is a 2 room HDB resale. </w:t>
      </w:r>
    </w:p>
    <w:p w14:paraId="3B517157" w14:textId="314B52E3" w:rsidR="00706CD3" w:rsidRDefault="00706CD3" w:rsidP="00706CD3">
      <w:pPr>
        <w:pStyle w:val="ListParagraph"/>
        <w:numPr>
          <w:ilvl w:val="0"/>
          <w:numId w:val="4"/>
        </w:numPr>
      </w:pPr>
      <w:r>
        <w:t>Houses in the central area are more likely to have higher resale price</w:t>
      </w:r>
    </w:p>
    <w:p w14:paraId="31B78F47" w14:textId="1896FC2C" w:rsidR="00706CD3" w:rsidRDefault="00706CD3" w:rsidP="00706CD3">
      <w:pPr>
        <w:pStyle w:val="ListParagraph"/>
        <w:numPr>
          <w:ilvl w:val="0"/>
          <w:numId w:val="4"/>
        </w:numPr>
      </w:pPr>
      <w:r>
        <w:t>Houses nearer to the MRT are also likely to have higher resale price</w:t>
      </w:r>
    </w:p>
    <w:p w14:paraId="4C50143C" w14:textId="7FB1D034" w:rsidR="00662C29" w:rsidRDefault="00536E8C" w:rsidP="00A203EB">
      <w:r>
        <w:t xml:space="preserve">One thing to note is that there are many other factors that affect the resale price as well such as economic conditions, government regulation and also the proportion of working adults in respective towns that may play </w:t>
      </w:r>
      <w:proofErr w:type="spellStart"/>
      <w:r>
        <w:t>apart</w:t>
      </w:r>
      <w:proofErr w:type="spellEnd"/>
      <w:r>
        <w:t xml:space="preserve"> in the final resale price. Therefore, these factors can also be added into the model for future improvements.</w:t>
      </w:r>
    </w:p>
    <w:p w14:paraId="4FA37EE2" w14:textId="278D68AF" w:rsidR="001E0932" w:rsidRDefault="001E0932" w:rsidP="00A203EB">
      <w:r>
        <w:t xml:space="preserve">Personal preferences also play apart when buying resale homes. Such as location preferences, whether closer to working area or whether they do not mind traveling. With these intangibles, therefore I feel that this model should only be used as a supplementary tool of analysis for realtors, or users when conducting price valuations as there are many other factors that determine price that is not covered by the models as well. </w:t>
      </w:r>
    </w:p>
    <w:p w14:paraId="76F5BAE4" w14:textId="2236E550" w:rsidR="000D78EE" w:rsidRDefault="000D78EE" w:rsidP="00A203EB">
      <w:r>
        <w:t>The champion model was the neural network with optimization from reduced dimensionality and increased hidden units. It had the lowest RMSE of 40978.55. Given the nature of HDB resale prices ranging from hundreds of thousands, a deviation of 40k from actual value and predicted value is good in this case. However, more improvements can be made to the model to optimize it more for better performance</w:t>
      </w:r>
      <w:r w:rsidR="00AB4D0A">
        <w:t xml:space="preserve"> or other Machine Learning models could be used</w:t>
      </w:r>
      <w:r>
        <w:t xml:space="preserve">. Currently only 1 engineered feature has the biggest influence on resale price which was the distance to MRT. Therefore, </w:t>
      </w:r>
      <w:r w:rsidR="00AB4D0A">
        <w:t>an improvement I would make in the future is to learn to engineer better more impactful features.</w:t>
      </w:r>
    </w:p>
    <w:p w14:paraId="005CCA03" w14:textId="40CC5A29" w:rsidR="00934BED" w:rsidRDefault="00AB4D0A" w:rsidP="00A203EB">
      <w:r>
        <w:t>Another</w:t>
      </w:r>
      <w:r w:rsidR="001E0932">
        <w:t xml:space="preserve"> improvement I would make to my project is to also work with a larger dataset. As I previously took only latest 5 years due to time’s sake. A larger dataset would allow my machine learning model to be trained on more data which in turn improves the ML model. More trends and patterns could also be discovered on a bigger dataset. </w:t>
      </w:r>
    </w:p>
    <w:p w14:paraId="3AA51F70" w14:textId="77777777" w:rsidR="000D78EE" w:rsidRDefault="000D78EE" w:rsidP="00A203EB"/>
    <w:p w14:paraId="52125823" w14:textId="24CC0BC3" w:rsidR="00934BED" w:rsidRDefault="00934BED" w:rsidP="00A203EB"/>
    <w:p w14:paraId="42EBF189" w14:textId="2F080282" w:rsidR="00934BED" w:rsidRDefault="00934BED" w:rsidP="00A203EB">
      <w:pPr>
        <w:rPr>
          <w:b/>
          <w:bCs/>
        </w:rPr>
      </w:pPr>
    </w:p>
    <w:p w14:paraId="615503E6" w14:textId="1583841F" w:rsidR="00AB4D0A" w:rsidRDefault="00AB4D0A" w:rsidP="00A203EB">
      <w:pPr>
        <w:rPr>
          <w:b/>
          <w:bCs/>
        </w:rPr>
      </w:pPr>
    </w:p>
    <w:p w14:paraId="71704C83" w14:textId="7C3420B7" w:rsidR="00AB4D0A" w:rsidRDefault="00AB4D0A" w:rsidP="00A203EB">
      <w:pPr>
        <w:rPr>
          <w:b/>
          <w:bCs/>
        </w:rPr>
      </w:pPr>
    </w:p>
    <w:p w14:paraId="76D818AB" w14:textId="5B3752A1" w:rsidR="00AB4D0A" w:rsidRDefault="00AB4D0A" w:rsidP="00A203EB">
      <w:pPr>
        <w:rPr>
          <w:b/>
          <w:bCs/>
        </w:rPr>
      </w:pPr>
    </w:p>
    <w:p w14:paraId="7469C3BA" w14:textId="18869D3A" w:rsidR="00AB4D0A" w:rsidRDefault="00AB4D0A" w:rsidP="00A203EB">
      <w:pPr>
        <w:rPr>
          <w:b/>
          <w:bCs/>
        </w:rPr>
      </w:pPr>
    </w:p>
    <w:p w14:paraId="7F4A67D9" w14:textId="647EEF5C" w:rsidR="00AB4D0A" w:rsidRDefault="00AB4D0A" w:rsidP="00A203EB">
      <w:pPr>
        <w:rPr>
          <w:b/>
          <w:bCs/>
        </w:rPr>
      </w:pPr>
    </w:p>
    <w:p w14:paraId="74B17C41" w14:textId="57F8AFAA" w:rsidR="00AB4D0A" w:rsidRDefault="00AB4D0A" w:rsidP="00A203EB">
      <w:pPr>
        <w:rPr>
          <w:b/>
          <w:bCs/>
        </w:rPr>
      </w:pPr>
    </w:p>
    <w:p w14:paraId="7A77F5E1" w14:textId="6720B2DF" w:rsidR="00AB4D0A" w:rsidRDefault="00AB4D0A" w:rsidP="00A203EB">
      <w:pPr>
        <w:rPr>
          <w:b/>
          <w:bCs/>
        </w:rPr>
      </w:pPr>
    </w:p>
    <w:p w14:paraId="6C7AF1D8" w14:textId="439CEDB2" w:rsidR="00AB4D0A" w:rsidRDefault="00AB4D0A" w:rsidP="00A203EB">
      <w:pPr>
        <w:rPr>
          <w:b/>
          <w:bCs/>
        </w:rPr>
      </w:pPr>
    </w:p>
    <w:p w14:paraId="765793D0" w14:textId="18CE7DB6" w:rsidR="00AB4D0A" w:rsidRDefault="00AB4D0A" w:rsidP="00A203EB">
      <w:pPr>
        <w:rPr>
          <w:b/>
          <w:bCs/>
        </w:rPr>
      </w:pPr>
    </w:p>
    <w:p w14:paraId="44B97F5E" w14:textId="77777777" w:rsidR="00AB4D0A" w:rsidRDefault="00AB4D0A" w:rsidP="00A203EB">
      <w:pPr>
        <w:rPr>
          <w:b/>
          <w:bCs/>
        </w:rPr>
      </w:pPr>
    </w:p>
    <w:p w14:paraId="21EC2B87" w14:textId="77777777" w:rsidR="00E51287" w:rsidRPr="00494D0C" w:rsidRDefault="00E51287" w:rsidP="00E51287">
      <w:pPr>
        <w:rPr>
          <w:b/>
          <w:bCs/>
          <w:lang w:val="en-SG"/>
        </w:rPr>
      </w:pPr>
      <w:r w:rsidRPr="00494D0C">
        <w:rPr>
          <w:b/>
          <w:bCs/>
          <w:lang w:val="en-SG"/>
        </w:rPr>
        <w:t>References</w:t>
      </w:r>
    </w:p>
    <w:p w14:paraId="7C4E9CE0" w14:textId="77777777" w:rsidR="00E51287" w:rsidRDefault="00E92C62" w:rsidP="00E51287">
      <w:pPr>
        <w:rPr>
          <w:lang w:val="en-SG"/>
        </w:rPr>
      </w:pPr>
      <w:hyperlink r:id="rId126" w:anchor="search" w:history="1">
        <w:r w:rsidR="00E51287" w:rsidRPr="00FF1600">
          <w:rPr>
            <w:rStyle w:val="Hyperlink"/>
            <w:lang w:val="en-SG"/>
          </w:rPr>
          <w:t>https://www.onemap.gov.sg/docs/#search</w:t>
        </w:r>
      </w:hyperlink>
      <w:r w:rsidR="00E51287">
        <w:rPr>
          <w:lang w:val="en-SG"/>
        </w:rPr>
        <w:t xml:space="preserve"> (</w:t>
      </w:r>
      <w:proofErr w:type="spellStart"/>
      <w:r w:rsidR="00E51287">
        <w:rPr>
          <w:lang w:val="en-SG"/>
        </w:rPr>
        <w:t>onemap</w:t>
      </w:r>
      <w:proofErr w:type="spellEnd"/>
      <w:r w:rsidR="00E51287">
        <w:rPr>
          <w:lang w:val="en-SG"/>
        </w:rPr>
        <w:t xml:space="preserve"> API documentation)</w:t>
      </w:r>
    </w:p>
    <w:p w14:paraId="6EE53E79" w14:textId="77777777" w:rsidR="00E51287" w:rsidRDefault="00E92C62" w:rsidP="00E51287">
      <w:pPr>
        <w:rPr>
          <w:lang w:val="en-SG"/>
        </w:rPr>
      </w:pPr>
      <w:hyperlink r:id="rId127" w:history="1">
        <w:r w:rsidR="00E51287" w:rsidRPr="00FF1600">
          <w:rPr>
            <w:rStyle w:val="Hyperlink"/>
            <w:lang w:val="en-SG"/>
          </w:rPr>
          <w:t>https://data.world/hxchua/train-stations-in-singapore</w:t>
        </w:r>
      </w:hyperlink>
      <w:r w:rsidR="00E51287">
        <w:rPr>
          <w:lang w:val="en-SG"/>
        </w:rPr>
        <w:t xml:space="preserve"> (MRT coordinates dataset)</w:t>
      </w:r>
    </w:p>
    <w:p w14:paraId="6B9AA6F5" w14:textId="77777777" w:rsidR="00E51287" w:rsidRDefault="00E92C62" w:rsidP="00E51287">
      <w:pPr>
        <w:rPr>
          <w:lang w:val="en-SG"/>
        </w:rPr>
      </w:pPr>
      <w:hyperlink r:id="rId128" w:history="1">
        <w:r w:rsidR="00E51287" w:rsidRPr="00FF1600">
          <w:rPr>
            <w:rStyle w:val="Hyperlink"/>
            <w:lang w:val="en-SG"/>
          </w:rPr>
          <w:t>https://www.freecodecamp.org/news/how-to-combine-multiple-csv-files-with-8-lines-of-code-265183e0854/</w:t>
        </w:r>
      </w:hyperlink>
      <w:r w:rsidR="00E51287">
        <w:rPr>
          <w:lang w:val="en-SG"/>
        </w:rPr>
        <w:t xml:space="preserve"> (combining multiple csv files in python)</w:t>
      </w:r>
    </w:p>
    <w:p w14:paraId="270400B6" w14:textId="77777777" w:rsidR="00E51287" w:rsidRDefault="00E92C62" w:rsidP="00E51287">
      <w:pPr>
        <w:rPr>
          <w:lang w:val="en-SG"/>
        </w:rPr>
      </w:pPr>
      <w:hyperlink r:id="rId129" w:history="1">
        <w:r w:rsidR="00E51287" w:rsidRPr="00D17795">
          <w:rPr>
            <w:rStyle w:val="Hyperlink"/>
            <w:lang w:val="en-SG"/>
          </w:rPr>
          <w:t>https://en.wikipedia.org/wiki/List_of_shopping_malls_in_Singapore</w:t>
        </w:r>
      </w:hyperlink>
      <w:r w:rsidR="00E51287">
        <w:rPr>
          <w:lang w:val="en-SG"/>
        </w:rPr>
        <w:t xml:space="preserve"> (list of shopping malls)</w:t>
      </w:r>
    </w:p>
    <w:p w14:paraId="5F9C1BC2" w14:textId="77777777" w:rsidR="00E51287" w:rsidRDefault="00E92C62" w:rsidP="00E51287">
      <w:pPr>
        <w:rPr>
          <w:lang w:val="en-SG"/>
        </w:rPr>
      </w:pPr>
      <w:hyperlink r:id="rId130" w:history="1">
        <w:r w:rsidR="00E51287" w:rsidRPr="00E10590">
          <w:rPr>
            <w:rStyle w:val="Hyperlink"/>
            <w:lang w:val="en-SG"/>
          </w:rPr>
          <w:t>https://schoolbell.sg/primary-school-ranking/</w:t>
        </w:r>
      </w:hyperlink>
      <w:r w:rsidR="00E51287">
        <w:rPr>
          <w:lang w:val="en-SG"/>
        </w:rPr>
        <w:t xml:space="preserve"> (top 10 primary schools)</w:t>
      </w:r>
    </w:p>
    <w:p w14:paraId="02E1D2EC" w14:textId="77777777" w:rsidR="00E51287" w:rsidRDefault="00E92C62" w:rsidP="00E51287">
      <w:pPr>
        <w:rPr>
          <w:lang w:val="en-SG"/>
        </w:rPr>
      </w:pPr>
      <w:hyperlink r:id="rId131" w:anchor="Express_O-Level_Secondary_School_Ranking" w:history="1">
        <w:r w:rsidR="00E51287" w:rsidRPr="00E10590">
          <w:rPr>
            <w:rStyle w:val="Hyperlink"/>
            <w:lang w:val="en-SG"/>
          </w:rPr>
          <w:t>https://schoolbell.sg/secondary-school-ranking/#Express_O-Level_Secondary_School_Ranking</w:t>
        </w:r>
      </w:hyperlink>
      <w:r w:rsidR="00E51287">
        <w:rPr>
          <w:lang w:val="en-SG"/>
        </w:rPr>
        <w:t xml:space="preserve"> (top 10 secondary schools)</w:t>
      </w:r>
    </w:p>
    <w:p w14:paraId="2C655B5D" w14:textId="7E16A4F5" w:rsidR="00E51287" w:rsidRDefault="00E92C62" w:rsidP="00E51287">
      <w:pPr>
        <w:rPr>
          <w:lang w:val="en-SG"/>
        </w:rPr>
      </w:pPr>
      <w:hyperlink r:id="rId132" w:history="1">
        <w:r w:rsidR="00E51287" w:rsidRPr="00A54A28">
          <w:rPr>
            <w:rStyle w:val="Hyperlink"/>
            <w:lang w:val="en-SG"/>
          </w:rPr>
          <w:t>https://data.gov.sg/dataset/school-directory-and-information</w:t>
        </w:r>
      </w:hyperlink>
      <w:r w:rsidR="00E51287">
        <w:rPr>
          <w:lang w:val="en-SG"/>
        </w:rPr>
        <w:t xml:space="preserve"> (primary and secondary school general information)</w:t>
      </w:r>
    </w:p>
    <w:p w14:paraId="45C34211" w14:textId="5554D7F0" w:rsidR="009470D8" w:rsidRDefault="00E92C62" w:rsidP="00E51287">
      <w:pPr>
        <w:rPr>
          <w:lang w:val="en-SG"/>
        </w:rPr>
      </w:pPr>
      <w:hyperlink r:id="rId133" w:history="1">
        <w:r w:rsidR="009470D8" w:rsidRPr="002C4863">
          <w:rPr>
            <w:rStyle w:val="Hyperlink"/>
            <w:lang w:val="en-SG"/>
          </w:rPr>
          <w:t>https://towardsdatascience.com/what-are-the-best-metrics-to-evaluate-your-regression-model-418ca481755b</w:t>
        </w:r>
      </w:hyperlink>
      <w:r w:rsidR="009470D8">
        <w:rPr>
          <w:lang w:val="en-SG"/>
        </w:rPr>
        <w:t xml:space="preserve"> (evaluation metrics for regression problems)</w:t>
      </w:r>
    </w:p>
    <w:p w14:paraId="32ECEAD4" w14:textId="41FD749B" w:rsidR="001D3CB6" w:rsidRDefault="00E92C62" w:rsidP="00E51287">
      <w:pPr>
        <w:rPr>
          <w:lang w:val="en-SG"/>
        </w:rPr>
      </w:pPr>
      <w:hyperlink r:id="rId134" w:history="1">
        <w:r w:rsidR="001D3CB6" w:rsidRPr="00686CD9">
          <w:rPr>
            <w:rStyle w:val="Hyperlink"/>
            <w:lang w:val="en-SG"/>
          </w:rPr>
          <w:t>https://www.datarobot.com/wiki/target-leakage/</w:t>
        </w:r>
      </w:hyperlink>
      <w:r w:rsidR="001D3CB6">
        <w:rPr>
          <w:lang w:val="en-SG"/>
        </w:rPr>
        <w:t xml:space="preserve"> (target leakage)</w:t>
      </w:r>
    </w:p>
    <w:p w14:paraId="336F37C6" w14:textId="0940F9FB" w:rsidR="0048552C" w:rsidRDefault="00E92C62" w:rsidP="00E51287">
      <w:pPr>
        <w:rPr>
          <w:lang w:val="en-SG"/>
        </w:rPr>
      </w:pPr>
      <w:hyperlink r:id="rId135" w:anchor=":~:text=The%20main%20effects%20are%20the,response%20value%20increases%20or%20decreases.&amp;text=Negative%20effect%3A%20Increase%20in%20the%20independent%20variable%20decreases%20the%20dependent%20variable" w:history="1">
        <w:r w:rsidR="0048552C" w:rsidRPr="00A41614">
          <w:rPr>
            <w:rStyle w:val="Hyperlink"/>
            <w:lang w:val="en-SG"/>
          </w:rPr>
          <w:t>https://sixsigmastudyguide.com/main-effects-plot/#:~:text=The%20main%20effects%20are%20the,response%20value%20increases%20or%20decreases.&amp;text=Negative%20effect%3A%20Increase%20in%20the%20independent%20variable%20decreases%20the%20dependent%20variable</w:t>
        </w:r>
      </w:hyperlink>
      <w:r w:rsidR="0048552C" w:rsidRPr="0048552C">
        <w:rPr>
          <w:lang w:val="en-SG"/>
        </w:rPr>
        <w:t>.</w:t>
      </w:r>
      <w:r w:rsidR="0048552C">
        <w:rPr>
          <w:lang w:val="en-SG"/>
        </w:rPr>
        <w:t xml:space="preserve"> (interpreting effect plots)</w:t>
      </w:r>
    </w:p>
    <w:p w14:paraId="1CC2CC41" w14:textId="5EE3C1FD" w:rsidR="00AE173B" w:rsidRDefault="00E92C62" w:rsidP="00E51287">
      <w:pPr>
        <w:rPr>
          <w:lang w:val="en-SG"/>
        </w:rPr>
      </w:pPr>
      <w:hyperlink r:id="rId136" w:history="1">
        <w:r w:rsidR="00AE173B" w:rsidRPr="00AC0A6D">
          <w:rPr>
            <w:rStyle w:val="Hyperlink"/>
            <w:lang w:val="en-SG"/>
          </w:rPr>
          <w:t>https://documentation.sas.com/doc/en/emref/15.1/p1gqtpy080di3yn1d4i0xwlbe91h.htm</w:t>
        </w:r>
      </w:hyperlink>
      <w:r w:rsidR="00AE173B">
        <w:rPr>
          <w:lang w:val="en-SG"/>
        </w:rPr>
        <w:t xml:space="preserve"> (SAS documentation on nodes)</w:t>
      </w:r>
    </w:p>
    <w:p w14:paraId="280CAA3D" w14:textId="77777777" w:rsidR="0048552C" w:rsidRDefault="0048552C" w:rsidP="00E51287">
      <w:pPr>
        <w:rPr>
          <w:lang w:val="en-SG"/>
        </w:rPr>
      </w:pPr>
    </w:p>
    <w:p w14:paraId="05EC7090" w14:textId="77777777" w:rsidR="00581B2F" w:rsidRPr="00E51287" w:rsidRDefault="00581B2F" w:rsidP="00A203EB">
      <w:pPr>
        <w:rPr>
          <w:b/>
          <w:bCs/>
          <w:lang w:val="en-SG"/>
        </w:rPr>
      </w:pPr>
    </w:p>
    <w:sectPr w:rsidR="00581B2F" w:rsidRPr="00E512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26A96"/>
    <w:multiLevelType w:val="hybridMultilevel"/>
    <w:tmpl w:val="435C71A8"/>
    <w:lvl w:ilvl="0" w:tplc="8F96D6AC">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CAF4E33"/>
    <w:multiLevelType w:val="hybridMultilevel"/>
    <w:tmpl w:val="EACAF5B8"/>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F61162F"/>
    <w:multiLevelType w:val="multilevel"/>
    <w:tmpl w:val="87101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2F08FB"/>
    <w:multiLevelType w:val="hybridMultilevel"/>
    <w:tmpl w:val="3968AF1A"/>
    <w:lvl w:ilvl="0" w:tplc="60F074FA">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242F65F7"/>
    <w:multiLevelType w:val="hybridMultilevel"/>
    <w:tmpl w:val="3968AF1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7983D46"/>
    <w:multiLevelType w:val="hybridMultilevel"/>
    <w:tmpl w:val="DCB82E8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377A045C"/>
    <w:multiLevelType w:val="hybridMultilevel"/>
    <w:tmpl w:val="BC8E1070"/>
    <w:lvl w:ilvl="0" w:tplc="F4BA1E76">
      <w:numFmt w:val="bullet"/>
      <w:lvlText w:val="-"/>
      <w:lvlJc w:val="left"/>
      <w:pPr>
        <w:ind w:left="720" w:hanging="360"/>
      </w:pPr>
      <w:rPr>
        <w:rFonts w:ascii="Arial" w:eastAsia="Times New Roman" w:hAnsi="Arial" w:cs="Arial" w:hint="default"/>
        <w:b/>
        <w:color w:val="000000"/>
        <w:sz w:val="22"/>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3D2C143F"/>
    <w:multiLevelType w:val="hybridMultilevel"/>
    <w:tmpl w:val="B7328E1A"/>
    <w:lvl w:ilvl="0" w:tplc="2FA2BB52">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3DC15740"/>
    <w:multiLevelType w:val="hybridMultilevel"/>
    <w:tmpl w:val="19A6603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40FA00D0"/>
    <w:multiLevelType w:val="hybridMultilevel"/>
    <w:tmpl w:val="E6D04B7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46032408"/>
    <w:multiLevelType w:val="multilevel"/>
    <w:tmpl w:val="FFAE6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625D95"/>
    <w:multiLevelType w:val="hybridMultilevel"/>
    <w:tmpl w:val="BD340CF8"/>
    <w:lvl w:ilvl="0" w:tplc="07EE87F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50644D89"/>
    <w:multiLevelType w:val="hybridMultilevel"/>
    <w:tmpl w:val="FC723262"/>
    <w:lvl w:ilvl="0" w:tplc="F4BA1E76">
      <w:numFmt w:val="bullet"/>
      <w:lvlText w:val="-"/>
      <w:lvlJc w:val="left"/>
      <w:pPr>
        <w:ind w:left="720" w:hanging="360"/>
      </w:pPr>
      <w:rPr>
        <w:rFonts w:ascii="Arial" w:eastAsia="Times New Roman" w:hAnsi="Arial" w:cs="Arial" w:hint="default"/>
        <w:b/>
        <w:color w:val="000000"/>
        <w:sz w:val="22"/>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55CC3B1A"/>
    <w:multiLevelType w:val="hybridMultilevel"/>
    <w:tmpl w:val="D59A1D9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5A8268D6"/>
    <w:multiLevelType w:val="hybridMultilevel"/>
    <w:tmpl w:val="3C38899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5CE627F2"/>
    <w:multiLevelType w:val="hybridMultilevel"/>
    <w:tmpl w:val="C92E935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5F3E1EE0"/>
    <w:multiLevelType w:val="hybridMultilevel"/>
    <w:tmpl w:val="A892619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5F8254F6"/>
    <w:multiLevelType w:val="multilevel"/>
    <w:tmpl w:val="70CA9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0E16488"/>
    <w:multiLevelType w:val="hybridMultilevel"/>
    <w:tmpl w:val="796EF422"/>
    <w:lvl w:ilvl="0" w:tplc="B37AE43C">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69E11824"/>
    <w:multiLevelType w:val="hybridMultilevel"/>
    <w:tmpl w:val="BD10B386"/>
    <w:lvl w:ilvl="0" w:tplc="8A86A212">
      <w:start w:val="1"/>
      <w:numFmt w:val="bullet"/>
      <w:lvlText w:val="•"/>
      <w:lvlJc w:val="left"/>
      <w:pPr>
        <w:tabs>
          <w:tab w:val="num" w:pos="720"/>
        </w:tabs>
        <w:ind w:left="720" w:hanging="360"/>
      </w:pPr>
      <w:rPr>
        <w:rFonts w:ascii="Arial" w:hAnsi="Arial" w:hint="default"/>
      </w:rPr>
    </w:lvl>
    <w:lvl w:ilvl="1" w:tplc="19B8FBDA" w:tentative="1">
      <w:start w:val="1"/>
      <w:numFmt w:val="bullet"/>
      <w:lvlText w:val="•"/>
      <w:lvlJc w:val="left"/>
      <w:pPr>
        <w:tabs>
          <w:tab w:val="num" w:pos="1440"/>
        </w:tabs>
        <w:ind w:left="1440" w:hanging="360"/>
      </w:pPr>
      <w:rPr>
        <w:rFonts w:ascii="Arial" w:hAnsi="Arial" w:hint="default"/>
      </w:rPr>
    </w:lvl>
    <w:lvl w:ilvl="2" w:tplc="797E3DB0" w:tentative="1">
      <w:start w:val="1"/>
      <w:numFmt w:val="bullet"/>
      <w:lvlText w:val="•"/>
      <w:lvlJc w:val="left"/>
      <w:pPr>
        <w:tabs>
          <w:tab w:val="num" w:pos="2160"/>
        </w:tabs>
        <w:ind w:left="2160" w:hanging="360"/>
      </w:pPr>
      <w:rPr>
        <w:rFonts w:ascii="Arial" w:hAnsi="Arial" w:hint="default"/>
      </w:rPr>
    </w:lvl>
    <w:lvl w:ilvl="3" w:tplc="14740FD8" w:tentative="1">
      <w:start w:val="1"/>
      <w:numFmt w:val="bullet"/>
      <w:lvlText w:val="•"/>
      <w:lvlJc w:val="left"/>
      <w:pPr>
        <w:tabs>
          <w:tab w:val="num" w:pos="2880"/>
        </w:tabs>
        <w:ind w:left="2880" w:hanging="360"/>
      </w:pPr>
      <w:rPr>
        <w:rFonts w:ascii="Arial" w:hAnsi="Arial" w:hint="default"/>
      </w:rPr>
    </w:lvl>
    <w:lvl w:ilvl="4" w:tplc="42A89D28" w:tentative="1">
      <w:start w:val="1"/>
      <w:numFmt w:val="bullet"/>
      <w:lvlText w:val="•"/>
      <w:lvlJc w:val="left"/>
      <w:pPr>
        <w:tabs>
          <w:tab w:val="num" w:pos="3600"/>
        </w:tabs>
        <w:ind w:left="3600" w:hanging="360"/>
      </w:pPr>
      <w:rPr>
        <w:rFonts w:ascii="Arial" w:hAnsi="Arial" w:hint="default"/>
      </w:rPr>
    </w:lvl>
    <w:lvl w:ilvl="5" w:tplc="7E74B464" w:tentative="1">
      <w:start w:val="1"/>
      <w:numFmt w:val="bullet"/>
      <w:lvlText w:val="•"/>
      <w:lvlJc w:val="left"/>
      <w:pPr>
        <w:tabs>
          <w:tab w:val="num" w:pos="4320"/>
        </w:tabs>
        <w:ind w:left="4320" w:hanging="360"/>
      </w:pPr>
      <w:rPr>
        <w:rFonts w:ascii="Arial" w:hAnsi="Arial" w:hint="default"/>
      </w:rPr>
    </w:lvl>
    <w:lvl w:ilvl="6" w:tplc="F3C43958" w:tentative="1">
      <w:start w:val="1"/>
      <w:numFmt w:val="bullet"/>
      <w:lvlText w:val="•"/>
      <w:lvlJc w:val="left"/>
      <w:pPr>
        <w:tabs>
          <w:tab w:val="num" w:pos="5040"/>
        </w:tabs>
        <w:ind w:left="5040" w:hanging="360"/>
      </w:pPr>
      <w:rPr>
        <w:rFonts w:ascii="Arial" w:hAnsi="Arial" w:hint="default"/>
      </w:rPr>
    </w:lvl>
    <w:lvl w:ilvl="7" w:tplc="625270BC" w:tentative="1">
      <w:start w:val="1"/>
      <w:numFmt w:val="bullet"/>
      <w:lvlText w:val="•"/>
      <w:lvlJc w:val="left"/>
      <w:pPr>
        <w:tabs>
          <w:tab w:val="num" w:pos="5760"/>
        </w:tabs>
        <w:ind w:left="5760" w:hanging="360"/>
      </w:pPr>
      <w:rPr>
        <w:rFonts w:ascii="Arial" w:hAnsi="Arial" w:hint="default"/>
      </w:rPr>
    </w:lvl>
    <w:lvl w:ilvl="8" w:tplc="6566666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19415C8"/>
    <w:multiLevelType w:val="hybridMultilevel"/>
    <w:tmpl w:val="397E001E"/>
    <w:lvl w:ilvl="0" w:tplc="CCC42F62">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7649309C"/>
    <w:multiLevelType w:val="hybridMultilevel"/>
    <w:tmpl w:val="6EC27DFA"/>
    <w:lvl w:ilvl="0" w:tplc="37A2D4E2">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2" w15:restartNumberingAfterBreak="0">
    <w:nsid w:val="7ADE5D9E"/>
    <w:multiLevelType w:val="hybridMultilevel"/>
    <w:tmpl w:val="5B1227B8"/>
    <w:lvl w:ilvl="0" w:tplc="60F074FA">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7B2478AD"/>
    <w:multiLevelType w:val="hybridMultilevel"/>
    <w:tmpl w:val="3C2E28F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14"/>
  </w:num>
  <w:num w:numId="2">
    <w:abstractNumId w:val="2"/>
  </w:num>
  <w:num w:numId="3">
    <w:abstractNumId w:val="10"/>
  </w:num>
  <w:num w:numId="4">
    <w:abstractNumId w:val="12"/>
  </w:num>
  <w:num w:numId="5">
    <w:abstractNumId w:val="3"/>
  </w:num>
  <w:num w:numId="6">
    <w:abstractNumId w:val="4"/>
  </w:num>
  <w:num w:numId="7">
    <w:abstractNumId w:val="22"/>
  </w:num>
  <w:num w:numId="8">
    <w:abstractNumId w:val="20"/>
  </w:num>
  <w:num w:numId="9">
    <w:abstractNumId w:val="11"/>
  </w:num>
  <w:num w:numId="10">
    <w:abstractNumId w:val="21"/>
  </w:num>
  <w:num w:numId="11">
    <w:abstractNumId w:val="18"/>
  </w:num>
  <w:num w:numId="12">
    <w:abstractNumId w:val="7"/>
  </w:num>
  <w:num w:numId="13">
    <w:abstractNumId w:val="0"/>
  </w:num>
  <w:num w:numId="14">
    <w:abstractNumId w:val="13"/>
  </w:num>
  <w:num w:numId="15">
    <w:abstractNumId w:val="15"/>
  </w:num>
  <w:num w:numId="16">
    <w:abstractNumId w:val="6"/>
  </w:num>
  <w:num w:numId="17">
    <w:abstractNumId w:val="1"/>
  </w:num>
  <w:num w:numId="18">
    <w:abstractNumId w:val="17"/>
  </w:num>
  <w:num w:numId="19">
    <w:abstractNumId w:val="5"/>
  </w:num>
  <w:num w:numId="20">
    <w:abstractNumId w:val="9"/>
  </w:num>
  <w:num w:numId="21">
    <w:abstractNumId w:val="8"/>
  </w:num>
  <w:num w:numId="22">
    <w:abstractNumId w:val="16"/>
  </w:num>
  <w:num w:numId="23">
    <w:abstractNumId w:val="19"/>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wtLA0MzAwNTYyMjVU0lEKTi0uzszPAykwMq4FAHTmoMktAAAA"/>
  </w:docVars>
  <w:rsids>
    <w:rsidRoot w:val="00A203EB"/>
    <w:rsid w:val="0000658F"/>
    <w:rsid w:val="0001034E"/>
    <w:rsid w:val="00016132"/>
    <w:rsid w:val="00016CFC"/>
    <w:rsid w:val="00033039"/>
    <w:rsid w:val="000332BD"/>
    <w:rsid w:val="00044092"/>
    <w:rsid w:val="00071089"/>
    <w:rsid w:val="00073751"/>
    <w:rsid w:val="0007458B"/>
    <w:rsid w:val="00080718"/>
    <w:rsid w:val="00081C82"/>
    <w:rsid w:val="000832FB"/>
    <w:rsid w:val="0009157E"/>
    <w:rsid w:val="000D5285"/>
    <w:rsid w:val="000D71D6"/>
    <w:rsid w:val="000D72FC"/>
    <w:rsid w:val="000D78EE"/>
    <w:rsid w:val="000F42B6"/>
    <w:rsid w:val="00101A07"/>
    <w:rsid w:val="00103851"/>
    <w:rsid w:val="001131F2"/>
    <w:rsid w:val="00114793"/>
    <w:rsid w:val="00127A82"/>
    <w:rsid w:val="00137438"/>
    <w:rsid w:val="00162A8A"/>
    <w:rsid w:val="00182225"/>
    <w:rsid w:val="001872EE"/>
    <w:rsid w:val="00191BB9"/>
    <w:rsid w:val="00193836"/>
    <w:rsid w:val="001C5327"/>
    <w:rsid w:val="001D3CB6"/>
    <w:rsid w:val="001E0932"/>
    <w:rsid w:val="001F1B5A"/>
    <w:rsid w:val="00201A15"/>
    <w:rsid w:val="00217942"/>
    <w:rsid w:val="00226930"/>
    <w:rsid w:val="00272BD4"/>
    <w:rsid w:val="002764B9"/>
    <w:rsid w:val="0028049B"/>
    <w:rsid w:val="00281822"/>
    <w:rsid w:val="0028570C"/>
    <w:rsid w:val="0029277C"/>
    <w:rsid w:val="002C3CAE"/>
    <w:rsid w:val="002C5F45"/>
    <w:rsid w:val="002E4284"/>
    <w:rsid w:val="0030297D"/>
    <w:rsid w:val="00311AE9"/>
    <w:rsid w:val="0031226C"/>
    <w:rsid w:val="00315A8B"/>
    <w:rsid w:val="00355F96"/>
    <w:rsid w:val="003565A4"/>
    <w:rsid w:val="0035742E"/>
    <w:rsid w:val="0036560A"/>
    <w:rsid w:val="00374FD2"/>
    <w:rsid w:val="003848FA"/>
    <w:rsid w:val="00386FDB"/>
    <w:rsid w:val="00392FE4"/>
    <w:rsid w:val="003D40A4"/>
    <w:rsid w:val="003D4288"/>
    <w:rsid w:val="00400811"/>
    <w:rsid w:val="0040134A"/>
    <w:rsid w:val="00401B28"/>
    <w:rsid w:val="00404BE2"/>
    <w:rsid w:val="0041432C"/>
    <w:rsid w:val="00424BE7"/>
    <w:rsid w:val="00433D5A"/>
    <w:rsid w:val="00433E93"/>
    <w:rsid w:val="00433EB4"/>
    <w:rsid w:val="00442967"/>
    <w:rsid w:val="00454967"/>
    <w:rsid w:val="00472FEA"/>
    <w:rsid w:val="00477618"/>
    <w:rsid w:val="0048552C"/>
    <w:rsid w:val="00487F0B"/>
    <w:rsid w:val="00494D0C"/>
    <w:rsid w:val="004B7710"/>
    <w:rsid w:val="004E0D15"/>
    <w:rsid w:val="004E2EA1"/>
    <w:rsid w:val="004E3819"/>
    <w:rsid w:val="004E74A0"/>
    <w:rsid w:val="00500077"/>
    <w:rsid w:val="0052017F"/>
    <w:rsid w:val="00536E8C"/>
    <w:rsid w:val="00541412"/>
    <w:rsid w:val="0054643E"/>
    <w:rsid w:val="0056133F"/>
    <w:rsid w:val="00571BE2"/>
    <w:rsid w:val="00576FDC"/>
    <w:rsid w:val="00581B2F"/>
    <w:rsid w:val="00584BEF"/>
    <w:rsid w:val="00587E8E"/>
    <w:rsid w:val="00590DFE"/>
    <w:rsid w:val="005A48CF"/>
    <w:rsid w:val="005A4AB6"/>
    <w:rsid w:val="005A6E77"/>
    <w:rsid w:val="005A7EC0"/>
    <w:rsid w:val="005B0877"/>
    <w:rsid w:val="005B7F40"/>
    <w:rsid w:val="005C7C89"/>
    <w:rsid w:val="005D135F"/>
    <w:rsid w:val="005E74FC"/>
    <w:rsid w:val="005F6F2C"/>
    <w:rsid w:val="005F7344"/>
    <w:rsid w:val="0060162B"/>
    <w:rsid w:val="006020C7"/>
    <w:rsid w:val="006155E0"/>
    <w:rsid w:val="00640272"/>
    <w:rsid w:val="0064578D"/>
    <w:rsid w:val="006573A8"/>
    <w:rsid w:val="00662C29"/>
    <w:rsid w:val="00664564"/>
    <w:rsid w:val="0066487D"/>
    <w:rsid w:val="00666746"/>
    <w:rsid w:val="00680A0F"/>
    <w:rsid w:val="006A0241"/>
    <w:rsid w:val="006B091E"/>
    <w:rsid w:val="006B3564"/>
    <w:rsid w:val="006B3718"/>
    <w:rsid w:val="006C1C17"/>
    <w:rsid w:val="006C35BA"/>
    <w:rsid w:val="006C6772"/>
    <w:rsid w:val="006D642F"/>
    <w:rsid w:val="006E4E51"/>
    <w:rsid w:val="006E6950"/>
    <w:rsid w:val="006F678C"/>
    <w:rsid w:val="00706CD3"/>
    <w:rsid w:val="0071578E"/>
    <w:rsid w:val="007240BA"/>
    <w:rsid w:val="00743E2E"/>
    <w:rsid w:val="00761D01"/>
    <w:rsid w:val="00765333"/>
    <w:rsid w:val="0077090A"/>
    <w:rsid w:val="007722A7"/>
    <w:rsid w:val="00781227"/>
    <w:rsid w:val="00793285"/>
    <w:rsid w:val="007A0314"/>
    <w:rsid w:val="007A0B9A"/>
    <w:rsid w:val="007B4B82"/>
    <w:rsid w:val="007B6B9F"/>
    <w:rsid w:val="007C045A"/>
    <w:rsid w:val="00800AA8"/>
    <w:rsid w:val="00813C7A"/>
    <w:rsid w:val="00815AA7"/>
    <w:rsid w:val="008451BA"/>
    <w:rsid w:val="00845DF8"/>
    <w:rsid w:val="00851256"/>
    <w:rsid w:val="00857527"/>
    <w:rsid w:val="00877324"/>
    <w:rsid w:val="008950E2"/>
    <w:rsid w:val="008B163D"/>
    <w:rsid w:val="008C42EC"/>
    <w:rsid w:val="008D2490"/>
    <w:rsid w:val="008F3ECC"/>
    <w:rsid w:val="008F4462"/>
    <w:rsid w:val="00902435"/>
    <w:rsid w:val="00903954"/>
    <w:rsid w:val="00905D52"/>
    <w:rsid w:val="009134D8"/>
    <w:rsid w:val="00934BED"/>
    <w:rsid w:val="00934E3F"/>
    <w:rsid w:val="009368EA"/>
    <w:rsid w:val="00944453"/>
    <w:rsid w:val="009470D8"/>
    <w:rsid w:val="00951BEC"/>
    <w:rsid w:val="009653E4"/>
    <w:rsid w:val="009763C6"/>
    <w:rsid w:val="00994B57"/>
    <w:rsid w:val="009A6DF0"/>
    <w:rsid w:val="009C201F"/>
    <w:rsid w:val="009C66CF"/>
    <w:rsid w:val="009D6BB3"/>
    <w:rsid w:val="009E449C"/>
    <w:rsid w:val="009E6169"/>
    <w:rsid w:val="00A03D4B"/>
    <w:rsid w:val="00A10338"/>
    <w:rsid w:val="00A11605"/>
    <w:rsid w:val="00A203EB"/>
    <w:rsid w:val="00A24154"/>
    <w:rsid w:val="00A2472F"/>
    <w:rsid w:val="00A315CE"/>
    <w:rsid w:val="00A512F3"/>
    <w:rsid w:val="00A65FBC"/>
    <w:rsid w:val="00A70373"/>
    <w:rsid w:val="00A7712F"/>
    <w:rsid w:val="00A87115"/>
    <w:rsid w:val="00AB22E4"/>
    <w:rsid w:val="00AB4D0A"/>
    <w:rsid w:val="00AB6058"/>
    <w:rsid w:val="00AE173B"/>
    <w:rsid w:val="00AE19B9"/>
    <w:rsid w:val="00AF2A6D"/>
    <w:rsid w:val="00B020E8"/>
    <w:rsid w:val="00B0609A"/>
    <w:rsid w:val="00B1133F"/>
    <w:rsid w:val="00B15DD6"/>
    <w:rsid w:val="00B242F8"/>
    <w:rsid w:val="00B34C3E"/>
    <w:rsid w:val="00B43DE2"/>
    <w:rsid w:val="00B45607"/>
    <w:rsid w:val="00B640F4"/>
    <w:rsid w:val="00B65B09"/>
    <w:rsid w:val="00B70955"/>
    <w:rsid w:val="00B713AE"/>
    <w:rsid w:val="00B77F12"/>
    <w:rsid w:val="00BA45E3"/>
    <w:rsid w:val="00BA555B"/>
    <w:rsid w:val="00BC1FEF"/>
    <w:rsid w:val="00BC73B1"/>
    <w:rsid w:val="00BE7B13"/>
    <w:rsid w:val="00BF01CD"/>
    <w:rsid w:val="00C31592"/>
    <w:rsid w:val="00C349A1"/>
    <w:rsid w:val="00C35759"/>
    <w:rsid w:val="00C54842"/>
    <w:rsid w:val="00C64442"/>
    <w:rsid w:val="00C811A6"/>
    <w:rsid w:val="00C85A6C"/>
    <w:rsid w:val="00CA222C"/>
    <w:rsid w:val="00CA2ECB"/>
    <w:rsid w:val="00CB15D8"/>
    <w:rsid w:val="00CB4E6A"/>
    <w:rsid w:val="00CB7C8C"/>
    <w:rsid w:val="00CC5ABD"/>
    <w:rsid w:val="00CE0061"/>
    <w:rsid w:val="00CE6C54"/>
    <w:rsid w:val="00CF588A"/>
    <w:rsid w:val="00D109A5"/>
    <w:rsid w:val="00D16FCA"/>
    <w:rsid w:val="00D67AFE"/>
    <w:rsid w:val="00D71DF4"/>
    <w:rsid w:val="00D76BAB"/>
    <w:rsid w:val="00DA4E3F"/>
    <w:rsid w:val="00DB291A"/>
    <w:rsid w:val="00DB2B13"/>
    <w:rsid w:val="00DC2F26"/>
    <w:rsid w:val="00DC41B7"/>
    <w:rsid w:val="00DD1701"/>
    <w:rsid w:val="00DD26E3"/>
    <w:rsid w:val="00DD48BC"/>
    <w:rsid w:val="00DE037B"/>
    <w:rsid w:val="00E045E3"/>
    <w:rsid w:val="00E070D2"/>
    <w:rsid w:val="00E244F1"/>
    <w:rsid w:val="00E27228"/>
    <w:rsid w:val="00E50E48"/>
    <w:rsid w:val="00E51287"/>
    <w:rsid w:val="00E81EF5"/>
    <w:rsid w:val="00E90F8D"/>
    <w:rsid w:val="00E92C62"/>
    <w:rsid w:val="00E96EAF"/>
    <w:rsid w:val="00EA71B4"/>
    <w:rsid w:val="00EA750B"/>
    <w:rsid w:val="00ED5CA3"/>
    <w:rsid w:val="00EE3A02"/>
    <w:rsid w:val="00EE660B"/>
    <w:rsid w:val="00EF2910"/>
    <w:rsid w:val="00F01367"/>
    <w:rsid w:val="00F02B53"/>
    <w:rsid w:val="00F2196A"/>
    <w:rsid w:val="00F233B6"/>
    <w:rsid w:val="00F25CFA"/>
    <w:rsid w:val="00F40E5F"/>
    <w:rsid w:val="00F422CC"/>
    <w:rsid w:val="00F43809"/>
    <w:rsid w:val="00F56CCA"/>
    <w:rsid w:val="00F71D29"/>
    <w:rsid w:val="00F87106"/>
    <w:rsid w:val="00FD0302"/>
    <w:rsid w:val="00FD050E"/>
    <w:rsid w:val="00FE0356"/>
    <w:rsid w:val="00FE401F"/>
    <w:rsid w:val="00FE6BE7"/>
    <w:rsid w:val="00FF3CEF"/>
  </w:rsids>
  <m:mathPr>
    <m:mathFont m:val="Cambria Math"/>
    <m:brkBin m:val="before"/>
    <m:brkBinSub m:val="--"/>
    <m:smallFrac m:val="0"/>
    <m:dispDef/>
    <m:lMargin m:val="0"/>
    <m:rMargin m:val="0"/>
    <m:defJc m:val="centerGroup"/>
    <m:wrapIndent m:val="1440"/>
    <m:intLim m:val="subSup"/>
    <m:naryLim m:val="undOvr"/>
  </m:mathPr>
  <w:themeFontLang w:val="en-SG"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F81B1"/>
  <w15:docId w15:val="{675C94B2-6945-4198-9624-A488929AF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106"/>
    <w:rPr>
      <w:lang w:val="en-US"/>
    </w:rPr>
  </w:style>
  <w:style w:type="paragraph" w:styleId="Heading1">
    <w:name w:val="heading 1"/>
    <w:basedOn w:val="Normal"/>
    <w:next w:val="Normal"/>
    <w:link w:val="Heading1Char"/>
    <w:uiPriority w:val="9"/>
    <w:qFormat/>
    <w:rsid w:val="00CC5A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203EB"/>
    <w:pPr>
      <w:spacing w:before="100" w:beforeAutospacing="1" w:after="100" w:afterAutospacing="1" w:line="240" w:lineRule="auto"/>
    </w:pPr>
    <w:rPr>
      <w:rFonts w:ascii="Times New Roman" w:eastAsia="Times New Roman" w:hAnsi="Times New Roman" w:cs="Times New Roman"/>
      <w:sz w:val="24"/>
      <w:szCs w:val="24"/>
      <w:lang w:val="en-SG"/>
    </w:rPr>
  </w:style>
  <w:style w:type="character" w:customStyle="1" w:styleId="apple-tab-span">
    <w:name w:val="apple-tab-span"/>
    <w:basedOn w:val="DefaultParagraphFont"/>
    <w:rsid w:val="00A203EB"/>
  </w:style>
  <w:style w:type="paragraph" w:styleId="ListParagraph">
    <w:name w:val="List Paragraph"/>
    <w:basedOn w:val="Normal"/>
    <w:uiPriority w:val="34"/>
    <w:qFormat/>
    <w:rsid w:val="00934BED"/>
    <w:pPr>
      <w:ind w:left="720"/>
      <w:contextualSpacing/>
    </w:pPr>
  </w:style>
  <w:style w:type="character" w:styleId="Hyperlink">
    <w:name w:val="Hyperlink"/>
    <w:basedOn w:val="DefaultParagraphFont"/>
    <w:uiPriority w:val="99"/>
    <w:unhideWhenUsed/>
    <w:rsid w:val="00934BED"/>
    <w:rPr>
      <w:color w:val="0563C1" w:themeColor="hyperlink"/>
      <w:u w:val="single"/>
    </w:rPr>
  </w:style>
  <w:style w:type="character" w:styleId="UnresolvedMention">
    <w:name w:val="Unresolved Mention"/>
    <w:basedOn w:val="DefaultParagraphFont"/>
    <w:uiPriority w:val="99"/>
    <w:semiHidden/>
    <w:unhideWhenUsed/>
    <w:rsid w:val="00934BED"/>
    <w:rPr>
      <w:color w:val="605E5C"/>
      <w:shd w:val="clear" w:color="auto" w:fill="E1DFDD"/>
    </w:rPr>
  </w:style>
  <w:style w:type="character" w:customStyle="1" w:styleId="Heading1Char">
    <w:name w:val="Heading 1 Char"/>
    <w:basedOn w:val="DefaultParagraphFont"/>
    <w:link w:val="Heading1"/>
    <w:uiPriority w:val="9"/>
    <w:rsid w:val="00CC5ABD"/>
    <w:rPr>
      <w:rFonts w:asciiTheme="majorHAnsi" w:eastAsiaTheme="majorEastAsia" w:hAnsiTheme="majorHAnsi" w:cstheme="majorBidi"/>
      <w:color w:val="2F5496" w:themeColor="accent1" w:themeShade="BF"/>
      <w:sz w:val="32"/>
      <w:szCs w:val="32"/>
      <w:lang w:val="en-US"/>
    </w:rPr>
  </w:style>
  <w:style w:type="character" w:styleId="FollowedHyperlink">
    <w:name w:val="FollowedHyperlink"/>
    <w:basedOn w:val="DefaultParagraphFont"/>
    <w:uiPriority w:val="99"/>
    <w:semiHidden/>
    <w:unhideWhenUsed/>
    <w:rsid w:val="00BA45E3"/>
    <w:rPr>
      <w:color w:val="954F72" w:themeColor="followedHyperlink"/>
      <w:u w:val="single"/>
    </w:rPr>
  </w:style>
  <w:style w:type="table" w:styleId="TableGrid">
    <w:name w:val="Table Grid"/>
    <w:basedOn w:val="TableNormal"/>
    <w:uiPriority w:val="39"/>
    <w:rsid w:val="006B37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919168">
      <w:bodyDiv w:val="1"/>
      <w:marLeft w:val="0"/>
      <w:marRight w:val="0"/>
      <w:marTop w:val="0"/>
      <w:marBottom w:val="0"/>
      <w:divBdr>
        <w:top w:val="none" w:sz="0" w:space="0" w:color="auto"/>
        <w:left w:val="none" w:sz="0" w:space="0" w:color="auto"/>
        <w:bottom w:val="none" w:sz="0" w:space="0" w:color="auto"/>
        <w:right w:val="none" w:sz="0" w:space="0" w:color="auto"/>
      </w:divBdr>
    </w:div>
    <w:div w:id="389547600">
      <w:bodyDiv w:val="1"/>
      <w:marLeft w:val="0"/>
      <w:marRight w:val="0"/>
      <w:marTop w:val="0"/>
      <w:marBottom w:val="0"/>
      <w:divBdr>
        <w:top w:val="none" w:sz="0" w:space="0" w:color="auto"/>
        <w:left w:val="none" w:sz="0" w:space="0" w:color="auto"/>
        <w:bottom w:val="none" w:sz="0" w:space="0" w:color="auto"/>
        <w:right w:val="none" w:sz="0" w:space="0" w:color="auto"/>
      </w:divBdr>
    </w:div>
    <w:div w:id="869996500">
      <w:bodyDiv w:val="1"/>
      <w:marLeft w:val="0"/>
      <w:marRight w:val="0"/>
      <w:marTop w:val="0"/>
      <w:marBottom w:val="0"/>
      <w:divBdr>
        <w:top w:val="none" w:sz="0" w:space="0" w:color="auto"/>
        <w:left w:val="none" w:sz="0" w:space="0" w:color="auto"/>
        <w:bottom w:val="none" w:sz="0" w:space="0" w:color="auto"/>
        <w:right w:val="none" w:sz="0" w:space="0" w:color="auto"/>
      </w:divBdr>
      <w:divsChild>
        <w:div w:id="1155604577">
          <w:marLeft w:val="-108"/>
          <w:marRight w:val="0"/>
          <w:marTop w:val="0"/>
          <w:marBottom w:val="0"/>
          <w:divBdr>
            <w:top w:val="none" w:sz="0" w:space="0" w:color="auto"/>
            <w:left w:val="none" w:sz="0" w:space="0" w:color="auto"/>
            <w:bottom w:val="none" w:sz="0" w:space="0" w:color="auto"/>
            <w:right w:val="none" w:sz="0" w:space="0" w:color="auto"/>
          </w:divBdr>
        </w:div>
      </w:divsChild>
    </w:div>
    <w:div w:id="925462118">
      <w:bodyDiv w:val="1"/>
      <w:marLeft w:val="0"/>
      <w:marRight w:val="0"/>
      <w:marTop w:val="0"/>
      <w:marBottom w:val="0"/>
      <w:divBdr>
        <w:top w:val="none" w:sz="0" w:space="0" w:color="auto"/>
        <w:left w:val="none" w:sz="0" w:space="0" w:color="auto"/>
        <w:bottom w:val="none" w:sz="0" w:space="0" w:color="auto"/>
        <w:right w:val="none" w:sz="0" w:space="0" w:color="auto"/>
      </w:divBdr>
      <w:divsChild>
        <w:div w:id="1724939407">
          <w:marLeft w:val="360"/>
          <w:marRight w:val="0"/>
          <w:marTop w:val="200"/>
          <w:marBottom w:val="0"/>
          <w:divBdr>
            <w:top w:val="none" w:sz="0" w:space="0" w:color="auto"/>
            <w:left w:val="none" w:sz="0" w:space="0" w:color="auto"/>
            <w:bottom w:val="none" w:sz="0" w:space="0" w:color="auto"/>
            <w:right w:val="none" w:sz="0" w:space="0" w:color="auto"/>
          </w:divBdr>
        </w:div>
        <w:div w:id="1583680147">
          <w:marLeft w:val="360"/>
          <w:marRight w:val="0"/>
          <w:marTop w:val="200"/>
          <w:marBottom w:val="0"/>
          <w:divBdr>
            <w:top w:val="none" w:sz="0" w:space="0" w:color="auto"/>
            <w:left w:val="none" w:sz="0" w:space="0" w:color="auto"/>
            <w:bottom w:val="none" w:sz="0" w:space="0" w:color="auto"/>
            <w:right w:val="none" w:sz="0" w:space="0" w:color="auto"/>
          </w:divBdr>
        </w:div>
      </w:divsChild>
    </w:div>
    <w:div w:id="1435855404">
      <w:bodyDiv w:val="1"/>
      <w:marLeft w:val="0"/>
      <w:marRight w:val="0"/>
      <w:marTop w:val="0"/>
      <w:marBottom w:val="0"/>
      <w:divBdr>
        <w:top w:val="none" w:sz="0" w:space="0" w:color="auto"/>
        <w:left w:val="none" w:sz="0" w:space="0" w:color="auto"/>
        <w:bottom w:val="none" w:sz="0" w:space="0" w:color="auto"/>
        <w:right w:val="none" w:sz="0" w:space="0" w:color="auto"/>
      </w:divBdr>
      <w:divsChild>
        <w:div w:id="1791897998">
          <w:marLeft w:val="360"/>
          <w:marRight w:val="0"/>
          <w:marTop w:val="200"/>
          <w:marBottom w:val="0"/>
          <w:divBdr>
            <w:top w:val="none" w:sz="0" w:space="0" w:color="auto"/>
            <w:left w:val="none" w:sz="0" w:space="0" w:color="auto"/>
            <w:bottom w:val="none" w:sz="0" w:space="0" w:color="auto"/>
            <w:right w:val="none" w:sz="0" w:space="0" w:color="auto"/>
          </w:divBdr>
        </w:div>
        <w:div w:id="1165784244">
          <w:marLeft w:val="360"/>
          <w:marRight w:val="0"/>
          <w:marTop w:val="200"/>
          <w:marBottom w:val="0"/>
          <w:divBdr>
            <w:top w:val="none" w:sz="0" w:space="0" w:color="auto"/>
            <w:left w:val="none" w:sz="0" w:space="0" w:color="auto"/>
            <w:bottom w:val="none" w:sz="0" w:space="0" w:color="auto"/>
            <w:right w:val="none" w:sz="0" w:space="0" w:color="auto"/>
          </w:divBdr>
        </w:div>
      </w:divsChild>
    </w:div>
    <w:div w:id="1797527160">
      <w:bodyDiv w:val="1"/>
      <w:marLeft w:val="0"/>
      <w:marRight w:val="0"/>
      <w:marTop w:val="0"/>
      <w:marBottom w:val="0"/>
      <w:divBdr>
        <w:top w:val="none" w:sz="0" w:space="0" w:color="auto"/>
        <w:left w:val="none" w:sz="0" w:space="0" w:color="auto"/>
        <w:bottom w:val="none" w:sz="0" w:space="0" w:color="auto"/>
        <w:right w:val="none" w:sz="0" w:space="0" w:color="auto"/>
      </w:divBdr>
    </w:div>
    <w:div w:id="1999535122">
      <w:bodyDiv w:val="1"/>
      <w:marLeft w:val="0"/>
      <w:marRight w:val="0"/>
      <w:marTop w:val="0"/>
      <w:marBottom w:val="0"/>
      <w:divBdr>
        <w:top w:val="none" w:sz="0" w:space="0" w:color="auto"/>
        <w:left w:val="none" w:sz="0" w:space="0" w:color="auto"/>
        <w:bottom w:val="none" w:sz="0" w:space="0" w:color="auto"/>
        <w:right w:val="none" w:sz="0" w:space="0" w:color="auto"/>
      </w:divBdr>
    </w:div>
    <w:div w:id="21193727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98.png"/><Relationship Id="rId21" Type="http://schemas.openxmlformats.org/officeDocument/2006/relationships/image" Target="media/image12.png"/><Relationship Id="rId42" Type="http://schemas.openxmlformats.org/officeDocument/2006/relationships/image" Target="media/image30.png"/><Relationship Id="rId63" Type="http://schemas.openxmlformats.org/officeDocument/2006/relationships/image" Target="media/image50.png"/><Relationship Id="rId84" Type="http://schemas.openxmlformats.org/officeDocument/2006/relationships/image" Target="media/image68.png"/><Relationship Id="rId138" Type="http://schemas.openxmlformats.org/officeDocument/2006/relationships/theme" Target="theme/theme1.xml"/><Relationship Id="rId16" Type="http://schemas.openxmlformats.org/officeDocument/2006/relationships/image" Target="media/image8.png"/><Relationship Id="rId107" Type="http://schemas.openxmlformats.org/officeDocument/2006/relationships/image" Target="media/image90.png"/><Relationship Id="rId11" Type="http://schemas.openxmlformats.org/officeDocument/2006/relationships/image" Target="media/image3.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1.png"/><Relationship Id="rId58" Type="http://schemas.openxmlformats.org/officeDocument/2006/relationships/image" Target="media/image45.png"/><Relationship Id="rId74" Type="http://schemas.openxmlformats.org/officeDocument/2006/relationships/image" Target="media/image59.png"/><Relationship Id="rId79" Type="http://schemas.openxmlformats.org/officeDocument/2006/relationships/hyperlink" Target="https://schoolbell.sg/secondary-school-ranking/" TargetMode="External"/><Relationship Id="rId102" Type="http://schemas.openxmlformats.org/officeDocument/2006/relationships/image" Target="media/image85.png"/><Relationship Id="rId123" Type="http://schemas.openxmlformats.org/officeDocument/2006/relationships/image" Target="media/image103.png"/><Relationship Id="rId128" Type="http://schemas.openxmlformats.org/officeDocument/2006/relationships/hyperlink" Target="https://www.freecodecamp.org/news/how-to-combine-multiple-csv-files-with-8-lines-of-code-265183e0854/" TargetMode="External"/><Relationship Id="rId5" Type="http://schemas.openxmlformats.org/officeDocument/2006/relationships/styles" Target="styles.xml"/><Relationship Id="rId90" Type="http://schemas.openxmlformats.org/officeDocument/2006/relationships/image" Target="media/image73.png"/><Relationship Id="rId95" Type="http://schemas.openxmlformats.org/officeDocument/2006/relationships/image" Target="media/image78.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hyperlink" Target="https://www.propertyguru.com.sg/property-management-news/2016/5/124914/are-properties-near-famous-schools-more-expensive" TargetMode="External"/><Relationship Id="rId69" Type="http://schemas.openxmlformats.org/officeDocument/2006/relationships/image" Target="media/image54.png"/><Relationship Id="rId113" Type="http://schemas.openxmlformats.org/officeDocument/2006/relationships/image" Target="media/image94.png"/><Relationship Id="rId118" Type="http://schemas.openxmlformats.org/officeDocument/2006/relationships/hyperlink" Target="https://lifefinance.com.sg/whats-the-value-of-my-leasehold-hdb-3-dealing-with-lease-decay/" TargetMode="External"/><Relationship Id="rId134" Type="http://schemas.openxmlformats.org/officeDocument/2006/relationships/hyperlink" Target="https://www.datarobot.com/wiki/target-leakage/" TargetMode="External"/><Relationship Id="rId80" Type="http://schemas.openxmlformats.org/officeDocument/2006/relationships/image" Target="media/image64.png"/><Relationship Id="rId85" Type="http://schemas.openxmlformats.org/officeDocument/2006/relationships/image" Target="media/image69.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3.png"/><Relationship Id="rId38" Type="http://schemas.openxmlformats.org/officeDocument/2006/relationships/hyperlink" Target="https://www.propertyguru.com.sg/property-guides/living-near-shopping-malls-in-singapore-37517" TargetMode="External"/><Relationship Id="rId59" Type="http://schemas.openxmlformats.org/officeDocument/2006/relationships/image" Target="media/image46.png"/><Relationship Id="rId103" Type="http://schemas.openxmlformats.org/officeDocument/2006/relationships/image" Target="media/image86.png"/><Relationship Id="rId108" Type="http://schemas.openxmlformats.org/officeDocument/2006/relationships/hyperlink" Target="https://www.datarobot.com/wiki/algorithm/" TargetMode="External"/><Relationship Id="rId124" Type="http://schemas.openxmlformats.org/officeDocument/2006/relationships/image" Target="media/image104.png"/><Relationship Id="rId129" Type="http://schemas.openxmlformats.org/officeDocument/2006/relationships/hyperlink" Target="https://en.wikipedia.org/wiki/List_of_shopping_malls_in_Singapore" TargetMode="External"/><Relationship Id="rId54" Type="http://schemas.openxmlformats.org/officeDocument/2006/relationships/hyperlink" Target="https://en.wikipedia.org/wiki/Planning_Areas_of_Singapore" TargetMode="External"/><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4.png"/><Relationship Id="rId96" Type="http://schemas.openxmlformats.org/officeDocument/2006/relationships/image" Target="media/image79.png"/><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37.png"/><Relationship Id="rId114" Type="http://schemas.openxmlformats.org/officeDocument/2006/relationships/image" Target="media/image95.png"/><Relationship Id="rId119" Type="http://schemas.openxmlformats.org/officeDocument/2006/relationships/image" Target="media/image99.png"/><Relationship Id="rId44" Type="http://schemas.openxmlformats.org/officeDocument/2006/relationships/image" Target="media/image32.png"/><Relationship Id="rId60" Type="http://schemas.openxmlformats.org/officeDocument/2006/relationships/image" Target="media/image47.png"/><Relationship Id="rId65" Type="http://schemas.openxmlformats.org/officeDocument/2006/relationships/hyperlink" Target="https://data.gov.sg/dataset/school-directory-and-information" TargetMode="External"/><Relationship Id="rId81" Type="http://schemas.openxmlformats.org/officeDocument/2006/relationships/image" Target="media/image65.png"/><Relationship Id="rId86" Type="http://schemas.openxmlformats.org/officeDocument/2006/relationships/image" Target="media/image70.png"/><Relationship Id="rId130" Type="http://schemas.openxmlformats.org/officeDocument/2006/relationships/hyperlink" Target="https://schoolbell.sg/primary-school-ranking/" TargetMode="External"/><Relationship Id="rId135" Type="http://schemas.openxmlformats.org/officeDocument/2006/relationships/hyperlink" Target="https://sixsigmastudyguide.com/main-effects-plot/"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s://en.wikipedia.org/wiki/List_of_shopping_malls_in_Singapore" TargetMode="External"/><Relationship Id="rId109" Type="http://schemas.openxmlformats.org/officeDocument/2006/relationships/hyperlink" Target="https://www.datarobot.com/wiki/accuracy/" TargetMode="External"/><Relationship Id="rId34" Type="http://schemas.openxmlformats.org/officeDocument/2006/relationships/image" Target="media/image24.png"/><Relationship Id="rId50" Type="http://schemas.openxmlformats.org/officeDocument/2006/relationships/image" Target="media/image38.png"/><Relationship Id="rId55" Type="http://schemas.openxmlformats.org/officeDocument/2006/relationships/image" Target="media/image42.png"/><Relationship Id="rId76" Type="http://schemas.openxmlformats.org/officeDocument/2006/relationships/image" Target="media/image61.png"/><Relationship Id="rId97" Type="http://schemas.openxmlformats.org/officeDocument/2006/relationships/image" Target="media/image80.png"/><Relationship Id="rId104" Type="http://schemas.openxmlformats.org/officeDocument/2006/relationships/image" Target="media/image87.png"/><Relationship Id="rId120" Type="http://schemas.openxmlformats.org/officeDocument/2006/relationships/image" Target="media/image100.png"/><Relationship Id="rId125" Type="http://schemas.openxmlformats.org/officeDocument/2006/relationships/image" Target="media/image105.png"/><Relationship Id="rId7" Type="http://schemas.openxmlformats.org/officeDocument/2006/relationships/webSettings" Target="webSettings.xml"/><Relationship Id="rId71" Type="http://schemas.openxmlformats.org/officeDocument/2006/relationships/image" Target="media/image56.png"/><Relationship Id="rId92" Type="http://schemas.openxmlformats.org/officeDocument/2006/relationships/image" Target="media/image75.pn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1.png"/><Relationship Id="rId87" Type="http://schemas.openxmlformats.org/officeDocument/2006/relationships/hyperlink" Target="https://tinyurl.com/ycxyuhwu" TargetMode="External"/><Relationship Id="rId110" Type="http://schemas.openxmlformats.org/officeDocument/2006/relationships/image" Target="media/image91.png"/><Relationship Id="rId115" Type="http://schemas.openxmlformats.org/officeDocument/2006/relationships/image" Target="media/image96.png"/><Relationship Id="rId131" Type="http://schemas.openxmlformats.org/officeDocument/2006/relationships/hyperlink" Target="https://schoolbell.sg/secondary-school-ranking/" TargetMode="External"/><Relationship Id="rId136" Type="http://schemas.openxmlformats.org/officeDocument/2006/relationships/hyperlink" Target="https://documentation.sas.com/doc/en/emref/15.1/p1gqtpy080di3yn1d4i0xwlbe91h.htm" TargetMode="External"/><Relationship Id="rId61" Type="http://schemas.openxmlformats.org/officeDocument/2006/relationships/image" Target="media/image48.png"/><Relationship Id="rId82" Type="http://schemas.openxmlformats.org/officeDocument/2006/relationships/image" Target="media/image66.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1.png"/><Relationship Id="rId35" Type="http://schemas.openxmlformats.org/officeDocument/2006/relationships/image" Target="media/image25.png"/><Relationship Id="rId56" Type="http://schemas.openxmlformats.org/officeDocument/2006/relationships/image" Target="media/image43.png"/><Relationship Id="rId77" Type="http://schemas.openxmlformats.org/officeDocument/2006/relationships/image" Target="media/image62.png"/><Relationship Id="rId100" Type="http://schemas.openxmlformats.org/officeDocument/2006/relationships/image" Target="media/image83.png"/><Relationship Id="rId105" Type="http://schemas.openxmlformats.org/officeDocument/2006/relationships/image" Target="media/image88.png"/><Relationship Id="rId126" Type="http://schemas.openxmlformats.org/officeDocument/2006/relationships/hyperlink" Target="https://www.onemap.gov.sg/docs/" TargetMode="External"/><Relationship Id="rId8" Type="http://schemas.openxmlformats.org/officeDocument/2006/relationships/hyperlink" Target="https://data.gov.sg/dataset/resale-flat-prices" TargetMode="External"/><Relationship Id="rId51" Type="http://schemas.openxmlformats.org/officeDocument/2006/relationships/image" Target="media/image39.png"/><Relationship Id="rId72" Type="http://schemas.openxmlformats.org/officeDocument/2006/relationships/image" Target="media/image57.png"/><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101.png"/><Relationship Id="rId3" Type="http://schemas.openxmlformats.org/officeDocument/2006/relationships/customXml" Target="../customXml/item3.xml"/><Relationship Id="rId25" Type="http://schemas.openxmlformats.org/officeDocument/2006/relationships/image" Target="media/image16.png"/><Relationship Id="rId46" Type="http://schemas.openxmlformats.org/officeDocument/2006/relationships/image" Target="media/image34.png"/><Relationship Id="rId67" Type="http://schemas.openxmlformats.org/officeDocument/2006/relationships/image" Target="media/image52.png"/><Relationship Id="rId116" Type="http://schemas.openxmlformats.org/officeDocument/2006/relationships/image" Target="media/image97.png"/><Relationship Id="rId137" Type="http://schemas.openxmlformats.org/officeDocument/2006/relationships/fontTable" Target="fontTable.xml"/><Relationship Id="rId20" Type="http://schemas.openxmlformats.org/officeDocument/2006/relationships/hyperlink" Target="https://www.propertyguru.com.sg/property-guides/mrt-effect-on-property-prices-39498" TargetMode="External"/><Relationship Id="rId41" Type="http://schemas.openxmlformats.org/officeDocument/2006/relationships/image" Target="media/image29.png"/><Relationship Id="rId62" Type="http://schemas.openxmlformats.org/officeDocument/2006/relationships/image" Target="media/image49.png"/><Relationship Id="rId83" Type="http://schemas.openxmlformats.org/officeDocument/2006/relationships/image" Target="media/image67.png"/><Relationship Id="rId88" Type="http://schemas.openxmlformats.org/officeDocument/2006/relationships/image" Target="media/image71.png"/><Relationship Id="rId111" Type="http://schemas.openxmlformats.org/officeDocument/2006/relationships/image" Target="media/image92.png"/><Relationship Id="rId132" Type="http://schemas.openxmlformats.org/officeDocument/2006/relationships/hyperlink" Target="https://data.gov.sg/dataset/school-directory-and-information" TargetMode="External"/><Relationship Id="rId15" Type="http://schemas.openxmlformats.org/officeDocument/2006/relationships/image" Target="media/image7.png"/><Relationship Id="rId36" Type="http://schemas.openxmlformats.org/officeDocument/2006/relationships/image" Target="media/image26.png"/><Relationship Id="rId57" Type="http://schemas.openxmlformats.org/officeDocument/2006/relationships/image" Target="media/image44.png"/><Relationship Id="rId106" Type="http://schemas.openxmlformats.org/officeDocument/2006/relationships/image" Target="media/image89.png"/><Relationship Id="rId127" Type="http://schemas.openxmlformats.org/officeDocument/2006/relationships/hyperlink" Target="https://data.world/hxchua/train-stations-in-singapore" TargetMode="External"/><Relationship Id="rId10" Type="http://schemas.openxmlformats.org/officeDocument/2006/relationships/image" Target="media/image2.png"/><Relationship Id="rId31" Type="http://schemas.openxmlformats.org/officeDocument/2006/relationships/hyperlink" Target="https://data.world/hxchua/train-stations-in-singapore" TargetMode="External"/><Relationship Id="rId52" Type="http://schemas.openxmlformats.org/officeDocument/2006/relationships/image" Target="media/image40.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2.png"/><Relationship Id="rId4" Type="http://schemas.openxmlformats.org/officeDocument/2006/relationships/numbering" Target="numbering.xml"/><Relationship Id="rId9" Type="http://schemas.openxmlformats.org/officeDocument/2006/relationships/image" Target="media/image1.png"/><Relationship Id="rId26" Type="http://schemas.openxmlformats.org/officeDocument/2006/relationships/image" Target="media/image17.png"/><Relationship Id="rId47" Type="http://schemas.openxmlformats.org/officeDocument/2006/relationships/image" Target="media/image35.png"/><Relationship Id="rId68" Type="http://schemas.openxmlformats.org/officeDocument/2006/relationships/image" Target="media/image53.png"/><Relationship Id="rId89" Type="http://schemas.openxmlformats.org/officeDocument/2006/relationships/image" Target="media/image72.png"/><Relationship Id="rId112" Type="http://schemas.openxmlformats.org/officeDocument/2006/relationships/image" Target="media/image93.png"/><Relationship Id="rId133" Type="http://schemas.openxmlformats.org/officeDocument/2006/relationships/hyperlink" Target="https://towardsdatascience.com/what-are-the-best-metrics-to-evaluate-your-regression-model-418ca481755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47C063244C98438FA335C2F61B7524" ma:contentTypeVersion="11" ma:contentTypeDescription="Create a new document." ma:contentTypeScope="" ma:versionID="9f55ccae7964954c2dd4cba5998f4568">
  <xsd:schema xmlns:xsd="http://www.w3.org/2001/XMLSchema" xmlns:xs="http://www.w3.org/2001/XMLSchema" xmlns:p="http://schemas.microsoft.com/office/2006/metadata/properties" xmlns:ns3="d1925a7f-10c7-4352-96c7-41e6ae410ccf" xmlns:ns4="fd160551-76d1-410e-afdc-4799e746e1d5" targetNamespace="http://schemas.microsoft.com/office/2006/metadata/properties" ma:root="true" ma:fieldsID="a21f909c47588342f6487907aa24277f" ns3:_="" ns4:_="">
    <xsd:import namespace="d1925a7f-10c7-4352-96c7-41e6ae410ccf"/>
    <xsd:import namespace="fd160551-76d1-410e-afdc-4799e746e1d5"/>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925a7f-10c7-4352-96c7-41e6ae410c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d160551-76d1-410e-afdc-4799e746e1d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30830E8-D16E-430F-B621-325B1A12AB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925a7f-10c7-4352-96c7-41e6ae410ccf"/>
    <ds:schemaRef ds:uri="fd160551-76d1-410e-afdc-4799e746e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B98626-8466-49E9-848B-BE3EC41E3ACF}">
  <ds:schemaRefs>
    <ds:schemaRef ds:uri="http://schemas.microsoft.com/sharepoint/v3/contenttype/forms"/>
  </ds:schemaRefs>
</ds:datastoreItem>
</file>

<file path=customXml/itemProps3.xml><?xml version="1.0" encoding="utf-8"?>
<ds:datastoreItem xmlns:ds="http://schemas.openxmlformats.org/officeDocument/2006/customXml" ds:itemID="{258AB68A-7272-41D3-ACD5-BFA4B371B4E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542</TotalTime>
  <Pages>31</Pages>
  <Words>6284</Words>
  <Characters>35824</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ZRAN BIN HISHAM</dc:creator>
  <cp:keywords/>
  <dc:description/>
  <cp:lastModifiedBy>EDZRAN BIN HISHAM</cp:lastModifiedBy>
  <cp:revision>45</cp:revision>
  <dcterms:created xsi:type="dcterms:W3CDTF">2022-01-10T15:19:00Z</dcterms:created>
  <dcterms:modified xsi:type="dcterms:W3CDTF">2022-02-09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47C063244C98438FA335C2F61B7524</vt:lpwstr>
  </property>
</Properties>
</file>